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698BF" w14:textId="413E8D23" w:rsidR="00B138A0" w:rsidRPr="004A176C" w:rsidRDefault="006F10E1" w:rsidP="00B138A0">
      <w:pPr>
        <w:tabs>
          <w:tab w:val="left" w:pos="851"/>
          <w:tab w:val="left" w:pos="1246"/>
          <w:tab w:val="left" w:pos="1560"/>
        </w:tabs>
        <w:rPr>
          <w:rFonts w:ascii="TH Sarabun New" w:hAnsi="TH Sarabun New" w:cs="TH Sarabun New"/>
          <w:sz w:val="26"/>
          <w:szCs w:val="26"/>
        </w:rPr>
      </w:pPr>
      <w:r w:rsidRPr="004A176C">
        <w:rPr>
          <w:rFonts w:ascii="TH Sarabun New" w:hAnsi="TH Sarabun New" w:cs="TH Sarabun New"/>
          <w:noProof/>
          <w:sz w:val="26"/>
          <w:szCs w:val="26"/>
          <w:lang w:eastAsia="en-US" w:bidi="th-TH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B940EC" wp14:editId="55F331EB">
                <wp:simplePos x="0" y="0"/>
                <wp:positionH relativeFrom="margin">
                  <wp:posOffset>4201753</wp:posOffset>
                </wp:positionH>
                <wp:positionV relativeFrom="paragraph">
                  <wp:posOffset>-235612</wp:posOffset>
                </wp:positionV>
                <wp:extent cx="2176698" cy="954593"/>
                <wp:effectExtent l="0" t="0" r="14605" b="1714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6698" cy="9545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F322D" w14:textId="7DE1F4F2" w:rsidR="004A176C" w:rsidRDefault="004A176C" w:rsidP="00EE5BA4">
                            <w:pPr>
                              <w:pStyle w:val="a4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6F10E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 xml:space="preserve"> (</w:t>
                            </w:r>
                            <w:r w:rsidRPr="006F10E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ำหรับเจ้าหน้าที่</w:t>
                            </w:r>
                            <w:r w:rsidRPr="006F10E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>)</w:t>
                            </w:r>
                          </w:p>
                          <w:p w14:paraId="607EE471" w14:textId="466AE0DF" w:rsidR="004A176C" w:rsidRPr="004A176C" w:rsidRDefault="004A176C" w:rsidP="0000110F">
                            <w:pPr>
                              <w:pStyle w:val="a4"/>
                              <w:jc w:val="right"/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lang w:bidi="th-TH"/>
                              </w:rPr>
                              <w:t>(For Official Use Only)</w:t>
                            </w:r>
                          </w:p>
                          <w:p w14:paraId="3C48EA0B" w14:textId="0754670B" w:rsidR="004A176C" w:rsidRPr="00A620DD" w:rsidRDefault="004A176C" w:rsidP="0000110F">
                            <w:pPr>
                              <w:pStyle w:val="a4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หัสโครง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lang w:bidi="th-TH"/>
                              </w:rPr>
                              <w:t xml:space="preserve"> </w:t>
                            </w:r>
                            <w:r w:rsidRPr="0000110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lang w:bidi="th-TH"/>
                              </w:rPr>
                              <w:t>(</w:t>
                            </w:r>
                            <w:proofErr w:type="spellStart"/>
                            <w:r w:rsidRPr="0000110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lang w:bidi="th-TH"/>
                              </w:rPr>
                              <w:t>Proj</w:t>
                            </w:r>
                            <w:proofErr w:type="spellEnd"/>
                            <w:r w:rsidRPr="0000110F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lang w:bidi="th-TH"/>
                              </w:rPr>
                              <w:t>. Code)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.............................</w:t>
                            </w:r>
                          </w:p>
                          <w:p w14:paraId="6754A611" w14:textId="612DFCD2" w:rsidR="004A176C" w:rsidRPr="00A620DD" w:rsidRDefault="004A176C" w:rsidP="00EE5BA4">
                            <w:pPr>
                              <w:pStyle w:val="a4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วันที่รับ</w:t>
                            </w: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.....................................</w:t>
                            </w:r>
                          </w:p>
                          <w:p w14:paraId="3717DDB9" w14:textId="77777777" w:rsidR="004A176C" w:rsidRPr="006F10E1" w:rsidRDefault="004A176C" w:rsidP="00EE5BA4">
                            <w:pPr>
                              <w:pStyle w:val="a4"/>
                              <w:jc w:val="right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29A1DA40" w14:textId="77777777" w:rsidR="004A176C" w:rsidRPr="006F10E1" w:rsidRDefault="004A176C" w:rsidP="00EE5BA4">
                            <w:pPr>
                              <w:pStyle w:val="a4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B940EC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30.85pt;margin-top:-18.55pt;width:171.4pt;height:75.1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" strokecolor="black [3213]" strokeweight=".25pt">
                <v:textbox>
                  <w:txbxContent>
                    <w:p w14:paraId="033F322D" w14:textId="7DE1F4F2" w:rsidR="004A176C" w:rsidRDefault="004A176C" w:rsidP="00EE5BA4">
                      <w:pPr>
                        <w:pStyle w:val="a4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</w:pPr>
                      <w:r w:rsidRPr="006F10E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 xml:space="preserve"> (</w:t>
                      </w:r>
                      <w:r w:rsidRPr="006F10E1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  <w:lang w:bidi="th-TH"/>
                        </w:rPr>
                        <w:t>สำหรับเจ้าหน้าที่</w:t>
                      </w:r>
                      <w:r w:rsidRPr="006F10E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>)</w:t>
                      </w:r>
                    </w:p>
                    <w:p w14:paraId="607EE471" w14:textId="466AE0DF" w:rsidR="004A176C" w:rsidRPr="004A176C" w:rsidRDefault="004A176C" w:rsidP="0000110F">
                      <w:pPr>
                        <w:pStyle w:val="a4"/>
                        <w:jc w:val="right"/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24"/>
                          <w:szCs w:val="24"/>
                          <w:lang w:bidi="th-TH"/>
                        </w:rPr>
                      </w:pP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24"/>
                          <w:szCs w:val="24"/>
                          <w:lang w:bidi="th-TH"/>
                        </w:rPr>
                        <w:t>(For Official Use Only)</w:t>
                      </w:r>
                    </w:p>
                    <w:p w14:paraId="3C48EA0B" w14:textId="0754670B" w:rsidR="004A176C" w:rsidRPr="00A620DD" w:rsidRDefault="004A176C" w:rsidP="0000110F">
                      <w:pPr>
                        <w:pStyle w:val="a4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รหัสโครงการ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  <w:lang w:bidi="th-TH"/>
                        </w:rPr>
                        <w:t xml:space="preserve"> </w:t>
                      </w:r>
                      <w:r w:rsidRPr="0000110F">
                        <w:rPr>
                          <w:rFonts w:ascii="TH SarabunPSK" w:hAnsi="TH SarabunPSK" w:cs="TH SarabunPSK"/>
                          <w:b/>
                          <w:bCs/>
                          <w:color w:val="0070C0"/>
                          <w:sz w:val="24"/>
                          <w:szCs w:val="24"/>
                          <w:lang w:bidi="th-TH"/>
                        </w:rPr>
                        <w:t>(</w:t>
                      </w:r>
                      <w:proofErr w:type="spellStart"/>
                      <w:r w:rsidRPr="0000110F">
                        <w:rPr>
                          <w:rFonts w:ascii="TH SarabunPSK" w:hAnsi="TH SarabunPSK" w:cs="TH SarabunPSK"/>
                          <w:b/>
                          <w:bCs/>
                          <w:color w:val="0070C0"/>
                          <w:sz w:val="24"/>
                          <w:szCs w:val="24"/>
                          <w:lang w:bidi="th-TH"/>
                        </w:rPr>
                        <w:t>Proj</w:t>
                      </w:r>
                      <w:proofErr w:type="spellEnd"/>
                      <w:r w:rsidRPr="0000110F">
                        <w:rPr>
                          <w:rFonts w:ascii="TH SarabunPSK" w:hAnsi="TH SarabunPSK" w:cs="TH SarabunPSK"/>
                          <w:b/>
                          <w:bCs/>
                          <w:color w:val="0070C0"/>
                          <w:sz w:val="24"/>
                          <w:szCs w:val="24"/>
                          <w:lang w:bidi="th-TH"/>
                        </w:rPr>
                        <w:t>. Code)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.............................</w:t>
                      </w:r>
                    </w:p>
                    <w:p w14:paraId="6754A611" w14:textId="612DFCD2" w:rsidR="004A176C" w:rsidRPr="00A620DD" w:rsidRDefault="004A176C" w:rsidP="00EE5BA4">
                      <w:pPr>
                        <w:pStyle w:val="a4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วันที่รับ</w:t>
                      </w: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.....................................</w:t>
                      </w:r>
                    </w:p>
                    <w:p w14:paraId="3717DDB9" w14:textId="77777777" w:rsidR="004A176C" w:rsidRPr="006F10E1" w:rsidRDefault="004A176C" w:rsidP="00EE5BA4">
                      <w:pPr>
                        <w:pStyle w:val="a4"/>
                        <w:jc w:val="right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29A1DA40" w14:textId="77777777" w:rsidR="004A176C" w:rsidRPr="006F10E1" w:rsidRDefault="004A176C" w:rsidP="00EE5BA4">
                      <w:pPr>
                        <w:pStyle w:val="a4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138A0" w:rsidRPr="004A176C">
        <w:rPr>
          <w:rFonts w:ascii="TH Sarabun New" w:hAnsi="TH Sarabun New" w:cs="TH Sarabun New"/>
          <w:sz w:val="26"/>
          <w:szCs w:val="26"/>
          <w:rtl/>
          <w:cs/>
        </w:rPr>
        <w:tab/>
      </w:r>
      <w:r w:rsidR="00B138A0" w:rsidRPr="004A176C">
        <w:rPr>
          <w:rFonts w:ascii="TH Sarabun New" w:hAnsi="TH Sarabun New" w:cs="TH Sarabun New"/>
          <w:sz w:val="26"/>
          <w:szCs w:val="26"/>
          <w:rtl/>
          <w:cs/>
        </w:rPr>
        <w:tab/>
        <w:t xml:space="preserve">              </w:t>
      </w:r>
      <w:r w:rsidR="00B138A0" w:rsidRPr="004A176C">
        <w:rPr>
          <w:rFonts w:ascii="TH Sarabun New" w:hAnsi="TH Sarabun New" w:cs="TH Sarabun New"/>
          <w:sz w:val="26"/>
          <w:szCs w:val="26"/>
          <w:rtl/>
          <w:cs/>
        </w:rPr>
        <w:tab/>
        <w:t xml:space="preserve">      </w:t>
      </w:r>
    </w:p>
    <w:p w14:paraId="744CDCC4" w14:textId="77777777" w:rsidR="002215E4" w:rsidRPr="004A176C" w:rsidRDefault="002215E4" w:rsidP="00210259">
      <w:pPr>
        <w:rPr>
          <w:rFonts w:ascii="TH Sarabun New" w:hAnsi="TH Sarabun New" w:cs="TH Sarabun New"/>
          <w:sz w:val="28"/>
          <w:szCs w:val="28"/>
        </w:rPr>
      </w:pPr>
    </w:p>
    <w:p w14:paraId="2BE26D1D" w14:textId="0E948F5F" w:rsidR="00210259" w:rsidRPr="004A176C" w:rsidRDefault="00210259" w:rsidP="00210259">
      <w:pPr>
        <w:rPr>
          <w:rFonts w:ascii="TH Sarabun New" w:hAnsi="TH Sarabun New" w:cs="TH Sarabun New"/>
          <w:sz w:val="28"/>
          <w:szCs w:val="28"/>
        </w:rPr>
      </w:pPr>
      <w:r w:rsidRPr="004A176C">
        <w:rPr>
          <w:rFonts w:ascii="TH Sarabun New" w:hAnsi="TH Sarabun New" w:cs="TH Sarabun New"/>
          <w:noProof/>
          <w:sz w:val="28"/>
          <w:szCs w:val="28"/>
          <w:lang w:eastAsia="en-US"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7A0548E" wp14:editId="59F6FD8C">
                <wp:simplePos x="0" y="0"/>
                <wp:positionH relativeFrom="column">
                  <wp:posOffset>-28910</wp:posOffset>
                </wp:positionH>
                <wp:positionV relativeFrom="paragraph">
                  <wp:posOffset>243749</wp:posOffset>
                </wp:positionV>
                <wp:extent cx="6464300" cy="1183640"/>
                <wp:effectExtent l="38100" t="38100" r="107950" b="11176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64300" cy="1183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63500" dist="38099" dir="2700000" algn="ctr" rotWithShape="0">
                            <a:srgbClr val="000000">
                              <a:alpha val="74998"/>
                            </a:srgbClr>
                          </a:outerShdw>
                        </a:effectLst>
                      </wps:spPr>
                      <wps:txbx>
                        <w:txbxContent>
                          <w:p w14:paraId="6416D0BB" w14:textId="295ED7B1" w:rsidR="004A176C" w:rsidRPr="004A176C" w:rsidRDefault="004A176C" w:rsidP="00210259">
                            <w:pPr>
                              <w:ind w:left="720" w:firstLine="720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  <w:lang w:bidi="th-TH"/>
                              </w:rPr>
                              <w:t>แบบขอ</w:t>
                            </w:r>
                            <w:r w:rsidRPr="004A176C">
                              <w:rPr>
                                <w:rStyle w:val="a8"/>
                                <w:rFonts w:ascii="TH Sarabun New" w:hAnsi="TH Sarabun New" w:cs="TH Sarabun New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36"/>
                                <w:szCs w:val="36"/>
                                <w:shd w:val="clear" w:color="auto" w:fill="FFFFFF"/>
                                <w:cs/>
                                <w:lang w:bidi="th-TH"/>
                              </w:rPr>
                              <w:t>ยกเว้นการ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shd w:val="clear" w:color="auto" w:fill="FFFFFF"/>
                                <w:cs/>
                                <w:lang w:bidi="th-TH"/>
                              </w:rPr>
                              <w:t>ประเมิน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  <w:lang w:bidi="th-TH"/>
                              </w:rPr>
                              <w:t>ความปลอดภัยทางชีวภาพ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36856C9B" w14:textId="269F472E" w:rsidR="004A176C" w:rsidRPr="004A176C" w:rsidRDefault="004A176C" w:rsidP="00210259">
                            <w:pPr>
                              <w:ind w:left="720" w:firstLine="720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32"/>
                                <w:szCs w:val="32"/>
                                <w:lang w:bidi="th-TH"/>
                              </w:rPr>
                              <w:t>(Form for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32"/>
                                <w:szCs w:val="32"/>
                                <w:lang w:bidi="th-TH"/>
                              </w:rPr>
                              <w:t xml:space="preserve">the 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32"/>
                                <w:szCs w:val="32"/>
                                <w:u w:val="single"/>
                                <w:lang w:bidi="th-TH"/>
                              </w:rPr>
                              <w:t>Biosafety Exempt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color w:val="0070C0"/>
                                <w:sz w:val="32"/>
                                <w:szCs w:val="32"/>
                                <w:lang w:bidi="th-TH"/>
                              </w:rPr>
                              <w:t xml:space="preserve"> Registration)</w:t>
                            </w:r>
                          </w:p>
                          <w:p w14:paraId="6A25E662" w14:textId="0163934E" w:rsidR="004A176C" w:rsidRPr="004A176C" w:rsidRDefault="004A176C" w:rsidP="00210259">
                            <w:pPr>
                              <w:ind w:left="720" w:firstLine="720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rtl/>
                                <w:cs/>
                              </w:rPr>
                            </w:pP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คณะกรรมการควบคุมความปลอดภัยทางชีวภาพ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A176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มหาวิทยาลัยธรรมศาสตร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A0548E" id="Rectangle 1" o:spid="_x0000_s1027" style="position:absolute;margin-left:-2.3pt;margin-top:19.2pt;width:509pt;height:9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" o:allowincell="f">
                <v:shadow on="t" color="black" opacity="49150f" offset=".74833mm,.74833mm"/>
                <v:textbox>
                  <w:txbxContent>
                    <w:p w14:paraId="6416D0BB" w14:textId="295ED7B1" w:rsidR="004A176C" w:rsidRPr="004A176C" w:rsidRDefault="004A176C" w:rsidP="00210259">
                      <w:pPr>
                        <w:ind w:left="720" w:firstLine="720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  <w:lang w:bidi="th-TH"/>
                        </w:rPr>
                        <w:t>แบบขอ</w:t>
                      </w:r>
                      <w:r w:rsidRPr="004A176C">
                        <w:rPr>
                          <w:rStyle w:val="a8"/>
                          <w:rFonts w:ascii="TH Sarabun New" w:hAnsi="TH Sarabun New" w:cs="TH Sarabun New"/>
                          <w:b/>
                          <w:bCs/>
                          <w:i w:val="0"/>
                          <w:iCs w:val="0"/>
                          <w:color w:val="000000" w:themeColor="text1"/>
                          <w:sz w:val="36"/>
                          <w:szCs w:val="36"/>
                          <w:shd w:val="clear" w:color="auto" w:fill="FFFFFF"/>
                          <w:cs/>
                          <w:lang w:bidi="th-TH"/>
                        </w:rPr>
                        <w:t>ยกเว้นการ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0000" w:themeColor="text1"/>
                          <w:sz w:val="36"/>
                          <w:szCs w:val="36"/>
                          <w:shd w:val="clear" w:color="auto" w:fill="FFFFFF"/>
                          <w:cs/>
                          <w:lang w:bidi="th-TH"/>
                        </w:rPr>
                        <w:t>ประเมิน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  <w:lang w:bidi="th-TH"/>
                        </w:rPr>
                        <w:t>ความปลอดภัยทางชีวภาพ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36856C9B" w14:textId="269F472E" w:rsidR="004A176C" w:rsidRPr="004A176C" w:rsidRDefault="004A176C" w:rsidP="00210259">
                      <w:pPr>
                        <w:ind w:left="720" w:firstLine="720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44"/>
                          <w:szCs w:val="44"/>
                        </w:rPr>
                      </w:pP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32"/>
                          <w:szCs w:val="32"/>
                          <w:lang w:bidi="th-TH"/>
                        </w:rPr>
                        <w:t>(Form for</w:t>
                      </w:r>
                      <w:r w:rsidRPr="004A176C">
                        <w:rPr>
                          <w:rFonts w:ascii="TH Sarabun New" w:hAnsi="TH Sarabun New" w:cs="TH Sarabun New"/>
                          <w:color w:val="0070C0"/>
                          <w:sz w:val="24"/>
                          <w:szCs w:val="24"/>
                        </w:rPr>
                        <w:t xml:space="preserve"> 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32"/>
                          <w:szCs w:val="32"/>
                          <w:lang w:bidi="th-TH"/>
                        </w:rPr>
                        <w:t xml:space="preserve">the 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32"/>
                          <w:szCs w:val="32"/>
                          <w:u w:val="single"/>
                          <w:lang w:bidi="th-TH"/>
                        </w:rPr>
                        <w:t>Biosafety Exempt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color w:val="0070C0"/>
                          <w:sz w:val="32"/>
                          <w:szCs w:val="32"/>
                          <w:lang w:bidi="th-TH"/>
                        </w:rPr>
                        <w:t xml:space="preserve"> Registration)</w:t>
                      </w:r>
                    </w:p>
                    <w:p w14:paraId="6A25E662" w14:textId="0163934E" w:rsidR="004A176C" w:rsidRPr="004A176C" w:rsidRDefault="004A176C" w:rsidP="00210259">
                      <w:pPr>
                        <w:ind w:left="720" w:firstLine="720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rtl/>
                          <w:cs/>
                        </w:rPr>
                      </w:pP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cs/>
                          <w:lang w:bidi="th-TH"/>
                        </w:rPr>
                        <w:t>คณะกรรมการควบคุมความปลอดภัยทางชีวภาพ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Pr="004A176C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cs/>
                          <w:lang w:bidi="th-TH"/>
                        </w:rPr>
                        <w:t>มหาวิทยาลัยธรรมศาสตร์</w:t>
                      </w:r>
                    </w:p>
                  </w:txbxContent>
                </v:textbox>
              </v:rect>
            </w:pict>
          </mc:Fallback>
        </mc:AlternateContent>
      </w:r>
    </w:p>
    <w:p w14:paraId="2880C2FC" w14:textId="77777777" w:rsidR="00210259" w:rsidRPr="004A176C" w:rsidRDefault="00210259" w:rsidP="00210259">
      <w:pPr>
        <w:rPr>
          <w:rFonts w:ascii="TH Sarabun New" w:hAnsi="TH Sarabun New" w:cs="TH Sarabun New"/>
          <w:sz w:val="28"/>
          <w:szCs w:val="28"/>
        </w:rPr>
      </w:pPr>
      <w:r w:rsidRPr="004A176C">
        <w:rPr>
          <w:rFonts w:ascii="TH Sarabun New" w:hAnsi="TH Sarabun New" w:cs="TH Sarabun New"/>
          <w:noProof/>
          <w:sz w:val="28"/>
          <w:szCs w:val="28"/>
          <w:lang w:eastAsia="en-US" w:bidi="th-TH"/>
        </w:rPr>
        <w:drawing>
          <wp:anchor distT="0" distB="0" distL="114300" distR="114300" simplePos="0" relativeHeight="251660288" behindDoc="0" locked="0" layoutInCell="1" allowOverlap="1" wp14:anchorId="3C49AF8C" wp14:editId="71E07422">
            <wp:simplePos x="0" y="0"/>
            <wp:positionH relativeFrom="column">
              <wp:posOffset>54867</wp:posOffset>
            </wp:positionH>
            <wp:positionV relativeFrom="paragraph">
              <wp:posOffset>58217</wp:posOffset>
            </wp:positionV>
            <wp:extent cx="1003935" cy="1003935"/>
            <wp:effectExtent l="0" t="0" r="12065" b="1206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935" cy="100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C50207" w14:textId="77777777" w:rsidR="00210259" w:rsidRPr="004A176C" w:rsidRDefault="00210259" w:rsidP="00210259">
      <w:pPr>
        <w:rPr>
          <w:rFonts w:ascii="TH Sarabun New" w:hAnsi="TH Sarabun New" w:cs="TH Sarabun New"/>
          <w:sz w:val="28"/>
          <w:szCs w:val="28"/>
        </w:rPr>
      </w:pPr>
    </w:p>
    <w:p w14:paraId="16EBC77F" w14:textId="77777777" w:rsidR="00210259" w:rsidRPr="004A176C" w:rsidRDefault="00210259" w:rsidP="00210259">
      <w:pPr>
        <w:rPr>
          <w:rFonts w:ascii="TH Sarabun New" w:hAnsi="TH Sarabun New" w:cs="TH Sarabun New"/>
          <w:sz w:val="28"/>
          <w:szCs w:val="28"/>
        </w:rPr>
      </w:pPr>
    </w:p>
    <w:p w14:paraId="6E511DD6" w14:textId="77777777" w:rsidR="00210259" w:rsidRPr="004A176C" w:rsidRDefault="00210259" w:rsidP="00210259">
      <w:pPr>
        <w:rPr>
          <w:rFonts w:ascii="TH Sarabun New" w:hAnsi="TH Sarabun New" w:cs="TH Sarabun New"/>
          <w:sz w:val="28"/>
          <w:szCs w:val="28"/>
        </w:rPr>
      </w:pPr>
    </w:p>
    <w:p w14:paraId="38F29E9E" w14:textId="77777777" w:rsidR="00750C42" w:rsidRPr="004A176C" w:rsidRDefault="00750C42">
      <w:pPr>
        <w:rPr>
          <w:rFonts w:ascii="TH Sarabun New" w:hAnsi="TH Sarabun New" w:cs="TH Sarabun New"/>
          <w:sz w:val="18"/>
          <w:szCs w:val="18"/>
          <w:lang w:bidi="th-TH"/>
        </w:rPr>
      </w:pPr>
    </w:p>
    <w:p w14:paraId="499ECE7C" w14:textId="015E1539" w:rsidR="00974FF8" w:rsidRPr="004A176C" w:rsidRDefault="00974FF8" w:rsidP="00974FF8">
      <w:pPr>
        <w:rPr>
          <w:rFonts w:ascii="TH Sarabun New" w:hAnsi="TH Sarabun New" w:cs="TH Sarabun New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วิธีการกรอกข้อมูล</w:t>
      </w:r>
      <w:r w:rsidR="00337E75" w:rsidRPr="004A176C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337E75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How to fill out information)</w:t>
      </w:r>
    </w:p>
    <w:p w14:paraId="6C6442DC" w14:textId="70BB264D" w:rsidR="00974FF8" w:rsidRPr="004A176C" w:rsidRDefault="00974FF8" w:rsidP="00974FF8">
      <w:pPr>
        <w:ind w:left="720"/>
        <w:rPr>
          <w:rFonts w:ascii="TH Sarabun New" w:hAnsi="TH Sarabun New" w:cs="TH Sarabun New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</w:rPr>
        <w:t xml:space="preserve">1.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ผู้วิจัยที่ประสงค์ขอรับการ</w:t>
      </w:r>
      <w:r w:rsidR="002141A7" w:rsidRPr="004A176C">
        <w:rPr>
          <w:rFonts w:ascii="TH Sarabun New" w:hAnsi="TH Sarabun New" w:cs="TH Sarabun New"/>
          <w:sz w:val="28"/>
          <w:szCs w:val="28"/>
          <w:cs/>
          <w:lang w:bidi="th-TH"/>
        </w:rPr>
        <w:t>พิจารณา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ยกเว้น</w:t>
      </w:r>
      <w:r w:rsidR="003665FE" w:rsidRPr="004A176C">
        <w:rPr>
          <w:rStyle w:val="a8"/>
          <w:rFonts w:ascii="TH Sarabun New" w:hAnsi="TH Sarabun New" w:cs="TH Sarabun New"/>
          <w:i w:val="0"/>
          <w:iCs w:val="0"/>
          <w:color w:val="000000" w:themeColor="text1"/>
          <w:sz w:val="28"/>
          <w:szCs w:val="28"/>
          <w:shd w:val="clear" w:color="auto" w:fill="FFFFFF"/>
          <w:cs/>
          <w:lang w:bidi="th-TH"/>
        </w:rPr>
        <w:t>การ</w:t>
      </w:r>
      <w:r w:rsidR="003665FE" w:rsidRPr="004A176C">
        <w:rPr>
          <w:rFonts w:ascii="TH Sarabun New" w:hAnsi="TH Sarabun New" w:cs="TH Sarabun New"/>
          <w:color w:val="000000" w:themeColor="text1"/>
          <w:sz w:val="28"/>
          <w:szCs w:val="28"/>
          <w:shd w:val="clear" w:color="auto" w:fill="FFFFFF"/>
          <w:cs/>
          <w:lang w:bidi="th-TH"/>
        </w:rPr>
        <w:t>ประเมิน</w:t>
      </w:r>
      <w:r w:rsidR="003665FE" w:rsidRPr="004A176C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ความปลอดภัยทางชีวภาพ</w:t>
      </w:r>
      <w:r w:rsidR="003665FE" w:rsidRPr="004A176C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ให้กรอกข้อมูลลงในช่องว่างทุกช่อง</w:t>
      </w:r>
    </w:p>
    <w:p w14:paraId="6698289F" w14:textId="39023196" w:rsidR="00337E75" w:rsidRPr="004A176C" w:rsidRDefault="00337E75" w:rsidP="00337E75">
      <w:pPr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  <w:lang w:bidi="th-TH"/>
        </w:rPr>
        <w:tab/>
      </w: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1. Researchers wish to be considered for exemption from the biosafety assessment, fill in the blanks below.)</w:t>
      </w:r>
    </w:p>
    <w:p w14:paraId="4BCA2A50" w14:textId="77777777" w:rsidR="00337E75" w:rsidRPr="004A176C" w:rsidRDefault="00337E75" w:rsidP="00337E75">
      <w:pPr>
        <w:ind w:firstLine="720"/>
        <w:rPr>
          <w:rFonts w:ascii="TH Sarabun New" w:hAnsi="TH Sarabun New" w:cs="TH Sarabun New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</w:rPr>
        <w:t xml:space="preserve">2.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 xml:space="preserve">ในกรณีที่ไม่เกี่ยวข้องให้ใส่เครื่องหมาย </w:t>
      </w:r>
      <w:proofErr w:type="gramStart"/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“ –</w:t>
      </w:r>
      <w:proofErr w:type="gramEnd"/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 xml:space="preserve"> ” (</w:t>
      </w:r>
      <w:r w:rsidRPr="004A176C">
        <w:rPr>
          <w:rFonts w:ascii="TH Sarabun New" w:hAnsi="TH Sarabun New" w:cs="TH Sarabun New"/>
          <w:sz w:val="28"/>
          <w:szCs w:val="28"/>
        </w:rPr>
        <w:t xml:space="preserve">Dash)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 xml:space="preserve">หรือ ระบุว่าไม่มี หรือไม่เกี่ยวข้อง </w:t>
      </w:r>
    </w:p>
    <w:p w14:paraId="25C62EC8" w14:textId="3BB89A21" w:rsidR="00337E75" w:rsidRPr="004A176C" w:rsidRDefault="00337E75" w:rsidP="007F4D81">
      <w:pPr>
        <w:ind w:firstLine="720"/>
        <w:jc w:val="thaiDistribute"/>
        <w:rPr>
          <w:rFonts w:ascii="TH Sarabun New" w:hAnsi="TH Sarabun New" w:cs="TH Sarabun New"/>
          <w:b/>
          <w:bCs/>
          <w:sz w:val="28"/>
          <w:szCs w:val="28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2. Use "-" (Dash) or specify no or not relevant in the case of information relevant to the project.)</w:t>
      </w:r>
    </w:p>
    <w:p w14:paraId="5E255AAF" w14:textId="64B62507" w:rsidR="00337E75" w:rsidRPr="004A176C" w:rsidRDefault="00337E75" w:rsidP="00337E75">
      <w:pPr>
        <w:ind w:firstLine="720"/>
        <w:rPr>
          <w:rFonts w:ascii="TH Sarabun New" w:hAnsi="TH Sarabun New" w:cs="TH Sarabun New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</w:rPr>
        <w:t xml:space="preserve">3.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สามารถเลือกกล่องสี่เหลี่ยมโดยกดที่กล่องเพื่อเลือก หรือกดอีกครั้งเพื่อยกเลิกการเลือก</w:t>
      </w:r>
    </w:p>
    <w:p w14:paraId="15D4D1C8" w14:textId="1FB5B692" w:rsidR="00337E75" w:rsidRPr="004A176C" w:rsidRDefault="00337E75" w:rsidP="00337E75">
      <w:pPr>
        <w:ind w:firstLine="720"/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3. Select the box by pressing it to select or press again to cancel the selection.)</w:t>
      </w:r>
    </w:p>
    <w:p w14:paraId="0F4A8389" w14:textId="77777777" w:rsidR="00337E75" w:rsidRPr="004A176C" w:rsidRDefault="00337E75" w:rsidP="00337E75">
      <w:pPr>
        <w:ind w:firstLine="720"/>
        <w:rPr>
          <w:rFonts w:ascii="TH Sarabun New" w:hAnsi="TH Sarabun New" w:cs="TH Sarabun New"/>
          <w:sz w:val="28"/>
          <w:szCs w:val="28"/>
        </w:rPr>
      </w:pPr>
      <w:r w:rsidRPr="004A176C">
        <w:rPr>
          <w:rFonts w:ascii="TH Sarabun New" w:hAnsi="TH Sarabun New" w:cs="TH Sarabun New"/>
          <w:sz w:val="28"/>
          <w:szCs w:val="28"/>
        </w:rPr>
        <w:t xml:space="preserve">4.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กล่องข้อมูลจะขยายตามตัวอักษรที่ใส่ลงในกล่อง</w:t>
      </w:r>
    </w:p>
    <w:p w14:paraId="25FE7148" w14:textId="0368589D" w:rsidR="00337E75" w:rsidRPr="004A176C" w:rsidRDefault="00337E75" w:rsidP="00337E75">
      <w:pPr>
        <w:ind w:firstLine="720"/>
        <w:rPr>
          <w:rFonts w:ascii="TH Sarabun New" w:hAnsi="TH Sarabun New" w:cs="TH Sarabun New"/>
          <w:b/>
          <w:bCs/>
          <w:color w:val="0070C0"/>
          <w:sz w:val="28"/>
          <w:szCs w:val="28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</w:t>
      </w: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cs/>
          <w:lang w:bidi="th-TH"/>
        </w:rPr>
        <w:t xml:space="preserve">4. </w:t>
      </w: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The information box will expand as the information is entered in the box.)</w:t>
      </w:r>
    </w:p>
    <w:p w14:paraId="4EBBE140" w14:textId="2B5C136E" w:rsidR="00210259" w:rsidRPr="004A176C" w:rsidRDefault="00974FF8" w:rsidP="00974FF8">
      <w:pPr>
        <w:ind w:firstLine="720"/>
        <w:rPr>
          <w:rFonts w:ascii="TH Sarabun New" w:hAnsi="TH Sarabun New" w:cs="TH Sarabun New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</w:rPr>
        <w:t xml:space="preserve">5.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หากข้อมูลที่ต้องการกรอกมีจำนวนมากและไม่สามารถกรอกลงในกล่องข้อความได้ ให้จัดทำเป็นเอกสารแนบ</w:t>
      </w:r>
    </w:p>
    <w:p w14:paraId="06623802" w14:textId="14719155" w:rsidR="00337E75" w:rsidRDefault="00337E75" w:rsidP="004A176C">
      <w:pPr>
        <w:ind w:firstLine="720"/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</w:t>
      </w: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cs/>
          <w:lang w:bidi="th-TH"/>
        </w:rPr>
        <w:t xml:space="preserve">5. </w:t>
      </w: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Please attach additional document if the information does not fit in the provided space.)</w:t>
      </w:r>
    </w:p>
    <w:p w14:paraId="6A3C6B1B" w14:textId="77777777" w:rsidR="004A176C" w:rsidRPr="004A176C" w:rsidRDefault="004A176C" w:rsidP="004A176C">
      <w:pPr>
        <w:pBdr>
          <w:bottom w:val="thinThickLargeGap" w:sz="2" w:space="1" w:color="auto"/>
        </w:pBdr>
        <w:ind w:firstLine="720"/>
        <w:rPr>
          <w:rFonts w:ascii="TH Sarabun New" w:hAnsi="TH Sarabun New" w:cs="TH Sarabun New"/>
          <w:b/>
          <w:bCs/>
          <w:color w:val="0070C0"/>
          <w:sz w:val="18"/>
          <w:szCs w:val="18"/>
          <w:lang w:bidi="th-TH"/>
        </w:rPr>
      </w:pPr>
    </w:p>
    <w:p w14:paraId="3F576024" w14:textId="77777777" w:rsidR="00974FF8" w:rsidRPr="004A176C" w:rsidRDefault="00974FF8">
      <w:pPr>
        <w:rPr>
          <w:rFonts w:ascii="TH Sarabun New" w:hAnsi="TH Sarabun New" w:cs="TH Sarabun New"/>
          <w:sz w:val="18"/>
          <w:szCs w:val="18"/>
          <w:lang w:bidi="th-TH"/>
        </w:rPr>
      </w:pPr>
    </w:p>
    <w:p w14:paraId="18BD2387" w14:textId="64B0D905" w:rsidR="004975C9" w:rsidRPr="004A176C" w:rsidRDefault="004975C9" w:rsidP="004A176C">
      <w:pPr>
        <w:pStyle w:val="a3"/>
        <w:numPr>
          <w:ilvl w:val="0"/>
          <w:numId w:val="1"/>
        </w:numPr>
        <w:spacing w:after="0" w:line="240" w:lineRule="auto"/>
        <w:ind w:left="360"/>
        <w:rPr>
          <w:rFonts w:ascii="TH Sarabun New" w:hAnsi="TH Sarabun New" w:cs="TH Sarabun New"/>
          <w:sz w:val="24"/>
          <w:szCs w:val="24"/>
        </w:rPr>
      </w:pPr>
      <w:r w:rsidRPr="004A176C">
        <w:rPr>
          <w:rFonts w:ascii="TH Sarabun New" w:eastAsia="TH SarabunPSK" w:hAnsi="TH Sarabun New" w:cs="TH Sarabun New"/>
          <w:b/>
          <w:bCs/>
          <w:sz w:val="28"/>
          <w:cs/>
        </w:rPr>
        <w:t>ชื่อโครงการวิจัย</w:t>
      </w:r>
      <w:r w:rsidRPr="004A176C">
        <w:rPr>
          <w:rFonts w:ascii="TH Sarabun New" w:eastAsia="TH SarabunPSK" w:hAnsi="TH Sarabun New" w:cs="TH Sarabun New"/>
          <w:sz w:val="28"/>
          <w:cs/>
        </w:rPr>
        <w:t xml:space="preserve"> </w:t>
      </w:r>
      <w:r w:rsidRPr="004A176C">
        <w:rPr>
          <w:rFonts w:ascii="TH Sarabun New" w:eastAsia="TH SarabunPSK" w:hAnsi="TH Sarabun New" w:cs="TH Sarabun New"/>
          <w:sz w:val="28"/>
        </w:rPr>
        <w:t>(</w:t>
      </w:r>
      <w:r w:rsidRPr="004A176C">
        <w:rPr>
          <w:rFonts w:ascii="TH Sarabun New" w:eastAsia="TH SarabunPSK" w:hAnsi="TH Sarabun New" w:cs="TH Sarabun New"/>
          <w:sz w:val="28"/>
          <w:cs/>
        </w:rPr>
        <w:t>ภาษาไทย</w:t>
      </w:r>
      <w:r w:rsidRPr="004A176C">
        <w:rPr>
          <w:rFonts w:ascii="TH Sarabun New" w:hAnsi="TH Sarabun New" w:cs="TH Sarabun New"/>
          <w:sz w:val="28"/>
        </w:rPr>
        <w:t xml:space="preserve">) </w:t>
      </w:r>
      <w:r w:rsidRPr="004A176C">
        <w:rPr>
          <w:rFonts w:ascii="TH Sarabun New" w:hAnsi="TH Sarabun New" w:cs="TH Sarabun New"/>
          <w:sz w:val="28"/>
          <w:cs/>
        </w:rPr>
        <w:t>.............................</w:t>
      </w:r>
      <w:r w:rsidR="004A176C">
        <w:rPr>
          <w:rFonts w:ascii="TH Sarabun New" w:hAnsi="TH Sarabun New" w:cs="TH Sarabun New"/>
          <w:sz w:val="28"/>
        </w:rPr>
        <w:t>.................................................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</w:t>
      </w:r>
    </w:p>
    <w:p w14:paraId="2B08AC44" w14:textId="6F8277DE" w:rsidR="004975C9" w:rsidRPr="004A176C" w:rsidRDefault="004A176C" w:rsidP="004A176C">
      <w:pPr>
        <w:tabs>
          <w:tab w:val="left" w:pos="360"/>
          <w:tab w:val="left" w:pos="720"/>
          <w:tab w:val="left" w:pos="1080"/>
          <w:tab w:val="left" w:pos="1440"/>
        </w:tabs>
        <w:ind w:firstLine="72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eastAsia="TH SarabunPSK" w:hAnsi="TH Sarabun New" w:cs="TH Sarabun New"/>
          <w:b/>
          <w:bCs/>
          <w:color w:val="0070C0"/>
          <w:sz w:val="28"/>
          <w:szCs w:val="28"/>
        </w:rPr>
        <w:t>Title</w:t>
      </w:r>
      <w:r w:rsidR="00337E75" w:rsidRPr="004A176C">
        <w:rPr>
          <w:rFonts w:ascii="TH Sarabun New" w:eastAsia="TH SarabunPSK" w:hAnsi="TH Sarabun New" w:cs="TH Sarabun New"/>
          <w:b/>
          <w:bCs/>
          <w:color w:val="0070C0"/>
          <w:sz w:val="28"/>
          <w:szCs w:val="28"/>
        </w:rPr>
        <w:t xml:space="preserve"> of research project </w:t>
      </w:r>
      <w:r w:rsidR="004975C9" w:rsidRPr="004A176C">
        <w:rPr>
          <w:rFonts w:ascii="TH Sarabun New" w:eastAsia="TH SarabunPSK" w:hAnsi="TH Sarabun New" w:cs="TH Sarabun New"/>
          <w:b/>
          <w:bCs/>
          <w:color w:val="0070C0"/>
          <w:sz w:val="28"/>
          <w:szCs w:val="28"/>
        </w:rPr>
        <w:t>(</w:t>
      </w:r>
      <w:r w:rsidR="00337E75" w:rsidRPr="004A176C">
        <w:rPr>
          <w:rFonts w:ascii="TH Sarabun New" w:eastAsia="TH SarabunPSK" w:hAnsi="TH Sarabun New" w:cs="TH Sarabun New"/>
          <w:b/>
          <w:bCs/>
          <w:color w:val="0070C0"/>
          <w:sz w:val="28"/>
          <w:szCs w:val="28"/>
          <w:lang w:bidi="th-TH"/>
        </w:rPr>
        <w:t>English</w:t>
      </w:r>
      <w:r w:rsidR="004975C9" w:rsidRPr="004A176C">
        <w:rPr>
          <w:rFonts w:ascii="TH Sarabun New" w:eastAsia="TH SarabunPSK" w:hAnsi="TH Sarabun New" w:cs="TH Sarabun New"/>
          <w:b/>
          <w:bCs/>
          <w:color w:val="0070C0"/>
          <w:sz w:val="28"/>
          <w:szCs w:val="28"/>
        </w:rPr>
        <w:t>)</w:t>
      </w:r>
      <w:r w:rsidR="004975C9" w:rsidRPr="004A176C">
        <w:rPr>
          <w:rFonts w:ascii="TH Sarabun New" w:eastAsia="TH SarabunPSK" w:hAnsi="TH Sarabun New" w:cs="TH Sarabun New"/>
          <w:color w:val="0070C0"/>
          <w:sz w:val="28"/>
          <w:szCs w:val="28"/>
        </w:rPr>
        <w:t xml:space="preserve"> </w:t>
      </w:r>
      <w:r w:rsidR="004975C9" w:rsidRPr="004A176C">
        <w:rPr>
          <w:rFonts w:ascii="TH Sarabun New" w:hAnsi="TH Sarabun New" w:cs="TH Sarabun New"/>
          <w:sz w:val="28"/>
          <w:szCs w:val="28"/>
          <w:rtl/>
          <w:cs/>
        </w:rPr>
        <w:t>.......................................................................................</w:t>
      </w:r>
      <w:r>
        <w:rPr>
          <w:rFonts w:ascii="TH Sarabun New" w:hAnsi="TH Sarabun New" w:cs="TH Sarabun New" w:hint="cs"/>
          <w:sz w:val="28"/>
          <w:szCs w:val="28"/>
          <w:rtl/>
        </w:rPr>
        <w:t>.....................</w:t>
      </w:r>
      <w:r w:rsidR="004975C9" w:rsidRPr="004A176C">
        <w:rPr>
          <w:rFonts w:ascii="TH Sarabun New" w:hAnsi="TH Sarabun New" w:cs="TH Sarabun New"/>
          <w:sz w:val="28"/>
          <w:szCs w:val="28"/>
          <w:rtl/>
          <w:cs/>
        </w:rPr>
        <w:t>..............</w:t>
      </w:r>
    </w:p>
    <w:p w14:paraId="06C5655A" w14:textId="2126231A" w:rsidR="00210259" w:rsidRPr="004A176C" w:rsidRDefault="00210259" w:rsidP="004A176C">
      <w:pPr>
        <w:pStyle w:val="a3"/>
        <w:numPr>
          <w:ilvl w:val="0"/>
          <w:numId w:val="1"/>
        </w:numPr>
        <w:spacing w:after="0" w:line="240" w:lineRule="auto"/>
        <w:ind w:left="360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หัวหน้าโครงการ</w:t>
      </w:r>
      <w:r w:rsidR="004353E1" w:rsidRPr="004A176C">
        <w:rPr>
          <w:rFonts w:ascii="TH Sarabun New" w:hAnsi="TH Sarabun New" w:cs="TH Sarabun New"/>
          <w:b/>
          <w:bCs/>
          <w:sz w:val="28"/>
        </w:rPr>
        <w:t xml:space="preserve"> </w:t>
      </w:r>
      <w:r w:rsidR="004353E1" w:rsidRPr="004A176C">
        <w:rPr>
          <w:rFonts w:ascii="TH Sarabun New" w:hAnsi="TH Sarabun New" w:cs="TH Sarabun New"/>
          <w:b/>
          <w:bCs/>
          <w:color w:val="0070C0"/>
          <w:sz w:val="28"/>
        </w:rPr>
        <w:t>(Project Leader)</w:t>
      </w:r>
      <w:r w:rsidR="004A176C">
        <w:rPr>
          <w:rFonts w:ascii="TH Sarabun New" w:hAnsi="TH Sarabun New" w:cs="TH Sarabun New"/>
          <w:sz w:val="28"/>
        </w:rPr>
        <w:t>…………………….</w:t>
      </w:r>
      <w:r w:rsidRPr="004A176C">
        <w:rPr>
          <w:rFonts w:ascii="TH Sarabun New" w:hAnsi="TH Sarabun New" w:cs="TH Sarabun New"/>
          <w:sz w:val="28"/>
        </w:rPr>
        <w:t>…………………………………..</w:t>
      </w:r>
      <w:r w:rsidRPr="004A176C">
        <w:rPr>
          <w:rFonts w:ascii="TH Sarabun New" w:hAnsi="TH Sarabun New" w:cs="TH Sarabun New"/>
          <w:sz w:val="28"/>
          <w:cs/>
        </w:rPr>
        <w:t xml:space="preserve"> คณะ</w:t>
      </w:r>
      <w:r w:rsidR="004353E1" w:rsidRPr="004A176C">
        <w:rPr>
          <w:rFonts w:ascii="TH Sarabun New" w:hAnsi="TH Sarabun New" w:cs="TH Sarabun New"/>
          <w:sz w:val="28"/>
        </w:rPr>
        <w:t xml:space="preserve"> </w:t>
      </w:r>
      <w:r w:rsidR="004353E1" w:rsidRPr="004A176C">
        <w:rPr>
          <w:rFonts w:ascii="TH Sarabun New" w:hAnsi="TH Sarabun New" w:cs="TH Sarabun New"/>
          <w:b/>
          <w:bCs/>
          <w:color w:val="0070C0"/>
          <w:sz w:val="28"/>
        </w:rPr>
        <w:t>(Faculty)</w:t>
      </w:r>
      <w:r w:rsidRPr="004A176C">
        <w:rPr>
          <w:rFonts w:ascii="TH Sarabun New" w:hAnsi="TH Sarabun New" w:cs="TH Sarabun New"/>
          <w:sz w:val="28"/>
        </w:rPr>
        <w:t>…………………………………………..</w:t>
      </w:r>
    </w:p>
    <w:p w14:paraId="5DCDED75" w14:textId="1D8E6B72" w:rsidR="00210259" w:rsidRPr="004A176C" w:rsidRDefault="004A176C" w:rsidP="004A176C">
      <w:pPr>
        <w:spacing w:line="240" w:lineRule="auto"/>
        <w:ind w:left="36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  <w:lang w:bidi="th-TH"/>
        </w:rPr>
        <w:t xml:space="preserve">                     </w:t>
      </w:r>
      <w:r w:rsidR="00210259" w:rsidRPr="004A176C">
        <w:rPr>
          <w:rFonts w:ascii="TH Sarabun New" w:hAnsi="TH Sarabun New" w:cs="TH Sarabun New"/>
          <w:sz w:val="28"/>
          <w:szCs w:val="28"/>
          <w:cs/>
          <w:lang w:bidi="th-TH"/>
        </w:rPr>
        <w:t>โทรศัพท์</w:t>
      </w:r>
      <w:r w:rsidR="004353E1" w:rsidRPr="004A176C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4353E1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Phone</w:t>
      </w:r>
      <w:r w:rsidR="00045401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)</w:t>
      </w:r>
      <w:r>
        <w:rPr>
          <w:rFonts w:ascii="TH Sarabun New" w:hAnsi="TH Sarabun New" w:cs="TH Sarabun New"/>
          <w:sz w:val="28"/>
          <w:szCs w:val="28"/>
        </w:rPr>
        <w:t>…………………………………</w:t>
      </w:r>
      <w:r w:rsidR="00210259" w:rsidRPr="004A176C">
        <w:rPr>
          <w:rFonts w:ascii="TH Sarabun New" w:hAnsi="TH Sarabun New" w:cs="TH Sarabun New"/>
          <w:sz w:val="28"/>
          <w:szCs w:val="28"/>
        </w:rPr>
        <w:t xml:space="preserve">………………….. </w:t>
      </w:r>
      <w:r w:rsidR="00210259" w:rsidRPr="004A176C">
        <w:rPr>
          <w:rFonts w:ascii="TH Sarabun New" w:hAnsi="TH Sarabun New" w:cs="TH Sarabun New"/>
          <w:b/>
          <w:bCs/>
          <w:color w:val="0070C0"/>
          <w:sz w:val="28"/>
          <w:szCs w:val="28"/>
        </w:rPr>
        <w:t>Email</w:t>
      </w:r>
      <w:r w:rsidR="00210259" w:rsidRPr="004A176C">
        <w:rPr>
          <w:rFonts w:ascii="TH Sarabun New" w:hAnsi="TH Sarabun New" w:cs="TH Sarabun New"/>
          <w:sz w:val="28"/>
          <w:szCs w:val="28"/>
        </w:rPr>
        <w:t>…………</w:t>
      </w:r>
      <w:r>
        <w:rPr>
          <w:rFonts w:ascii="TH Sarabun New" w:hAnsi="TH Sarabun New" w:cs="TH Sarabun New"/>
          <w:sz w:val="28"/>
          <w:szCs w:val="28"/>
        </w:rPr>
        <w:t>………..</w:t>
      </w:r>
      <w:r w:rsidR="00210259" w:rsidRPr="004A176C">
        <w:rPr>
          <w:rFonts w:ascii="TH Sarabun New" w:hAnsi="TH Sarabun New" w:cs="TH Sarabun New"/>
          <w:sz w:val="28"/>
          <w:szCs w:val="28"/>
        </w:rPr>
        <w:t>…………</w:t>
      </w:r>
      <w:r w:rsidR="008A3468" w:rsidRPr="004A176C">
        <w:rPr>
          <w:rFonts w:ascii="TH Sarabun New" w:hAnsi="TH Sarabun New" w:cs="TH Sarabun New"/>
          <w:sz w:val="28"/>
          <w:szCs w:val="28"/>
        </w:rPr>
        <w:t>……………..</w:t>
      </w:r>
      <w:r w:rsidR="00210259" w:rsidRPr="004A176C">
        <w:rPr>
          <w:rFonts w:ascii="TH Sarabun New" w:hAnsi="TH Sarabun New" w:cs="TH Sarabun New"/>
          <w:sz w:val="28"/>
          <w:szCs w:val="28"/>
        </w:rPr>
        <w:t>………..</w:t>
      </w:r>
    </w:p>
    <w:p w14:paraId="401B9172" w14:textId="4659C306" w:rsidR="007E22A2" w:rsidRDefault="00E102D7" w:rsidP="004A176C">
      <w:pPr>
        <w:spacing w:line="240" w:lineRule="auto"/>
        <w:ind w:left="774" w:hanging="414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  <w:cs/>
          </w:rPr>
          <w:id w:val="172070101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7E22A2" w:rsidRPr="004A176C">
        <w:rPr>
          <w:rFonts w:ascii="TH Sarabun New" w:hAnsi="TH Sarabun New" w:cs="TH Sarabun New"/>
          <w:sz w:val="28"/>
          <w:szCs w:val="28"/>
          <w:cs/>
          <w:lang w:bidi="th-TH"/>
        </w:rPr>
        <w:t xml:space="preserve"> </w:t>
      </w:r>
      <w:r w:rsidR="004A176C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7E22A2" w:rsidRPr="004A176C">
        <w:rPr>
          <w:rFonts w:ascii="TH Sarabun New" w:hAnsi="TH Sarabun New" w:cs="TH Sarabun New"/>
          <w:sz w:val="28"/>
          <w:szCs w:val="28"/>
          <w:cs/>
          <w:lang w:bidi="th-TH"/>
        </w:rPr>
        <w:t>ผ่านการอบรมความปลอดภัยทางชีวภาพหลักสูตร</w:t>
      </w:r>
      <w:r w:rsidR="004A176C" w:rsidRPr="004A176C">
        <w:rPr>
          <w:rFonts w:ascii="TH Sarabun New" w:hAnsi="TH Sarabun New" w:cs="TH Sarabun New"/>
          <w:color w:val="0070C0"/>
          <w:sz w:val="28"/>
          <w:szCs w:val="28"/>
          <w:lang w:bidi="th-TH"/>
        </w:rPr>
        <w:t xml:space="preserve"> (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Passed the biosecurity training course (provide detail here)</w:t>
      </w:r>
      <w:r w:rsidR="004A176C">
        <w:rPr>
          <w:rFonts w:ascii="TH Sarabun New" w:hAnsi="TH Sarabun New" w:cs="TH Sarabun New"/>
          <w:sz w:val="28"/>
        </w:rPr>
        <w:t>……………………………………………………………………..</w:t>
      </w:r>
      <w:r w:rsidR="007E22A2" w:rsidRPr="004A176C">
        <w:rPr>
          <w:rFonts w:ascii="TH Sarabun New" w:hAnsi="TH Sarabun New" w:cs="TH Sarabun New"/>
          <w:sz w:val="28"/>
        </w:rPr>
        <w:t>……</w:t>
      </w:r>
      <w:r w:rsidR="004A176C">
        <w:rPr>
          <w:rFonts w:ascii="TH Sarabun New" w:hAnsi="TH Sarabun New" w:cs="TH Sarabun New"/>
          <w:sz w:val="28"/>
        </w:rPr>
        <w:t>…………………………………………………………………………….……</w:t>
      </w:r>
    </w:p>
    <w:p w14:paraId="7CA7AA7C" w14:textId="78456A8D" w:rsidR="007E22A2" w:rsidRPr="004A176C" w:rsidRDefault="00E102D7" w:rsidP="004A176C">
      <w:pPr>
        <w:spacing w:line="240" w:lineRule="auto"/>
        <w:ind w:left="774" w:hanging="414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  <w:cs/>
          </w:rPr>
          <w:id w:val="10041700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4A176C">
        <w:rPr>
          <w:rFonts w:ascii="TH Sarabun New" w:hAnsi="TH Sarabun New" w:cs="TH Sarabun New"/>
          <w:sz w:val="28"/>
        </w:rPr>
        <w:t xml:space="preserve">  </w:t>
      </w:r>
      <w:r w:rsidR="007E22A2" w:rsidRPr="004A176C">
        <w:rPr>
          <w:rFonts w:ascii="TH Sarabun New" w:hAnsi="TH Sarabun New" w:cs="TH Sarabun New"/>
          <w:sz w:val="28"/>
          <w:szCs w:val="28"/>
          <w:cs/>
          <w:lang w:bidi="th-TH"/>
        </w:rPr>
        <w:t>ไม่ผ่านการอบรม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 xml:space="preserve"> (Not yet trained)</w:t>
      </w:r>
    </w:p>
    <w:p w14:paraId="57AAD700" w14:textId="77777777" w:rsidR="004353E1" w:rsidRPr="004A176C" w:rsidRDefault="004353E1" w:rsidP="004A176C">
      <w:pPr>
        <w:spacing w:line="240" w:lineRule="auto"/>
        <w:ind w:firstLine="720"/>
        <w:rPr>
          <w:rFonts w:ascii="TH Sarabun New" w:hAnsi="TH Sarabun New" w:cs="TH Sarabun New"/>
          <w:sz w:val="28"/>
          <w:lang w:bidi="th-TH"/>
        </w:rPr>
      </w:pPr>
    </w:p>
    <w:p w14:paraId="474462B7" w14:textId="523B950B" w:rsidR="008A3468" w:rsidRPr="004A176C" w:rsidRDefault="008A3468" w:rsidP="004A176C">
      <w:pPr>
        <w:pStyle w:val="a3"/>
        <w:spacing w:after="0" w:line="240" w:lineRule="auto"/>
        <w:ind w:left="360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อาจารย</w:t>
      </w:r>
      <w:r w:rsidR="004975C9" w:rsidRPr="004A176C">
        <w:rPr>
          <w:rFonts w:ascii="TH Sarabun New" w:hAnsi="TH Sarabun New" w:cs="TH Sarabun New"/>
          <w:b/>
          <w:bCs/>
          <w:sz w:val="28"/>
          <w:cs/>
        </w:rPr>
        <w:t>์</w:t>
      </w:r>
      <w:r w:rsidRPr="004A176C">
        <w:rPr>
          <w:rFonts w:ascii="TH Sarabun New" w:hAnsi="TH Sarabun New" w:cs="TH Sarabun New"/>
          <w:b/>
          <w:bCs/>
          <w:sz w:val="28"/>
          <w:cs/>
        </w:rPr>
        <w:t>ที่ปรึกษาโครงการ</w:t>
      </w:r>
      <w:r w:rsidR="00045401" w:rsidRPr="004A176C">
        <w:rPr>
          <w:rFonts w:ascii="TH Sarabun New" w:hAnsi="TH Sarabun New" w:cs="TH Sarabun New"/>
          <w:b/>
          <w:bCs/>
          <w:sz w:val="28"/>
        </w:rPr>
        <w:t xml:space="preserve"> </w:t>
      </w:r>
      <w:r w:rsidR="00045401" w:rsidRPr="004A176C">
        <w:rPr>
          <w:rFonts w:ascii="TH Sarabun New" w:hAnsi="TH Sarabun New" w:cs="TH Sarabun New"/>
          <w:b/>
          <w:bCs/>
          <w:color w:val="0070C0"/>
          <w:sz w:val="28"/>
        </w:rPr>
        <w:t>(Project Advisor)</w:t>
      </w:r>
      <w:r w:rsidRPr="004A176C">
        <w:rPr>
          <w:rFonts w:ascii="TH Sarabun New" w:hAnsi="TH Sarabun New" w:cs="TH Sarabun New"/>
          <w:sz w:val="28"/>
        </w:rPr>
        <w:t>……………………</w:t>
      </w:r>
      <w:r w:rsidR="004A176C">
        <w:rPr>
          <w:rFonts w:ascii="TH Sarabun New" w:hAnsi="TH Sarabun New" w:cs="TH Sarabun New"/>
          <w:sz w:val="28"/>
        </w:rPr>
        <w:t>…………..</w:t>
      </w:r>
      <w:r w:rsidRPr="004A176C">
        <w:rPr>
          <w:rFonts w:ascii="TH Sarabun New" w:hAnsi="TH Sarabun New" w:cs="TH Sarabun New"/>
          <w:sz w:val="28"/>
        </w:rPr>
        <w:t>…………</w:t>
      </w:r>
      <w:r w:rsidRPr="004A176C">
        <w:rPr>
          <w:rFonts w:ascii="TH Sarabun New" w:hAnsi="TH Sarabun New" w:cs="TH Sarabun New"/>
          <w:sz w:val="28"/>
          <w:cs/>
        </w:rPr>
        <w:t>คณะ</w:t>
      </w:r>
      <w:r w:rsidR="00045401" w:rsidRPr="004A176C">
        <w:rPr>
          <w:rFonts w:ascii="TH Sarabun New" w:hAnsi="TH Sarabun New" w:cs="TH Sarabun New"/>
          <w:sz w:val="28"/>
        </w:rPr>
        <w:t xml:space="preserve"> </w:t>
      </w:r>
      <w:r w:rsidR="00045401" w:rsidRPr="004A176C">
        <w:rPr>
          <w:rFonts w:ascii="TH Sarabun New" w:hAnsi="TH Sarabun New" w:cs="TH Sarabun New"/>
          <w:b/>
          <w:bCs/>
          <w:color w:val="0070C0"/>
          <w:sz w:val="28"/>
        </w:rPr>
        <w:t>(Faculty)</w:t>
      </w:r>
      <w:r w:rsidRPr="004A176C">
        <w:rPr>
          <w:rFonts w:ascii="TH Sarabun New" w:hAnsi="TH Sarabun New" w:cs="TH Sarabun New"/>
          <w:sz w:val="28"/>
        </w:rPr>
        <w:t>…………………………………………..</w:t>
      </w:r>
    </w:p>
    <w:p w14:paraId="7FBC9764" w14:textId="42CCA4CD" w:rsidR="007E22A2" w:rsidRPr="004A176C" w:rsidRDefault="008A3468" w:rsidP="004A176C">
      <w:pPr>
        <w:spacing w:line="240" w:lineRule="auto"/>
        <w:ind w:left="2475" w:hanging="2835"/>
        <w:rPr>
          <w:rFonts w:ascii="TH Sarabun New" w:hAnsi="TH Sarabun New" w:cs="TH Sarabun New"/>
          <w:sz w:val="28"/>
          <w:szCs w:val="28"/>
        </w:rPr>
      </w:pPr>
      <w:r w:rsidRPr="004A176C">
        <w:rPr>
          <w:rFonts w:ascii="TH Sarabun New" w:hAnsi="TH Sarabun New" w:cs="TH Sarabun New"/>
          <w:sz w:val="28"/>
          <w:szCs w:val="28"/>
        </w:rPr>
        <w:t xml:space="preserve">            </w:t>
      </w:r>
      <w:r w:rsidR="004A176C">
        <w:rPr>
          <w:rFonts w:ascii="TH Sarabun New" w:hAnsi="TH Sarabun New" w:cs="TH Sarabun New"/>
          <w:sz w:val="28"/>
          <w:szCs w:val="28"/>
        </w:rPr>
        <w:t xml:space="preserve">                    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โทรศัพท์</w:t>
      </w:r>
      <w:r w:rsidR="00045401" w:rsidRPr="004A176C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045401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(Phone)</w:t>
      </w:r>
      <w:r w:rsidRPr="004A176C">
        <w:rPr>
          <w:rFonts w:ascii="TH Sarabun New" w:hAnsi="TH Sarabun New" w:cs="TH Sarabun New"/>
          <w:sz w:val="28"/>
          <w:szCs w:val="28"/>
        </w:rPr>
        <w:t>………………………………………………</w:t>
      </w:r>
      <w:r w:rsidR="004A176C">
        <w:rPr>
          <w:rFonts w:ascii="TH Sarabun New" w:hAnsi="TH Sarabun New" w:cs="TH Sarabun New"/>
          <w:sz w:val="28"/>
          <w:szCs w:val="28"/>
        </w:rPr>
        <w:t>..</w:t>
      </w:r>
      <w:r w:rsidRPr="004A176C">
        <w:rPr>
          <w:rFonts w:ascii="TH Sarabun New" w:hAnsi="TH Sarabun New" w:cs="TH Sarabun New"/>
          <w:sz w:val="28"/>
          <w:szCs w:val="28"/>
        </w:rPr>
        <w:t xml:space="preserve">….. </w:t>
      </w:r>
      <w:r w:rsidRPr="004A176C">
        <w:rPr>
          <w:rFonts w:ascii="TH Sarabun New" w:hAnsi="TH Sarabun New" w:cs="TH Sarabun New"/>
          <w:b/>
          <w:bCs/>
          <w:color w:val="0070C0"/>
          <w:sz w:val="28"/>
          <w:szCs w:val="28"/>
        </w:rPr>
        <w:t>Email</w:t>
      </w:r>
      <w:r w:rsidRPr="004A176C">
        <w:rPr>
          <w:rFonts w:ascii="TH Sarabun New" w:hAnsi="TH Sarabun New" w:cs="TH Sarabun New"/>
          <w:sz w:val="28"/>
          <w:szCs w:val="28"/>
        </w:rPr>
        <w:t>……………………………</w:t>
      </w:r>
      <w:r w:rsidR="004A176C">
        <w:rPr>
          <w:rFonts w:ascii="TH Sarabun New" w:hAnsi="TH Sarabun New" w:cs="TH Sarabun New"/>
          <w:sz w:val="28"/>
          <w:szCs w:val="28"/>
        </w:rPr>
        <w:t>……….</w:t>
      </w:r>
      <w:r w:rsidRPr="004A176C">
        <w:rPr>
          <w:rFonts w:ascii="TH Sarabun New" w:hAnsi="TH Sarabun New" w:cs="TH Sarabun New"/>
          <w:sz w:val="28"/>
          <w:szCs w:val="28"/>
        </w:rPr>
        <w:t>……..………..</w:t>
      </w:r>
    </w:p>
    <w:p w14:paraId="4E61BA1F" w14:textId="77777777" w:rsidR="004A176C" w:rsidRPr="004A176C" w:rsidRDefault="004A176C" w:rsidP="004A176C">
      <w:pPr>
        <w:spacing w:line="240" w:lineRule="auto"/>
        <w:ind w:left="720"/>
        <w:jc w:val="thaiDistribute"/>
        <w:rPr>
          <w:rFonts w:ascii="TH Sarabun New" w:hAnsi="TH Sarabun New" w:cs="TH Sarabun New"/>
          <w:sz w:val="28"/>
          <w:szCs w:val="28"/>
        </w:rPr>
      </w:pPr>
    </w:p>
    <w:p w14:paraId="162E0C4F" w14:textId="3FC9D435" w:rsidR="004A176C" w:rsidRPr="004A176C" w:rsidRDefault="00E102D7" w:rsidP="004A176C">
      <w:pPr>
        <w:spacing w:line="240" w:lineRule="auto"/>
        <w:ind w:left="1134" w:hanging="414"/>
        <w:jc w:val="thaiDistribute"/>
        <w:rPr>
          <w:rFonts w:ascii="TH Sarabun New" w:hAnsi="TH Sarabun New" w:cs="TH Sarabun New"/>
          <w:sz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  <w:cs/>
          </w:rPr>
          <w:id w:val="220183559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4A176C" w:rsidRPr="004A176C">
        <w:rPr>
          <w:rFonts w:ascii="TH Sarabun New" w:hAnsi="TH Sarabun New" w:cs="TH Sarabun New"/>
          <w:sz w:val="28"/>
          <w:szCs w:val="28"/>
          <w:cs/>
          <w:lang w:bidi="th-TH"/>
        </w:rPr>
        <w:t xml:space="preserve"> </w:t>
      </w:r>
      <w:r w:rsidR="004A176C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4A176C" w:rsidRPr="004A176C">
        <w:rPr>
          <w:rFonts w:ascii="TH Sarabun New" w:hAnsi="TH Sarabun New" w:cs="TH Sarabun New"/>
          <w:sz w:val="28"/>
          <w:szCs w:val="28"/>
          <w:cs/>
          <w:lang w:bidi="th-TH"/>
        </w:rPr>
        <w:t>ผ่านการอบรมความปลอดภัยทางชีวภาพหลักสูตร</w:t>
      </w:r>
      <w:r w:rsidR="004A176C" w:rsidRPr="004A176C">
        <w:rPr>
          <w:rFonts w:ascii="TH Sarabun New" w:hAnsi="TH Sarabun New" w:cs="TH Sarabun New"/>
          <w:color w:val="0070C0"/>
          <w:sz w:val="28"/>
          <w:szCs w:val="28"/>
          <w:lang w:bidi="th-TH"/>
        </w:rPr>
        <w:t xml:space="preserve"> (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>Passed the biosecurity training course (provide detail here)</w:t>
      </w:r>
      <w:r w:rsidR="004A176C">
        <w:rPr>
          <w:rFonts w:ascii="TH Sarabun New" w:hAnsi="TH Sarabun New" w:cs="TH Sarabun New"/>
          <w:sz w:val="28"/>
        </w:rPr>
        <w:t>……………………………………………………………………..</w:t>
      </w:r>
      <w:r w:rsidR="004A176C" w:rsidRPr="004A176C">
        <w:rPr>
          <w:rFonts w:ascii="TH Sarabun New" w:hAnsi="TH Sarabun New" w:cs="TH Sarabun New"/>
          <w:sz w:val="28"/>
        </w:rPr>
        <w:t>……</w:t>
      </w:r>
      <w:r w:rsidR="004A176C">
        <w:rPr>
          <w:rFonts w:ascii="TH Sarabun New" w:hAnsi="TH Sarabun New" w:cs="TH Sarabun New"/>
          <w:sz w:val="28"/>
        </w:rPr>
        <w:t>…………………………………………………………………………….……</w:t>
      </w:r>
    </w:p>
    <w:p w14:paraId="3FD9188F" w14:textId="487906F4" w:rsidR="004A176C" w:rsidRPr="004A176C" w:rsidRDefault="00E102D7" w:rsidP="004A176C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  <w:cs/>
          </w:rPr>
          <w:id w:val="-116692812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A176C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4A176C" w:rsidRPr="004A176C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4A176C" w:rsidRPr="004A176C">
        <w:rPr>
          <w:rFonts w:ascii="TH Sarabun New" w:hAnsi="TH Sarabun New" w:cs="TH Sarabun New"/>
          <w:sz w:val="28"/>
          <w:szCs w:val="28"/>
          <w:cs/>
          <w:lang w:bidi="th-TH"/>
        </w:rPr>
        <w:t xml:space="preserve"> ไม่ผ่านการอบรม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  <w:szCs w:val="28"/>
          <w:lang w:bidi="th-TH"/>
        </w:rPr>
        <w:t xml:space="preserve"> (Not yet trained)</w:t>
      </w:r>
    </w:p>
    <w:p w14:paraId="5A5497D0" w14:textId="413065FE" w:rsidR="00210259" w:rsidRPr="004A176C" w:rsidRDefault="00210259" w:rsidP="004A176C">
      <w:pPr>
        <w:pStyle w:val="a3"/>
        <w:numPr>
          <w:ilvl w:val="0"/>
          <w:numId w:val="1"/>
        </w:numPr>
        <w:spacing w:after="0" w:line="240" w:lineRule="auto"/>
        <w:ind w:left="42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ผู้ร่วมโครงการ</w:t>
      </w:r>
      <w:r w:rsidR="00ED385E" w:rsidRPr="004A176C">
        <w:rPr>
          <w:rFonts w:ascii="TH Sarabun New" w:hAnsi="TH Sarabun New" w:cs="TH Sarabun New"/>
          <w:b/>
          <w:bCs/>
          <w:sz w:val="28"/>
        </w:rPr>
        <w:t xml:space="preserve"> </w:t>
      </w:r>
      <w:r w:rsidR="00ED385E" w:rsidRPr="004A176C">
        <w:rPr>
          <w:rFonts w:ascii="TH Sarabun New" w:hAnsi="TH Sarabun New" w:cs="TH Sarabun New"/>
          <w:b/>
          <w:bCs/>
          <w:color w:val="0070C0"/>
          <w:sz w:val="28"/>
        </w:rPr>
        <w:t>(co-investigator)</w:t>
      </w:r>
      <w:r w:rsidRPr="004A176C">
        <w:rPr>
          <w:rFonts w:ascii="TH Sarabun New" w:hAnsi="TH Sarabun New" w:cs="TH Sarabun New"/>
          <w:sz w:val="28"/>
        </w:rPr>
        <w:t>……………………</w:t>
      </w:r>
      <w:r w:rsidR="004A176C">
        <w:rPr>
          <w:rFonts w:ascii="TH Sarabun New" w:hAnsi="TH Sarabun New" w:cs="TH Sarabun New"/>
          <w:sz w:val="28"/>
        </w:rPr>
        <w:t>………………….</w:t>
      </w:r>
      <w:r w:rsidRPr="004A176C">
        <w:rPr>
          <w:rFonts w:ascii="TH Sarabun New" w:hAnsi="TH Sarabun New" w:cs="TH Sarabun New"/>
          <w:sz w:val="28"/>
        </w:rPr>
        <w:t>………………………..</w:t>
      </w:r>
      <w:r w:rsidRPr="004A176C">
        <w:rPr>
          <w:rFonts w:ascii="TH Sarabun New" w:hAnsi="TH Sarabun New" w:cs="TH Sarabun New"/>
          <w:sz w:val="28"/>
          <w:cs/>
        </w:rPr>
        <w:t xml:space="preserve"> คณะ</w:t>
      </w:r>
      <w:r w:rsidR="00ED385E" w:rsidRPr="004A176C">
        <w:rPr>
          <w:rFonts w:ascii="TH Sarabun New" w:hAnsi="TH Sarabun New" w:cs="TH Sarabun New"/>
          <w:sz w:val="28"/>
        </w:rPr>
        <w:t xml:space="preserve"> </w:t>
      </w:r>
      <w:r w:rsidR="00ED385E" w:rsidRPr="004A176C">
        <w:rPr>
          <w:rFonts w:ascii="TH Sarabun New" w:hAnsi="TH Sarabun New" w:cs="TH Sarabun New"/>
          <w:b/>
          <w:bCs/>
          <w:color w:val="0070C0"/>
          <w:sz w:val="28"/>
        </w:rPr>
        <w:t>(Faculty)</w:t>
      </w:r>
      <w:r w:rsidRPr="004A176C">
        <w:rPr>
          <w:rFonts w:ascii="TH Sarabun New" w:hAnsi="TH Sarabun New" w:cs="TH Sarabun New"/>
          <w:sz w:val="28"/>
        </w:rPr>
        <w:t>…………………………………………..</w:t>
      </w:r>
    </w:p>
    <w:p w14:paraId="7A50DA7B" w14:textId="5923AB8C" w:rsidR="007E22A2" w:rsidRPr="004A176C" w:rsidRDefault="00E102D7" w:rsidP="004A176C">
      <w:pPr>
        <w:pStyle w:val="a3"/>
        <w:spacing w:line="240" w:lineRule="auto"/>
        <w:ind w:left="42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182018353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7E22A2" w:rsidRPr="004A176C">
        <w:rPr>
          <w:rFonts w:ascii="TH Sarabun New" w:hAnsi="TH Sarabun New" w:cs="TH Sarabun New"/>
          <w:sz w:val="28"/>
          <w:cs/>
        </w:rPr>
        <w:t xml:space="preserve"> ผ่านการอบรมความปลอดภัยทางชีวภาพหลักสูตร</w:t>
      </w:r>
      <w:r w:rsidR="004A176C">
        <w:rPr>
          <w:rFonts w:ascii="TH Sarabun New" w:hAnsi="TH Sarabun New" w:cs="TH Sarabun New"/>
          <w:sz w:val="28"/>
        </w:rPr>
        <w:t xml:space="preserve"> </w:t>
      </w:r>
      <w:r w:rsidR="004A176C" w:rsidRPr="004A176C">
        <w:rPr>
          <w:rFonts w:ascii="TH Sarabun New" w:hAnsi="TH Sarabun New" w:cs="TH Sarabun New"/>
          <w:color w:val="0070C0"/>
          <w:sz w:val="28"/>
        </w:rPr>
        <w:t>(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</w:rPr>
        <w:t>Passed the biosecurity training course (provide detail here)</w:t>
      </w:r>
      <w:r w:rsidR="004A176C">
        <w:rPr>
          <w:rFonts w:ascii="TH Sarabun New" w:hAnsi="TH Sarabun New" w:cs="TH Sarabun New"/>
          <w:sz w:val="28"/>
        </w:rPr>
        <w:t xml:space="preserve"> </w:t>
      </w:r>
      <w:r w:rsidR="007E22A2" w:rsidRPr="004A176C">
        <w:rPr>
          <w:rFonts w:ascii="TH Sarabun New" w:hAnsi="TH Sarabun New" w:cs="TH Sarabun New"/>
          <w:sz w:val="28"/>
        </w:rPr>
        <w:t>………………………</w:t>
      </w:r>
      <w:r w:rsid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.………….</w:t>
      </w:r>
    </w:p>
    <w:p w14:paraId="0ADA8B4F" w14:textId="440E3C9F" w:rsidR="007E22A2" w:rsidRDefault="00E102D7" w:rsidP="004A176C">
      <w:pPr>
        <w:pStyle w:val="a3"/>
        <w:spacing w:line="240" w:lineRule="auto"/>
        <w:ind w:left="426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1003174790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7E22A2" w:rsidRPr="004A176C">
        <w:rPr>
          <w:rFonts w:ascii="TH Sarabun New" w:hAnsi="TH Sarabun New" w:cs="TH Sarabun New"/>
          <w:sz w:val="28"/>
          <w:cs/>
        </w:rPr>
        <w:t xml:space="preserve"> ไม่ผ่านการอบรม</w:t>
      </w:r>
      <w:r w:rsidR="004A176C">
        <w:rPr>
          <w:rFonts w:ascii="TH Sarabun New" w:hAnsi="TH Sarabun New" w:cs="TH Sarabun New"/>
          <w:sz w:val="28"/>
        </w:rPr>
        <w:t xml:space="preserve"> (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</w:rPr>
        <w:t>Not yet trained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>)</w:t>
      </w:r>
    </w:p>
    <w:p w14:paraId="616DA9B9" w14:textId="77777777" w:rsidR="00ED385E" w:rsidRPr="004A176C" w:rsidRDefault="00ED385E" w:rsidP="004A176C">
      <w:pPr>
        <w:pStyle w:val="a3"/>
        <w:spacing w:line="240" w:lineRule="auto"/>
        <w:jc w:val="thaiDistribute"/>
        <w:rPr>
          <w:rFonts w:ascii="TH Sarabun New" w:hAnsi="TH Sarabun New" w:cs="TH Sarabun New"/>
          <w:sz w:val="28"/>
          <w:cs/>
        </w:rPr>
      </w:pPr>
    </w:p>
    <w:p w14:paraId="7D1F1B74" w14:textId="7883C67F" w:rsidR="00210259" w:rsidRPr="004A176C" w:rsidRDefault="00210259" w:rsidP="004A176C">
      <w:pPr>
        <w:pStyle w:val="a3"/>
        <w:numPr>
          <w:ilvl w:val="0"/>
          <w:numId w:val="1"/>
        </w:numPr>
        <w:spacing w:after="0" w:line="240" w:lineRule="auto"/>
        <w:ind w:left="426"/>
        <w:jc w:val="thaiDistribute"/>
        <w:rPr>
          <w:rFonts w:ascii="TH Sarabun New" w:hAnsi="TH Sarabun New" w:cs="TH Sarabun New"/>
          <w:b/>
          <w:bCs/>
          <w:sz w:val="28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วัตถุประสงค์โครงการวิจัย</w:t>
      </w:r>
      <w:r w:rsidR="00ED385E" w:rsidRPr="004A176C">
        <w:rPr>
          <w:rFonts w:ascii="TH Sarabun New" w:hAnsi="TH Sarabun New" w:cs="TH Sarabun New"/>
          <w:b/>
          <w:bCs/>
          <w:sz w:val="28"/>
        </w:rPr>
        <w:t xml:space="preserve"> </w:t>
      </w:r>
      <w:r w:rsidR="00ED385E" w:rsidRPr="004A176C">
        <w:rPr>
          <w:rFonts w:ascii="TH Sarabun New" w:hAnsi="TH Sarabun New" w:cs="TH Sarabun New"/>
          <w:b/>
          <w:bCs/>
          <w:color w:val="0070C0"/>
          <w:sz w:val="28"/>
        </w:rPr>
        <w:t>(Research Objectives)</w:t>
      </w:r>
    </w:p>
    <w:p w14:paraId="2D6D3577" w14:textId="3AE912D9" w:rsidR="00210259" w:rsidRPr="004A176C" w:rsidRDefault="00210259" w:rsidP="004A176C">
      <w:pPr>
        <w:pStyle w:val="a3"/>
        <w:spacing w:after="0" w:line="240" w:lineRule="auto"/>
        <w:ind w:left="42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4A176C">
        <w:rPr>
          <w:rFonts w:ascii="TH Sarabun New" w:hAnsi="TH Sarabun New" w:cs="TH Sarabun New"/>
          <w:sz w:val="28"/>
        </w:rPr>
        <w:t>…………………………………….………………………………………………………………………………………………………………………………………………………………………………….</w:t>
      </w:r>
      <w:r w:rsidRPr="004A176C">
        <w:rPr>
          <w:rFonts w:ascii="TH Sarabun New" w:hAnsi="TH Sarabun New" w:cs="TH Sarabun New"/>
          <w:sz w:val="28"/>
        </w:rPr>
        <w:t>…………………………</w:t>
      </w:r>
      <w:r w:rsidR="004A176C">
        <w:rPr>
          <w:rFonts w:ascii="TH Sarabun New" w:hAnsi="TH Sarabun New" w:cs="TH Sarabun New"/>
          <w:sz w:val="28"/>
        </w:rPr>
        <w:t>..</w:t>
      </w:r>
      <w:r w:rsidRPr="004A176C">
        <w:rPr>
          <w:rFonts w:ascii="TH Sarabun New" w:hAnsi="TH Sarabun New" w:cs="TH Sarabun New"/>
          <w:sz w:val="28"/>
        </w:rPr>
        <w:t>………………………………</w:t>
      </w:r>
    </w:p>
    <w:p w14:paraId="51A8E7AD" w14:textId="3F8C84D4" w:rsidR="00210259" w:rsidRPr="004A176C" w:rsidRDefault="00210259" w:rsidP="004A176C">
      <w:pPr>
        <w:pStyle w:val="a3"/>
        <w:numPr>
          <w:ilvl w:val="0"/>
          <w:numId w:val="1"/>
        </w:numPr>
        <w:spacing w:after="0" w:line="240" w:lineRule="auto"/>
        <w:ind w:left="42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แหล่งทุนสนับสนุน</w:t>
      </w:r>
      <w:r w:rsidR="00ED385E" w:rsidRPr="004A176C">
        <w:rPr>
          <w:rFonts w:ascii="TH Sarabun New" w:hAnsi="TH Sarabun New" w:cs="TH Sarabun New"/>
          <w:b/>
          <w:bCs/>
          <w:sz w:val="28"/>
        </w:rPr>
        <w:t xml:space="preserve"> </w:t>
      </w:r>
      <w:r w:rsidR="00ED385E" w:rsidRPr="004A176C">
        <w:rPr>
          <w:rFonts w:ascii="TH Sarabun New" w:hAnsi="TH Sarabun New" w:cs="TH Sarabun New"/>
          <w:b/>
          <w:bCs/>
          <w:color w:val="0070C0"/>
          <w:sz w:val="28"/>
        </w:rPr>
        <w:t>(Source of funding)</w:t>
      </w:r>
      <w:r w:rsid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.</w:t>
      </w:r>
      <w:r w:rsidRPr="004A176C">
        <w:rPr>
          <w:rFonts w:ascii="TH Sarabun New" w:hAnsi="TH Sarabun New" w:cs="TH Sarabun New"/>
          <w:sz w:val="28"/>
        </w:rPr>
        <w:t>…………………………………</w:t>
      </w:r>
    </w:p>
    <w:p w14:paraId="1A84EB85" w14:textId="00D92881" w:rsidR="004A176C" w:rsidRDefault="00210259" w:rsidP="004A176C">
      <w:pPr>
        <w:pStyle w:val="a3"/>
        <w:numPr>
          <w:ilvl w:val="0"/>
          <w:numId w:val="1"/>
        </w:numPr>
        <w:spacing w:after="0" w:line="240" w:lineRule="auto"/>
        <w:ind w:left="42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ระยะเวลาการดำเนินการ</w:t>
      </w:r>
      <w:r w:rsidR="00ED385E" w:rsidRPr="004A176C">
        <w:rPr>
          <w:rFonts w:ascii="TH Sarabun New" w:hAnsi="TH Sarabun New" w:cs="TH Sarabun New"/>
          <w:b/>
          <w:bCs/>
          <w:sz w:val="28"/>
        </w:rPr>
        <w:t xml:space="preserve"> </w:t>
      </w:r>
      <w:r w:rsidR="00ED385E" w:rsidRPr="004A176C">
        <w:rPr>
          <w:rFonts w:ascii="TH Sarabun New" w:hAnsi="TH Sarabun New" w:cs="TH Sarabun New"/>
          <w:b/>
          <w:bCs/>
          <w:color w:val="0070C0"/>
          <w:sz w:val="28"/>
        </w:rPr>
        <w:t>(Project Duration)</w:t>
      </w:r>
      <w:r w:rsidRPr="004A176C">
        <w:rPr>
          <w:rFonts w:ascii="TH Sarabun New" w:hAnsi="TH Sarabun New" w:cs="TH Sarabun New"/>
          <w:sz w:val="28"/>
        </w:rPr>
        <w:t>……</w:t>
      </w:r>
      <w:r w:rsidR="004A176C">
        <w:rPr>
          <w:rFonts w:ascii="TH Sarabun New" w:hAnsi="TH Sarabun New" w:cs="TH Sarabun New"/>
          <w:sz w:val="28"/>
        </w:rPr>
        <w:t>…………</w:t>
      </w:r>
      <w:r w:rsidRPr="004A176C">
        <w:rPr>
          <w:rFonts w:ascii="TH Sarabun New" w:hAnsi="TH Sarabun New" w:cs="TH Sarabun New"/>
          <w:sz w:val="28"/>
        </w:rPr>
        <w:t>….</w:t>
      </w:r>
      <w:r w:rsidRPr="004A176C">
        <w:rPr>
          <w:rFonts w:ascii="TH Sarabun New" w:hAnsi="TH Sarabun New" w:cs="TH Sarabun New"/>
          <w:sz w:val="28"/>
          <w:cs/>
        </w:rPr>
        <w:t>ปี</w:t>
      </w:r>
      <w:r w:rsidR="00ED385E" w:rsidRPr="004A176C">
        <w:rPr>
          <w:rFonts w:ascii="TH Sarabun New" w:hAnsi="TH Sarabun New" w:cs="TH Sarabun New"/>
          <w:sz w:val="28"/>
        </w:rPr>
        <w:t xml:space="preserve"> </w:t>
      </w:r>
      <w:r w:rsidRPr="004A176C">
        <w:rPr>
          <w:rFonts w:ascii="TH Sarabun New" w:hAnsi="TH Sarabun New" w:cs="TH Sarabun New"/>
          <w:sz w:val="28"/>
          <w:cs/>
        </w:rPr>
        <w:t xml:space="preserve"> </w:t>
      </w:r>
    </w:p>
    <w:p w14:paraId="57CCC2B2" w14:textId="3E8F9D36" w:rsidR="00210259" w:rsidRPr="004A176C" w:rsidRDefault="00210259" w:rsidP="004A176C">
      <w:pPr>
        <w:pStyle w:val="a3"/>
        <w:spacing w:after="0" w:line="240" w:lineRule="auto"/>
        <w:ind w:left="42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  <w:cs/>
        </w:rPr>
        <w:t>ระบุวันที่เริ่มต้น</w:t>
      </w:r>
      <w:r w:rsidR="007F4D81">
        <w:rPr>
          <w:rFonts w:ascii="TH Sarabun New" w:hAnsi="TH Sarabun New" w:cs="TH Sarabun New" w:hint="cs"/>
          <w:sz w:val="28"/>
          <w:cs/>
        </w:rPr>
        <w:t xml:space="preserve"> </w:t>
      </w:r>
      <w:r w:rsidR="004A176C" w:rsidRPr="007F4D81">
        <w:rPr>
          <w:rFonts w:ascii="TH Sarabun New" w:hAnsi="TH Sarabun New" w:cs="TH Sarabun New"/>
          <w:b/>
          <w:bCs/>
          <w:color w:val="0070C0"/>
          <w:sz w:val="28"/>
        </w:rPr>
        <w:t>(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>s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</w:rPr>
        <w:t>pecify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>,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 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 xml:space="preserve">the </w:t>
      </w:r>
      <w:r w:rsidR="004A176C" w:rsidRPr="004A176C">
        <w:rPr>
          <w:rFonts w:ascii="TH Sarabun New" w:hAnsi="TH Sarabun New" w:cs="TH Sarabun New"/>
          <w:b/>
          <w:bCs/>
          <w:color w:val="0070C0"/>
          <w:sz w:val="28"/>
        </w:rPr>
        <w:t>start date</w:t>
      </w:r>
      <w:r w:rsidR="004A176C" w:rsidRPr="007F4D81">
        <w:rPr>
          <w:rFonts w:ascii="TH Sarabun New" w:hAnsi="TH Sarabun New" w:cs="TH Sarabun New"/>
          <w:b/>
          <w:bCs/>
          <w:color w:val="0070C0"/>
          <w:sz w:val="28"/>
        </w:rPr>
        <w:t>)</w:t>
      </w:r>
      <w:r w:rsidR="004A176C">
        <w:rPr>
          <w:rFonts w:ascii="TH Sarabun New" w:hAnsi="TH Sarabun New" w:cs="TH Sarabun New"/>
          <w:sz w:val="28"/>
        </w:rPr>
        <w:t xml:space="preserve"> ………………………………..…. </w:t>
      </w:r>
      <w:r w:rsidRPr="004A176C">
        <w:rPr>
          <w:rFonts w:ascii="TH Sarabun New" w:hAnsi="TH Sarabun New" w:cs="TH Sarabun New"/>
          <w:sz w:val="28"/>
          <w:cs/>
        </w:rPr>
        <w:t>สิ้นสุด</w:t>
      </w:r>
      <w:r w:rsidR="00ED385E" w:rsidRPr="004A176C">
        <w:rPr>
          <w:rFonts w:ascii="TH Sarabun New" w:hAnsi="TH Sarabun New" w:cs="TH Sarabun New"/>
          <w:sz w:val="28"/>
        </w:rPr>
        <w:t xml:space="preserve"> 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>(s</w:t>
      </w:r>
      <w:r w:rsidR="007B5C7A" w:rsidRPr="004A176C">
        <w:rPr>
          <w:rFonts w:ascii="TH Sarabun New" w:hAnsi="TH Sarabun New" w:cs="TH Sarabun New"/>
          <w:b/>
          <w:bCs/>
          <w:color w:val="0070C0"/>
          <w:sz w:val="28"/>
        </w:rPr>
        <w:t>pecify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>,</w:t>
      </w:r>
      <w:r w:rsidR="007B5C7A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 the end date)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 xml:space="preserve"> </w:t>
      </w:r>
      <w:r w:rsidR="004A176C" w:rsidRPr="004A176C">
        <w:rPr>
          <w:rFonts w:ascii="TH Sarabun New" w:hAnsi="TH Sarabun New" w:cs="TH Sarabun New"/>
          <w:color w:val="0070C0"/>
          <w:sz w:val="28"/>
        </w:rPr>
        <w:t>…………………………</w:t>
      </w:r>
      <w:r w:rsidR="004A176C">
        <w:rPr>
          <w:rFonts w:ascii="TH Sarabun New" w:hAnsi="TH Sarabun New" w:cs="TH Sarabun New"/>
          <w:color w:val="0070C0"/>
          <w:sz w:val="28"/>
        </w:rPr>
        <w:t>..</w:t>
      </w:r>
      <w:r w:rsidR="004A176C" w:rsidRPr="004A176C">
        <w:rPr>
          <w:rFonts w:ascii="TH Sarabun New" w:hAnsi="TH Sarabun New" w:cs="TH Sarabun New"/>
          <w:color w:val="0070C0"/>
          <w:sz w:val="28"/>
        </w:rPr>
        <w:t>…</w:t>
      </w:r>
    </w:p>
    <w:p w14:paraId="65560140" w14:textId="5D85CB57" w:rsidR="004975C9" w:rsidRPr="004A176C" w:rsidRDefault="004975C9" w:rsidP="004A176C">
      <w:pPr>
        <w:pStyle w:val="a3"/>
        <w:numPr>
          <w:ilvl w:val="0"/>
          <w:numId w:val="1"/>
        </w:numPr>
        <w:spacing w:after="0" w:line="240" w:lineRule="auto"/>
        <w:ind w:left="426"/>
        <w:jc w:val="thaiDistribute"/>
        <w:rPr>
          <w:rFonts w:ascii="TH Sarabun New" w:hAnsi="TH Sarabun New" w:cs="TH Sarabun New"/>
          <w:sz w:val="24"/>
          <w:szCs w:val="24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ประเภทโครงการวิจัย</w:t>
      </w:r>
      <w:r w:rsidR="00ED385E" w:rsidRPr="004A176C">
        <w:rPr>
          <w:rFonts w:ascii="TH Sarabun New" w:hAnsi="TH Sarabun New" w:cs="TH Sarabun New"/>
          <w:b/>
          <w:bCs/>
          <w:sz w:val="28"/>
        </w:rPr>
        <w:t xml:space="preserve"> </w:t>
      </w:r>
      <w:r w:rsidR="00ED385E" w:rsidRPr="004A176C">
        <w:rPr>
          <w:rFonts w:ascii="TH Sarabun New" w:hAnsi="TH Sarabun New" w:cs="TH Sarabun New"/>
          <w:b/>
          <w:bCs/>
          <w:color w:val="0070C0"/>
          <w:sz w:val="28"/>
        </w:rPr>
        <w:t>(Type of Project)</w:t>
      </w:r>
    </w:p>
    <w:p w14:paraId="2F7AE53E" w14:textId="6FE94988" w:rsidR="00210259" w:rsidRPr="004A176C" w:rsidRDefault="00210259" w:rsidP="004A176C">
      <w:pPr>
        <w:pStyle w:val="a3"/>
        <w:spacing w:after="0" w:line="240" w:lineRule="auto"/>
        <w:ind w:left="426"/>
        <w:jc w:val="thaiDistribute"/>
        <w:rPr>
          <w:rFonts w:ascii="TH Sarabun New" w:hAnsi="TH Sarabun New" w:cs="TH Sarabun New"/>
          <w:sz w:val="28"/>
          <w:cs/>
        </w:rPr>
      </w:pPr>
      <w:r w:rsidRPr="004A176C">
        <w:rPr>
          <w:rFonts w:ascii="TH Sarabun New" w:hAnsi="TH Sarabun New" w:cs="TH Sarabun New"/>
          <w:sz w:val="28"/>
          <w:cs/>
        </w:rPr>
        <w:t xml:space="preserve">โปรดทำเครื่องหมาย </w:t>
      </w:r>
      <w:r w:rsidR="00CC6A6D" w:rsidRPr="004A176C">
        <w:rPr>
          <w:rFonts w:ascii="TH Sarabun New" w:hAnsi="TH Sarabun New" w:cs="TH Sarabun New"/>
          <w:sz w:val="28"/>
        </w:rPr>
        <w:sym w:font="Wingdings 2" w:char="F050"/>
      </w:r>
      <w:r w:rsidRPr="004A176C">
        <w:rPr>
          <w:rFonts w:ascii="TH Sarabun New" w:hAnsi="TH Sarabun New" w:cs="TH Sarabun New"/>
          <w:sz w:val="28"/>
          <w:cs/>
        </w:rPr>
        <w:t xml:space="preserve"> ลงในช่องที่ตรงกับการดำเนินการวิจัยเพื่อขอยกเว้น</w:t>
      </w:r>
      <w:r w:rsidR="005E706A" w:rsidRPr="004A176C">
        <w:rPr>
          <w:rFonts w:ascii="TH Sarabun New" w:hAnsi="TH Sarabun New" w:cs="TH Sarabun New"/>
          <w:sz w:val="28"/>
          <w:cs/>
        </w:rPr>
        <w:t>งาน</w:t>
      </w:r>
      <w:r w:rsidRPr="004A176C">
        <w:rPr>
          <w:rFonts w:ascii="TH Sarabun New" w:hAnsi="TH Sarabun New" w:cs="TH Sarabun New"/>
          <w:sz w:val="28"/>
          <w:cs/>
        </w:rPr>
        <w:t>วิจัยที่เป็น</w:t>
      </w:r>
      <w:r w:rsidRPr="004A176C">
        <w:rPr>
          <w:rFonts w:ascii="TH Sarabun New" w:hAnsi="TH Sarabun New" w:cs="TH Sarabun New"/>
          <w:b/>
          <w:bCs/>
          <w:sz w:val="28"/>
          <w:cs/>
        </w:rPr>
        <w:t xml:space="preserve">งานประเภทที่ </w:t>
      </w:r>
      <w:r w:rsidRPr="004A176C">
        <w:rPr>
          <w:rFonts w:ascii="TH Sarabun New" w:hAnsi="TH Sarabun New" w:cs="TH Sarabun New"/>
          <w:b/>
          <w:bCs/>
          <w:sz w:val="28"/>
        </w:rPr>
        <w:t>1</w:t>
      </w:r>
      <w:r w:rsidRPr="004A176C">
        <w:rPr>
          <w:rFonts w:ascii="TH Sarabun New" w:hAnsi="TH Sarabun New" w:cs="TH Sarabun New"/>
          <w:sz w:val="28"/>
        </w:rPr>
        <w:t xml:space="preserve"> </w:t>
      </w:r>
      <w:r w:rsidRPr="004A176C">
        <w:rPr>
          <w:rFonts w:ascii="TH Sarabun New" w:hAnsi="TH Sarabun New" w:cs="TH Sarabun New"/>
          <w:sz w:val="28"/>
          <w:cs/>
        </w:rPr>
        <w:t>และให้รายละเอียดข้างท้าย</w:t>
      </w:r>
      <w:r w:rsidR="008C28B8" w:rsidRPr="004A176C">
        <w:rPr>
          <w:rFonts w:ascii="TH Sarabun New" w:hAnsi="TH Sarabun New" w:cs="TH Sarabun New"/>
          <w:sz w:val="28"/>
        </w:rPr>
        <w:t xml:space="preserve"> </w:t>
      </w:r>
      <w:r w:rsidR="008C28B8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(Please mark </w:t>
      </w:r>
      <w:r w:rsidR="008C28B8" w:rsidRPr="004A176C">
        <w:rPr>
          <w:rFonts w:ascii="TH Sarabun New" w:hAnsi="TH Sarabun New" w:cs="TH Sarabun New"/>
          <w:b/>
          <w:bCs/>
          <w:color w:val="0070C0"/>
          <w:sz w:val="28"/>
        </w:rPr>
        <w:sym w:font="Wingdings 2" w:char="F050"/>
      </w:r>
      <w:r w:rsidR="008C28B8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 in the box that corresponds to the conduct of the biosafety level 1 research that requests an exemption and provide details at the end.)</w:t>
      </w:r>
    </w:p>
    <w:p w14:paraId="18B95211" w14:textId="78ABD979" w:rsidR="00210259" w:rsidRPr="004A176C" w:rsidRDefault="00E102D7" w:rsidP="004A176C">
      <w:pPr>
        <w:pStyle w:val="a3"/>
        <w:spacing w:after="0" w:line="240" w:lineRule="auto"/>
        <w:ind w:hanging="556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4796903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CC6A6D" w:rsidRPr="004A176C">
        <w:rPr>
          <w:rFonts w:ascii="TH Sarabun New" w:hAnsi="TH Sarabun New" w:cs="TH Sarabun New"/>
          <w:sz w:val="28"/>
        </w:rPr>
        <w:t xml:space="preserve"> </w:t>
      </w:r>
      <w:r w:rsidR="00210259" w:rsidRPr="004A176C">
        <w:rPr>
          <w:rFonts w:ascii="TH Sarabun New" w:hAnsi="TH Sarabun New" w:cs="TH Sarabun New"/>
          <w:sz w:val="28"/>
        </w:rPr>
        <w:t xml:space="preserve"> 1. </w:t>
      </w:r>
      <w:r w:rsidR="00210259" w:rsidRPr="004A176C">
        <w:rPr>
          <w:rFonts w:ascii="TH Sarabun New" w:hAnsi="TH Sarabun New" w:cs="TH Sarabun New"/>
          <w:sz w:val="28"/>
          <w:cs/>
        </w:rPr>
        <w:t>การวิจัยและทดลอง</w:t>
      </w:r>
      <w:r w:rsidR="00BF04B4" w:rsidRPr="004A176C">
        <w:rPr>
          <w:rFonts w:ascii="TH Sarabun New" w:hAnsi="TH Sarabun New" w:cs="TH Sarabun New"/>
          <w:sz w:val="28"/>
          <w:cs/>
        </w:rPr>
        <w:t>ใน</w:t>
      </w:r>
      <w:r w:rsidR="00CC6A6D" w:rsidRPr="004A176C">
        <w:rPr>
          <w:rFonts w:ascii="TH Sarabun New" w:hAnsi="TH Sarabun New" w:cs="TH Sarabun New"/>
          <w:sz w:val="28"/>
          <w:cs/>
        </w:rPr>
        <w:t>เชื้อโรค</w:t>
      </w:r>
      <w:r w:rsidR="008D3652" w:rsidRPr="004A176C">
        <w:rPr>
          <w:rFonts w:ascii="TH Sarabun New" w:hAnsi="TH Sarabun New" w:cs="TH Sarabun New"/>
          <w:sz w:val="28"/>
        </w:rPr>
        <w:t xml:space="preserve"> </w:t>
      </w:r>
      <w:r w:rsidR="00CC6A6D" w:rsidRPr="004A176C">
        <w:rPr>
          <w:rFonts w:ascii="TH Sarabun New" w:hAnsi="TH Sarabun New" w:cs="TH Sarabun New"/>
          <w:sz w:val="28"/>
          <w:cs/>
        </w:rPr>
        <w:t xml:space="preserve">กลุ่ม 1 </w:t>
      </w:r>
      <w:r w:rsidR="00210259" w:rsidRPr="004A176C">
        <w:rPr>
          <w:rFonts w:ascii="TH Sarabun New" w:hAnsi="TH Sarabun New" w:cs="TH Sarabun New"/>
          <w:sz w:val="28"/>
        </w:rPr>
        <w:t>(</w:t>
      </w:r>
      <w:r w:rsidR="00210259" w:rsidRPr="004A176C">
        <w:rPr>
          <w:rFonts w:ascii="TH Sarabun New" w:hAnsi="TH Sarabun New" w:cs="TH Sarabun New"/>
          <w:sz w:val="28"/>
          <w:cs/>
        </w:rPr>
        <w:t>ระบุชื่อเชื้อ</w:t>
      </w:r>
      <w:r w:rsidR="00210259" w:rsidRPr="004A176C">
        <w:rPr>
          <w:rFonts w:ascii="TH Sarabun New" w:hAnsi="TH Sarabun New" w:cs="TH Sarabun New"/>
          <w:sz w:val="28"/>
        </w:rPr>
        <w:t>)</w:t>
      </w:r>
      <w:r w:rsidR="00587EEE" w:rsidRPr="004A176C">
        <w:rPr>
          <w:rFonts w:ascii="TH Sarabun New" w:hAnsi="TH Sarabun New" w:cs="TH Sarabun New"/>
          <w:sz w:val="28"/>
        </w:rPr>
        <w:t xml:space="preserve"> </w:t>
      </w:r>
      <w:r w:rsidR="00587EEE" w:rsidRPr="004A176C">
        <w:rPr>
          <w:rFonts w:ascii="TH Sarabun New" w:hAnsi="TH Sarabun New" w:cs="TH Sarabun New"/>
          <w:b/>
          <w:bCs/>
          <w:color w:val="0070C0"/>
          <w:sz w:val="28"/>
        </w:rPr>
        <w:t>Research and experiments with biosafety level group 1 pathogens (specify the name of the pathogen).</w:t>
      </w:r>
    </w:p>
    <w:p w14:paraId="0C6696C9" w14:textId="4538D1B6" w:rsidR="00D32BCE" w:rsidRPr="004A176C" w:rsidRDefault="00210259" w:rsidP="004A176C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</w:t>
      </w:r>
      <w:r w:rsidR="004975C9" w:rsidRPr="004A176C">
        <w:rPr>
          <w:rFonts w:ascii="TH Sarabun New" w:hAnsi="TH Sarabun New" w:cs="TH Sarabun New"/>
          <w:sz w:val="28"/>
        </w:rPr>
        <w:t>……………………………………………………………………………</w:t>
      </w:r>
      <w:r w:rsidR="00D32BCE"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  <w:r w:rsidR="00D32BCE"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="00D32BCE" w:rsidRPr="004A176C">
        <w:rPr>
          <w:rFonts w:ascii="TH Sarabun New" w:hAnsi="TH Sarabun New" w:cs="TH Sarabun New"/>
          <w:sz w:val="28"/>
          <w:cs/>
        </w:rPr>
        <w:t>.................................................</w:t>
      </w:r>
    </w:p>
    <w:p w14:paraId="188E2826" w14:textId="057B845C" w:rsidR="00210259" w:rsidRPr="004A176C" w:rsidRDefault="00210259" w:rsidP="004975C9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</w:p>
    <w:p w14:paraId="7FBECCD4" w14:textId="6606B741" w:rsidR="00CC6A6D" w:rsidRPr="004A176C" w:rsidRDefault="00CC6A6D" w:rsidP="004A176C">
      <w:pPr>
        <w:pStyle w:val="a3"/>
        <w:spacing w:after="0" w:line="240" w:lineRule="auto"/>
        <w:jc w:val="thaiDistribute"/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</w:pPr>
      <w:r w:rsidRPr="004A176C">
        <w:rPr>
          <w:rFonts w:ascii="TH Sarabun New" w:hAnsi="TH Sarabun New" w:cs="TH Sarabun New"/>
          <w:b/>
          <w:bCs/>
          <w:sz w:val="24"/>
          <w:szCs w:val="24"/>
          <w:u w:val="single"/>
          <w:cs/>
        </w:rPr>
        <w:t xml:space="preserve">หมายเหตุ </w:t>
      </w:r>
      <w:r w:rsidR="00BF04B4" w:rsidRPr="004A176C">
        <w:rPr>
          <w:rFonts w:ascii="TH Sarabun New" w:hAnsi="TH Sarabun New" w:cs="TH Sarabun New"/>
          <w:szCs w:val="22"/>
          <w:cs/>
        </w:rPr>
        <w:t>การวิจัยและทดลองที่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ใช้ตัวอย่างสารชีวภาพที่มีปนเปื้อนเชื้อโรค </w:t>
      </w:r>
      <w:r w:rsidR="00F42901" w:rsidRPr="004A176C">
        <w:rPr>
          <w:rFonts w:ascii="TH Sarabun New" w:hAnsi="TH Sarabun New" w:cs="TH Sarabun New"/>
          <w:sz w:val="24"/>
          <w:szCs w:val="24"/>
          <w:cs/>
        </w:rPr>
        <w:t xml:space="preserve">กลุ่ม </w:t>
      </w:r>
      <w:r w:rsidRPr="004A176C">
        <w:rPr>
          <w:rFonts w:ascii="TH Sarabun New" w:hAnsi="TH Sarabun New" w:cs="TH Sarabun New"/>
          <w:sz w:val="24"/>
          <w:szCs w:val="24"/>
        </w:rPr>
        <w:t xml:space="preserve">1 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หรือ มีการใช้เชื้อโรค </w:t>
      </w:r>
      <w:r w:rsidR="00F42901" w:rsidRPr="004A176C">
        <w:rPr>
          <w:rFonts w:ascii="TH Sarabun New" w:hAnsi="TH Sarabun New" w:cs="TH Sarabun New"/>
          <w:sz w:val="24"/>
          <w:szCs w:val="24"/>
          <w:cs/>
        </w:rPr>
        <w:t xml:space="preserve">เชื้อโรค กลุ่ม </w:t>
      </w:r>
      <w:r w:rsidR="00F42901" w:rsidRPr="004A176C">
        <w:rPr>
          <w:rFonts w:ascii="TH Sarabun New" w:hAnsi="TH Sarabun New" w:cs="TH Sarabun New"/>
          <w:sz w:val="24"/>
          <w:szCs w:val="24"/>
        </w:rPr>
        <w:t>1</w:t>
      </w:r>
      <w:r w:rsidRPr="004A176C">
        <w:rPr>
          <w:rFonts w:ascii="TH Sarabun New" w:hAnsi="TH Sarabun New" w:cs="TH Sarabun New"/>
          <w:sz w:val="24"/>
          <w:szCs w:val="24"/>
        </w:rPr>
        <w:t xml:space="preserve"> 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/>
          <w:cs/>
        </w:rPr>
        <w:t>อ้างอิงตาม</w:t>
      </w:r>
      <w:r w:rsidRPr="004A176C">
        <w:rPr>
          <w:rFonts w:ascii="TH Sarabun New" w:hAnsi="TH Sarabun New" w:cs="TH Sarabun New"/>
          <w:sz w:val="24"/>
          <w:szCs w:val="24"/>
        </w:rPr>
        <w:t xml:space="preserve"> </w:t>
      </w:r>
      <w:r w:rsidRPr="004A176C">
        <w:rPr>
          <w:rFonts w:ascii="TH Sarabun New" w:eastAsia="Times New Roman" w:hAnsi="TH Sarabun New" w:cs="TH Sarabun New"/>
          <w:sz w:val="24"/>
          <w:szCs w:val="24"/>
          <w:cs/>
        </w:rPr>
        <w:t>ประกาศกระทรวงสาธารณสุข</w:t>
      </w:r>
      <w:r w:rsidRPr="004A176C">
        <w:rPr>
          <w:rFonts w:ascii="TH Sarabun New" w:eastAsia="Times New Roman" w:hAnsi="TH Sarabun New" w:cs="TH Sarabun New"/>
          <w:sz w:val="24"/>
          <w:szCs w:val="24"/>
        </w:rPr>
        <w:t xml:space="preserve"> </w:t>
      </w:r>
      <w:r w:rsidRPr="004A176C">
        <w:rPr>
          <w:rFonts w:ascii="TH Sarabun New" w:eastAsia="Times New Roman" w:hAnsi="TH Sarabun New" w:cs="TH Sarabun New"/>
          <w:sz w:val="24"/>
          <w:szCs w:val="24"/>
          <w:cs/>
        </w:rPr>
        <w:t>เรื่อง</w:t>
      </w:r>
      <w:r w:rsidRPr="004A176C">
        <w:rPr>
          <w:rFonts w:ascii="TH Sarabun New" w:eastAsia="Times New Roman" w:hAnsi="TH Sarabun New" w:cs="TH Sarabun New"/>
          <w:sz w:val="24"/>
          <w:szCs w:val="24"/>
        </w:rPr>
        <w:t xml:space="preserve"> </w:t>
      </w:r>
      <w:r w:rsidRPr="004A176C">
        <w:rPr>
          <w:rFonts w:ascii="TH Sarabun New" w:eastAsia="Times New Roman" w:hAnsi="TH Sarabun New" w:cs="TH Sarabun New"/>
          <w:sz w:val="24"/>
          <w:szCs w:val="24"/>
          <w:cs/>
        </w:rPr>
        <w:t>รายการเชื้อ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โรคที่ประสงค์ควบคุมตามมาตรา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 xml:space="preserve">18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พ.ศ.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>2561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 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หรือ ใช้เชื้อโรคและสารชีวภาพที่ไม่ใช่อนุภาคโปรตีนก่อโรค </w:t>
      </w:r>
      <w:r w:rsidRPr="004A176C">
        <w:rPr>
          <w:rFonts w:ascii="TH Sarabun New" w:hAnsi="TH Sarabun New" w:cs="TH Sarabun New"/>
          <w:sz w:val="24"/>
          <w:szCs w:val="24"/>
          <w:u w:val="single"/>
          <w:cs/>
        </w:rPr>
        <w:t>ที่ไม่ปรากฏ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 </w:t>
      </w:r>
      <w:r w:rsidRPr="004A176C">
        <w:rPr>
          <w:rFonts w:ascii="TH Sarabun New" w:hAnsi="TH Sarabun New" w:cs="TH Sarabun New"/>
          <w:sz w:val="24"/>
          <w:szCs w:val="24"/>
          <w:u w:val="single"/>
          <w:cs/>
        </w:rPr>
        <w:t>ใ</w:t>
      </w:r>
      <w:r w:rsidRPr="004A176C">
        <w:rPr>
          <w:rFonts w:ascii="TH Sarabun New" w:hAnsi="TH Sarabun New" w:cs="TH Sarabun New"/>
          <w:sz w:val="24"/>
          <w:szCs w:val="24"/>
          <w:cs/>
        </w:rPr>
        <w:t>น</w:t>
      </w:r>
      <w:r w:rsidRPr="004A176C">
        <w:rPr>
          <w:rFonts w:ascii="TH Sarabun New" w:hAnsi="TH Sarabun New" w:cs="TH Sarabun New"/>
          <w:sz w:val="24"/>
          <w:szCs w:val="24"/>
        </w:rPr>
        <w:t xml:space="preserve">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ประกาศกระทรวงสาธารณสุข เรื่อง รายการเชื้อโรคที่ประสงค์ควบคุมตามมาตรา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 xml:space="preserve">18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พ.ศ. 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>2561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 </w:t>
      </w:r>
    </w:p>
    <w:p w14:paraId="2AB124BD" w14:textId="368C7C65" w:rsidR="00E76F51" w:rsidRPr="004A176C" w:rsidRDefault="00E76F51" w:rsidP="004A176C">
      <w:pPr>
        <w:pStyle w:val="a3"/>
        <w:spacing w:after="0" w:line="240" w:lineRule="auto"/>
        <w:jc w:val="thaiDistribute"/>
        <w:rPr>
          <w:rFonts w:ascii="TH Sarabun New" w:hAnsi="TH Sarabun New" w:cs="TH Sarabun New"/>
          <w:b/>
          <w:bCs/>
          <w:color w:val="0070C0"/>
          <w:sz w:val="24"/>
          <w:szCs w:val="24"/>
        </w:rPr>
      </w:pP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  <w:u w:val="single"/>
        </w:rPr>
        <w:t>Note: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 xml:space="preserve"> Research and experiments involving biological substances contaminated with biosafety level 1 pathogens or the use of cell line, recommended by standard cell banks that it is suitable for biosafety level 1 (BSL-1), according to the notification of the Ministry of Public Health regarding the list of pathogens that are intended to be controlled under section 18 B.E. 2561 or pathogens or non-pathogenic proteins, which 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  <w:u w:val="single"/>
        </w:rPr>
        <w:t>do not appear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 xml:space="preserve"> in the notification of the Ministry of Public Health regarding the list of pathogens that are intended to be controlled under section 18 B.E. 2561.</w:t>
      </w:r>
    </w:p>
    <w:p w14:paraId="2607E543" w14:textId="77777777" w:rsidR="00CC6A6D" w:rsidRPr="004A176C" w:rsidRDefault="00CC6A6D" w:rsidP="00CC6A6D">
      <w:pPr>
        <w:spacing w:line="240" w:lineRule="auto"/>
        <w:jc w:val="thaiDistribute"/>
        <w:rPr>
          <w:rFonts w:ascii="TH Sarabun New" w:hAnsi="TH Sarabun New" w:cs="TH Sarabun New"/>
          <w:sz w:val="24"/>
          <w:szCs w:val="18"/>
        </w:rPr>
      </w:pPr>
    </w:p>
    <w:p w14:paraId="20A708B5" w14:textId="2AEEB78E" w:rsidR="00210259" w:rsidRPr="004A176C" w:rsidRDefault="00E102D7" w:rsidP="004A176C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1002733919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210259" w:rsidRPr="004A176C">
        <w:rPr>
          <w:rFonts w:ascii="TH Sarabun New" w:hAnsi="TH Sarabun New" w:cs="TH Sarabun New"/>
          <w:sz w:val="28"/>
        </w:rPr>
        <w:t xml:space="preserve"> 2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210259" w:rsidRPr="004A176C">
        <w:rPr>
          <w:rFonts w:ascii="TH Sarabun New" w:hAnsi="TH Sarabun New" w:cs="TH Sarabun New"/>
          <w:sz w:val="28"/>
          <w:cs/>
        </w:rPr>
        <w:t xml:space="preserve">ตัวอย่างตรวจ </w:t>
      </w:r>
      <w:r w:rsidR="00210259" w:rsidRPr="004A176C">
        <w:rPr>
          <w:rFonts w:ascii="TH Sarabun New" w:hAnsi="TH Sarabun New" w:cs="TH Sarabun New"/>
          <w:b/>
          <w:bCs/>
          <w:color w:val="0070C0"/>
          <w:sz w:val="28"/>
        </w:rPr>
        <w:t>(Diagnostic specimens)</w:t>
      </w:r>
      <w:r w:rsidR="00210259" w:rsidRPr="004A176C">
        <w:rPr>
          <w:rFonts w:ascii="TH Sarabun New" w:hAnsi="TH Sarabun New" w:cs="TH Sarabun New"/>
          <w:sz w:val="28"/>
        </w:rPr>
        <w:t xml:space="preserve"> </w:t>
      </w:r>
      <w:r w:rsidR="00210259" w:rsidRPr="004A176C">
        <w:rPr>
          <w:rFonts w:ascii="TH Sarabun New" w:hAnsi="TH Sarabun New" w:cs="TH Sarabun New"/>
          <w:sz w:val="28"/>
          <w:cs/>
        </w:rPr>
        <w:t>จากคนหรือสัตว์ที่เก็บเพื่อการวินิจฉัยโรคทั่วไปและมีความเสี่ยงในการติดเชื้อต่ำ</w:t>
      </w:r>
      <w:r w:rsidR="00210259" w:rsidRPr="004A176C">
        <w:rPr>
          <w:rFonts w:ascii="TH Sarabun New" w:hAnsi="TH Sarabun New" w:cs="TH Sarabun New"/>
          <w:sz w:val="28"/>
        </w:rPr>
        <w:t xml:space="preserve"> (</w:t>
      </w:r>
      <w:r w:rsidR="00210259" w:rsidRPr="004A176C">
        <w:rPr>
          <w:rFonts w:ascii="TH Sarabun New" w:hAnsi="TH Sarabun New" w:cs="TH Sarabun New"/>
          <w:sz w:val="28"/>
          <w:cs/>
        </w:rPr>
        <w:t>ระบุรายละเอียด</w:t>
      </w:r>
      <w:r w:rsidR="00210259" w:rsidRPr="004A176C">
        <w:rPr>
          <w:rFonts w:ascii="TH Sarabun New" w:hAnsi="TH Sarabun New" w:cs="TH Sarabun New"/>
          <w:sz w:val="28"/>
        </w:rPr>
        <w:t>)</w:t>
      </w:r>
      <w:r w:rsidR="00506EF9" w:rsidRPr="004A176C">
        <w:rPr>
          <w:rFonts w:ascii="TH Sarabun New" w:hAnsi="TH Sarabun New" w:cs="TH Sarabun New"/>
        </w:rPr>
        <w:t xml:space="preserve"> </w:t>
      </w:r>
      <w:r w:rsidR="00506EF9" w:rsidRPr="004A176C">
        <w:rPr>
          <w:rFonts w:ascii="TH Sarabun New" w:hAnsi="TH Sarabun New" w:cs="TH Sarabun New"/>
          <w:b/>
          <w:bCs/>
          <w:color w:val="0070C0"/>
          <w:sz w:val="28"/>
        </w:rPr>
        <w:t>Diagnostic specimens from humans or animals collected for general diagnosis and low risk of infection. (Specify details)</w:t>
      </w:r>
    </w:p>
    <w:p w14:paraId="3CBE72D8" w14:textId="51E69B04" w:rsidR="00D32BCE" w:rsidRPr="004A176C" w:rsidRDefault="00D32BCE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.......................</w:t>
      </w:r>
      <w:r w:rsidR="004A176C">
        <w:rPr>
          <w:rFonts w:ascii="TH Sarabun New" w:hAnsi="TH Sarabun New" w:cs="TH Sarabun New"/>
          <w:sz w:val="28"/>
        </w:rPr>
        <w:t>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</w:t>
      </w:r>
    </w:p>
    <w:p w14:paraId="6DFBA039" w14:textId="7A187486" w:rsidR="00CC6A6D" w:rsidRPr="004A176C" w:rsidRDefault="00630729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4"/>
          <w:szCs w:val="24"/>
        </w:rPr>
      </w:pPr>
      <w:r w:rsidRPr="004A176C">
        <w:rPr>
          <w:rFonts w:ascii="TH Sarabun New" w:hAnsi="TH Sarabun New" w:cs="TH Sarabun New"/>
          <w:b/>
          <w:bCs/>
          <w:sz w:val="24"/>
          <w:szCs w:val="24"/>
          <w:u w:val="single"/>
          <w:cs/>
        </w:rPr>
        <w:t xml:space="preserve">หมายเหตุ </w:t>
      </w:r>
      <w:r w:rsidRPr="004A176C">
        <w:rPr>
          <w:rFonts w:ascii="TH Sarabun New" w:hAnsi="TH Sarabun New" w:cs="TH Sarabun New"/>
          <w:sz w:val="24"/>
          <w:szCs w:val="24"/>
          <w:cs/>
        </w:rPr>
        <w:t>ความเสี่ยงในการติดเชื้อต่ำ หมายถึง</w:t>
      </w:r>
      <w:r w:rsidRPr="004A176C">
        <w:rPr>
          <w:rFonts w:ascii="TH Sarabun New" w:hAnsi="TH Sarabun New" w:cs="TH Sarabun New"/>
          <w:sz w:val="24"/>
          <w:szCs w:val="24"/>
        </w:rPr>
        <w:t xml:space="preserve"> </w:t>
      </w:r>
      <w:r w:rsidRPr="004A176C">
        <w:rPr>
          <w:rFonts w:ascii="TH Sarabun New" w:hAnsi="TH Sarabun New" w:cs="TH Sarabun New"/>
          <w:sz w:val="24"/>
          <w:szCs w:val="24"/>
          <w:cs/>
        </w:rPr>
        <w:t>ใช้ ตัวอย่างสารชีวภาพจากคนปกติ เช่น ตัวอย่างเลือด/</w:t>
      </w:r>
      <w:proofErr w:type="spellStart"/>
      <w:r w:rsidRPr="004A176C">
        <w:rPr>
          <w:rFonts w:ascii="TH Sarabun New" w:hAnsi="TH Sarabun New" w:cs="TH Sarabun New"/>
          <w:sz w:val="24"/>
          <w:szCs w:val="24"/>
          <w:cs/>
        </w:rPr>
        <w:t>ซีรั่ม</w:t>
      </w:r>
      <w:proofErr w:type="spellEnd"/>
      <w:r w:rsidRPr="004A176C">
        <w:rPr>
          <w:rFonts w:ascii="TH Sarabun New" w:hAnsi="TH Sarabun New" w:cs="TH Sarabun New"/>
          <w:sz w:val="24"/>
          <w:szCs w:val="24"/>
          <w:cs/>
        </w:rPr>
        <w:t xml:space="preserve"> ที่ได้รับการตรวจแล้วว่าให้ผลลบต่อไวรัสตับอักเสบชนิดบีและซี และเฮชไอวี</w:t>
      </w:r>
      <w:r w:rsidRPr="004A176C">
        <w:rPr>
          <w:rFonts w:ascii="TH Sarabun New" w:hAnsi="TH Sarabun New" w:cs="TH Sarabun New"/>
          <w:b/>
          <w:bCs/>
          <w:sz w:val="24"/>
          <w:szCs w:val="24"/>
          <w:cs/>
        </w:rPr>
        <w:t xml:space="preserve"> </w:t>
      </w:r>
      <w:r w:rsidR="00BF04B4" w:rsidRPr="004A176C">
        <w:rPr>
          <w:rFonts w:ascii="TH Sarabun New" w:hAnsi="TH Sarabun New" w:cs="TH Sarabun New"/>
          <w:b/>
          <w:bCs/>
          <w:sz w:val="24"/>
          <w:szCs w:val="24"/>
          <w:cs/>
        </w:rPr>
        <w:t>(โปรดแนบเอกสารยืนยัน</w:t>
      </w:r>
      <w:r w:rsidR="00BF04B4" w:rsidRPr="004A176C">
        <w:rPr>
          <w:rFonts w:ascii="TH Sarabun New" w:hAnsi="TH Sarabun New" w:cs="TH Sarabun New"/>
          <w:sz w:val="24"/>
          <w:szCs w:val="24"/>
          <w:cs/>
        </w:rPr>
        <w:t>)</w:t>
      </w:r>
    </w:p>
    <w:p w14:paraId="351F8AD5" w14:textId="71F3B469" w:rsidR="00263172" w:rsidRPr="004A176C" w:rsidRDefault="00263172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b/>
          <w:bCs/>
          <w:color w:val="0070C0"/>
          <w:sz w:val="24"/>
          <w:szCs w:val="24"/>
        </w:rPr>
      </w:pP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  <w:u w:val="single"/>
        </w:rPr>
        <w:t>Note: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 xml:space="preserve">  Low risk of infection means using biological samples, such as blood or serum, from regular people, who have</w:t>
      </w:r>
      <w:r w:rsidR="00C55A41"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 xml:space="preserve"> been tested 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 xml:space="preserve">negative </w:t>
      </w:r>
      <w:r w:rsidR="00C55A41"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>for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 xml:space="preserve"> hepatitis B and C and HIV (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  <w:u w:val="single"/>
        </w:rPr>
        <w:t>please attach a confirmation document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>)</w:t>
      </w:r>
      <w:r w:rsidR="00C55A41"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>.</w:t>
      </w:r>
    </w:p>
    <w:p w14:paraId="0F5D6AEA" w14:textId="6F441DA4" w:rsidR="00630729" w:rsidRPr="004A176C" w:rsidRDefault="00630729" w:rsidP="004975C9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4"/>
          <w:szCs w:val="24"/>
          <w:cs/>
        </w:rPr>
      </w:pPr>
    </w:p>
    <w:p w14:paraId="4F766663" w14:textId="4871D434" w:rsidR="0067436C" w:rsidRPr="004A176C" w:rsidRDefault="00E102D7" w:rsidP="004A176C">
      <w:pPr>
        <w:pStyle w:val="a3"/>
        <w:spacing w:after="0" w:line="240" w:lineRule="auto"/>
        <w:ind w:left="567" w:hanging="567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1304928057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67436C" w:rsidRPr="004A176C">
        <w:rPr>
          <w:rFonts w:ascii="TH Sarabun New" w:hAnsi="TH Sarabun New" w:cs="TH Sarabun New"/>
          <w:sz w:val="28"/>
        </w:rPr>
        <w:t xml:space="preserve"> 3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67436C" w:rsidRPr="004A176C">
        <w:rPr>
          <w:rFonts w:ascii="TH Sarabun New" w:hAnsi="TH Sarabun New" w:cs="TH Sarabun New"/>
          <w:sz w:val="28"/>
          <w:cs/>
        </w:rPr>
        <w:t>การวิจัยและทดลอง</w:t>
      </w:r>
      <w:r w:rsidR="0038725F" w:rsidRPr="004A176C">
        <w:rPr>
          <w:rFonts w:ascii="TH Sarabun New" w:hAnsi="TH Sarabun New" w:cs="TH Sarabun New"/>
          <w:sz w:val="28"/>
        </w:rPr>
        <w:t xml:space="preserve"> human/animal </w:t>
      </w:r>
      <w:r w:rsidR="00BF04B4" w:rsidRPr="004A176C">
        <w:rPr>
          <w:rFonts w:ascii="TH Sarabun New" w:hAnsi="TH Sarabun New" w:cs="TH Sarabun New"/>
          <w:sz w:val="28"/>
        </w:rPr>
        <w:t>cell/</w:t>
      </w:r>
      <w:r w:rsidR="0038725F" w:rsidRPr="004A176C">
        <w:rPr>
          <w:rFonts w:ascii="TH Sarabun New" w:hAnsi="TH Sarabun New" w:cs="TH Sarabun New"/>
          <w:sz w:val="28"/>
        </w:rPr>
        <w:t xml:space="preserve">cell lines </w:t>
      </w:r>
      <w:r w:rsidR="0038725F" w:rsidRPr="004A176C">
        <w:rPr>
          <w:rFonts w:ascii="TH Sarabun New" w:hAnsi="TH Sarabun New" w:cs="TH Sarabun New"/>
          <w:sz w:val="28"/>
          <w:cs/>
        </w:rPr>
        <w:t>ที่</w:t>
      </w:r>
      <w:r w:rsidR="00BF04B4" w:rsidRPr="004A176C">
        <w:rPr>
          <w:rFonts w:ascii="TH Sarabun New" w:hAnsi="TH Sarabun New" w:cs="TH Sarabun New"/>
          <w:sz w:val="28"/>
          <w:cs/>
        </w:rPr>
        <w:t>มีความเสี่ยงในการติดเชื้อต่ำ</w:t>
      </w:r>
      <w:r w:rsidR="0038725F" w:rsidRPr="004A176C">
        <w:rPr>
          <w:rFonts w:ascii="TH Sarabun New" w:hAnsi="TH Sarabun New" w:cs="TH Sarabun New"/>
          <w:sz w:val="28"/>
          <w:cs/>
        </w:rPr>
        <w:t>หรือ</w:t>
      </w:r>
      <w:r w:rsidR="00BF04B4" w:rsidRPr="004A176C">
        <w:rPr>
          <w:rFonts w:ascii="TH Sarabun New" w:hAnsi="TH Sarabun New" w:cs="TH Sarabun New"/>
          <w:sz w:val="28"/>
          <w:cs/>
        </w:rPr>
        <w:t>มา</w:t>
      </w:r>
      <w:r w:rsidR="0038725F" w:rsidRPr="004A176C">
        <w:rPr>
          <w:rFonts w:ascii="TH Sarabun New" w:hAnsi="TH Sarabun New" w:cs="TH Sarabun New"/>
          <w:sz w:val="28"/>
          <w:cs/>
        </w:rPr>
        <w:t xml:space="preserve">จากแหล่งกำเนิดที่มีการทดสอบว่าไม่มี </w:t>
      </w:r>
      <w:r w:rsidR="0038725F" w:rsidRPr="004A176C">
        <w:rPr>
          <w:rFonts w:ascii="TH Sarabun New" w:hAnsi="TH Sarabun New" w:cs="TH Sarabun New"/>
          <w:sz w:val="28"/>
        </w:rPr>
        <w:t xml:space="preserve">infectious agent </w:t>
      </w:r>
      <w:r w:rsidR="0038725F" w:rsidRPr="004A176C">
        <w:rPr>
          <w:rFonts w:ascii="TH Sarabun New" w:hAnsi="TH Sarabun New" w:cs="TH Sarabun New"/>
          <w:sz w:val="28"/>
          <w:cs/>
        </w:rPr>
        <w:t xml:space="preserve">รวมถึง </w:t>
      </w:r>
      <w:r w:rsidR="0038725F" w:rsidRPr="004A176C">
        <w:rPr>
          <w:rFonts w:ascii="TH Sarabun New" w:hAnsi="TH Sarabun New" w:cs="TH Sarabun New"/>
          <w:sz w:val="28"/>
        </w:rPr>
        <w:t>untransformed cell lines</w:t>
      </w:r>
      <w:r w:rsidR="00396107" w:rsidRPr="004A176C">
        <w:rPr>
          <w:rFonts w:ascii="TH Sarabun New" w:hAnsi="TH Sarabun New" w:cs="TH Sarabun New"/>
          <w:sz w:val="28"/>
        </w:rPr>
        <w:t xml:space="preserve">. </w:t>
      </w:r>
      <w:r w:rsidR="00396107" w:rsidRPr="004A176C">
        <w:rPr>
          <w:rFonts w:ascii="TH Sarabun New" w:hAnsi="TH Sarabun New" w:cs="TH Sarabun New"/>
          <w:b/>
          <w:bCs/>
          <w:color w:val="0070C0"/>
          <w:sz w:val="28"/>
        </w:rPr>
        <w:t>(Research and experiments on human / animal cell / cell lines that have low risk of infection or have been tested to have no infectious agents, including untransformed cell lines.)</w:t>
      </w:r>
    </w:p>
    <w:p w14:paraId="3EA8F407" w14:textId="16D5D746" w:rsidR="00D32BCE" w:rsidRPr="004A176C" w:rsidRDefault="00D32BCE" w:rsidP="004A176C">
      <w:pPr>
        <w:pStyle w:val="a3"/>
        <w:spacing w:after="0" w:line="240" w:lineRule="auto"/>
        <w:ind w:left="567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</w:t>
      </w:r>
      <w:r w:rsidR="004A176C">
        <w:rPr>
          <w:rFonts w:ascii="TH Sarabun New" w:hAnsi="TH Sarabun New" w:cs="TH Sarabun New"/>
          <w:sz w:val="28"/>
        </w:rPr>
        <w:t>......................................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....................................................</w:t>
      </w:r>
    </w:p>
    <w:p w14:paraId="53290F5C" w14:textId="1B36DDD9" w:rsidR="00BF04B4" w:rsidRPr="004A176C" w:rsidRDefault="00CC6A6D" w:rsidP="004A176C">
      <w:pPr>
        <w:pStyle w:val="a3"/>
        <w:spacing w:after="0" w:line="240" w:lineRule="auto"/>
        <w:ind w:left="567"/>
        <w:jc w:val="thaiDistribute"/>
        <w:rPr>
          <w:rFonts w:ascii="TH Sarabun New" w:hAnsi="TH Sarabun New" w:cs="TH Sarabun New"/>
          <w:sz w:val="24"/>
          <w:szCs w:val="24"/>
        </w:rPr>
      </w:pPr>
      <w:r w:rsidRPr="004A176C">
        <w:rPr>
          <w:rFonts w:ascii="TH Sarabun New" w:hAnsi="TH Sarabun New" w:cs="TH Sarabun New"/>
          <w:b/>
          <w:bCs/>
          <w:sz w:val="24"/>
          <w:szCs w:val="24"/>
          <w:u w:val="single"/>
          <w:cs/>
        </w:rPr>
        <w:t>หมายเหตุ</w:t>
      </w:r>
      <w:r w:rsidRPr="004A176C">
        <w:rPr>
          <w:rFonts w:ascii="TH Sarabun New" w:hAnsi="TH Sarabun New" w:cs="TH Sarabun New"/>
          <w:b/>
          <w:bCs/>
          <w:sz w:val="24"/>
          <w:szCs w:val="24"/>
          <w:cs/>
        </w:rPr>
        <w:t xml:space="preserve"> </w:t>
      </w:r>
      <w:r w:rsidRPr="004A176C">
        <w:rPr>
          <w:rFonts w:ascii="TH Sarabun New" w:hAnsi="TH Sarabun New" w:cs="TH Sarabun New"/>
          <w:sz w:val="24"/>
          <w:szCs w:val="24"/>
          <w:cs/>
        </w:rPr>
        <w:t>ใช้เซลล์</w:t>
      </w:r>
      <w:r w:rsidRPr="004A176C">
        <w:rPr>
          <w:rFonts w:ascii="TH Sarabun New" w:hAnsi="TH Sarabun New" w:cs="TH Sarabun New"/>
          <w:sz w:val="24"/>
          <w:szCs w:val="24"/>
        </w:rPr>
        <w:t>/cell line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 </w:t>
      </w:r>
      <w:r w:rsidRPr="004A176C">
        <w:rPr>
          <w:rFonts w:ascii="TH Sarabun New" w:hAnsi="TH Sarabun New" w:cs="TH Sarabun New"/>
          <w:sz w:val="24"/>
          <w:szCs w:val="24"/>
        </w:rPr>
        <w:t>cell line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 ที่ได้รับคำแนะนำจาก </w:t>
      </w:r>
      <w:r w:rsidRPr="004A176C">
        <w:rPr>
          <w:rFonts w:ascii="TH Sarabun New" w:hAnsi="TH Sarabun New" w:cs="TH Sarabun New"/>
          <w:sz w:val="24"/>
          <w:szCs w:val="24"/>
        </w:rPr>
        <w:t xml:space="preserve">cell bank 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มาตรฐานให้ใช้ห้องปฏิบัติการระดับ </w:t>
      </w:r>
      <w:r w:rsidRPr="004A176C">
        <w:rPr>
          <w:rFonts w:ascii="TH Sarabun New" w:hAnsi="TH Sarabun New" w:cs="TH Sarabun New"/>
          <w:sz w:val="24"/>
          <w:szCs w:val="24"/>
        </w:rPr>
        <w:t>BSL-1</w:t>
      </w:r>
      <w:r w:rsidRPr="004A176C">
        <w:rPr>
          <w:rFonts w:ascii="TH Sarabun New" w:hAnsi="TH Sarabun New" w:cs="TH Sarabun New"/>
          <w:sz w:val="24"/>
          <w:szCs w:val="24"/>
          <w:cs/>
        </w:rPr>
        <w:t xml:space="preserve"> </w:t>
      </w:r>
      <w:r w:rsidR="00BF04B4" w:rsidRPr="004A176C">
        <w:rPr>
          <w:rFonts w:ascii="TH Sarabun New" w:hAnsi="TH Sarabun New" w:cs="TH Sarabun New"/>
          <w:sz w:val="24"/>
          <w:szCs w:val="24"/>
          <w:cs/>
        </w:rPr>
        <w:t xml:space="preserve">ได้ </w:t>
      </w:r>
      <w:r w:rsidR="00BF04B4" w:rsidRPr="004A176C">
        <w:rPr>
          <w:rFonts w:ascii="TH Sarabun New" w:hAnsi="TH Sarabun New" w:cs="TH Sarabun New"/>
          <w:b/>
          <w:bCs/>
          <w:sz w:val="24"/>
          <w:szCs w:val="24"/>
          <w:cs/>
        </w:rPr>
        <w:t>(โปรดแนบเอกสารยืนยัน</w:t>
      </w:r>
      <w:r w:rsidR="00BF04B4" w:rsidRPr="004A176C">
        <w:rPr>
          <w:rFonts w:ascii="TH Sarabun New" w:hAnsi="TH Sarabun New" w:cs="TH Sarabun New"/>
          <w:sz w:val="24"/>
          <w:szCs w:val="24"/>
          <w:cs/>
        </w:rPr>
        <w:t>)</w:t>
      </w:r>
      <w:r w:rsidR="005A1EA9" w:rsidRPr="004A176C">
        <w:rPr>
          <w:rFonts w:ascii="TH Sarabun New" w:hAnsi="TH Sarabun New" w:cs="TH Sarabun New"/>
          <w:sz w:val="24"/>
          <w:szCs w:val="24"/>
        </w:rPr>
        <w:t xml:space="preserve"> </w:t>
      </w:r>
    </w:p>
    <w:p w14:paraId="22E99757" w14:textId="39CBEEA0" w:rsidR="005A1EA9" w:rsidRPr="004A176C" w:rsidRDefault="005A1EA9" w:rsidP="004A176C">
      <w:pPr>
        <w:pStyle w:val="a3"/>
        <w:spacing w:after="0" w:line="240" w:lineRule="auto"/>
        <w:ind w:left="567"/>
        <w:jc w:val="thaiDistribute"/>
        <w:rPr>
          <w:rFonts w:ascii="TH Sarabun New" w:hAnsi="TH Sarabun New" w:cs="TH Sarabun New"/>
          <w:b/>
          <w:bCs/>
          <w:color w:val="0070C0"/>
          <w:sz w:val="28"/>
          <w:cs/>
        </w:rPr>
      </w:pP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  <w:u w:val="single"/>
        </w:rPr>
        <w:t xml:space="preserve">Note: 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>Use cell lines that have been recommended by standard cell bank to use BSL-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  <w:cs/>
        </w:rPr>
        <w:t xml:space="preserve">1 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>laboratories (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  <w:u w:val="single"/>
        </w:rPr>
        <w:t>please attach supporting documents</w:t>
      </w:r>
      <w:r w:rsidRPr="004A176C">
        <w:rPr>
          <w:rFonts w:ascii="TH Sarabun New" w:hAnsi="TH Sarabun New" w:cs="TH Sarabun New"/>
          <w:b/>
          <w:bCs/>
          <w:color w:val="0070C0"/>
          <w:sz w:val="24"/>
          <w:szCs w:val="24"/>
        </w:rPr>
        <w:t>).</w:t>
      </w:r>
    </w:p>
    <w:p w14:paraId="7907E787" w14:textId="77777777" w:rsidR="0067436C" w:rsidRPr="004A176C" w:rsidRDefault="0067436C" w:rsidP="004A176C">
      <w:pPr>
        <w:spacing w:line="240" w:lineRule="auto"/>
        <w:jc w:val="thaiDistribute"/>
        <w:rPr>
          <w:rFonts w:ascii="TH Sarabun New" w:hAnsi="TH Sarabun New" w:cs="TH Sarabun New"/>
          <w:sz w:val="28"/>
          <w:rtl/>
          <w:cs/>
        </w:rPr>
      </w:pPr>
    </w:p>
    <w:p w14:paraId="3F4A286B" w14:textId="211A3869" w:rsidR="00210259" w:rsidRPr="004A176C" w:rsidRDefault="00E102D7" w:rsidP="004A176C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960341091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CC6A6D" w:rsidRPr="004A176C">
        <w:rPr>
          <w:rFonts w:ascii="TH Sarabun New" w:hAnsi="TH Sarabun New" w:cs="TH Sarabun New"/>
          <w:sz w:val="28"/>
        </w:rPr>
        <w:t xml:space="preserve"> </w:t>
      </w:r>
      <w:r w:rsidR="00757555" w:rsidRPr="004A176C">
        <w:rPr>
          <w:rFonts w:ascii="TH Sarabun New" w:hAnsi="TH Sarabun New" w:cs="TH Sarabun New"/>
          <w:sz w:val="28"/>
        </w:rPr>
        <w:t>4</w:t>
      </w:r>
      <w:r w:rsidR="00210259" w:rsidRPr="004A176C">
        <w:rPr>
          <w:rFonts w:ascii="TH Sarabun New" w:hAnsi="TH Sarabun New" w:cs="TH Sarabun New"/>
          <w:sz w:val="28"/>
        </w:rPr>
        <w:t xml:space="preserve">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210259" w:rsidRPr="004A176C">
        <w:rPr>
          <w:rFonts w:ascii="TH Sarabun New" w:hAnsi="TH Sarabun New" w:cs="TH Sarabun New"/>
          <w:sz w:val="28"/>
          <w:cs/>
        </w:rPr>
        <w:t>การวิจัยและทดลองทางเทคโนโลยีสมัยใหม่ ที่ไม่เกี่ยวข้องกับการใช้สิ่งมีชีวิต</w:t>
      </w:r>
      <w:r w:rsidR="006331D4" w:rsidRPr="004A176C">
        <w:rPr>
          <w:rFonts w:ascii="TH Sarabun New" w:hAnsi="TH Sarabun New" w:cs="TH Sarabun New"/>
          <w:sz w:val="28"/>
          <w:cs/>
        </w:rPr>
        <w:t>โดยตรง</w:t>
      </w:r>
      <w:r w:rsidR="00210259" w:rsidRPr="004A176C">
        <w:rPr>
          <w:rFonts w:ascii="TH Sarabun New" w:hAnsi="TH Sarabun New" w:cs="TH Sarabun New"/>
          <w:sz w:val="28"/>
          <w:cs/>
        </w:rPr>
        <w:t xml:space="preserve"> หรือเป็นเทคนิคที่ไม่ก่อให้เกิดการเปลี่ยนแปลงทางพันธุกรรมของเชื้อโรค เช่น</w:t>
      </w:r>
      <w:r w:rsidR="00210259" w:rsidRPr="004A176C">
        <w:rPr>
          <w:rFonts w:ascii="TH Sarabun New" w:hAnsi="TH Sarabun New" w:cs="TH Sarabun New"/>
          <w:sz w:val="28"/>
        </w:rPr>
        <w:t xml:space="preserve"> </w:t>
      </w:r>
      <w:r w:rsidR="00210259" w:rsidRPr="004A176C">
        <w:rPr>
          <w:rFonts w:ascii="TH Sarabun New" w:hAnsi="TH Sarabun New" w:cs="TH Sarabun New"/>
          <w:i/>
          <w:iCs/>
          <w:sz w:val="28"/>
        </w:rPr>
        <w:t xml:space="preserve">in vitro </w:t>
      </w:r>
      <w:r w:rsidR="00210259" w:rsidRPr="004A176C">
        <w:rPr>
          <w:rFonts w:ascii="TH Sarabun New" w:hAnsi="TH Sarabun New" w:cs="TH Sarabun New"/>
          <w:sz w:val="28"/>
        </w:rPr>
        <w:t>expression system</w:t>
      </w:r>
      <w:r w:rsidR="00A82427" w:rsidRPr="004A176C">
        <w:rPr>
          <w:rFonts w:ascii="TH Sarabun New" w:hAnsi="TH Sarabun New" w:cs="TH Sarabun New"/>
          <w:sz w:val="28"/>
        </w:rPr>
        <w:t>,</w:t>
      </w:r>
      <w:r w:rsidR="00CC6A6D" w:rsidRPr="004A176C">
        <w:rPr>
          <w:rFonts w:ascii="TH Sarabun New" w:hAnsi="TH Sarabun New" w:cs="TH Sarabun New"/>
          <w:sz w:val="28"/>
          <w:cs/>
        </w:rPr>
        <w:t xml:space="preserve"> </w:t>
      </w:r>
      <w:r w:rsidR="00CC6A6D" w:rsidRPr="004A176C">
        <w:rPr>
          <w:rFonts w:ascii="TH Sarabun New" w:eastAsia="Times New Roman" w:hAnsi="TH Sarabun New" w:cs="TH Sarabun New"/>
          <w:i/>
          <w:iCs/>
          <w:sz w:val="28"/>
        </w:rPr>
        <w:t xml:space="preserve">in vitro </w:t>
      </w:r>
      <w:r w:rsidR="00CC6A6D" w:rsidRPr="004A176C">
        <w:rPr>
          <w:rFonts w:ascii="TH Sarabun New" w:eastAsia="Times New Roman" w:hAnsi="TH Sarabun New" w:cs="TH Sarabun New"/>
          <w:sz w:val="28"/>
        </w:rPr>
        <w:t>use of nucleic acids (</w:t>
      </w:r>
      <w:r w:rsidR="00CC6A6D" w:rsidRPr="004A176C">
        <w:rPr>
          <w:rFonts w:ascii="TH Sarabun New" w:eastAsia="Times New Roman" w:hAnsi="TH Sarabun New" w:cs="TH Sarabun New"/>
          <w:sz w:val="28"/>
          <w:cs/>
        </w:rPr>
        <w:t>เช่น</w:t>
      </w:r>
      <w:r w:rsidR="00CC6A6D" w:rsidRPr="004A176C">
        <w:rPr>
          <w:rFonts w:ascii="TH Sarabun New" w:eastAsia="Times New Roman" w:hAnsi="TH Sarabun New" w:cs="TH Sarabun New"/>
          <w:sz w:val="28"/>
        </w:rPr>
        <w:t xml:space="preserve"> PCR, synthetic double stranded RNA)</w:t>
      </w:r>
      <w:r w:rsidR="00CC6A6D" w:rsidRPr="004A176C">
        <w:rPr>
          <w:rFonts w:ascii="TH Sarabun New" w:eastAsia="Times New Roman" w:hAnsi="TH Sarabun New" w:cs="TH Sarabun New"/>
          <w:sz w:val="28"/>
          <w:cs/>
        </w:rPr>
        <w:t xml:space="preserve"> </w:t>
      </w:r>
      <w:r w:rsidR="006331D4" w:rsidRPr="004A176C">
        <w:rPr>
          <w:rFonts w:ascii="TH Sarabun New" w:hAnsi="TH Sarabun New" w:cs="TH Sarabun New"/>
          <w:sz w:val="28"/>
        </w:rPr>
        <w:t>(</w:t>
      </w:r>
      <w:r w:rsidR="006331D4" w:rsidRPr="004A176C">
        <w:rPr>
          <w:rFonts w:ascii="TH Sarabun New" w:hAnsi="TH Sarabun New" w:cs="TH Sarabun New"/>
          <w:sz w:val="28"/>
          <w:cs/>
        </w:rPr>
        <w:t>ระบุรายละเอียด</w:t>
      </w:r>
      <w:r w:rsidR="006331D4" w:rsidRPr="004A176C">
        <w:rPr>
          <w:rFonts w:ascii="TH Sarabun New" w:hAnsi="TH Sarabun New" w:cs="TH Sarabun New"/>
          <w:sz w:val="28"/>
        </w:rPr>
        <w:t>)</w:t>
      </w:r>
      <w:r w:rsidR="00A82427" w:rsidRPr="004A176C">
        <w:rPr>
          <w:rFonts w:ascii="TH Sarabun New" w:hAnsi="TH Sarabun New" w:cs="TH Sarabun New"/>
          <w:sz w:val="28"/>
        </w:rPr>
        <w:t xml:space="preserve"> </w:t>
      </w:r>
      <w:r w:rsidR="00A82427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Research and experiments in modern biotechnology, not directly related to the use of organisms or a technique that does not cause genetic modification such as </w:t>
      </w:r>
      <w:r w:rsidR="00A82427" w:rsidRPr="004A176C">
        <w:rPr>
          <w:rFonts w:ascii="TH Sarabun New" w:hAnsi="TH Sarabun New" w:cs="TH Sarabun New"/>
          <w:b/>
          <w:bCs/>
          <w:i/>
          <w:iCs/>
          <w:color w:val="0070C0"/>
          <w:sz w:val="28"/>
        </w:rPr>
        <w:t>in vitro</w:t>
      </w:r>
      <w:r w:rsidR="00A82427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 expression or </w:t>
      </w:r>
      <w:r w:rsidR="00A82427" w:rsidRPr="004A176C">
        <w:rPr>
          <w:rFonts w:ascii="TH Sarabun New" w:hAnsi="TH Sarabun New" w:cs="TH Sarabun New"/>
          <w:b/>
          <w:bCs/>
          <w:i/>
          <w:iCs/>
          <w:color w:val="0070C0"/>
          <w:sz w:val="28"/>
        </w:rPr>
        <w:t>in vitro</w:t>
      </w:r>
      <w:r w:rsidR="00A82427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 use of nucleic acids (such as PCR, synthetic double stranded RNA). (specify details)</w:t>
      </w:r>
    </w:p>
    <w:p w14:paraId="344B56FA" w14:textId="05F2E6F2" w:rsidR="00D32BCE" w:rsidRPr="004A176C" w:rsidRDefault="00D32BCE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</w:t>
      </w:r>
    </w:p>
    <w:p w14:paraId="427C801D" w14:textId="4D59478A" w:rsidR="00CC6A6D" w:rsidRPr="004A176C" w:rsidRDefault="00CC6A6D" w:rsidP="004A176C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p w14:paraId="0744162C" w14:textId="530DBD87" w:rsidR="00005753" w:rsidRDefault="00E102D7" w:rsidP="004A176C">
      <w:pPr>
        <w:pStyle w:val="a3"/>
        <w:spacing w:after="0" w:line="240" w:lineRule="auto"/>
        <w:ind w:left="567" w:hanging="567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1033309421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1E6F13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1B254E" w:rsidRPr="004A176C">
        <w:rPr>
          <w:rFonts w:ascii="TH Sarabun New" w:hAnsi="TH Sarabun New" w:cs="TH Sarabun New"/>
          <w:sz w:val="28"/>
        </w:rPr>
        <w:t xml:space="preserve"> </w:t>
      </w:r>
      <w:r w:rsidR="00757555" w:rsidRPr="004A176C">
        <w:rPr>
          <w:rFonts w:ascii="TH Sarabun New" w:hAnsi="TH Sarabun New" w:cs="TH Sarabun New"/>
          <w:sz w:val="28"/>
        </w:rPr>
        <w:t>5</w:t>
      </w:r>
      <w:r w:rsidR="00005753" w:rsidRPr="004A176C">
        <w:rPr>
          <w:rFonts w:ascii="TH Sarabun New" w:hAnsi="TH Sarabun New" w:cs="TH Sarabun New"/>
          <w:sz w:val="28"/>
        </w:rPr>
        <w:t xml:space="preserve">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005753" w:rsidRPr="004A176C">
        <w:rPr>
          <w:rFonts w:ascii="TH Sarabun New" w:hAnsi="TH Sarabun New" w:cs="TH Sarabun New"/>
          <w:sz w:val="28"/>
          <w:cs/>
        </w:rPr>
        <w:t>การวิจัยและทดลองทางเทคโนโลยีสมัยใหม่ ที่มีการ</w:t>
      </w:r>
      <w:r w:rsidR="00CF5251" w:rsidRPr="004A176C">
        <w:rPr>
          <w:rFonts w:ascii="TH Sarabun New" w:hAnsi="TH Sarabun New" w:cs="TH Sarabun New"/>
          <w:sz w:val="28"/>
          <w:cs/>
        </w:rPr>
        <w:t xml:space="preserve">ใช้ </w:t>
      </w:r>
      <w:bookmarkStart w:id="0" w:name="_GoBack"/>
      <w:r w:rsidR="00CC6A6D" w:rsidRPr="001A529A">
        <w:rPr>
          <w:rFonts w:ascii="TH Sarabun New" w:hAnsi="TH Sarabun New" w:cs="TH Sarabun New"/>
          <w:sz w:val="28"/>
        </w:rPr>
        <w:t>recombinant DNA (</w:t>
      </w:r>
      <w:r w:rsidR="00CF5251" w:rsidRPr="001A529A">
        <w:rPr>
          <w:rFonts w:ascii="TH Sarabun New" w:hAnsi="TH Sarabun New" w:cs="TH Sarabun New"/>
          <w:sz w:val="28"/>
        </w:rPr>
        <w:t>rDNA</w:t>
      </w:r>
      <w:bookmarkEnd w:id="0"/>
      <w:r w:rsidR="00CC6A6D" w:rsidRPr="004A176C">
        <w:rPr>
          <w:rFonts w:ascii="TH Sarabun New" w:hAnsi="TH Sarabun New" w:cs="TH Sarabun New"/>
          <w:sz w:val="28"/>
        </w:rPr>
        <w:t>)</w:t>
      </w:r>
      <w:r w:rsidR="00CF5251" w:rsidRPr="004A176C">
        <w:rPr>
          <w:rFonts w:ascii="TH Sarabun New" w:hAnsi="TH Sarabun New" w:cs="TH Sarabun New"/>
          <w:sz w:val="28"/>
        </w:rPr>
        <w:t xml:space="preserve"> </w:t>
      </w:r>
      <w:r w:rsidR="00CF5251" w:rsidRPr="004A176C">
        <w:rPr>
          <w:rFonts w:ascii="TH Sarabun New" w:hAnsi="TH Sarabun New" w:cs="TH Sarabun New"/>
          <w:sz w:val="28"/>
          <w:cs/>
        </w:rPr>
        <w:t>ที่มีความเสี่ยงต่ำ</w:t>
      </w:r>
      <w:r w:rsidR="004975C9" w:rsidRPr="004A176C">
        <w:rPr>
          <w:rFonts w:ascii="TH Sarabun New" w:hAnsi="TH Sarabun New" w:cs="TH Sarabun New"/>
          <w:sz w:val="28"/>
        </w:rPr>
        <w:t xml:space="preserve"> (</w:t>
      </w:r>
      <w:r w:rsidR="004975C9" w:rsidRPr="004A176C">
        <w:rPr>
          <w:rFonts w:ascii="TH Sarabun New" w:eastAsia="Times New Roman" w:hAnsi="TH Sarabun New" w:cs="TH Sarabun New"/>
          <w:sz w:val="28"/>
          <w:cs/>
        </w:rPr>
        <w:t>ไม่รวมถึงยีนกำหนดการสร้างของสารพิษที่ได้มาจากการโคลนนิ่งที่มีฤทธิ์ต่อสิ่งมีชีวิตที่มีกระดูกสันหลัง</w:t>
      </w:r>
      <w:r w:rsidR="004975C9" w:rsidRPr="004A176C">
        <w:rPr>
          <w:rFonts w:ascii="TH Sarabun New" w:eastAsia="Times New Roman" w:hAnsi="TH Sarabun New" w:cs="TH Sarabun New"/>
          <w:sz w:val="28"/>
        </w:rPr>
        <w:t xml:space="preserve">) </w:t>
      </w:r>
      <w:r w:rsidR="00CF5251" w:rsidRPr="004A176C">
        <w:rPr>
          <w:rFonts w:ascii="TH Sarabun New" w:hAnsi="TH Sarabun New" w:cs="TH Sarabun New"/>
          <w:sz w:val="28"/>
          <w:cs/>
        </w:rPr>
        <w:t>และ</w:t>
      </w:r>
      <w:r w:rsidR="00CF5251" w:rsidRPr="004A176C">
        <w:rPr>
          <w:rFonts w:ascii="TH Sarabun New" w:hAnsi="TH Sarabun New" w:cs="TH Sarabun New"/>
          <w:sz w:val="28"/>
        </w:rPr>
        <w:t xml:space="preserve"> </w:t>
      </w:r>
      <w:r w:rsidR="00005753" w:rsidRPr="004A176C">
        <w:rPr>
          <w:rFonts w:ascii="TH Sarabun New" w:hAnsi="TH Sarabun New" w:cs="TH Sarabun New"/>
          <w:sz w:val="28"/>
          <w:cs/>
        </w:rPr>
        <w:t xml:space="preserve">ใช้ </w:t>
      </w:r>
      <w:r w:rsidR="004975C9" w:rsidRPr="004A176C">
        <w:rPr>
          <w:rFonts w:ascii="TH Sarabun New" w:hAnsi="TH Sarabun New" w:cs="TH Sarabun New"/>
          <w:sz w:val="28"/>
        </w:rPr>
        <w:t>prokaryotic</w:t>
      </w:r>
      <w:r w:rsidR="00005753" w:rsidRPr="004A176C">
        <w:rPr>
          <w:rFonts w:ascii="TH Sarabun New" w:hAnsi="TH Sarabun New" w:cs="TH Sarabun New"/>
          <w:sz w:val="28"/>
        </w:rPr>
        <w:t xml:space="preserve"> plasmid </w:t>
      </w:r>
      <w:r w:rsidR="00005753" w:rsidRPr="004A176C">
        <w:rPr>
          <w:rFonts w:ascii="TH Sarabun New" w:hAnsi="TH Sarabun New" w:cs="TH Sarabun New"/>
          <w:sz w:val="28"/>
          <w:cs/>
        </w:rPr>
        <w:t xml:space="preserve">หรือ </w:t>
      </w:r>
      <w:r w:rsidR="00005753" w:rsidRPr="004A176C">
        <w:rPr>
          <w:rFonts w:ascii="TH Sarabun New" w:hAnsi="TH Sarabun New" w:cs="TH Sarabun New"/>
          <w:sz w:val="28"/>
        </w:rPr>
        <w:t xml:space="preserve">low risk viral vector </w:t>
      </w:r>
      <w:r w:rsidR="00005753" w:rsidRPr="004A176C">
        <w:rPr>
          <w:rFonts w:ascii="TH Sarabun New" w:hAnsi="TH Sarabun New" w:cs="TH Sarabun New"/>
          <w:sz w:val="28"/>
          <w:cs/>
        </w:rPr>
        <w:t xml:space="preserve">เช่น </w:t>
      </w:r>
      <w:r w:rsidR="00005753" w:rsidRPr="004A176C">
        <w:rPr>
          <w:rFonts w:ascii="TH Sarabun New" w:hAnsi="TH Sarabun New" w:cs="TH Sarabun New"/>
          <w:i/>
          <w:iCs/>
          <w:sz w:val="28"/>
        </w:rPr>
        <w:t>E.</w:t>
      </w:r>
      <w:r w:rsidR="004975C9" w:rsidRPr="004A176C">
        <w:rPr>
          <w:rFonts w:ascii="TH Sarabun New" w:hAnsi="TH Sarabun New" w:cs="TH Sarabun New"/>
          <w:i/>
          <w:iCs/>
          <w:sz w:val="28"/>
        </w:rPr>
        <w:t xml:space="preserve"> </w:t>
      </w:r>
      <w:r w:rsidR="00005753" w:rsidRPr="004A176C">
        <w:rPr>
          <w:rFonts w:ascii="TH Sarabun New" w:hAnsi="TH Sarabun New" w:cs="TH Sarabun New"/>
          <w:i/>
          <w:iCs/>
          <w:sz w:val="28"/>
        </w:rPr>
        <w:t>coli</w:t>
      </w:r>
      <w:r w:rsidR="00005753" w:rsidRPr="004A176C">
        <w:rPr>
          <w:rFonts w:ascii="TH Sarabun New" w:hAnsi="TH Sarabun New" w:cs="TH Sarabun New"/>
          <w:sz w:val="28"/>
        </w:rPr>
        <w:t xml:space="preserve"> K-12,</w:t>
      </w:r>
      <w:r w:rsidR="00005753" w:rsidRPr="004A176C">
        <w:rPr>
          <w:rFonts w:ascii="TH Sarabun New" w:hAnsi="TH Sarabun New" w:cs="TH Sarabun New"/>
          <w:i/>
          <w:iCs/>
          <w:sz w:val="28"/>
        </w:rPr>
        <w:t xml:space="preserve"> Saccharomyces </w:t>
      </w:r>
      <w:proofErr w:type="spellStart"/>
      <w:r w:rsidR="00005753" w:rsidRPr="004A176C">
        <w:rPr>
          <w:rFonts w:ascii="TH Sarabun New" w:hAnsi="TH Sarabun New" w:cs="TH Sarabun New"/>
          <w:i/>
          <w:iCs/>
          <w:sz w:val="28"/>
        </w:rPr>
        <w:t>uvarum</w:t>
      </w:r>
      <w:proofErr w:type="spellEnd"/>
      <w:r w:rsidR="00005753" w:rsidRPr="004A176C">
        <w:rPr>
          <w:rFonts w:ascii="TH Sarabun New" w:hAnsi="TH Sarabun New" w:cs="TH Sarabun New"/>
          <w:sz w:val="28"/>
        </w:rPr>
        <w:t xml:space="preserve">, </w:t>
      </w:r>
      <w:r w:rsidR="004975C9" w:rsidRPr="004A176C">
        <w:rPr>
          <w:rFonts w:ascii="TH Sarabun New" w:eastAsia="Times New Roman" w:hAnsi="TH Sarabun New" w:cs="TH Sarabun New"/>
          <w:i/>
          <w:iCs/>
          <w:sz w:val="28"/>
        </w:rPr>
        <w:t>Bacillus subtilis</w:t>
      </w:r>
      <w:r w:rsidR="004975C9" w:rsidRPr="004A176C">
        <w:rPr>
          <w:rFonts w:ascii="TH Sarabun New" w:hAnsi="TH Sarabun New" w:cs="TH Sarabun New"/>
          <w:sz w:val="28"/>
        </w:rPr>
        <w:t>,</w:t>
      </w:r>
      <w:r w:rsidR="004975C9" w:rsidRPr="004A176C">
        <w:rPr>
          <w:rFonts w:ascii="TH Sarabun New" w:hAnsi="TH Sarabun New" w:cs="TH Sarabun New"/>
          <w:i/>
          <w:iCs/>
          <w:sz w:val="28"/>
        </w:rPr>
        <w:t xml:space="preserve"> </w:t>
      </w:r>
      <w:r w:rsidR="00CC6A6D" w:rsidRPr="004A176C">
        <w:rPr>
          <w:rFonts w:ascii="TH Sarabun New" w:hAnsi="TH Sarabun New" w:cs="TH Sarabun New"/>
          <w:i/>
          <w:iCs/>
          <w:color w:val="525252"/>
          <w:sz w:val="28"/>
          <w:shd w:val="clear" w:color="auto" w:fill="FFFFFF"/>
        </w:rPr>
        <w:t>Bacillus licheniformis.</w:t>
      </w:r>
      <w:r w:rsidR="00CC6A6D" w:rsidRPr="004A176C">
        <w:rPr>
          <w:rFonts w:ascii="TH Sarabun New" w:eastAsia="Times New Roman" w:hAnsi="TH Sarabun New" w:cs="TH Sarabun New"/>
          <w:i/>
          <w:iCs/>
          <w:sz w:val="28"/>
        </w:rPr>
        <w:t xml:space="preserve"> </w:t>
      </w:r>
      <w:r w:rsidR="004975C9" w:rsidRPr="004A176C">
        <w:rPr>
          <w:rFonts w:ascii="TH Sarabun New" w:eastAsia="Times New Roman" w:hAnsi="TH Sarabun New" w:cs="TH Sarabun New"/>
          <w:sz w:val="28"/>
        </w:rPr>
        <w:t xml:space="preserve">host-vector system, </w:t>
      </w:r>
      <w:proofErr w:type="spellStart"/>
      <w:r w:rsidR="00005753" w:rsidRPr="004A176C">
        <w:rPr>
          <w:rFonts w:ascii="TH Sarabun New" w:hAnsi="TH Sarabun New" w:cs="TH Sarabun New"/>
          <w:sz w:val="28"/>
        </w:rPr>
        <w:t>baculovirus</w:t>
      </w:r>
      <w:proofErr w:type="spellEnd"/>
      <w:r w:rsidR="00005753" w:rsidRPr="004A176C">
        <w:rPr>
          <w:rFonts w:ascii="TH Sarabun New" w:hAnsi="TH Sarabun New" w:cs="TH Sarabun New"/>
          <w:sz w:val="28"/>
        </w:rPr>
        <w:t xml:space="preserve"> or Adeno Associated Virus; vector </w:t>
      </w:r>
      <w:r w:rsidR="00A57DEA" w:rsidRPr="004A176C">
        <w:rPr>
          <w:rFonts w:ascii="TH Sarabun New" w:hAnsi="TH Sarabun New" w:cs="TH Sarabun New"/>
          <w:sz w:val="28"/>
          <w:cs/>
        </w:rPr>
        <w:t>จาก</w:t>
      </w:r>
      <w:r w:rsidR="00005753" w:rsidRPr="004A176C">
        <w:rPr>
          <w:rFonts w:ascii="TH Sarabun New" w:hAnsi="TH Sarabun New" w:cs="TH Sarabun New"/>
          <w:sz w:val="28"/>
        </w:rPr>
        <w:t xml:space="preserve"> supplier</w:t>
      </w:r>
      <w:r w:rsidR="00A57DEA" w:rsidRPr="004A176C">
        <w:rPr>
          <w:rFonts w:ascii="TH Sarabun New" w:hAnsi="TH Sarabun New" w:cs="TH Sarabun New"/>
          <w:sz w:val="28"/>
          <w:cs/>
        </w:rPr>
        <w:t xml:space="preserve"> ที่ระบุเป็น</w:t>
      </w:r>
      <w:r w:rsidR="00005753" w:rsidRPr="004A176C">
        <w:rPr>
          <w:rFonts w:ascii="TH Sarabun New" w:hAnsi="TH Sarabun New" w:cs="TH Sarabun New"/>
          <w:sz w:val="28"/>
        </w:rPr>
        <w:t xml:space="preserve"> R</w:t>
      </w:r>
      <w:r w:rsidR="00A57DEA" w:rsidRPr="004A176C">
        <w:rPr>
          <w:rFonts w:ascii="TH Sarabun New" w:hAnsi="TH Sarabun New" w:cs="TH Sarabun New"/>
          <w:sz w:val="28"/>
        </w:rPr>
        <w:t xml:space="preserve">isk </w:t>
      </w:r>
      <w:r w:rsidR="00005753" w:rsidRPr="004A176C">
        <w:rPr>
          <w:rFonts w:ascii="TH Sarabun New" w:hAnsi="TH Sarabun New" w:cs="TH Sarabun New"/>
          <w:sz w:val="28"/>
        </w:rPr>
        <w:t>G</w:t>
      </w:r>
      <w:r w:rsidR="00A57DEA" w:rsidRPr="004A176C">
        <w:rPr>
          <w:rFonts w:ascii="TH Sarabun New" w:hAnsi="TH Sarabun New" w:cs="TH Sarabun New"/>
          <w:sz w:val="28"/>
        </w:rPr>
        <w:t xml:space="preserve">roup </w:t>
      </w:r>
      <w:r w:rsidR="00005753" w:rsidRPr="004A176C">
        <w:rPr>
          <w:rFonts w:ascii="TH Sarabun New" w:hAnsi="TH Sarabun New" w:cs="TH Sarabun New"/>
          <w:sz w:val="28"/>
        </w:rPr>
        <w:t>1</w:t>
      </w:r>
      <w:r w:rsidR="004975C9" w:rsidRPr="004A176C">
        <w:rPr>
          <w:rFonts w:ascii="TH Sarabun New" w:hAnsi="TH Sarabun New" w:cs="TH Sarabun New"/>
          <w:sz w:val="28"/>
        </w:rPr>
        <w:t xml:space="preserve"> </w:t>
      </w:r>
    </w:p>
    <w:p w14:paraId="52927A60" w14:textId="77777777" w:rsidR="004A176C" w:rsidRPr="004A176C" w:rsidRDefault="004A176C" w:rsidP="004A176C">
      <w:pPr>
        <w:pStyle w:val="a3"/>
        <w:spacing w:after="0" w:line="240" w:lineRule="auto"/>
        <w:ind w:left="567" w:hanging="567"/>
        <w:jc w:val="thaiDistribute"/>
        <w:rPr>
          <w:rFonts w:ascii="TH Sarabun New" w:hAnsi="TH Sarabun New" w:cs="TH Sarabun New"/>
          <w:sz w:val="28"/>
        </w:rPr>
      </w:pPr>
    </w:p>
    <w:p w14:paraId="6C14D4E8" w14:textId="4294BD07" w:rsidR="001E6F13" w:rsidRPr="004A176C" w:rsidRDefault="004A176C" w:rsidP="004A176C">
      <w:pPr>
        <w:pStyle w:val="a3"/>
        <w:spacing w:after="0" w:line="240" w:lineRule="auto"/>
        <w:ind w:left="567" w:hanging="16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r>
        <w:rPr>
          <w:rFonts w:ascii="TH Sarabun New" w:hAnsi="TH Sarabun New" w:cs="TH Sarabun New"/>
          <w:b/>
          <w:bCs/>
          <w:color w:val="0070C0"/>
          <w:sz w:val="28"/>
        </w:rPr>
        <w:lastRenderedPageBreak/>
        <w:t>(</w:t>
      </w:r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>Research and experiments in modern biotechnology that uses low-risk recombinant DNA (rDNA) (not including genes that generate toxic products that are effective against vertebrates) and use prokaryotic plasmid or low risk viral vector such as E. coli K-</w:t>
      </w:r>
      <w:r w:rsidR="001E6F13" w:rsidRPr="004A176C">
        <w:rPr>
          <w:rFonts w:ascii="TH Sarabun New" w:hAnsi="TH Sarabun New" w:cs="TH Sarabun New"/>
          <w:b/>
          <w:bCs/>
          <w:color w:val="0070C0"/>
          <w:sz w:val="28"/>
          <w:cs/>
        </w:rPr>
        <w:t>12</w:t>
      </w:r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, Saccharomyces </w:t>
      </w:r>
      <w:proofErr w:type="spellStart"/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>uvarum</w:t>
      </w:r>
      <w:proofErr w:type="spellEnd"/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, Bacillus subtilis, Bacillus </w:t>
      </w:r>
      <w:proofErr w:type="spellStart"/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>licheniformis.host</w:t>
      </w:r>
      <w:proofErr w:type="spellEnd"/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-vector system, </w:t>
      </w:r>
      <w:proofErr w:type="spellStart"/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>baculovirus</w:t>
      </w:r>
      <w:proofErr w:type="spellEnd"/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 or Adeno Associated Virus; vector from a supplier identified as </w:t>
      </w:r>
      <w:r w:rsidR="00392D2B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BSL </w:t>
      </w:r>
      <w:r w:rsidR="001E6F13" w:rsidRPr="004A176C">
        <w:rPr>
          <w:rFonts w:ascii="TH Sarabun New" w:hAnsi="TH Sarabun New" w:cs="TH Sarabun New"/>
          <w:b/>
          <w:bCs/>
          <w:color w:val="0070C0"/>
          <w:sz w:val="28"/>
        </w:rPr>
        <w:t xml:space="preserve">Risk Group </w:t>
      </w:r>
      <w:r w:rsidR="001E6F13" w:rsidRPr="004A176C">
        <w:rPr>
          <w:rFonts w:ascii="TH Sarabun New" w:hAnsi="TH Sarabun New" w:cs="TH Sarabun New"/>
          <w:b/>
          <w:bCs/>
          <w:color w:val="0070C0"/>
          <w:sz w:val="28"/>
          <w:cs/>
        </w:rPr>
        <w:t>1</w:t>
      </w:r>
      <w:r w:rsidR="00392D2B" w:rsidRPr="004A176C">
        <w:rPr>
          <w:rFonts w:ascii="TH Sarabun New" w:hAnsi="TH Sarabun New" w:cs="TH Sarabun New"/>
          <w:b/>
          <w:bCs/>
          <w:color w:val="0070C0"/>
          <w:sz w:val="28"/>
        </w:rPr>
        <w:t>.</w:t>
      </w:r>
      <w:r>
        <w:rPr>
          <w:rFonts w:ascii="TH Sarabun New" w:hAnsi="TH Sarabun New" w:cs="TH Sarabun New"/>
          <w:b/>
          <w:bCs/>
          <w:color w:val="0070C0"/>
          <w:sz w:val="28"/>
        </w:rPr>
        <w:t>)</w:t>
      </w:r>
    </w:p>
    <w:p w14:paraId="33F1DBB3" w14:textId="27D9E8C0" w:rsidR="001E6F13" w:rsidRPr="004A176C" w:rsidRDefault="00392D2B" w:rsidP="004A176C">
      <w:pPr>
        <w:pStyle w:val="a3"/>
        <w:spacing w:after="0" w:line="240" w:lineRule="auto"/>
        <w:ind w:left="567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</w:t>
      </w:r>
    </w:p>
    <w:p w14:paraId="27237B7C" w14:textId="77777777" w:rsidR="00E7623A" w:rsidRPr="004A176C" w:rsidRDefault="00E7623A" w:rsidP="004975C9">
      <w:pPr>
        <w:pStyle w:val="a3"/>
        <w:spacing w:after="0" w:line="240" w:lineRule="auto"/>
        <w:ind w:left="1276" w:hanging="567"/>
        <w:jc w:val="thaiDistribute"/>
        <w:rPr>
          <w:rFonts w:ascii="TH Sarabun New" w:hAnsi="TH Sarabun New" w:cs="TH Sarabun New"/>
          <w:sz w:val="28"/>
        </w:rPr>
      </w:pPr>
    </w:p>
    <w:p w14:paraId="5A1348B6" w14:textId="03C9874C" w:rsidR="004676BC" w:rsidRPr="004A176C" w:rsidRDefault="00CC6A6D" w:rsidP="004A176C">
      <w:pPr>
        <w:pStyle w:val="a3"/>
        <w:spacing w:after="0" w:line="240" w:lineRule="auto"/>
        <w:ind w:left="583" w:hanging="16"/>
        <w:jc w:val="thaiDistribute"/>
        <w:rPr>
          <w:rStyle w:val="af0"/>
          <w:rFonts w:ascii="TH Sarabun New" w:hAnsi="TH Sarabun New" w:cs="TH Sarabun New"/>
          <w:color w:val="auto"/>
          <w:sz w:val="24"/>
          <w:szCs w:val="24"/>
        </w:rPr>
      </w:pPr>
      <w:r w:rsidRPr="004A176C">
        <w:rPr>
          <w:rFonts w:ascii="TH Sarabun New" w:hAnsi="TH Sarabun New" w:cs="TH Sarabun New"/>
          <w:b/>
          <w:bCs/>
          <w:sz w:val="24"/>
          <w:szCs w:val="24"/>
          <w:u w:val="single"/>
          <w:cs/>
        </w:rPr>
        <w:t>หมายเหตุ</w:t>
      </w:r>
      <w:r w:rsidRPr="004A176C">
        <w:rPr>
          <w:rFonts w:ascii="TH Sarabun New" w:hAnsi="TH Sarabun New" w:cs="TH Sarabun New"/>
          <w:b/>
          <w:bCs/>
          <w:sz w:val="24"/>
          <w:szCs w:val="24"/>
          <w:cs/>
        </w:rPr>
        <w:t xml:space="preserve"> </w:t>
      </w:r>
      <w:r w:rsidRPr="004A176C">
        <w:rPr>
          <w:rFonts w:ascii="TH Sarabun New" w:hAnsi="TH Sarabun New" w:cs="TH Sarabun New"/>
          <w:b/>
          <w:bCs/>
          <w:sz w:val="24"/>
          <w:szCs w:val="24"/>
        </w:rPr>
        <w:t xml:space="preserve">rDNA </w:t>
      </w:r>
      <w:r w:rsidRPr="004A176C">
        <w:rPr>
          <w:rFonts w:ascii="TH Sarabun New" w:hAnsi="TH Sarabun New" w:cs="TH Sarabun New"/>
          <w:sz w:val="24"/>
          <w:szCs w:val="24"/>
          <w:cs/>
        </w:rPr>
        <w:t>ที่เป็นการทดลองที่มีความเสี่ยงต่ำ ให้</w:t>
      </w:r>
      <w:r w:rsidRPr="004A176C">
        <w:rPr>
          <w:rFonts w:ascii="TH Sarabun New" w:eastAsia="Times New Roman" w:hAnsi="TH Sarabun New" w:cs="TH Sarabun New"/>
          <w:sz w:val="24"/>
          <w:szCs w:val="24"/>
          <w:shd w:val="clear" w:color="auto" w:fill="FFFFFF"/>
          <w:cs/>
        </w:rPr>
        <w:t xml:space="preserve">อ้างอิงตาม </w:t>
      </w:r>
      <w:r w:rsidRPr="004A176C">
        <w:rPr>
          <w:rFonts w:ascii="TH Sarabun New" w:hAnsi="TH Sarabun New" w:cs="TH Sarabun New"/>
          <w:sz w:val="24"/>
          <w:szCs w:val="24"/>
          <w:shd w:val="clear" w:color="auto" w:fill="FFFFFF"/>
        </w:rPr>
        <w:t>Section III-F of the </w:t>
      </w:r>
      <w:r w:rsidRPr="004A176C">
        <w:rPr>
          <w:rStyle w:val="a8"/>
          <w:rFonts w:ascii="TH Sarabun New" w:hAnsi="TH Sarabun New" w:cs="TH Sarabun New"/>
          <w:sz w:val="24"/>
          <w:szCs w:val="24"/>
          <w:shd w:val="clear" w:color="auto" w:fill="FFFFFF"/>
        </w:rPr>
        <w:t>NIH Guidelines</w:t>
      </w:r>
      <w:r w:rsidRPr="004A176C">
        <w:rPr>
          <w:rFonts w:ascii="TH Sarabun New" w:hAnsi="TH Sarabun New" w:cs="TH Sarabun New"/>
          <w:sz w:val="24"/>
          <w:szCs w:val="24"/>
          <w:shd w:val="clear" w:color="auto" w:fill="FFFFFF"/>
        </w:rPr>
        <w:t> details experiments that are exempt from the requirements of the </w:t>
      </w:r>
      <w:r w:rsidRPr="004A176C">
        <w:rPr>
          <w:rStyle w:val="a8"/>
          <w:rFonts w:ascii="TH Sarabun New" w:hAnsi="TH Sarabun New" w:cs="TH Sarabun New"/>
          <w:sz w:val="24"/>
          <w:szCs w:val="24"/>
          <w:shd w:val="clear" w:color="auto" w:fill="FFFFFF"/>
        </w:rPr>
        <w:t>NIH Guidelines</w:t>
      </w:r>
      <w:r w:rsidRPr="004A176C">
        <w:rPr>
          <w:rFonts w:ascii="TH Sarabun New" w:hAnsi="TH Sarabun New" w:cs="TH Sarabun New"/>
          <w:sz w:val="24"/>
          <w:szCs w:val="24"/>
          <w:shd w:val="clear" w:color="auto" w:fill="FFFFFF"/>
        </w:rPr>
        <w:t>:</w:t>
      </w:r>
      <w:r w:rsidRPr="004A176C">
        <w:rPr>
          <w:rFonts w:ascii="TH Sarabun New" w:hAnsi="TH Sarabun New" w:cs="TH Sarabun New"/>
          <w:sz w:val="24"/>
          <w:szCs w:val="24"/>
          <w:shd w:val="clear" w:color="auto" w:fill="FFFFFF"/>
          <w:cs/>
        </w:rPr>
        <w:t xml:space="preserve"> </w:t>
      </w:r>
      <w:hyperlink r:id="rId9" w:history="1">
        <w:r w:rsidRPr="004A176C">
          <w:rPr>
            <w:rStyle w:val="af0"/>
            <w:rFonts w:ascii="TH Sarabun New" w:hAnsi="TH Sarabun New" w:cs="TH Sarabun New"/>
            <w:color w:val="auto"/>
            <w:sz w:val="24"/>
            <w:szCs w:val="24"/>
          </w:rPr>
          <w:t>https://osp.od.nih.gov/ufaqs/are-there-experiments-that-are-exempt-from-the-nih-guidelines-for-research-involving-recombinant-or-synthetic-nucleic-acid-molecules/</w:t>
        </w:r>
      </w:hyperlink>
    </w:p>
    <w:p w14:paraId="7BBB84A8" w14:textId="77777777" w:rsidR="00BF04B4" w:rsidRPr="004A176C" w:rsidRDefault="00BF04B4" w:rsidP="00BF04B4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4A176C" w14:paraId="1A7F359E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461BCD" w14:textId="77777777" w:rsidR="004676BC" w:rsidRPr="004A176C" w:rsidRDefault="004676BC" w:rsidP="009041C2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สายพันธุ์เจ้าบ้าน (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Host)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ที่ใช้ในงานวิจัย (โปรดระบุ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Strain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หรือ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Variety)</w:t>
            </w:r>
            <w:r w:rsidR="009041C2"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</w:t>
            </w:r>
          </w:p>
          <w:p w14:paraId="30D946D5" w14:textId="20D0AA53" w:rsidR="009041C2" w:rsidRPr="004A176C" w:rsidRDefault="004A176C" w:rsidP="009041C2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</w:t>
            </w:r>
            <w:r w:rsidR="009041C2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Details of the host species used in research (Please specify Strain or Variety).</w:t>
            </w:r>
          </w:p>
        </w:tc>
      </w:tr>
      <w:tr w:rsidR="00630729" w:rsidRPr="004A176C" w14:paraId="24195859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D38B8E1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06E3933A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022E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6393DCED" w14:textId="77777777" w:rsidR="004676BC" w:rsidRPr="004A176C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4A176C" w14:paraId="2B69B06E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7C0547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พาหะ (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Vector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)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ที่ใช้ในงานวิจัย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ปรดแนบแผนภาพพาหะ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, Vector map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ป็นเอกสารแนบ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  <w:p w14:paraId="3A8F6D87" w14:textId="19221E02" w:rsidR="009041C2" w:rsidRPr="004A176C" w:rsidRDefault="004A176C" w:rsidP="001902E2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</w:t>
            </w:r>
            <w:r w:rsidR="005313C0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Vector used in the research (Please attach the vector map)</w:t>
            </w:r>
            <w:r w:rsidR="001902E2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.</w:t>
            </w:r>
          </w:p>
        </w:tc>
      </w:tr>
      <w:tr w:rsidR="00630729" w:rsidRPr="004A176C" w14:paraId="3C25FD9A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0A24461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552DCCC0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D7E9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4DC0D1D8" w14:textId="77777777" w:rsidR="004676BC" w:rsidRPr="004A176C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  <w:tblDescription w:val="Applicant details"/>
      </w:tblPr>
      <w:tblGrid>
        <w:gridCol w:w="460"/>
        <w:gridCol w:w="1385"/>
        <w:gridCol w:w="2769"/>
        <w:gridCol w:w="262"/>
        <w:gridCol w:w="2506"/>
        <w:gridCol w:w="256"/>
        <w:gridCol w:w="2514"/>
      </w:tblGrid>
      <w:tr w:rsidR="00630729" w:rsidRPr="004A176C" w14:paraId="21592655" w14:textId="77777777" w:rsidTr="00630729">
        <w:trPr>
          <w:trHeight w:val="432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658E0F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ของยีนหรือชิ้นส่วนดีเอ็นเอ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อาร์เอ็นเอที่ใช้</w:t>
            </w:r>
          </w:p>
          <w:p w14:paraId="0D982892" w14:textId="5B2A96D4" w:rsidR="00DB0EE8" w:rsidRPr="004A176C" w:rsidRDefault="004A176C" w:rsidP="004A176C">
            <w:pPr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</w:t>
            </w:r>
            <w:r w:rsidR="002D2E4B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Details of the genes or DNA/</w:t>
            </w:r>
            <w:r w:rsidR="00DB0EE8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RNA components used</w:t>
            </w:r>
            <w:r w:rsidR="002D2E4B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.</w:t>
            </w: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)</w:t>
            </w:r>
          </w:p>
        </w:tc>
      </w:tr>
      <w:tr w:rsidR="00630729" w:rsidRPr="004A176C" w14:paraId="4B5BE7CD" w14:textId="77777777" w:rsidTr="00630729">
        <w:trPr>
          <w:trHeight w:val="154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742054AE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175D9432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4091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C0AF4BD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ระบุชื่อยีน </w:t>
            </w:r>
            <w:r w:rsidRPr="004A176C">
              <w:rPr>
                <w:rFonts w:ascii="TH Sarabun New" w:hAnsi="TH Sarabun New" w:cs="TH Sarabun New"/>
                <w:sz w:val="28"/>
                <w:szCs w:val="28"/>
              </w:rPr>
              <w:t xml:space="preserve">/ </w:t>
            </w: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แหล่งที่มา </w:t>
            </w:r>
            <w:r w:rsidRPr="004A176C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หน้าที่หรือลักษณะการแสดงออก</w:t>
            </w:r>
          </w:p>
        </w:tc>
      </w:tr>
      <w:tr w:rsidR="00630729" w:rsidRPr="004A176C" w14:paraId="25EEE091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1FD8881B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50EA251C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3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9E90F1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เจ้าบ้าน</w:t>
            </w:r>
          </w:p>
          <w:p w14:paraId="7B2B4B5C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cs/>
                <w:lang w:bidi="th-TH"/>
              </w:rPr>
              <w:t>(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Donor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F6F225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B45AAC" w14:textId="291F4DB1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เซลล์ตัวกลาง 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I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ntermediate host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rtl/>
                <w:cs/>
              </w:rPr>
              <w:t>(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073B2C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475D3C9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ผู้รับ</w:t>
            </w:r>
          </w:p>
          <w:p w14:paraId="174AA6D4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Host)</w:t>
            </w:r>
          </w:p>
        </w:tc>
      </w:tr>
      <w:tr w:rsidR="00630729" w:rsidRPr="004A176C" w14:paraId="22C64B50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5829F470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5C935DC1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Promotor</w:t>
            </w:r>
          </w:p>
        </w:tc>
        <w:tc>
          <w:tcPr>
            <w:tcW w:w="136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1C8092A0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85D1FB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27D53319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16004D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1C1668FC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2D0B81D3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2C4405A5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48994CA7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Enhance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3C1E87F9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53251C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62C3923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CD2951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70B6BA0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70AEF181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2D80490E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2D7F69EA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Gene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0C0F08F5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D7556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5AF4254F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48402F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65D327E9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1A45AE48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0273D63B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30EE4C5B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Terminato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40F41E5F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3DEEC9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2FE91C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2B436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55C5A48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71718EE8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7E3BAE75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2A0C872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36A6AF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4A58FA5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848163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6481A4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CE3FC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2C843D6A" w14:textId="77777777" w:rsidR="004676BC" w:rsidRPr="004A176C" w:rsidRDefault="004676BC" w:rsidP="004676BC">
      <w:pPr>
        <w:spacing w:line="240" w:lineRule="auto"/>
        <w:rPr>
          <w:rFonts w:ascii="TH Sarabun New" w:hAnsi="TH Sarabun New" w:cs="TH Sarabun New"/>
          <w:sz w:val="28"/>
          <w:szCs w:val="28"/>
          <w:cs/>
          <w:lang w:bidi="th-TH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4A176C" w14:paraId="4C5B8687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34CAF8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วิธีการถ่ายส่งยีน 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(gene transfer method)</w:t>
            </w:r>
          </w:p>
        </w:tc>
      </w:tr>
      <w:tr w:rsidR="00630729" w:rsidRPr="004A176C" w14:paraId="5DCFF6F7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6E44BB3D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1DA3A556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2397A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2A0A8792" w14:textId="77777777" w:rsidR="004676BC" w:rsidRPr="004A176C" w:rsidRDefault="004676BC" w:rsidP="004A176C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p w14:paraId="635476E7" w14:textId="19DA365B" w:rsidR="004A44B1" w:rsidRPr="004A176C" w:rsidRDefault="00E102D7" w:rsidP="004A176C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621120673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210259" w:rsidRPr="004A176C">
        <w:rPr>
          <w:rFonts w:ascii="TH Sarabun New" w:hAnsi="TH Sarabun New" w:cs="TH Sarabun New"/>
          <w:sz w:val="28"/>
        </w:rPr>
        <w:t xml:space="preserve"> </w:t>
      </w:r>
      <w:r w:rsidR="00757555" w:rsidRPr="004A176C">
        <w:rPr>
          <w:rFonts w:ascii="TH Sarabun New" w:hAnsi="TH Sarabun New" w:cs="TH Sarabun New"/>
          <w:sz w:val="28"/>
        </w:rPr>
        <w:t>6.</w:t>
      </w:r>
      <w:r w:rsidR="00210259" w:rsidRPr="004A176C">
        <w:rPr>
          <w:rFonts w:ascii="TH Sarabun New" w:hAnsi="TH Sarabun New" w:cs="TH Sarabun New"/>
          <w:sz w:val="28"/>
        </w:rPr>
        <w:t xml:space="preserve">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FD1FA8" w:rsidRPr="004A176C">
        <w:rPr>
          <w:rFonts w:ascii="TH Sarabun New" w:hAnsi="TH Sarabun New" w:cs="TH Sarabun New"/>
          <w:sz w:val="28"/>
          <w:cs/>
        </w:rPr>
        <w:t xml:space="preserve">การวิจัยและทดลองเกี่ยวกับชิ้นส่วน </w:t>
      </w:r>
      <w:r w:rsidR="00FD1FA8" w:rsidRPr="004A176C">
        <w:rPr>
          <w:rFonts w:ascii="TH Sarabun New" w:hAnsi="TH Sarabun New" w:cs="TH Sarabun New"/>
          <w:sz w:val="28"/>
        </w:rPr>
        <w:t xml:space="preserve">DNA </w:t>
      </w:r>
      <w:r w:rsidR="00FD1FA8" w:rsidRPr="004A176C">
        <w:rPr>
          <w:rFonts w:ascii="TH Sarabun New" w:hAnsi="TH Sarabun New" w:cs="TH Sarabun New"/>
          <w:sz w:val="28"/>
          <w:cs/>
        </w:rPr>
        <w:t xml:space="preserve">หรือ </w:t>
      </w:r>
      <w:r w:rsidR="00FD1FA8" w:rsidRPr="004A176C">
        <w:rPr>
          <w:rFonts w:ascii="TH Sarabun New" w:hAnsi="TH Sarabun New" w:cs="TH Sarabun New"/>
          <w:sz w:val="28"/>
        </w:rPr>
        <w:t xml:space="preserve">RNA </w:t>
      </w:r>
      <w:r w:rsidR="00FD1FA8" w:rsidRPr="004A176C">
        <w:rPr>
          <w:rFonts w:ascii="TH Sarabun New" w:hAnsi="TH Sarabun New" w:cs="TH Sarabun New"/>
          <w:sz w:val="28"/>
          <w:cs/>
        </w:rPr>
        <w:t xml:space="preserve">ของไวรัส หรือแหล่งอื่นที่ไม่ได้นำไปดัดแปลงตัดต่อใดๆ </w:t>
      </w:r>
      <w:r w:rsidR="00FD1FA8" w:rsidRPr="004A176C">
        <w:rPr>
          <w:rFonts w:ascii="TH Sarabun New" w:hAnsi="TH Sarabun New" w:cs="TH Sarabun New"/>
          <w:sz w:val="28"/>
        </w:rPr>
        <w:t>(</w:t>
      </w:r>
      <w:r w:rsidR="00FD1FA8" w:rsidRPr="004A176C">
        <w:rPr>
          <w:rFonts w:ascii="TH Sarabun New" w:hAnsi="TH Sarabun New" w:cs="TH Sarabun New"/>
          <w:sz w:val="28"/>
          <w:cs/>
        </w:rPr>
        <w:t>ระบุรายละเอียด</w:t>
      </w:r>
      <w:r w:rsidR="00FD1FA8" w:rsidRPr="004A176C">
        <w:rPr>
          <w:rFonts w:ascii="TH Sarabun New" w:hAnsi="TH Sarabun New" w:cs="TH Sarabun New"/>
          <w:sz w:val="28"/>
        </w:rPr>
        <w:t>)</w:t>
      </w:r>
      <w:r w:rsidR="00FD1FA8" w:rsidRPr="004A176C">
        <w:rPr>
          <w:rFonts w:ascii="TH Sarabun New" w:hAnsi="TH Sarabun New" w:cs="TH Sarabun New"/>
          <w:sz w:val="28"/>
          <w:cs/>
        </w:rPr>
        <w:t xml:space="preserve"> </w:t>
      </w:r>
      <w:r w:rsidR="004A176C">
        <w:rPr>
          <w:rFonts w:ascii="TH Sarabun New" w:hAnsi="TH Sarabun New" w:cs="TH Sarabun New"/>
          <w:sz w:val="28"/>
        </w:rPr>
        <w:t>(</w:t>
      </w:r>
      <w:r w:rsidR="004A44B1" w:rsidRPr="004A176C">
        <w:rPr>
          <w:rFonts w:ascii="TH Sarabun New" w:hAnsi="TH Sarabun New" w:cs="TH Sarabun New"/>
          <w:b/>
          <w:bCs/>
          <w:color w:val="0070C0"/>
          <w:sz w:val="28"/>
        </w:rPr>
        <w:t>Research and experiments with DNA or RNA of viruses or other sources that are not modified or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 xml:space="preserve"> used with any modifications, s</w:t>
      </w:r>
      <w:r w:rsidR="004A44B1" w:rsidRPr="004A176C">
        <w:rPr>
          <w:rFonts w:ascii="TH Sarabun New" w:hAnsi="TH Sarabun New" w:cs="TH Sarabun New"/>
          <w:b/>
          <w:bCs/>
          <w:color w:val="0070C0"/>
          <w:sz w:val="28"/>
        </w:rPr>
        <w:t>pecify details)</w:t>
      </w:r>
      <w:r w:rsidR="004A44B1" w:rsidRPr="004A176C">
        <w:rPr>
          <w:rFonts w:ascii="TH Sarabun New" w:hAnsi="TH Sarabun New" w:cs="TH Sarabun New"/>
          <w:color w:val="0070C0"/>
          <w:sz w:val="28"/>
          <w:cs/>
        </w:rPr>
        <w:t xml:space="preserve"> </w:t>
      </w:r>
    </w:p>
    <w:p w14:paraId="09CFA9F6" w14:textId="685ED6CC" w:rsidR="00D32BCE" w:rsidRDefault="00D32BCE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......................</w:t>
      </w:r>
      <w:r w:rsidR="004A176C">
        <w:rPr>
          <w:rFonts w:ascii="TH Sarabun New" w:hAnsi="TH Sarabun New" w:cs="TH Sarabun New"/>
          <w:sz w:val="28"/>
        </w:rPr>
        <w:t>.....................................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</w:t>
      </w:r>
    </w:p>
    <w:p w14:paraId="19634A52" w14:textId="583A93FC" w:rsidR="004A176C" w:rsidRPr="004A176C" w:rsidRDefault="00753F53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</w:t>
      </w:r>
    </w:p>
    <w:p w14:paraId="587901DD" w14:textId="656AD8F9" w:rsidR="00210259" w:rsidRPr="004A176C" w:rsidRDefault="00E102D7" w:rsidP="004A176C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180083379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210259" w:rsidRPr="004A176C">
        <w:rPr>
          <w:rFonts w:ascii="TH Sarabun New" w:hAnsi="TH Sarabun New" w:cs="TH Sarabun New"/>
          <w:sz w:val="28"/>
        </w:rPr>
        <w:t xml:space="preserve"> </w:t>
      </w:r>
      <w:r w:rsidR="00757555" w:rsidRPr="004A176C">
        <w:rPr>
          <w:rFonts w:ascii="TH Sarabun New" w:hAnsi="TH Sarabun New" w:cs="TH Sarabun New"/>
          <w:sz w:val="28"/>
        </w:rPr>
        <w:t>7</w:t>
      </w:r>
      <w:r w:rsidR="00210259" w:rsidRPr="004A176C">
        <w:rPr>
          <w:rFonts w:ascii="TH Sarabun New" w:hAnsi="TH Sarabun New" w:cs="TH Sarabun New"/>
          <w:sz w:val="28"/>
        </w:rPr>
        <w:t xml:space="preserve">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FD1FA8" w:rsidRPr="004A176C">
        <w:rPr>
          <w:rFonts w:ascii="TH Sarabun New" w:hAnsi="TH Sarabun New" w:cs="TH Sarabun New"/>
          <w:sz w:val="28"/>
          <w:cs/>
        </w:rPr>
        <w:t xml:space="preserve">การวิจัยและทดลองเกี่ยวกับการรวมโปรโตพลาสต์จากจุลินทรียไม่ก่อโรค หรือเซลล์พืช หรือเซลล์สัตว์ชั้นสูง </w:t>
      </w:r>
      <w:r w:rsidR="00FD1FA8" w:rsidRPr="004A176C">
        <w:rPr>
          <w:rFonts w:ascii="TH Sarabun New" w:hAnsi="TH Sarabun New" w:cs="TH Sarabun New"/>
          <w:sz w:val="28"/>
        </w:rPr>
        <w:t>(</w:t>
      </w:r>
      <w:r w:rsidR="00FD1FA8" w:rsidRPr="004A176C">
        <w:rPr>
          <w:rFonts w:ascii="TH Sarabun New" w:hAnsi="TH Sarabun New" w:cs="TH Sarabun New"/>
          <w:sz w:val="28"/>
          <w:cs/>
        </w:rPr>
        <w:t>ระบุรายละเอียด</w:t>
      </w:r>
      <w:r w:rsidR="00FD1FA8" w:rsidRPr="004A176C">
        <w:rPr>
          <w:rFonts w:ascii="TH Sarabun New" w:hAnsi="TH Sarabun New" w:cs="TH Sarabun New"/>
          <w:sz w:val="28"/>
        </w:rPr>
        <w:t>)</w:t>
      </w:r>
      <w:r w:rsidR="00A800DB" w:rsidRPr="004A176C">
        <w:rPr>
          <w:rFonts w:ascii="TH Sarabun New" w:hAnsi="TH Sarabun New" w:cs="TH Sarabun New"/>
        </w:rPr>
        <w:t xml:space="preserve"> </w:t>
      </w:r>
      <w:r w:rsidR="004A176C" w:rsidRPr="004A176C">
        <w:rPr>
          <w:rFonts w:ascii="TH Sarabun New" w:hAnsi="TH Sarabun New" w:cs="TH Sarabun New"/>
          <w:b/>
          <w:bCs/>
        </w:rPr>
        <w:t>(</w:t>
      </w:r>
      <w:r w:rsidR="00A800DB" w:rsidRPr="004A176C">
        <w:rPr>
          <w:rFonts w:ascii="TH Sarabun New" w:hAnsi="TH Sarabun New" w:cs="TH Sarabun New"/>
          <w:b/>
          <w:bCs/>
          <w:color w:val="0070C0"/>
          <w:sz w:val="28"/>
        </w:rPr>
        <w:t>Research and experiments with the integration of protoplasts from non-pathogenic microorganisms, advanced</w:t>
      </w:r>
      <w:r w:rsidR="004A176C">
        <w:rPr>
          <w:rFonts w:ascii="TH Sarabun New" w:hAnsi="TH Sarabun New" w:cs="TH Sarabun New"/>
          <w:b/>
          <w:bCs/>
          <w:color w:val="0070C0"/>
          <w:sz w:val="28"/>
        </w:rPr>
        <w:t xml:space="preserve"> plant cells or animal cells, s</w:t>
      </w:r>
      <w:r w:rsidR="00A800DB" w:rsidRPr="004A176C">
        <w:rPr>
          <w:rFonts w:ascii="TH Sarabun New" w:hAnsi="TH Sarabun New" w:cs="TH Sarabun New"/>
          <w:b/>
          <w:bCs/>
          <w:color w:val="0070C0"/>
          <w:sz w:val="28"/>
        </w:rPr>
        <w:t>pecify details)</w:t>
      </w:r>
    </w:p>
    <w:p w14:paraId="77E8AD40" w14:textId="5A4C0D00" w:rsidR="00D32BCE" w:rsidRPr="004A176C" w:rsidRDefault="00D32BCE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...............................................................................</w:t>
      </w:r>
      <w:r w:rsidR="004A176C">
        <w:rPr>
          <w:rFonts w:ascii="TH Sarabun New" w:hAnsi="TH Sarabun New" w:cs="TH Sarabun New"/>
          <w:sz w:val="28"/>
        </w:rPr>
        <w:t>.....................................</w:t>
      </w:r>
      <w:r w:rsidRPr="004A176C">
        <w:rPr>
          <w:rFonts w:ascii="TH Sarabun New" w:hAnsi="TH Sarabun New" w:cs="TH Sarabun New"/>
          <w:sz w:val="28"/>
          <w:cs/>
        </w:rPr>
        <w:t>.....</w:t>
      </w:r>
      <w:r w:rsidR="00753F53"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="00753F53" w:rsidRPr="004A176C">
        <w:rPr>
          <w:rFonts w:ascii="TH Sarabun New" w:hAnsi="TH Sarabun New" w:cs="TH Sarabun New"/>
          <w:sz w:val="28"/>
          <w:cs/>
        </w:rPr>
        <w:t>.......................</w:t>
      </w:r>
    </w:p>
    <w:p w14:paraId="59509E6D" w14:textId="77777777" w:rsidR="004975C9" w:rsidRPr="004A176C" w:rsidRDefault="004975C9" w:rsidP="004A176C">
      <w:pPr>
        <w:spacing w:line="240" w:lineRule="auto"/>
        <w:ind w:left="556" w:hanging="556"/>
        <w:jc w:val="thaiDistribute"/>
        <w:rPr>
          <w:rFonts w:ascii="TH Sarabun New" w:hAnsi="TH Sarabun New" w:cs="TH Sarabun New"/>
          <w:sz w:val="40"/>
          <w:szCs w:val="28"/>
          <w:rtl/>
          <w:cs/>
        </w:rPr>
      </w:pPr>
    </w:p>
    <w:p w14:paraId="04DA991D" w14:textId="5B09AAEC" w:rsidR="006331D4" w:rsidRPr="004A176C" w:rsidRDefault="00E102D7" w:rsidP="004A176C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b/>
          <w:bCs/>
          <w:color w:val="0070C0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719132324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9D1F92" w:rsidRPr="004A176C">
        <w:rPr>
          <w:rFonts w:ascii="TH Sarabun New" w:hAnsi="TH Sarabun New" w:cs="TH Sarabun New"/>
          <w:sz w:val="28"/>
        </w:rPr>
        <w:t xml:space="preserve"> </w:t>
      </w:r>
      <w:r w:rsidR="00757555" w:rsidRPr="004A176C">
        <w:rPr>
          <w:rFonts w:ascii="TH Sarabun New" w:hAnsi="TH Sarabun New" w:cs="TH Sarabun New"/>
          <w:sz w:val="28"/>
        </w:rPr>
        <w:t>8</w:t>
      </w:r>
      <w:r w:rsidR="006331D4" w:rsidRPr="004A176C">
        <w:rPr>
          <w:rFonts w:ascii="TH Sarabun New" w:hAnsi="TH Sarabun New" w:cs="TH Sarabun New"/>
          <w:sz w:val="28"/>
        </w:rPr>
        <w:t xml:space="preserve">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6331D4" w:rsidRPr="004A176C">
        <w:rPr>
          <w:rFonts w:ascii="TH Sarabun New" w:hAnsi="TH Sarabun New" w:cs="TH Sarabun New"/>
          <w:sz w:val="28"/>
          <w:cs/>
        </w:rPr>
        <w:t>การวิจัยและทดลองดัดแปลงสารพันธุกรรมในพืชที่ใช้สารพันธุกรรม</w:t>
      </w:r>
      <w:r w:rsidR="00CC6A6D" w:rsidRPr="004A176C">
        <w:rPr>
          <w:rFonts w:ascii="TH Sarabun New" w:hAnsi="TH Sarabun New" w:cs="TH Sarabun New"/>
          <w:sz w:val="28"/>
          <w:cs/>
        </w:rPr>
        <w:t>จาก</w:t>
      </w:r>
      <w:r w:rsidR="006331D4" w:rsidRPr="004A176C">
        <w:rPr>
          <w:rFonts w:ascii="TH Sarabun New" w:hAnsi="TH Sarabun New" w:cs="TH Sarabun New"/>
          <w:sz w:val="28"/>
          <w:cs/>
        </w:rPr>
        <w:t>พืชชนิดนั้น</w:t>
      </w:r>
      <w:r w:rsidR="00CC6A6D" w:rsidRPr="004A176C">
        <w:rPr>
          <w:rFonts w:ascii="TH Sarabun New" w:hAnsi="TH Sarabun New" w:cs="TH Sarabun New"/>
          <w:sz w:val="28"/>
          <w:cs/>
        </w:rPr>
        <w:t>เอง</w:t>
      </w:r>
      <w:r w:rsidR="008A3468" w:rsidRPr="004A176C">
        <w:rPr>
          <w:rFonts w:ascii="TH Sarabun New" w:hAnsi="TH Sarabun New" w:cs="TH Sarabun New"/>
          <w:sz w:val="28"/>
          <w:cs/>
        </w:rPr>
        <w:t xml:space="preserve"> </w:t>
      </w:r>
      <w:r w:rsidR="008A3468" w:rsidRPr="004A176C">
        <w:rPr>
          <w:rFonts w:ascii="TH Sarabun New" w:hAnsi="TH Sarabun New" w:cs="TH Sarabun New"/>
          <w:sz w:val="28"/>
        </w:rPr>
        <w:t>(</w:t>
      </w:r>
      <w:r w:rsidR="008A3468" w:rsidRPr="004A176C">
        <w:rPr>
          <w:rFonts w:ascii="TH Sarabun New" w:hAnsi="TH Sarabun New" w:cs="TH Sarabun New"/>
          <w:sz w:val="28"/>
          <w:cs/>
        </w:rPr>
        <w:t>ระบุรายละเอียด</w:t>
      </w:r>
      <w:r w:rsidR="008A3468" w:rsidRPr="004A176C">
        <w:rPr>
          <w:rFonts w:ascii="TH Sarabun New" w:hAnsi="TH Sarabun New" w:cs="TH Sarabun New"/>
          <w:sz w:val="28"/>
        </w:rPr>
        <w:t>)</w:t>
      </w:r>
      <w:r w:rsidR="00A800DB" w:rsidRPr="004A176C">
        <w:rPr>
          <w:rFonts w:ascii="TH Sarabun New" w:hAnsi="TH Sarabun New" w:cs="TH Sarabun New"/>
          <w:color w:val="0070C0"/>
        </w:rPr>
        <w:t xml:space="preserve"> </w:t>
      </w:r>
      <w:r w:rsidR="004A176C" w:rsidRPr="004A176C">
        <w:rPr>
          <w:rFonts w:ascii="TH Sarabun New" w:hAnsi="TH Sarabun New" w:cs="TH Sarabun New"/>
          <w:b/>
          <w:bCs/>
          <w:color w:val="0070C0"/>
        </w:rPr>
        <w:t>(</w:t>
      </w:r>
      <w:r w:rsidR="00A800DB" w:rsidRPr="004A176C">
        <w:rPr>
          <w:rFonts w:ascii="TH Sarabun New" w:hAnsi="TH Sarabun New" w:cs="TH Sarabun New"/>
          <w:b/>
          <w:bCs/>
          <w:color w:val="0070C0"/>
          <w:sz w:val="28"/>
        </w:rPr>
        <w:t>Research and experiments with genetic modifications in plants, usin</w:t>
      </w:r>
      <w:r w:rsidR="00753F53">
        <w:rPr>
          <w:rFonts w:ascii="TH Sarabun New" w:hAnsi="TH Sarabun New" w:cs="TH Sarabun New"/>
          <w:b/>
          <w:bCs/>
          <w:color w:val="0070C0"/>
          <w:sz w:val="28"/>
        </w:rPr>
        <w:t>g their own genetic materials, s</w:t>
      </w:r>
      <w:r w:rsidR="00A800DB" w:rsidRPr="004A176C">
        <w:rPr>
          <w:rFonts w:ascii="TH Sarabun New" w:hAnsi="TH Sarabun New" w:cs="TH Sarabun New"/>
          <w:b/>
          <w:bCs/>
          <w:color w:val="0070C0"/>
          <w:sz w:val="28"/>
        </w:rPr>
        <w:t>pecify details)</w:t>
      </w:r>
    </w:p>
    <w:p w14:paraId="0867BF6D" w14:textId="6F75C27D" w:rsidR="003900CC" w:rsidRPr="004A176C" w:rsidRDefault="003900C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4A176C" w14:paraId="401D00B9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DF336E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สายพันธุ์เจ้าบ้าน (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Host)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ที่ใช้ในงานวิจัย (โปรดระบุ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Strain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หรือ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Variety)</w:t>
            </w:r>
          </w:p>
          <w:p w14:paraId="4FD1D674" w14:textId="0CC4F803" w:rsidR="001902E2" w:rsidRPr="004A176C" w:rsidRDefault="00753F53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</w:t>
            </w:r>
            <w:r w:rsidR="001902E2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Details of the host species used in research (Please specify Strain or Variety).</w:t>
            </w:r>
          </w:p>
        </w:tc>
      </w:tr>
      <w:tr w:rsidR="00630729" w:rsidRPr="004A176C" w14:paraId="3F295C1C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33B19838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39FC18D3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F67C1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3FC56C3A" w14:textId="77777777" w:rsidR="004676BC" w:rsidRPr="004A176C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4A176C" w14:paraId="2177EF14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7F0998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พาหะ (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Vector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)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ที่ใช้ในงานวิจัย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ปรดแนบแผนภาพพาหะ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, Vector map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ป็นเอกสารแนบ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  <w:p w14:paraId="2275EFA9" w14:textId="33DA3323" w:rsidR="001902E2" w:rsidRPr="004A176C" w:rsidRDefault="00753F53" w:rsidP="001902E2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</w:t>
            </w:r>
            <w:r w:rsidR="001902E2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Vector used in the research (Please attach the vector map).</w:t>
            </w:r>
          </w:p>
        </w:tc>
      </w:tr>
      <w:tr w:rsidR="00630729" w:rsidRPr="004A176C" w14:paraId="69004F05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11B8D16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1303FC2F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45E57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5ADAD3DA" w14:textId="488F8B24" w:rsidR="00753F53" w:rsidRDefault="00753F53" w:rsidP="004676BC">
      <w:pPr>
        <w:rPr>
          <w:rFonts w:ascii="TH Sarabun New" w:hAnsi="TH Sarabun New" w:cs="TH Sarabun New"/>
          <w:sz w:val="28"/>
          <w:szCs w:val="28"/>
        </w:rPr>
      </w:pPr>
    </w:p>
    <w:p w14:paraId="45D9CFE6" w14:textId="77777777" w:rsidR="00753F53" w:rsidRDefault="00753F53">
      <w:pPr>
        <w:spacing w:after="20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</w:rPr>
        <w:br w:type="page"/>
      </w:r>
    </w:p>
    <w:p w14:paraId="79D3AC8D" w14:textId="77777777" w:rsidR="004676BC" w:rsidRPr="004A176C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  <w:tblDescription w:val="Applicant details"/>
      </w:tblPr>
      <w:tblGrid>
        <w:gridCol w:w="460"/>
        <w:gridCol w:w="1385"/>
        <w:gridCol w:w="2769"/>
        <w:gridCol w:w="262"/>
        <w:gridCol w:w="2506"/>
        <w:gridCol w:w="256"/>
        <w:gridCol w:w="2514"/>
      </w:tblGrid>
      <w:tr w:rsidR="00630729" w:rsidRPr="004A176C" w14:paraId="35D506F0" w14:textId="77777777" w:rsidTr="00630729">
        <w:trPr>
          <w:trHeight w:val="432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9E869E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ของยีนหรือชิ้นส่วนดีเอ็นเอ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อาร์เอ็นเอที่ใช้</w:t>
            </w:r>
          </w:p>
          <w:p w14:paraId="4657EABC" w14:textId="6BC1C8AA" w:rsidR="002D2E4B" w:rsidRPr="004A176C" w:rsidRDefault="00753F53" w:rsidP="004A176C">
            <w:pPr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</w:t>
            </w:r>
            <w:r w:rsidR="002D2E4B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Details of the genes or DNA/RNA components used.</w:t>
            </w:r>
            <w: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)</w:t>
            </w:r>
          </w:p>
        </w:tc>
      </w:tr>
      <w:tr w:rsidR="00630729" w:rsidRPr="004A176C" w14:paraId="3D58925E" w14:textId="77777777" w:rsidTr="00630729">
        <w:trPr>
          <w:trHeight w:val="154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4877FA75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3DD0291B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4091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5C5B909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ระบุชื่อยีน </w:t>
            </w:r>
            <w:r w:rsidRPr="004A176C">
              <w:rPr>
                <w:rFonts w:ascii="TH Sarabun New" w:hAnsi="TH Sarabun New" w:cs="TH Sarabun New"/>
                <w:sz w:val="28"/>
                <w:szCs w:val="28"/>
              </w:rPr>
              <w:t xml:space="preserve">/ </w:t>
            </w: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แหล่งที่มา </w:t>
            </w:r>
            <w:r w:rsidRPr="004A176C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หน้าที่หรือลักษณะการแสดงออก</w:t>
            </w:r>
          </w:p>
        </w:tc>
      </w:tr>
      <w:tr w:rsidR="00630729" w:rsidRPr="004A176C" w14:paraId="09D53911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09F402FC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7123210F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3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B84065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เจ้าบ้าน</w:t>
            </w:r>
          </w:p>
          <w:p w14:paraId="168B5DF4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cs/>
                <w:lang w:bidi="th-TH"/>
              </w:rPr>
              <w:t>(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Donor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A00578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FED6C3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เซลล์ตัวกลาง 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I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ntermediate host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rtl/>
                <w:cs/>
              </w:rPr>
              <w:t>(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81CE94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1DEF881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ผู้รับ</w:t>
            </w:r>
          </w:p>
          <w:p w14:paraId="51F046B4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Host)</w:t>
            </w:r>
          </w:p>
        </w:tc>
      </w:tr>
      <w:tr w:rsidR="00630729" w:rsidRPr="004A176C" w14:paraId="6D6E2474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53FAF433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5D773D1D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Promotor</w:t>
            </w:r>
          </w:p>
        </w:tc>
        <w:tc>
          <w:tcPr>
            <w:tcW w:w="136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427073A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1199A5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11402FD4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77863F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1265FB80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00034566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357976DE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0FD1FEE3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Enhance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062C14F3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2C5085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319D888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94A78E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1EECDDBC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00B9CCFB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188A1434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0435C093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Gene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D2972C0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23F971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31254366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976C07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35184FCA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559CBEEC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72F96F6E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6634BC48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Terminato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027FC23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00865B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542F4160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EBE46E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7BA720A8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142B8997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7955412B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6B1FBDE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184733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7010F3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46EE34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2D1603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9B231C2" w14:textId="77777777" w:rsidR="004676BC" w:rsidRPr="004A176C" w:rsidRDefault="004676BC" w:rsidP="004A176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654A1C7A" w14:textId="77777777" w:rsidR="004676BC" w:rsidRPr="004A176C" w:rsidRDefault="004676BC" w:rsidP="004676BC">
      <w:pPr>
        <w:spacing w:line="240" w:lineRule="auto"/>
        <w:rPr>
          <w:rFonts w:ascii="TH Sarabun New" w:hAnsi="TH Sarabun New" w:cs="TH Sarabun New"/>
          <w:sz w:val="28"/>
          <w:szCs w:val="28"/>
          <w:cs/>
          <w:lang w:bidi="th-TH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4A176C" w14:paraId="38AE9105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335E1E" w14:textId="77777777" w:rsidR="004676BC" w:rsidRPr="004A176C" w:rsidRDefault="004676BC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วิธีการถ่ายส่งยีน </w:t>
            </w: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(gene transfer method)</w:t>
            </w:r>
          </w:p>
        </w:tc>
      </w:tr>
      <w:tr w:rsidR="00630729" w:rsidRPr="004A176C" w14:paraId="05878598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BFE4AC7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5B351808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CCEC4" w14:textId="77777777" w:rsidR="004676BC" w:rsidRPr="004A176C" w:rsidRDefault="004676BC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1EE7DB27" w14:textId="77777777" w:rsidR="004676BC" w:rsidRPr="004A176C" w:rsidRDefault="004676BC" w:rsidP="004676BC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p w14:paraId="2FE1FC6D" w14:textId="77777777" w:rsidR="00753F53" w:rsidRDefault="00E102D7" w:rsidP="00753F53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733365485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696BD0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1B254E" w:rsidRPr="004A176C">
        <w:rPr>
          <w:rFonts w:ascii="TH Sarabun New" w:hAnsi="TH Sarabun New" w:cs="TH Sarabun New"/>
          <w:sz w:val="28"/>
        </w:rPr>
        <w:t xml:space="preserve"> </w:t>
      </w:r>
      <w:r w:rsidR="00757555" w:rsidRPr="004A176C">
        <w:rPr>
          <w:rFonts w:ascii="TH Sarabun New" w:hAnsi="TH Sarabun New" w:cs="TH Sarabun New"/>
          <w:sz w:val="28"/>
        </w:rPr>
        <w:t>9</w:t>
      </w:r>
      <w:r w:rsidR="006331D4" w:rsidRPr="004A176C">
        <w:rPr>
          <w:rFonts w:ascii="TH Sarabun New" w:hAnsi="TH Sarabun New" w:cs="TH Sarabun New"/>
          <w:sz w:val="28"/>
        </w:rPr>
        <w:t xml:space="preserve">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6331D4" w:rsidRPr="004A176C">
        <w:rPr>
          <w:rFonts w:ascii="TH Sarabun New" w:hAnsi="TH Sarabun New" w:cs="TH Sarabun New"/>
          <w:sz w:val="28"/>
          <w:cs/>
        </w:rPr>
        <w:t>การวิจัยและทดลองดัดแปลงสารพันธุกรรมในสัตว์</w:t>
      </w:r>
      <w:r w:rsidR="006331D4" w:rsidRPr="004A176C">
        <w:rPr>
          <w:rFonts w:ascii="TH Sarabun New" w:hAnsi="TH Sarabun New" w:cs="TH Sarabun New"/>
          <w:sz w:val="28"/>
        </w:rPr>
        <w:t>/</w:t>
      </w:r>
      <w:r w:rsidR="006331D4" w:rsidRPr="004A176C">
        <w:rPr>
          <w:rFonts w:ascii="TH Sarabun New" w:hAnsi="TH Sarabun New" w:cs="TH Sarabun New"/>
          <w:sz w:val="28"/>
          <w:cs/>
        </w:rPr>
        <w:t>แมลงที่ใช้สารพันธุกรรมการสิ่งมีชีวิตชนิดเดียวกัน</w:t>
      </w:r>
      <w:r w:rsidR="008A3468" w:rsidRPr="004A176C">
        <w:rPr>
          <w:rFonts w:ascii="TH Sarabun New" w:hAnsi="TH Sarabun New" w:cs="TH Sarabun New"/>
          <w:sz w:val="28"/>
          <w:cs/>
        </w:rPr>
        <w:t xml:space="preserve"> </w:t>
      </w:r>
      <w:r w:rsidR="008A3468" w:rsidRPr="004A176C">
        <w:rPr>
          <w:rFonts w:ascii="TH Sarabun New" w:hAnsi="TH Sarabun New" w:cs="TH Sarabun New"/>
          <w:sz w:val="28"/>
        </w:rPr>
        <w:t>(</w:t>
      </w:r>
      <w:r w:rsidR="008A3468" w:rsidRPr="004A176C">
        <w:rPr>
          <w:rFonts w:ascii="TH Sarabun New" w:hAnsi="TH Sarabun New" w:cs="TH Sarabun New"/>
          <w:sz w:val="28"/>
          <w:cs/>
        </w:rPr>
        <w:t>ระบุรายละเอียด</w:t>
      </w:r>
      <w:r w:rsidR="008A3468" w:rsidRPr="004A176C">
        <w:rPr>
          <w:rFonts w:ascii="TH Sarabun New" w:hAnsi="TH Sarabun New" w:cs="TH Sarabun New"/>
          <w:sz w:val="28"/>
        </w:rPr>
        <w:t>)</w:t>
      </w:r>
      <w:r w:rsidR="00753F53">
        <w:rPr>
          <w:rFonts w:ascii="TH Sarabun New" w:hAnsi="TH Sarabun New" w:cs="TH Sarabun New"/>
          <w:sz w:val="28"/>
        </w:rPr>
        <w:t xml:space="preserve"> </w:t>
      </w:r>
    </w:p>
    <w:p w14:paraId="2B6A0C08" w14:textId="11302454" w:rsidR="00D37252" w:rsidRPr="00753F53" w:rsidRDefault="00753F53" w:rsidP="00753F53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 xml:space="preserve">         </w:t>
      </w:r>
      <w:r w:rsidRPr="001A529A">
        <w:rPr>
          <w:rFonts w:ascii="TH Sarabun New" w:hAnsi="TH Sarabun New" w:cs="TH Sarabun New"/>
          <w:b/>
          <w:bCs/>
          <w:color w:val="0070C0"/>
          <w:sz w:val="28"/>
        </w:rPr>
        <w:t>(</w:t>
      </w:r>
      <w:r w:rsidR="00D37252" w:rsidRPr="004A176C">
        <w:rPr>
          <w:rFonts w:ascii="TH Sarabun New" w:hAnsi="TH Sarabun New" w:cs="TH Sarabun New"/>
          <w:b/>
          <w:bCs/>
          <w:color w:val="0070C0"/>
          <w:sz w:val="28"/>
        </w:rPr>
        <w:t>Research and experiments with genetic modifications in animals/insects using</w:t>
      </w:r>
      <w:r>
        <w:rPr>
          <w:rFonts w:ascii="TH Sarabun New" w:hAnsi="TH Sarabun New" w:cs="TH Sarabun New"/>
          <w:b/>
          <w:bCs/>
          <w:color w:val="0070C0"/>
          <w:sz w:val="28"/>
        </w:rPr>
        <w:t xml:space="preserve"> their own genetic materials, s</w:t>
      </w:r>
      <w:r w:rsidR="00D37252" w:rsidRPr="004A176C">
        <w:rPr>
          <w:rFonts w:ascii="TH Sarabun New" w:hAnsi="TH Sarabun New" w:cs="TH Sarabun New"/>
          <w:b/>
          <w:bCs/>
          <w:color w:val="0070C0"/>
          <w:sz w:val="28"/>
        </w:rPr>
        <w:t>pecify details)</w:t>
      </w:r>
    </w:p>
    <w:p w14:paraId="79F7F7F4" w14:textId="7C14A4A0" w:rsidR="008A3468" w:rsidRPr="004A176C" w:rsidRDefault="008A3468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</w:t>
      </w:r>
      <w:r w:rsidR="004A176C">
        <w:rPr>
          <w:rFonts w:ascii="TH Sarabun New" w:hAnsi="TH Sarabun New" w:cs="TH Sarabun New"/>
          <w:sz w:val="28"/>
        </w:rPr>
        <w:t>……………..</w:t>
      </w:r>
      <w:r w:rsidRPr="004A176C">
        <w:rPr>
          <w:rFonts w:ascii="TH Sarabun New" w:hAnsi="TH Sarabun New" w:cs="TH Sarabun New"/>
          <w:sz w:val="28"/>
        </w:rPr>
        <w:t>…………………………………</w:t>
      </w:r>
      <w:r w:rsidR="004975C9" w:rsidRPr="004A176C">
        <w:rPr>
          <w:rFonts w:ascii="TH Sarabun New" w:hAnsi="TH Sarabun New" w:cs="TH Sarabun New"/>
          <w:sz w:val="28"/>
        </w:rPr>
        <w:t>………………………………………………</w:t>
      </w:r>
      <w:r w:rsidR="00753F53">
        <w:rPr>
          <w:rFonts w:ascii="TH Sarabun New" w:hAnsi="TH Sarabun New" w:cs="TH Sarabun New"/>
          <w:sz w:val="28"/>
        </w:rPr>
        <w:t>..</w:t>
      </w:r>
      <w:r w:rsidR="004975C9" w:rsidRPr="004A176C">
        <w:rPr>
          <w:rFonts w:ascii="TH Sarabun New" w:hAnsi="TH Sarabun New" w:cs="TH Sarabun New"/>
          <w:sz w:val="28"/>
        </w:rPr>
        <w:t>………………………………</w:t>
      </w:r>
    </w:p>
    <w:p w14:paraId="1808AAFE" w14:textId="329BACC4" w:rsidR="00772623" w:rsidRPr="004A176C" w:rsidRDefault="00753F53" w:rsidP="004A176C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</w:t>
      </w:r>
    </w:p>
    <w:p w14:paraId="38F052F6" w14:textId="266B5DD4" w:rsidR="004975C9" w:rsidRPr="004A176C" w:rsidRDefault="00E102D7" w:rsidP="004A176C">
      <w:pPr>
        <w:pStyle w:val="a3"/>
        <w:spacing w:after="0" w:line="240" w:lineRule="auto"/>
        <w:ind w:left="556" w:hanging="556"/>
        <w:jc w:val="thaiDistribute"/>
        <w:rPr>
          <w:rFonts w:ascii="TH Sarabun New" w:eastAsia="Times New Roman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170417136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696BD0" w:rsidRPr="004A176C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4975C9" w:rsidRPr="004A176C">
        <w:rPr>
          <w:rFonts w:ascii="TH Sarabun New" w:hAnsi="TH Sarabun New" w:cs="TH Sarabun New"/>
          <w:sz w:val="28"/>
        </w:rPr>
        <w:t xml:space="preserve"> 10. </w:t>
      </w:r>
      <w:r w:rsidR="004975C9" w:rsidRPr="004A176C">
        <w:rPr>
          <w:rFonts w:ascii="TH Sarabun New" w:hAnsi="TH Sarabun New" w:cs="TH Sarabun New"/>
          <w:sz w:val="28"/>
        </w:rPr>
        <w:tab/>
      </w:r>
      <w:r w:rsidR="004975C9" w:rsidRPr="004A176C">
        <w:rPr>
          <w:rFonts w:ascii="TH Sarabun New" w:eastAsia="Times New Roman" w:hAnsi="TH Sarabun New" w:cs="TH Sarabun New"/>
          <w:sz w:val="28"/>
          <w:cs/>
        </w:rPr>
        <w:t xml:space="preserve">การศึกษาวิจัยในแมลงพาหะ </w:t>
      </w:r>
      <w:r w:rsidR="004975C9" w:rsidRPr="004A176C">
        <w:rPr>
          <w:rFonts w:ascii="TH Sarabun New" w:eastAsia="Times New Roman" w:hAnsi="TH Sarabun New" w:cs="TH Sarabun New"/>
          <w:sz w:val="28"/>
        </w:rPr>
        <w:t xml:space="preserve">(arthropod vector) </w:t>
      </w:r>
      <w:r w:rsidR="004975C9" w:rsidRPr="004A176C">
        <w:rPr>
          <w:rFonts w:ascii="TH Sarabun New" w:eastAsia="Times New Roman" w:hAnsi="TH Sarabun New" w:cs="TH Sarabun New"/>
          <w:sz w:val="28"/>
          <w:cs/>
        </w:rPr>
        <w:t xml:space="preserve">ที่ไม่มีตัวก่อโรคจำเพาะ และการศึกษาที่ใช้ </w:t>
      </w:r>
      <w:r w:rsidR="004975C9" w:rsidRPr="004A176C">
        <w:rPr>
          <w:rFonts w:ascii="TH Sarabun New" w:eastAsia="Times New Roman" w:hAnsi="TH Sarabun New" w:cs="TH Sarabun New"/>
          <w:sz w:val="28"/>
        </w:rPr>
        <w:t xml:space="preserve">arthropod </w:t>
      </w:r>
      <w:r w:rsidR="004975C9" w:rsidRPr="004A176C">
        <w:rPr>
          <w:rFonts w:ascii="TH Sarabun New" w:eastAsia="Times New Roman" w:hAnsi="TH Sarabun New" w:cs="TH Sarabun New"/>
          <w:sz w:val="28"/>
          <w:cs/>
        </w:rPr>
        <w:t>ทั่วไปด้วย</w:t>
      </w:r>
    </w:p>
    <w:p w14:paraId="1217FE46" w14:textId="397D8B28" w:rsidR="00D37252" w:rsidRPr="00753F53" w:rsidRDefault="00EE7943" w:rsidP="00753F53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(</w:t>
      </w:r>
      <w:r w:rsidRPr="004A176C">
        <w:rPr>
          <w:rFonts w:ascii="TH Sarabun New" w:hAnsi="TH Sarabun New" w:cs="TH Sarabun New"/>
          <w:sz w:val="28"/>
          <w:cs/>
        </w:rPr>
        <w:t>ระบุรายละเอียด</w:t>
      </w:r>
      <w:r w:rsidRPr="004A176C">
        <w:rPr>
          <w:rFonts w:ascii="TH Sarabun New" w:hAnsi="TH Sarabun New" w:cs="TH Sarabun New"/>
          <w:sz w:val="28"/>
        </w:rPr>
        <w:t>)</w:t>
      </w:r>
      <w:r w:rsidR="00753F53">
        <w:rPr>
          <w:rFonts w:ascii="TH Sarabun New" w:hAnsi="TH Sarabun New" w:cs="TH Sarabun New"/>
          <w:sz w:val="28"/>
        </w:rPr>
        <w:t xml:space="preserve"> (</w:t>
      </w:r>
      <w:r w:rsidR="00D37252" w:rsidRPr="00753F53">
        <w:rPr>
          <w:rFonts w:ascii="TH Sarabun New" w:hAnsi="TH Sarabun New" w:cs="TH Sarabun New"/>
          <w:b/>
          <w:bCs/>
          <w:color w:val="0070C0"/>
          <w:sz w:val="28"/>
        </w:rPr>
        <w:t>Research studies with arthropod vectors that do not have specific pathogens, and the studies t</w:t>
      </w:r>
      <w:r w:rsidR="00753F53">
        <w:rPr>
          <w:rFonts w:ascii="TH Sarabun New" w:hAnsi="TH Sarabun New" w:cs="TH Sarabun New"/>
          <w:b/>
          <w:bCs/>
          <w:color w:val="0070C0"/>
          <w:sz w:val="28"/>
        </w:rPr>
        <w:t>hat using general arthropods, s</w:t>
      </w:r>
      <w:r w:rsidR="00D37252" w:rsidRPr="00753F53">
        <w:rPr>
          <w:rFonts w:ascii="TH Sarabun New" w:hAnsi="TH Sarabun New" w:cs="TH Sarabun New"/>
          <w:b/>
          <w:bCs/>
          <w:color w:val="0070C0"/>
          <w:sz w:val="28"/>
        </w:rPr>
        <w:t>pecify details)</w:t>
      </w:r>
    </w:p>
    <w:p w14:paraId="587EC707" w14:textId="77777777" w:rsidR="00753F53" w:rsidRPr="004A176C" w:rsidRDefault="00753F53" w:rsidP="00753F53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</w:t>
      </w:r>
      <w:r>
        <w:rPr>
          <w:rFonts w:ascii="TH Sarabun New" w:hAnsi="TH Sarabun New" w:cs="TH Sarabun New"/>
          <w:sz w:val="28"/>
        </w:rPr>
        <w:t>……………..</w:t>
      </w: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</w:t>
      </w:r>
    </w:p>
    <w:p w14:paraId="12A647F1" w14:textId="2D24BC01" w:rsidR="00753F53" w:rsidRPr="004A176C" w:rsidRDefault="00753F53" w:rsidP="00753F53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</w:t>
      </w:r>
      <w:r w:rsidRPr="004A176C">
        <w:rPr>
          <w:rFonts w:ascii="TH Sarabun New" w:hAnsi="TH Sarabun New" w:cs="TH Sarabun New"/>
          <w:sz w:val="28"/>
          <w:cs/>
        </w:rPr>
        <w:t>.......................</w:t>
      </w:r>
    </w:p>
    <w:p w14:paraId="443A654E" w14:textId="20169429" w:rsidR="008A3468" w:rsidRPr="004A176C" w:rsidRDefault="00E102D7" w:rsidP="00753F53">
      <w:pPr>
        <w:pStyle w:val="a3"/>
        <w:spacing w:after="0" w:line="240" w:lineRule="auto"/>
        <w:ind w:left="55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cs/>
          </w:rPr>
          <w:id w:val="-108861325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696BD0" w:rsidRPr="00753F53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1B254E" w:rsidRPr="00753F53">
        <w:rPr>
          <w:rFonts w:ascii="TH Sarabun New" w:hAnsi="TH Sarabun New" w:cs="TH Sarabun New"/>
          <w:sz w:val="28"/>
        </w:rPr>
        <w:t xml:space="preserve"> </w:t>
      </w:r>
      <w:r w:rsidR="00753F53" w:rsidRPr="00753F53">
        <w:rPr>
          <w:rFonts w:ascii="TH Sarabun New" w:hAnsi="TH Sarabun New" w:cs="TH Sarabun New"/>
          <w:sz w:val="28"/>
        </w:rPr>
        <w:t>11</w:t>
      </w:r>
      <w:r w:rsidR="008A3468" w:rsidRPr="00753F53">
        <w:rPr>
          <w:rFonts w:ascii="TH Sarabun New" w:hAnsi="TH Sarabun New" w:cs="TH Sarabun New"/>
          <w:sz w:val="28"/>
        </w:rPr>
        <w:t xml:space="preserve">. </w:t>
      </w:r>
      <w:r w:rsidR="004975C9" w:rsidRPr="00753F53">
        <w:rPr>
          <w:rFonts w:ascii="TH Sarabun New" w:hAnsi="TH Sarabun New" w:cs="TH Sarabun New"/>
          <w:sz w:val="28"/>
        </w:rPr>
        <w:tab/>
      </w:r>
      <w:r w:rsidR="008A3468" w:rsidRPr="00753F53">
        <w:rPr>
          <w:rFonts w:ascii="TH Sarabun New" w:hAnsi="TH Sarabun New" w:cs="TH Sarabun New"/>
          <w:sz w:val="28"/>
          <w:cs/>
        </w:rPr>
        <w:t xml:space="preserve">อื่นๆ </w:t>
      </w:r>
      <w:r w:rsidR="00234696" w:rsidRPr="00753F53">
        <w:rPr>
          <w:rFonts w:ascii="TH Sarabun New" w:hAnsi="TH Sarabun New" w:cs="TH Sarabun New"/>
          <w:sz w:val="28"/>
        </w:rPr>
        <w:t>(</w:t>
      </w:r>
      <w:r w:rsidR="00234696" w:rsidRPr="00753F53">
        <w:rPr>
          <w:rFonts w:ascii="TH Sarabun New" w:hAnsi="TH Sarabun New" w:cs="TH Sarabun New"/>
          <w:sz w:val="28"/>
          <w:cs/>
        </w:rPr>
        <w:t xml:space="preserve">โปรดระบุรายละเอียด) </w:t>
      </w:r>
      <w:r w:rsidR="00753F53">
        <w:rPr>
          <w:rFonts w:ascii="TH Sarabun New" w:hAnsi="TH Sarabun New" w:cs="TH Sarabun New"/>
          <w:sz w:val="28"/>
        </w:rPr>
        <w:t>(</w:t>
      </w:r>
      <w:r w:rsidR="00753F53">
        <w:rPr>
          <w:rFonts w:ascii="TH Sarabun New" w:hAnsi="TH Sarabun New" w:cs="TH Sarabun New"/>
          <w:b/>
          <w:bCs/>
          <w:color w:val="0070C0"/>
          <w:sz w:val="28"/>
        </w:rPr>
        <w:t xml:space="preserve">Other, </w:t>
      </w:r>
      <w:r w:rsidR="00234696" w:rsidRPr="00753F53">
        <w:rPr>
          <w:rFonts w:ascii="TH Sarabun New" w:hAnsi="TH Sarabun New" w:cs="TH Sarabun New"/>
          <w:b/>
          <w:bCs/>
          <w:color w:val="0070C0"/>
          <w:sz w:val="28"/>
        </w:rPr>
        <w:t>please specify)</w:t>
      </w:r>
    </w:p>
    <w:p w14:paraId="4A2F9758" w14:textId="77777777" w:rsidR="00753F53" w:rsidRPr="004A176C" w:rsidRDefault="00753F53" w:rsidP="00753F53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………………</w:t>
      </w:r>
      <w:r>
        <w:rPr>
          <w:rFonts w:ascii="TH Sarabun New" w:hAnsi="TH Sarabun New" w:cs="TH Sarabun New"/>
          <w:sz w:val="28"/>
        </w:rPr>
        <w:t>……………..</w:t>
      </w: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</w:t>
      </w:r>
    </w:p>
    <w:p w14:paraId="1ECDE7F5" w14:textId="2EA858A3" w:rsidR="00753F53" w:rsidRDefault="00753F53" w:rsidP="00753F53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>……………………………………</w:t>
      </w:r>
      <w:r>
        <w:rPr>
          <w:rFonts w:ascii="TH Sarabun New" w:hAnsi="TH Sarabun New" w:cs="TH Sarabun New"/>
          <w:sz w:val="28"/>
        </w:rPr>
        <w:t>……………..</w:t>
      </w:r>
      <w:r w:rsidRPr="004A176C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</w:t>
      </w:r>
    </w:p>
    <w:p w14:paraId="1215BA72" w14:textId="77777777" w:rsidR="00753F53" w:rsidRPr="004A176C" w:rsidRDefault="00753F53" w:rsidP="00753F53">
      <w:pPr>
        <w:pStyle w:val="a3"/>
        <w:spacing w:after="0" w:line="240" w:lineRule="auto"/>
        <w:ind w:left="556"/>
        <w:jc w:val="thaiDistribute"/>
        <w:rPr>
          <w:rFonts w:ascii="TH Sarabun New" w:hAnsi="TH Sarabun New" w:cs="TH Sarabun New"/>
          <w:sz w:val="28"/>
        </w:rPr>
      </w:pPr>
    </w:p>
    <w:p w14:paraId="5D841A6A" w14:textId="1A6C159C" w:rsidR="00753F53" w:rsidRDefault="0091065C" w:rsidP="00753F53">
      <w:pPr>
        <w:pStyle w:val="a3"/>
        <w:numPr>
          <w:ilvl w:val="0"/>
          <w:numId w:val="1"/>
        </w:numPr>
        <w:spacing w:after="0" w:line="240" w:lineRule="auto"/>
        <w:ind w:left="426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b/>
          <w:bCs/>
          <w:sz w:val="28"/>
          <w:cs/>
        </w:rPr>
        <w:t>ห้องปฏิบัติการในการทำวิจัย</w:t>
      </w:r>
      <w:r w:rsidRPr="004A176C">
        <w:rPr>
          <w:rFonts w:ascii="TH Sarabun New" w:hAnsi="TH Sarabun New" w:cs="TH Sarabun New"/>
          <w:sz w:val="28"/>
          <w:cs/>
        </w:rPr>
        <w:t xml:space="preserve"> </w:t>
      </w:r>
      <w:r w:rsidRPr="004A176C">
        <w:rPr>
          <w:rFonts w:ascii="TH Sarabun New" w:hAnsi="TH Sarabun New" w:cs="TH Sarabun New"/>
          <w:sz w:val="28"/>
        </w:rPr>
        <w:t>(</w:t>
      </w:r>
      <w:r w:rsidRPr="004A176C">
        <w:rPr>
          <w:rFonts w:ascii="TH Sarabun New" w:hAnsi="TH Sarabun New" w:cs="TH Sarabun New"/>
          <w:sz w:val="28"/>
          <w:cs/>
        </w:rPr>
        <w:t>ระบุเลขที่ห้อง</w:t>
      </w:r>
      <w:r w:rsidRPr="004A176C">
        <w:rPr>
          <w:rFonts w:ascii="TH Sarabun New" w:hAnsi="TH Sarabun New" w:cs="TH Sarabun New"/>
          <w:sz w:val="28"/>
        </w:rPr>
        <w:t>/</w:t>
      </w:r>
      <w:r w:rsidRPr="004A176C">
        <w:rPr>
          <w:rFonts w:ascii="TH Sarabun New" w:hAnsi="TH Sarabun New" w:cs="TH Sarabun New"/>
          <w:sz w:val="28"/>
          <w:cs/>
        </w:rPr>
        <w:t>ชั้น</w:t>
      </w:r>
      <w:r w:rsidRPr="004A176C">
        <w:rPr>
          <w:rFonts w:ascii="TH Sarabun New" w:hAnsi="TH Sarabun New" w:cs="TH Sarabun New"/>
          <w:sz w:val="28"/>
        </w:rPr>
        <w:t>/</w:t>
      </w:r>
      <w:r w:rsidRPr="004A176C">
        <w:rPr>
          <w:rFonts w:ascii="TH Sarabun New" w:hAnsi="TH Sarabun New" w:cs="TH Sarabun New"/>
          <w:sz w:val="28"/>
          <w:cs/>
        </w:rPr>
        <w:t>อาคาร</w:t>
      </w:r>
      <w:r w:rsidRPr="004A176C">
        <w:rPr>
          <w:rFonts w:ascii="TH Sarabun New" w:hAnsi="TH Sarabun New" w:cs="TH Sarabun New"/>
          <w:sz w:val="28"/>
        </w:rPr>
        <w:t>/</w:t>
      </w:r>
      <w:r w:rsidRPr="004A176C">
        <w:rPr>
          <w:rFonts w:ascii="TH Sarabun New" w:hAnsi="TH Sarabun New" w:cs="TH Sarabun New"/>
          <w:sz w:val="28"/>
          <w:cs/>
        </w:rPr>
        <w:t>สถานที่</w:t>
      </w:r>
      <w:r w:rsidRPr="004A176C">
        <w:rPr>
          <w:rFonts w:ascii="TH Sarabun New" w:hAnsi="TH Sarabun New" w:cs="TH Sarabun New"/>
          <w:sz w:val="28"/>
        </w:rPr>
        <w:t xml:space="preserve">) </w:t>
      </w:r>
      <w:r w:rsidR="00753F53" w:rsidRPr="00753F53">
        <w:rPr>
          <w:rFonts w:ascii="TH Sarabun New" w:hAnsi="TH Sarabun New" w:cs="TH Sarabun New"/>
          <w:b/>
          <w:bCs/>
          <w:color w:val="0070C0"/>
          <w:sz w:val="28"/>
        </w:rPr>
        <w:t>(Laboratory for conducting research</w:t>
      </w:r>
      <w:r w:rsidR="00753F53">
        <w:rPr>
          <w:rFonts w:ascii="TH Sarabun New" w:hAnsi="TH Sarabun New" w:cs="TH Sarabun New"/>
          <w:b/>
          <w:bCs/>
          <w:color w:val="0070C0"/>
          <w:sz w:val="28"/>
        </w:rPr>
        <w:t>, s</w:t>
      </w:r>
      <w:r w:rsidR="00753F53" w:rsidRPr="00753F53">
        <w:rPr>
          <w:rFonts w:ascii="TH Sarabun New" w:hAnsi="TH Sarabun New" w:cs="TH Sarabun New"/>
          <w:b/>
          <w:bCs/>
          <w:color w:val="0070C0"/>
          <w:sz w:val="28"/>
        </w:rPr>
        <w:t>pecify room / floor / building / location)</w:t>
      </w:r>
      <w:r w:rsidRPr="00753F53">
        <w:rPr>
          <w:rFonts w:ascii="TH Sarabun New" w:hAnsi="TH Sarabun New" w:cs="TH Sarabun New"/>
          <w:sz w:val="28"/>
        </w:rPr>
        <w:t>………………………</w:t>
      </w:r>
      <w:r w:rsidR="00753F53">
        <w:rPr>
          <w:rFonts w:ascii="TH Sarabun New" w:hAnsi="TH Sarabun New" w:cs="TH Sarabun New"/>
          <w:sz w:val="28"/>
        </w:rPr>
        <w:t>…………………………………………………………………………………</w:t>
      </w:r>
      <w:r w:rsidRPr="00753F53">
        <w:rPr>
          <w:rFonts w:ascii="TH Sarabun New" w:hAnsi="TH Sarabun New" w:cs="TH Sarabun New"/>
          <w:sz w:val="28"/>
        </w:rPr>
        <w:t>……………</w:t>
      </w:r>
    </w:p>
    <w:p w14:paraId="09F1C054" w14:textId="77777777" w:rsidR="006331D4" w:rsidRPr="00753F53" w:rsidRDefault="006331D4" w:rsidP="00753F53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</w:p>
    <w:p w14:paraId="2FF6402E" w14:textId="251EF836" w:rsidR="00C61A63" w:rsidRPr="004A176C" w:rsidRDefault="00C61A63" w:rsidP="00C61A63">
      <w:pPr>
        <w:ind w:right="-514"/>
        <w:jc w:val="both"/>
        <w:rPr>
          <w:rFonts w:ascii="TH Sarabun New" w:hAnsi="TH Sarabun New" w:cs="TH Sarabun New"/>
          <w:b/>
          <w:bCs/>
          <w:sz w:val="28"/>
          <w:szCs w:val="28"/>
        </w:rPr>
      </w:pPr>
      <w:r w:rsidRPr="004A176C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lastRenderedPageBreak/>
        <w:t>ข้อสัญญา</w:t>
      </w:r>
      <w:r w:rsidR="00FC79C4" w:rsidRPr="004A176C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 </w:t>
      </w:r>
    </w:p>
    <w:p w14:paraId="1508FF3A" w14:textId="4FAB3A52" w:rsidR="00C61A63" w:rsidRPr="004A176C" w:rsidRDefault="00C61A63" w:rsidP="000F6273">
      <w:pPr>
        <w:pStyle w:val="2"/>
        <w:ind w:firstLine="432"/>
        <w:jc w:val="thaiDistribute"/>
        <w:rPr>
          <w:rFonts w:ascii="TH Sarabun New" w:hAnsi="TH Sarabun New" w:cs="TH Sarabun New"/>
        </w:rPr>
      </w:pPr>
      <w:r w:rsidRPr="004A176C">
        <w:rPr>
          <w:rFonts w:ascii="TH Sarabun New" w:hAnsi="TH Sarabun New" w:cs="TH Sarabun New"/>
          <w:lang w:bidi="ar-SA"/>
        </w:rPr>
        <w:t>1.</w:t>
      </w:r>
      <w:r w:rsidRPr="004A176C">
        <w:rPr>
          <w:rFonts w:ascii="TH Sarabun New" w:hAnsi="TH Sarabun New" w:cs="TH Sarabun New"/>
          <w:cs/>
        </w:rPr>
        <w:t>ข้าพเจ้าและคณะผู้วิจัยมีความรู้ความเข้าใจถึงความปลอดภัยทางชีวภาพและตระหนักถึง</w:t>
      </w:r>
      <w:proofErr w:type="spellStart"/>
      <w:r w:rsidRPr="004A176C">
        <w:rPr>
          <w:rFonts w:ascii="TH Sarabun New" w:hAnsi="TH Sarabun New" w:cs="TH Sarabun New"/>
          <w:cs/>
        </w:rPr>
        <w:t>สวั</w:t>
      </w:r>
      <w:proofErr w:type="spellEnd"/>
      <w:r w:rsidRPr="004A176C">
        <w:rPr>
          <w:rFonts w:ascii="TH Sarabun New" w:hAnsi="TH Sarabun New" w:cs="TH Sarabun New"/>
          <w:cs/>
        </w:rPr>
        <w:t>สดิภาพความปลอดภัยของผู้เข้าร่วมวิจัยและชุมชนเป็นอย่างดี</w:t>
      </w:r>
      <w:r w:rsidR="000F6273" w:rsidRPr="004A176C">
        <w:rPr>
          <w:rFonts w:ascii="TH Sarabun New" w:hAnsi="TH Sarabun New" w:cs="TH Sarabun New"/>
          <w:cs/>
        </w:rPr>
        <w:t xml:space="preserve"> </w:t>
      </w:r>
      <w:r w:rsidRPr="004A176C">
        <w:rPr>
          <w:rFonts w:ascii="TH Sarabun New" w:hAnsi="TH Sarabun New" w:cs="TH Sarabun New"/>
          <w:cs/>
        </w:rPr>
        <w:t>และจะดำเนินการวิจัยให้เกิดความปลอดภัยตามที่ระบุไว้ในโครงการวิจัยฉบับที่ได้รับการรับรองจากคณะกรรมการ</w:t>
      </w:r>
      <w:r w:rsidR="00696BD0" w:rsidRPr="004A176C">
        <w:rPr>
          <w:rFonts w:ascii="TH Sarabun New" w:hAnsi="TH Sarabun New" w:cs="TH Sarabun New"/>
          <w:cs/>
        </w:rPr>
        <w:t>ควบคุม</w:t>
      </w:r>
      <w:r w:rsidRPr="004A176C">
        <w:rPr>
          <w:rFonts w:ascii="TH Sarabun New" w:hAnsi="TH Sarabun New" w:cs="TH Sarabun New"/>
          <w:cs/>
        </w:rPr>
        <w:t>ความปลอดภัยทางชีวภาพของมหาวิทยาลัยธรรมศาสตร์</w:t>
      </w:r>
      <w:r w:rsidRPr="004A176C">
        <w:rPr>
          <w:rFonts w:ascii="TH Sarabun New" w:hAnsi="TH Sarabun New" w:cs="TH Sarabun New"/>
          <w:cs/>
        </w:rPr>
        <w:tab/>
      </w:r>
    </w:p>
    <w:p w14:paraId="153417BC" w14:textId="326148B8" w:rsidR="00C61A63" w:rsidRPr="004A176C" w:rsidRDefault="00C61A63" w:rsidP="000F6273">
      <w:pPr>
        <w:pStyle w:val="2"/>
        <w:ind w:firstLine="432"/>
        <w:jc w:val="thaiDistribute"/>
        <w:rPr>
          <w:rFonts w:ascii="TH Sarabun New" w:hAnsi="TH Sarabun New" w:cs="TH Sarabun New"/>
        </w:rPr>
      </w:pPr>
      <w:r w:rsidRPr="004A176C">
        <w:rPr>
          <w:rFonts w:ascii="TH Sarabun New" w:hAnsi="TH Sarabun New" w:cs="TH Sarabun New"/>
        </w:rPr>
        <w:t>2.</w:t>
      </w:r>
      <w:r w:rsidRPr="004A176C">
        <w:rPr>
          <w:rFonts w:ascii="TH Sarabun New" w:hAnsi="TH Sarabun New" w:cs="TH Sarabun New"/>
          <w:cs/>
        </w:rPr>
        <w:t>หากมีความจำเป็นต้องปรับแก้ไขโครงการวิจัย</w:t>
      </w:r>
      <w:r w:rsidR="000F6273" w:rsidRPr="004A176C">
        <w:rPr>
          <w:rFonts w:ascii="TH Sarabun New" w:hAnsi="TH Sarabun New" w:cs="TH Sarabun New"/>
          <w:cs/>
        </w:rPr>
        <w:t xml:space="preserve"> </w:t>
      </w:r>
      <w:r w:rsidRPr="004A176C">
        <w:rPr>
          <w:rFonts w:ascii="TH Sarabun New" w:hAnsi="TH Sarabun New" w:cs="TH Sarabun New"/>
          <w:cs/>
        </w:rPr>
        <w:t xml:space="preserve">ข้าพเจ้าจะแจ้งให้คณะกรรมการฯเพื่อขอการรับรองก่อนเริ่มดำเนินการปรับเปลี่ยนทุกครั้ง </w:t>
      </w:r>
    </w:p>
    <w:p w14:paraId="0A7F3B9A" w14:textId="77777777" w:rsidR="00C61A63" w:rsidRPr="004A176C" w:rsidRDefault="00C61A63" w:rsidP="000F6273">
      <w:pPr>
        <w:pStyle w:val="2"/>
        <w:ind w:firstLine="432"/>
        <w:jc w:val="thaiDistribute"/>
        <w:rPr>
          <w:rFonts w:ascii="TH Sarabun New" w:hAnsi="TH Sarabun New" w:cs="TH Sarabun New"/>
        </w:rPr>
      </w:pPr>
      <w:r w:rsidRPr="004A176C">
        <w:rPr>
          <w:rFonts w:ascii="TH Sarabun New" w:hAnsi="TH Sarabun New" w:cs="TH Sarabun New"/>
        </w:rPr>
        <w:t>3.</w:t>
      </w:r>
      <w:r w:rsidRPr="004A176C">
        <w:rPr>
          <w:rFonts w:ascii="TH Sarabun New" w:hAnsi="TH Sarabun New" w:cs="TH Sarabun New"/>
          <w:cs/>
        </w:rPr>
        <w:t xml:space="preserve">ข้าพเจ้าจะรายงานอุบัติเหตุหรืออันตรายที่เกิดขึ้นอันไม่พึงประสงค์ในระหว่างการวิจัย ตามระเบียบของคณะกรรมการฯ และจะให้ความช่วยเหลือในการแก้ไขเหตุการณ์ไม่พึงประสงค์ที่เกิดขึ้นระหว่างการวิจัยอย่างเต็มความสามารถ </w:t>
      </w:r>
    </w:p>
    <w:p w14:paraId="4E1E2E2E" w14:textId="6AD4E649" w:rsidR="00C61A63" w:rsidRPr="004A176C" w:rsidRDefault="00C61A63" w:rsidP="000F6273">
      <w:pPr>
        <w:pStyle w:val="2"/>
        <w:ind w:firstLine="432"/>
        <w:jc w:val="thaiDistribute"/>
        <w:rPr>
          <w:rFonts w:ascii="TH Sarabun New" w:hAnsi="TH Sarabun New" w:cs="TH Sarabun New"/>
        </w:rPr>
      </w:pPr>
      <w:r w:rsidRPr="004A176C">
        <w:rPr>
          <w:rFonts w:ascii="TH Sarabun New" w:hAnsi="TH Sarabun New" w:cs="TH Sarabun New"/>
        </w:rPr>
        <w:t>4.</w:t>
      </w:r>
      <w:r w:rsidR="005E706A" w:rsidRPr="004A176C">
        <w:rPr>
          <w:rFonts w:ascii="TH Sarabun New" w:hAnsi="TH Sarabun New" w:cs="TH Sarabun New"/>
          <w:cs/>
        </w:rPr>
        <w:t>ข้าพเจ้า</w:t>
      </w:r>
      <w:r w:rsidRPr="004A176C">
        <w:rPr>
          <w:rFonts w:ascii="TH Sarabun New" w:hAnsi="TH Sarabun New" w:cs="TH Sarabun New"/>
          <w:cs/>
        </w:rPr>
        <w:t>จะทำรายงานแจ้งปิดโครงการวิจัยเมื่อสิ้นสุดกระบวนการวิจัย</w:t>
      </w:r>
    </w:p>
    <w:p w14:paraId="432EFEF2" w14:textId="77777777" w:rsidR="0079524C" w:rsidRPr="004A176C" w:rsidRDefault="0079524C" w:rsidP="00FC79C4">
      <w:pPr>
        <w:spacing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76DE6D21" w14:textId="56C448F0" w:rsidR="007A2B54" w:rsidRPr="004A176C" w:rsidRDefault="00FC79C4" w:rsidP="00FC79C4">
      <w:pPr>
        <w:spacing w:line="240" w:lineRule="auto"/>
        <w:jc w:val="thaiDistribute"/>
        <w:rPr>
          <w:rFonts w:ascii="TH Sarabun New" w:hAnsi="TH Sarabun New" w:cs="TH Sarabun New"/>
          <w:b/>
          <w:bCs/>
          <w:color w:val="0070C0"/>
          <w:sz w:val="28"/>
          <w:u w:val="single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  <w:u w:val="single"/>
        </w:rPr>
        <w:t xml:space="preserve">Signing of this </w:t>
      </w:r>
      <w:r w:rsidR="0079524C" w:rsidRPr="004A176C">
        <w:rPr>
          <w:rFonts w:ascii="TH Sarabun New" w:hAnsi="TH Sarabun New" w:cs="TH Sarabun New"/>
          <w:b/>
          <w:bCs/>
          <w:color w:val="0070C0"/>
          <w:sz w:val="28"/>
          <w:u w:val="single"/>
        </w:rPr>
        <w:t>form</w:t>
      </w:r>
    </w:p>
    <w:p w14:paraId="231A4895" w14:textId="65C8CFFA" w:rsidR="00D27A3A" w:rsidRPr="004A176C" w:rsidRDefault="00D27A3A" w:rsidP="00D27A3A">
      <w:pPr>
        <w:pStyle w:val="a3"/>
        <w:numPr>
          <w:ilvl w:val="0"/>
          <w:numId w:val="4"/>
        </w:numPr>
        <w:spacing w:line="240" w:lineRule="auto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</w:rPr>
        <w:t>My research team and I, have good understanding of biological safety, and are aware of the context of safety and security of the subjects and its implications to the community. I will conduct research with safety measures as specified in the research project that has been approved by the institutional biosafety committee Thammasat University (</w:t>
      </w:r>
      <w:r w:rsidR="00760939" w:rsidRPr="004A176C">
        <w:rPr>
          <w:rFonts w:ascii="TH Sarabun New" w:hAnsi="TH Sarabun New" w:cs="TH Sarabun New"/>
          <w:b/>
          <w:bCs/>
          <w:color w:val="0070C0"/>
          <w:sz w:val="28"/>
        </w:rPr>
        <w:t>TU-</w:t>
      </w:r>
      <w:r w:rsidRPr="004A176C">
        <w:rPr>
          <w:rFonts w:ascii="TH Sarabun New" w:hAnsi="TH Sarabun New" w:cs="TH Sarabun New"/>
          <w:b/>
          <w:bCs/>
          <w:color w:val="0070C0"/>
          <w:sz w:val="28"/>
        </w:rPr>
        <w:t>IBC).</w:t>
      </w:r>
    </w:p>
    <w:p w14:paraId="5F00D93B" w14:textId="30B94520" w:rsidR="00D27A3A" w:rsidRPr="004A176C" w:rsidRDefault="00D27A3A" w:rsidP="00D27A3A">
      <w:pPr>
        <w:pStyle w:val="a3"/>
        <w:numPr>
          <w:ilvl w:val="0"/>
          <w:numId w:val="4"/>
        </w:numPr>
        <w:spacing w:line="240" w:lineRule="auto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</w:rPr>
        <w:t>If it is necessary to modify the research project, I will notify the institutional biosafety committee Thammasat University (TU</w:t>
      </w:r>
      <w:r w:rsidR="00760939" w:rsidRPr="004A176C">
        <w:rPr>
          <w:rFonts w:ascii="TH Sarabun New" w:hAnsi="TH Sarabun New" w:cs="TH Sarabun New"/>
          <w:b/>
          <w:bCs/>
          <w:color w:val="0070C0"/>
          <w:sz w:val="28"/>
        </w:rPr>
        <w:t>-</w:t>
      </w:r>
      <w:r w:rsidRPr="004A176C">
        <w:rPr>
          <w:rFonts w:ascii="TH Sarabun New" w:hAnsi="TH Sarabun New" w:cs="TH Sarabun New"/>
          <w:b/>
          <w:bCs/>
          <w:color w:val="0070C0"/>
          <w:sz w:val="28"/>
        </w:rPr>
        <w:t>IBC) for approval before beginning any modifications.</w:t>
      </w:r>
    </w:p>
    <w:p w14:paraId="0B10F6A5" w14:textId="036DEC62" w:rsidR="00D27A3A" w:rsidRPr="004A176C" w:rsidRDefault="00D27A3A" w:rsidP="00D27A3A">
      <w:pPr>
        <w:pStyle w:val="a3"/>
        <w:numPr>
          <w:ilvl w:val="0"/>
          <w:numId w:val="4"/>
        </w:numPr>
        <w:spacing w:line="240" w:lineRule="auto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</w:rPr>
        <w:t>I will report unwanted accidents or hazards during the research, according to the regulations of the institutional biosafety committee Thammasat University (</w:t>
      </w:r>
      <w:r w:rsidR="00760939" w:rsidRPr="004A176C">
        <w:rPr>
          <w:rFonts w:ascii="TH Sarabun New" w:hAnsi="TH Sarabun New" w:cs="TH Sarabun New"/>
          <w:b/>
          <w:bCs/>
          <w:color w:val="0070C0"/>
          <w:sz w:val="28"/>
        </w:rPr>
        <w:t>TU-</w:t>
      </w:r>
      <w:r w:rsidRPr="004A176C">
        <w:rPr>
          <w:rFonts w:ascii="TH Sarabun New" w:hAnsi="TH Sarabun New" w:cs="TH Sarabun New"/>
          <w:b/>
          <w:bCs/>
          <w:color w:val="0070C0"/>
          <w:sz w:val="28"/>
        </w:rPr>
        <w:t>IBC) and will provide full assistance in resolving adverse events during the research.</w:t>
      </w:r>
    </w:p>
    <w:p w14:paraId="652054C8" w14:textId="293091F8" w:rsidR="00D27A3A" w:rsidRPr="004A176C" w:rsidRDefault="00D27A3A" w:rsidP="000468F5">
      <w:pPr>
        <w:pStyle w:val="a3"/>
        <w:numPr>
          <w:ilvl w:val="0"/>
          <w:numId w:val="4"/>
        </w:numPr>
        <w:spacing w:line="240" w:lineRule="auto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r w:rsidRPr="004A176C">
        <w:rPr>
          <w:rFonts w:ascii="TH Sarabun New" w:hAnsi="TH Sarabun New" w:cs="TH Sarabun New"/>
          <w:b/>
          <w:bCs/>
          <w:color w:val="0070C0"/>
          <w:sz w:val="28"/>
        </w:rPr>
        <w:t>I will prepare a report on the closing of the research project at the end of the research process.</w:t>
      </w:r>
    </w:p>
    <w:p w14:paraId="13C133B9" w14:textId="77777777" w:rsidR="00753F53" w:rsidRDefault="00753F53" w:rsidP="00760939">
      <w:pPr>
        <w:pStyle w:val="a3"/>
        <w:spacing w:after="0" w:line="360" w:lineRule="auto"/>
        <w:jc w:val="thaiDistribute"/>
        <w:rPr>
          <w:rFonts w:ascii="TH Sarabun New" w:hAnsi="TH Sarabun New" w:cs="TH Sarabun New"/>
          <w:sz w:val="28"/>
        </w:rPr>
      </w:pPr>
    </w:p>
    <w:p w14:paraId="75EA0091" w14:textId="77777777" w:rsidR="00753F53" w:rsidRDefault="00753F53" w:rsidP="00760939">
      <w:pPr>
        <w:pStyle w:val="a3"/>
        <w:spacing w:after="0" w:line="360" w:lineRule="auto"/>
        <w:jc w:val="thaiDistribute"/>
        <w:rPr>
          <w:rFonts w:ascii="TH Sarabun New" w:hAnsi="TH Sarabun New" w:cs="TH Sarabun New"/>
          <w:sz w:val="28"/>
        </w:rPr>
      </w:pPr>
    </w:p>
    <w:p w14:paraId="4E0D83B2" w14:textId="2ADF24CD" w:rsidR="006331D4" w:rsidRPr="004A176C" w:rsidRDefault="008A3468" w:rsidP="00760939">
      <w:pPr>
        <w:pStyle w:val="a3"/>
        <w:spacing w:after="0" w:line="360" w:lineRule="auto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  <w:cs/>
        </w:rPr>
        <w:t>ลงนาม</w:t>
      </w:r>
      <w:r w:rsidR="00D27A3A" w:rsidRPr="004A176C">
        <w:rPr>
          <w:rFonts w:ascii="TH Sarabun New" w:hAnsi="TH Sarabun New" w:cs="TH Sarabun New"/>
          <w:sz w:val="28"/>
        </w:rPr>
        <w:t xml:space="preserve"> </w:t>
      </w:r>
      <w:r w:rsidR="00D27A3A" w:rsidRPr="004A176C">
        <w:rPr>
          <w:rFonts w:ascii="TH Sarabun New" w:hAnsi="TH Sarabun New" w:cs="TH Sarabun New"/>
          <w:b/>
          <w:bCs/>
          <w:color w:val="0070C0"/>
          <w:sz w:val="28"/>
        </w:rPr>
        <w:t>(sign)</w:t>
      </w:r>
      <w:r w:rsidRPr="004A176C">
        <w:rPr>
          <w:rFonts w:ascii="TH Sarabun New" w:hAnsi="TH Sarabun New" w:cs="TH Sarabun New"/>
          <w:sz w:val="28"/>
        </w:rPr>
        <w:t xml:space="preserve">…………………………………………………………………… </w:t>
      </w:r>
      <w:r w:rsidRPr="004A176C">
        <w:rPr>
          <w:rFonts w:ascii="TH Sarabun New" w:hAnsi="TH Sarabun New" w:cs="TH Sarabun New"/>
          <w:sz w:val="28"/>
          <w:cs/>
        </w:rPr>
        <w:t xml:space="preserve"> วันที่</w:t>
      </w:r>
      <w:r w:rsidR="00D27A3A" w:rsidRPr="004A176C">
        <w:rPr>
          <w:rFonts w:ascii="TH Sarabun New" w:hAnsi="TH Sarabun New" w:cs="TH Sarabun New"/>
          <w:sz w:val="28"/>
        </w:rPr>
        <w:t xml:space="preserve"> </w:t>
      </w:r>
      <w:r w:rsidR="00D27A3A" w:rsidRPr="004A176C">
        <w:rPr>
          <w:rFonts w:ascii="TH Sarabun New" w:hAnsi="TH Sarabun New" w:cs="TH Sarabun New"/>
          <w:b/>
          <w:bCs/>
          <w:color w:val="0070C0"/>
          <w:sz w:val="28"/>
        </w:rPr>
        <w:t>(date)</w:t>
      </w:r>
      <w:r w:rsidRPr="004A176C">
        <w:rPr>
          <w:rFonts w:ascii="TH Sarabun New" w:hAnsi="TH Sarabun New" w:cs="TH Sarabun New"/>
          <w:sz w:val="28"/>
        </w:rPr>
        <w:t>…………………………………………</w:t>
      </w:r>
    </w:p>
    <w:p w14:paraId="7782357A" w14:textId="56EFEC29" w:rsidR="008A3468" w:rsidRPr="004A176C" w:rsidRDefault="008A3468" w:rsidP="00760939">
      <w:pPr>
        <w:pStyle w:val="a3"/>
        <w:spacing w:after="0" w:line="360" w:lineRule="auto"/>
        <w:jc w:val="thaiDistribute"/>
        <w:rPr>
          <w:rFonts w:ascii="TH Sarabun New" w:hAnsi="TH Sarabun New" w:cs="TH Sarabun New"/>
          <w:sz w:val="28"/>
          <w:cs/>
        </w:rPr>
      </w:pPr>
      <w:r w:rsidRPr="004A176C">
        <w:rPr>
          <w:rFonts w:ascii="TH Sarabun New" w:hAnsi="TH Sarabun New" w:cs="TH Sarabun New"/>
          <w:sz w:val="28"/>
        </w:rPr>
        <w:t xml:space="preserve"> </w:t>
      </w:r>
      <w:r w:rsidR="00760939" w:rsidRPr="004A176C">
        <w:rPr>
          <w:rFonts w:ascii="TH Sarabun New" w:hAnsi="TH Sarabun New" w:cs="TH Sarabun New"/>
          <w:sz w:val="28"/>
        </w:rPr>
        <w:t xml:space="preserve">        </w:t>
      </w:r>
      <w:r w:rsidR="00760939" w:rsidRPr="004A176C">
        <w:rPr>
          <w:rFonts w:ascii="TH Sarabun New" w:hAnsi="TH Sarabun New" w:cs="TH Sarabun New"/>
          <w:sz w:val="28"/>
        </w:rPr>
        <w:tab/>
      </w:r>
      <w:r w:rsidRPr="004A176C">
        <w:rPr>
          <w:rFonts w:ascii="TH Sarabun New" w:hAnsi="TH Sarabun New" w:cs="TH Sarabun New"/>
          <w:sz w:val="28"/>
        </w:rPr>
        <w:t xml:space="preserve">(…………………………………………………………………………..) </w:t>
      </w:r>
      <w:r w:rsidRPr="004A176C">
        <w:rPr>
          <w:rFonts w:ascii="TH Sarabun New" w:hAnsi="TH Sarabun New" w:cs="TH Sarabun New"/>
          <w:sz w:val="28"/>
          <w:cs/>
        </w:rPr>
        <w:t>หัวหน้าโครงการวิจัย</w:t>
      </w:r>
      <w:r w:rsidR="000468F5" w:rsidRPr="004A176C">
        <w:rPr>
          <w:rFonts w:ascii="TH Sarabun New" w:hAnsi="TH Sarabun New" w:cs="TH Sarabun New"/>
          <w:sz w:val="28"/>
        </w:rPr>
        <w:t xml:space="preserve"> </w:t>
      </w:r>
      <w:r w:rsidR="000468F5" w:rsidRPr="004A176C">
        <w:rPr>
          <w:rFonts w:ascii="TH Sarabun New" w:hAnsi="TH Sarabun New" w:cs="TH Sarabun New"/>
          <w:b/>
          <w:bCs/>
          <w:color w:val="0070C0"/>
          <w:sz w:val="28"/>
        </w:rPr>
        <w:t>(Project leader)</w:t>
      </w:r>
    </w:p>
    <w:p w14:paraId="14D48259" w14:textId="77777777" w:rsidR="00D27A3A" w:rsidRPr="004A176C" w:rsidRDefault="00D27A3A" w:rsidP="00760939">
      <w:pPr>
        <w:pStyle w:val="a3"/>
        <w:spacing w:after="0" w:line="360" w:lineRule="auto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  <w:cs/>
        </w:rPr>
        <w:t>ลงนาม</w:t>
      </w:r>
      <w:r w:rsidRPr="004A176C">
        <w:rPr>
          <w:rFonts w:ascii="TH Sarabun New" w:hAnsi="TH Sarabun New" w:cs="TH Sarabun New"/>
          <w:sz w:val="28"/>
        </w:rPr>
        <w:t xml:space="preserve"> </w:t>
      </w:r>
      <w:r w:rsidRPr="004A176C">
        <w:rPr>
          <w:rFonts w:ascii="TH Sarabun New" w:hAnsi="TH Sarabun New" w:cs="TH Sarabun New"/>
          <w:b/>
          <w:bCs/>
          <w:color w:val="0070C0"/>
          <w:sz w:val="28"/>
        </w:rPr>
        <w:t>(sign)</w:t>
      </w:r>
      <w:r w:rsidRPr="004A176C">
        <w:rPr>
          <w:rFonts w:ascii="TH Sarabun New" w:hAnsi="TH Sarabun New" w:cs="TH Sarabun New"/>
          <w:sz w:val="28"/>
        </w:rPr>
        <w:t xml:space="preserve">…………………………………………………………………… </w:t>
      </w:r>
      <w:r w:rsidRPr="004A176C">
        <w:rPr>
          <w:rFonts w:ascii="TH Sarabun New" w:hAnsi="TH Sarabun New" w:cs="TH Sarabun New"/>
          <w:sz w:val="28"/>
          <w:cs/>
        </w:rPr>
        <w:t xml:space="preserve"> วันที่</w:t>
      </w:r>
      <w:r w:rsidRPr="004A176C">
        <w:rPr>
          <w:rFonts w:ascii="TH Sarabun New" w:hAnsi="TH Sarabun New" w:cs="TH Sarabun New"/>
          <w:sz w:val="28"/>
        </w:rPr>
        <w:t xml:space="preserve"> </w:t>
      </w:r>
      <w:r w:rsidRPr="004A176C">
        <w:rPr>
          <w:rFonts w:ascii="TH Sarabun New" w:hAnsi="TH Sarabun New" w:cs="TH Sarabun New"/>
          <w:b/>
          <w:bCs/>
          <w:color w:val="0070C0"/>
          <w:sz w:val="28"/>
        </w:rPr>
        <w:t>(date)</w:t>
      </w:r>
      <w:r w:rsidRPr="004A176C">
        <w:rPr>
          <w:rFonts w:ascii="TH Sarabun New" w:hAnsi="TH Sarabun New" w:cs="TH Sarabun New"/>
          <w:sz w:val="28"/>
        </w:rPr>
        <w:t>…………………………………………</w:t>
      </w:r>
    </w:p>
    <w:p w14:paraId="46B98E5D" w14:textId="77777777" w:rsidR="00760939" w:rsidRPr="004A176C" w:rsidRDefault="008A3468" w:rsidP="00760939">
      <w:pPr>
        <w:spacing w:line="360" w:lineRule="auto"/>
        <w:ind w:left="720" w:firstLine="720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</w:rPr>
        <w:t xml:space="preserve">(…………………………………………………………………………..) </w:t>
      </w:r>
      <w:r w:rsidR="009D1F92" w:rsidRPr="004A176C">
        <w:rPr>
          <w:rFonts w:ascii="TH Sarabun New" w:hAnsi="TH Sarabun New" w:cs="TH Sarabun New"/>
          <w:sz w:val="26"/>
          <w:szCs w:val="26"/>
          <w:cs/>
          <w:lang w:bidi="th-TH"/>
        </w:rPr>
        <w:t>อาจารย์ที่ปรึกษาวิทยานิพนธ์</w:t>
      </w:r>
      <w:r w:rsidR="009D1F92" w:rsidRPr="004A176C">
        <w:rPr>
          <w:rFonts w:ascii="TH Sarabun New" w:hAnsi="TH Sarabun New" w:cs="TH Sarabun New"/>
          <w:sz w:val="26"/>
          <w:szCs w:val="26"/>
        </w:rPr>
        <w:t xml:space="preserve"> </w:t>
      </w:r>
      <w:r w:rsidRPr="004A176C">
        <w:rPr>
          <w:rFonts w:ascii="TH Sarabun New" w:hAnsi="TH Sarabun New" w:cs="TH Sarabun New"/>
          <w:sz w:val="26"/>
          <w:szCs w:val="26"/>
        </w:rPr>
        <w:t>(</w:t>
      </w:r>
      <w:r w:rsidRPr="004A176C">
        <w:rPr>
          <w:rFonts w:ascii="TH Sarabun New" w:hAnsi="TH Sarabun New" w:cs="TH Sarabun New"/>
          <w:sz w:val="26"/>
          <w:szCs w:val="26"/>
          <w:cs/>
          <w:lang w:bidi="th-TH"/>
        </w:rPr>
        <w:t>กรณีเป็นวิทยานิพนธ์นักศึกษา</w:t>
      </w:r>
      <w:r w:rsidRPr="004A176C">
        <w:rPr>
          <w:rFonts w:ascii="TH Sarabun New" w:hAnsi="TH Sarabun New" w:cs="TH Sarabun New"/>
          <w:sz w:val="26"/>
          <w:szCs w:val="26"/>
        </w:rPr>
        <w:t>)</w:t>
      </w:r>
      <w:r w:rsidR="000468F5" w:rsidRPr="004A176C">
        <w:rPr>
          <w:rFonts w:ascii="TH Sarabun New" w:hAnsi="TH Sarabun New" w:cs="TH Sarabun New"/>
          <w:sz w:val="26"/>
          <w:szCs w:val="18"/>
        </w:rPr>
        <w:t xml:space="preserve"> </w:t>
      </w:r>
    </w:p>
    <w:p w14:paraId="1B095153" w14:textId="09A1F1A9" w:rsidR="008A3468" w:rsidRPr="004A176C" w:rsidRDefault="00760939" w:rsidP="00760939">
      <w:pPr>
        <w:pStyle w:val="a3"/>
        <w:spacing w:after="0" w:line="360" w:lineRule="auto"/>
        <w:ind w:left="5040"/>
        <w:jc w:val="thaiDistribute"/>
        <w:rPr>
          <w:rFonts w:ascii="TH Sarabun New" w:hAnsi="TH Sarabun New" w:cs="TH Sarabun New"/>
          <w:b/>
          <w:bCs/>
          <w:color w:val="0070C0"/>
          <w:sz w:val="28"/>
        </w:rPr>
      </w:pPr>
      <w:r w:rsidRPr="004A176C">
        <w:rPr>
          <w:rFonts w:ascii="TH Sarabun New" w:hAnsi="TH Sarabun New" w:cs="TH Sarabun New"/>
          <w:sz w:val="28"/>
        </w:rPr>
        <w:t xml:space="preserve">       </w:t>
      </w:r>
      <w:r w:rsidR="000468F5" w:rsidRPr="004A176C">
        <w:rPr>
          <w:rFonts w:ascii="TH Sarabun New" w:hAnsi="TH Sarabun New" w:cs="TH Sarabun New"/>
          <w:b/>
          <w:bCs/>
          <w:color w:val="0070C0"/>
          <w:sz w:val="28"/>
        </w:rPr>
        <w:t>(Advisor)</w:t>
      </w:r>
    </w:p>
    <w:p w14:paraId="6F953B98" w14:textId="77777777" w:rsidR="00D27A3A" w:rsidRPr="004A176C" w:rsidRDefault="00D27A3A" w:rsidP="00760939">
      <w:pPr>
        <w:pStyle w:val="a3"/>
        <w:spacing w:after="0" w:line="360" w:lineRule="auto"/>
        <w:jc w:val="thaiDistribute"/>
        <w:rPr>
          <w:rFonts w:ascii="TH Sarabun New" w:hAnsi="TH Sarabun New" w:cs="TH Sarabun New"/>
          <w:sz w:val="28"/>
        </w:rPr>
      </w:pPr>
      <w:r w:rsidRPr="004A176C">
        <w:rPr>
          <w:rFonts w:ascii="TH Sarabun New" w:hAnsi="TH Sarabun New" w:cs="TH Sarabun New"/>
          <w:sz w:val="28"/>
          <w:cs/>
        </w:rPr>
        <w:t>ลงนาม</w:t>
      </w:r>
      <w:r w:rsidRPr="004A176C">
        <w:rPr>
          <w:rFonts w:ascii="TH Sarabun New" w:hAnsi="TH Sarabun New" w:cs="TH Sarabun New"/>
          <w:sz w:val="28"/>
        </w:rPr>
        <w:t xml:space="preserve"> </w:t>
      </w:r>
      <w:r w:rsidRPr="004A176C">
        <w:rPr>
          <w:rFonts w:ascii="TH Sarabun New" w:hAnsi="TH Sarabun New" w:cs="TH Sarabun New"/>
          <w:b/>
          <w:bCs/>
          <w:color w:val="0070C0"/>
          <w:sz w:val="28"/>
        </w:rPr>
        <w:t>(sign)</w:t>
      </w:r>
      <w:r w:rsidRPr="004A176C">
        <w:rPr>
          <w:rFonts w:ascii="TH Sarabun New" w:hAnsi="TH Sarabun New" w:cs="TH Sarabun New"/>
          <w:sz w:val="28"/>
        </w:rPr>
        <w:t xml:space="preserve">…………………………………………………………………… </w:t>
      </w:r>
      <w:r w:rsidRPr="004A176C">
        <w:rPr>
          <w:rFonts w:ascii="TH Sarabun New" w:hAnsi="TH Sarabun New" w:cs="TH Sarabun New"/>
          <w:sz w:val="28"/>
          <w:cs/>
        </w:rPr>
        <w:t xml:space="preserve"> วันที่</w:t>
      </w:r>
      <w:r w:rsidRPr="004A176C">
        <w:rPr>
          <w:rFonts w:ascii="TH Sarabun New" w:hAnsi="TH Sarabun New" w:cs="TH Sarabun New"/>
          <w:sz w:val="28"/>
        </w:rPr>
        <w:t xml:space="preserve"> </w:t>
      </w:r>
      <w:r w:rsidRPr="004A176C">
        <w:rPr>
          <w:rFonts w:ascii="TH Sarabun New" w:hAnsi="TH Sarabun New" w:cs="TH Sarabun New"/>
          <w:b/>
          <w:bCs/>
          <w:color w:val="0070C0"/>
          <w:sz w:val="28"/>
        </w:rPr>
        <w:t>(date)</w:t>
      </w:r>
      <w:r w:rsidRPr="004A176C">
        <w:rPr>
          <w:rFonts w:ascii="TH Sarabun New" w:hAnsi="TH Sarabun New" w:cs="TH Sarabun New"/>
          <w:sz w:val="28"/>
        </w:rPr>
        <w:t>…………………………………………</w:t>
      </w:r>
    </w:p>
    <w:p w14:paraId="39A755E0" w14:textId="5BF02695" w:rsidR="008A3468" w:rsidRPr="004A176C" w:rsidRDefault="008A3468" w:rsidP="00760939">
      <w:pPr>
        <w:pStyle w:val="a3"/>
        <w:spacing w:after="0" w:line="360" w:lineRule="auto"/>
        <w:jc w:val="thaiDistribute"/>
        <w:rPr>
          <w:rFonts w:ascii="TH Sarabun New" w:hAnsi="TH Sarabun New" w:cs="TH Sarabun New"/>
          <w:sz w:val="28"/>
          <w:cs/>
        </w:rPr>
      </w:pPr>
      <w:r w:rsidRPr="004A176C">
        <w:rPr>
          <w:rFonts w:ascii="TH Sarabun New" w:hAnsi="TH Sarabun New" w:cs="TH Sarabun New"/>
          <w:sz w:val="28"/>
        </w:rPr>
        <w:t xml:space="preserve"> </w:t>
      </w:r>
      <w:r w:rsidR="00760939" w:rsidRPr="004A176C">
        <w:rPr>
          <w:rFonts w:ascii="TH Sarabun New" w:hAnsi="TH Sarabun New" w:cs="TH Sarabun New"/>
          <w:sz w:val="28"/>
        </w:rPr>
        <w:tab/>
      </w:r>
      <w:r w:rsidRPr="004A176C">
        <w:rPr>
          <w:rFonts w:ascii="TH Sarabun New" w:hAnsi="TH Sarabun New" w:cs="TH Sarabun New"/>
          <w:sz w:val="28"/>
        </w:rPr>
        <w:t xml:space="preserve">(…………………………………………………………………………..) </w:t>
      </w:r>
      <w:r w:rsidRPr="004A176C">
        <w:rPr>
          <w:rFonts w:ascii="TH Sarabun New" w:hAnsi="TH Sarabun New" w:cs="TH Sarabun New"/>
          <w:sz w:val="28"/>
          <w:cs/>
        </w:rPr>
        <w:t>คณบดี</w:t>
      </w:r>
      <w:r w:rsidRPr="004A176C">
        <w:rPr>
          <w:rFonts w:ascii="TH Sarabun New" w:hAnsi="TH Sarabun New" w:cs="TH Sarabun New"/>
          <w:sz w:val="28"/>
        </w:rPr>
        <w:t>/</w:t>
      </w:r>
      <w:r w:rsidRPr="004A176C">
        <w:rPr>
          <w:rFonts w:ascii="TH Sarabun New" w:hAnsi="TH Sarabun New" w:cs="TH Sarabun New"/>
          <w:sz w:val="28"/>
          <w:cs/>
        </w:rPr>
        <w:t>ผู้อำนวยการ</w:t>
      </w:r>
      <w:r w:rsidR="000468F5" w:rsidRPr="004A176C">
        <w:rPr>
          <w:rFonts w:ascii="TH Sarabun New" w:hAnsi="TH Sarabun New" w:cs="TH Sarabun New"/>
          <w:sz w:val="28"/>
        </w:rPr>
        <w:t xml:space="preserve"> </w:t>
      </w:r>
      <w:r w:rsidR="000468F5" w:rsidRPr="004A176C">
        <w:rPr>
          <w:rFonts w:ascii="TH Sarabun New" w:hAnsi="TH Sarabun New" w:cs="TH Sarabun New"/>
          <w:b/>
          <w:bCs/>
          <w:color w:val="0070C0"/>
          <w:sz w:val="28"/>
        </w:rPr>
        <w:t>(Dean/Director)</w:t>
      </w:r>
    </w:p>
    <w:p w14:paraId="639643E5" w14:textId="5A2B8934" w:rsidR="00760939" w:rsidRPr="004A176C" w:rsidRDefault="00760939">
      <w:pPr>
        <w:spacing w:after="200"/>
        <w:rPr>
          <w:rFonts w:ascii="TH Sarabun New" w:eastAsiaTheme="minorHAnsi" w:hAnsi="TH Sarabun New" w:cs="TH Sarabun New"/>
          <w:spacing w:val="0"/>
          <w:sz w:val="28"/>
          <w:szCs w:val="28"/>
          <w:lang w:eastAsia="en-US" w:bidi="th-TH"/>
        </w:rPr>
      </w:pPr>
      <w:r w:rsidRPr="004A176C">
        <w:rPr>
          <w:rFonts w:ascii="TH Sarabun New" w:hAnsi="TH Sarabun New" w:cs="TH Sarabun New"/>
          <w:sz w:val="28"/>
        </w:rPr>
        <w:br w:type="page"/>
      </w:r>
    </w:p>
    <w:p w14:paraId="533B86A7" w14:textId="77777777" w:rsidR="006331D4" w:rsidRPr="004A176C" w:rsidRDefault="006331D4" w:rsidP="008A3468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</w:p>
    <w:tbl>
      <w:tblPr>
        <w:tblW w:w="507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8"/>
        <w:gridCol w:w="501"/>
        <w:gridCol w:w="1999"/>
        <w:gridCol w:w="7790"/>
        <w:gridCol w:w="12"/>
      </w:tblGrid>
      <w:tr w:rsidR="00630729" w:rsidRPr="004A176C" w14:paraId="1C9C1532" w14:textId="77777777" w:rsidTr="00760939">
        <w:trPr>
          <w:gridAfter w:val="1"/>
          <w:wAfter w:w="12" w:type="dxa"/>
          <w:trHeight w:val="432"/>
        </w:trPr>
        <w:tc>
          <w:tcPr>
            <w:tcW w:w="10068" w:type="dxa"/>
            <w:gridSpan w:val="4"/>
            <w:shd w:val="clear" w:color="auto" w:fill="D9D9D9" w:themeFill="background1" w:themeFillShade="D9"/>
            <w:vAlign w:val="center"/>
          </w:tcPr>
          <w:p w14:paraId="7D3F10E6" w14:textId="77777777" w:rsidR="0099772E" w:rsidRPr="004A176C" w:rsidRDefault="0099772E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ส่วนที่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2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ผลการพิจารณาจากคณะกรรมการควบคุมความปลอดภัยทางชีวภาพมหาวิทยาลัยธรรมศาสตร์ </w:t>
            </w: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IBC)</w:t>
            </w:r>
          </w:p>
          <w:p w14:paraId="16B79A03" w14:textId="39D99DD5" w:rsidR="000468F5" w:rsidRPr="004A176C" w:rsidRDefault="000468F5" w:rsidP="000468F5">
            <w:pPr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 xml:space="preserve">Part 2: Result of the Assessment by Institutional Biosafety Committee Thammasat University </w:t>
            </w:r>
          </w:p>
        </w:tc>
      </w:tr>
      <w:tr w:rsidR="00630729" w:rsidRPr="004A176C" w14:paraId="1200D87A" w14:textId="77777777" w:rsidTr="00760939">
        <w:trPr>
          <w:gridAfter w:val="1"/>
          <w:wAfter w:w="12" w:type="dxa"/>
          <w:trHeight w:val="437"/>
        </w:trPr>
        <w:tc>
          <w:tcPr>
            <w:tcW w:w="498" w:type="dxa"/>
            <w:gridSpan w:val="2"/>
            <w:shd w:val="clear" w:color="auto" w:fill="FFFFFF" w:themeFill="background1"/>
            <w:vAlign w:val="bottom"/>
          </w:tcPr>
          <w:p w14:paraId="2AE5EA2B" w14:textId="77777777" w:rsidR="0099772E" w:rsidRPr="004A176C" w:rsidRDefault="00E102D7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34329753"/>
                <w14:checkbox>
                  <w14:checked w14:val="0"/>
                  <w14:checkedState w14:val="2612" w14:font="Lucida Console"/>
                  <w14:uncheckedState w14:val="2610" w14:font="Lucida Console"/>
                </w14:checkbox>
              </w:sdtPr>
              <w:sdtEndPr/>
              <w:sdtContent>
                <w:r w:rsidR="0099772E" w:rsidRPr="004A176C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515546A4" w14:textId="77777777" w:rsidR="0099772E" w:rsidRPr="004A176C" w:rsidRDefault="0099772E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ไม่อนุมัติ เนื่องจาก  </w:t>
            </w:r>
          </w:p>
        </w:tc>
        <w:tc>
          <w:tcPr>
            <w:tcW w:w="7616" w:type="dxa"/>
            <w:tcBorders>
              <w:top w:val="nil"/>
              <w:bottom w:val="dashSmallGap" w:sz="4" w:space="0" w:color="auto"/>
            </w:tcBorders>
            <w:shd w:val="clear" w:color="auto" w:fill="FFFFFF" w:themeFill="background1"/>
            <w:vAlign w:val="bottom"/>
          </w:tcPr>
          <w:p w14:paraId="4F83E54F" w14:textId="77777777" w:rsidR="0099772E" w:rsidRPr="004A176C" w:rsidRDefault="0099772E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72052AC9" w14:textId="77777777" w:rsidTr="00760939">
        <w:trPr>
          <w:gridAfter w:val="1"/>
          <w:wAfter w:w="12" w:type="dxa"/>
          <w:trHeight w:val="437"/>
        </w:trPr>
        <w:tc>
          <w:tcPr>
            <w:tcW w:w="498" w:type="dxa"/>
            <w:gridSpan w:val="2"/>
            <w:tcBorders>
              <w:top w:val="nil"/>
            </w:tcBorders>
            <w:shd w:val="clear" w:color="auto" w:fill="FFFFFF" w:themeFill="background1"/>
            <w:vAlign w:val="center"/>
          </w:tcPr>
          <w:p w14:paraId="457D6C74" w14:textId="3810C1EA" w:rsidR="0099772E" w:rsidRPr="004A176C" w:rsidRDefault="00E102D7" w:rsidP="000468F5">
            <w:pPr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945191254"/>
                <w14:checkbox>
                  <w14:checked w14:val="0"/>
                  <w14:checkedState w14:val="2612" w14:font="Lucida Console"/>
                  <w14:uncheckedState w14:val="2610" w14:font="Lucida Console"/>
                </w14:checkbox>
              </w:sdtPr>
              <w:sdtEndPr/>
              <w:sdtContent>
                <w:r w:rsidR="00974FF8" w:rsidRPr="004A176C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570" w:type="dxa"/>
            <w:gridSpan w:val="2"/>
            <w:tcBorders>
              <w:top w:val="nil"/>
            </w:tcBorders>
            <w:shd w:val="clear" w:color="auto" w:fill="FFFFFF" w:themeFill="background1"/>
            <w:vAlign w:val="bottom"/>
          </w:tcPr>
          <w:p w14:paraId="77B67774" w14:textId="7F39295E" w:rsidR="0099772E" w:rsidRPr="004A176C" w:rsidRDefault="000468F5" w:rsidP="0099772E">
            <w:pPr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Not Approve)</w:t>
            </w:r>
          </w:p>
          <w:p w14:paraId="590A37F5" w14:textId="77777777" w:rsidR="0099772E" w:rsidRPr="004A176C" w:rsidRDefault="0099772E" w:rsidP="0099772E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อนุมัติการขอยกเว้น</w:t>
            </w:r>
            <w:r w:rsidR="00463798"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การพิจารณา</w:t>
            </w: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จากคณะกรรมการควบคุมความปลอดภัยทางชีวภาพมหาวิทยาลัยธรรมศาสตร์ เนื่องจากงานวิจัยเป็นประเภทที่ </w:t>
            </w:r>
            <w:r w:rsidRPr="004A176C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1 </w:t>
            </w:r>
            <w:r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หรือมีความเสี่ยงต่ำ</w:t>
            </w:r>
            <w:r w:rsidR="00463798" w:rsidRPr="004A176C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ในการดำเนินการวิจัย</w:t>
            </w:r>
          </w:p>
          <w:p w14:paraId="2E118AC3" w14:textId="3921A161" w:rsidR="000468F5" w:rsidRPr="004A176C" w:rsidRDefault="000468F5" w:rsidP="0099772E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Approve for exemption for Category 1 or Low risk research)</w:t>
            </w:r>
          </w:p>
        </w:tc>
      </w:tr>
      <w:tr w:rsidR="00630729" w:rsidRPr="004A176C" w14:paraId="0B52C614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423"/>
        </w:trPr>
        <w:tc>
          <w:tcPr>
            <w:tcW w:w="1007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4759F4" w14:textId="1FE1D415" w:rsidR="0099772E" w:rsidRPr="004A176C" w:rsidRDefault="0099772E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ข้อเสนอแนะเพิ่มเติม</w:t>
            </w:r>
            <w:r w:rsidR="000468F5"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  <w:r w:rsidR="000468F5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Additional Suggestions)</w:t>
            </w:r>
          </w:p>
        </w:tc>
      </w:tr>
      <w:tr w:rsidR="00630729" w:rsidRPr="004A176C" w14:paraId="7D2419D3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423"/>
        </w:trPr>
        <w:tc>
          <w:tcPr>
            <w:tcW w:w="10072" w:type="dxa"/>
            <w:gridSpan w:val="4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018597FB" w14:textId="77777777" w:rsidR="0099772E" w:rsidRPr="004A176C" w:rsidRDefault="0099772E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26173321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158"/>
        </w:trPr>
        <w:tc>
          <w:tcPr>
            <w:tcW w:w="10072" w:type="dxa"/>
            <w:gridSpan w:val="4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6CFFA2D8" w14:textId="77777777" w:rsidR="0099772E" w:rsidRPr="004A176C" w:rsidRDefault="0099772E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26E34BE2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158"/>
        </w:trPr>
        <w:tc>
          <w:tcPr>
            <w:tcW w:w="10072" w:type="dxa"/>
            <w:gridSpan w:val="4"/>
            <w:tcBorders>
              <w:top w:val="dashSmallGap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1139CD" w14:textId="05346C7A" w:rsidR="0099772E" w:rsidRPr="004A176C" w:rsidRDefault="0099772E" w:rsidP="004A176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งื่อนไขการดำเนินโครงการ</w:t>
            </w:r>
            <w:r w:rsidR="000468F5" w:rsidRPr="004A176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  <w:r w:rsidR="000468F5" w:rsidRPr="004A17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bidi="th-TH"/>
              </w:rPr>
              <w:t>(Project Conditions)</w:t>
            </w:r>
          </w:p>
        </w:tc>
      </w:tr>
      <w:tr w:rsidR="00630729" w:rsidRPr="004A176C" w14:paraId="3564D605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377"/>
        </w:trPr>
        <w:tc>
          <w:tcPr>
            <w:tcW w:w="10072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2F1D8" w14:textId="77777777" w:rsidR="0099772E" w:rsidRPr="004A176C" w:rsidRDefault="0099772E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4A176C" w14:paraId="77EBC842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158"/>
        </w:trPr>
        <w:tc>
          <w:tcPr>
            <w:tcW w:w="10072" w:type="dxa"/>
            <w:gridSpan w:val="4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33CAE" w14:textId="77777777" w:rsidR="0099772E" w:rsidRPr="004A176C" w:rsidRDefault="0099772E" w:rsidP="004A176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68E845A7" w14:textId="77777777" w:rsidR="00630729" w:rsidRPr="004A176C" w:rsidRDefault="00630729" w:rsidP="00630729">
      <w:pPr>
        <w:jc w:val="center"/>
        <w:rPr>
          <w:rFonts w:ascii="TH Sarabun New" w:hAnsi="TH Sarabun New" w:cs="TH Sarabun New"/>
          <w:sz w:val="28"/>
          <w:szCs w:val="28"/>
          <w:lang w:bidi="th-TH"/>
        </w:rPr>
      </w:pPr>
    </w:p>
    <w:p w14:paraId="6F2C2EF6" w14:textId="77777777" w:rsidR="00630729" w:rsidRPr="004A176C" w:rsidRDefault="00630729" w:rsidP="00630729">
      <w:pPr>
        <w:jc w:val="center"/>
        <w:rPr>
          <w:rFonts w:ascii="TH Sarabun New" w:hAnsi="TH Sarabun New" w:cs="TH Sarabun New"/>
          <w:sz w:val="28"/>
          <w:szCs w:val="28"/>
          <w:lang w:bidi="th-TH"/>
        </w:rPr>
      </w:pPr>
    </w:p>
    <w:p w14:paraId="06689E94" w14:textId="31C50A62" w:rsidR="00630729" w:rsidRPr="004A176C" w:rsidRDefault="00630729" w:rsidP="00630729">
      <w:pPr>
        <w:ind w:left="2880"/>
        <w:jc w:val="center"/>
        <w:rPr>
          <w:rFonts w:ascii="TH Sarabun New" w:hAnsi="TH Sarabun New" w:cs="TH Sarabun New"/>
          <w:sz w:val="28"/>
          <w:szCs w:val="28"/>
          <w:cs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(ลงนาม)......................................................................................</w:t>
      </w:r>
    </w:p>
    <w:p w14:paraId="76983F4C" w14:textId="77777777" w:rsidR="00630729" w:rsidRPr="004A176C" w:rsidRDefault="00630729" w:rsidP="00630729">
      <w:pPr>
        <w:ind w:left="2880"/>
        <w:jc w:val="center"/>
        <w:rPr>
          <w:rFonts w:ascii="TH Sarabun New" w:hAnsi="TH Sarabun New" w:cs="TH Sarabun New"/>
          <w:strike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ผู้ช่วยศาสตราจารย์ ดร</w:t>
      </w:r>
      <w:r w:rsidRPr="004A176C">
        <w:rPr>
          <w:rFonts w:ascii="TH Sarabun New" w:hAnsi="TH Sarabun New" w:cs="TH Sarabun New"/>
          <w:sz w:val="28"/>
          <w:szCs w:val="28"/>
          <w:lang w:bidi="th-TH"/>
        </w:rPr>
        <w:t xml:space="preserve">. </w:t>
      </w: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พจนีย์ ศรีมาโนชญ์</w:t>
      </w:r>
    </w:p>
    <w:p w14:paraId="49C134E7" w14:textId="4F773D33" w:rsidR="00630729" w:rsidRPr="004A176C" w:rsidRDefault="00630729" w:rsidP="00630729">
      <w:pPr>
        <w:ind w:left="2880"/>
        <w:jc w:val="center"/>
        <w:rPr>
          <w:rFonts w:ascii="TH Sarabun New" w:hAnsi="TH Sarabun New" w:cs="TH Sarabun New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ประธานคณะกรรมการควบคุมความปลอดภัยทางชีวภาพ มหาวิทยาลัยธรรมศาสตร์</w:t>
      </w:r>
    </w:p>
    <w:p w14:paraId="2C73BD52" w14:textId="37E7F95C" w:rsidR="00630729" w:rsidRPr="004A176C" w:rsidRDefault="00630729" w:rsidP="00630729">
      <w:pPr>
        <w:ind w:left="2880"/>
        <w:jc w:val="center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 w:rsidRPr="004A176C">
        <w:rPr>
          <w:rFonts w:ascii="TH Sarabun New" w:hAnsi="TH Sarabun New" w:cs="TH Sarabun New"/>
          <w:sz w:val="28"/>
          <w:szCs w:val="28"/>
          <w:cs/>
          <w:lang w:bidi="th-TH"/>
        </w:rPr>
        <w:t>วันที่.........................................................</w:t>
      </w:r>
    </w:p>
    <w:p w14:paraId="761FA8EC" w14:textId="77777777" w:rsidR="00210259" w:rsidRPr="004A176C" w:rsidRDefault="00210259" w:rsidP="008A3468">
      <w:pPr>
        <w:spacing w:line="240" w:lineRule="auto"/>
        <w:rPr>
          <w:rFonts w:ascii="TH Sarabun New" w:hAnsi="TH Sarabun New" w:cs="TH Sarabun New"/>
          <w:lang w:bidi="th-TH"/>
        </w:rPr>
      </w:pPr>
    </w:p>
    <w:sectPr w:rsidR="00210259" w:rsidRPr="004A176C" w:rsidSect="00974FF8">
      <w:headerReference w:type="default" r:id="rId10"/>
      <w:footerReference w:type="default" r:id="rId11"/>
      <w:pgSz w:w="12240" w:h="15840" w:code="1"/>
      <w:pgMar w:top="1440" w:right="864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DFBD3" w14:textId="77777777" w:rsidR="00E102D7" w:rsidRDefault="00E102D7" w:rsidP="002215E4">
      <w:pPr>
        <w:spacing w:line="240" w:lineRule="auto"/>
      </w:pPr>
      <w:r>
        <w:separator/>
      </w:r>
    </w:p>
  </w:endnote>
  <w:endnote w:type="continuationSeparator" w:id="0">
    <w:p w14:paraId="29DB2FF7" w14:textId="77777777" w:rsidR="00E102D7" w:rsidRDefault="00E102D7" w:rsidP="002215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8516440"/>
      <w:docPartObj>
        <w:docPartGallery w:val="Page Numbers (Bottom of Page)"/>
        <w:docPartUnique/>
      </w:docPartObj>
    </w:sdtPr>
    <w:sdtEndPr/>
    <w:sdtContent>
      <w:p w14:paraId="28A43EDC" w14:textId="7DA766FE" w:rsidR="004A176C" w:rsidRDefault="004A176C" w:rsidP="002215E4">
        <w:pPr>
          <w:pStyle w:val="a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F526A" w:rsidRPr="00FF526A">
          <w:rPr>
            <w:rFonts w:cs="Calibri"/>
            <w:noProof/>
            <w:lang w:val="th-TH" w:bidi="th-TH"/>
          </w:rPr>
          <w:t>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E95C77" w14:textId="77777777" w:rsidR="00E102D7" w:rsidRDefault="00E102D7" w:rsidP="002215E4">
      <w:pPr>
        <w:spacing w:line="240" w:lineRule="auto"/>
      </w:pPr>
      <w:r>
        <w:separator/>
      </w:r>
    </w:p>
  </w:footnote>
  <w:footnote w:type="continuationSeparator" w:id="0">
    <w:p w14:paraId="65D109B6" w14:textId="77777777" w:rsidR="00E102D7" w:rsidRDefault="00E102D7" w:rsidP="002215E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0C44" w14:textId="5DACAEAD" w:rsidR="004A176C" w:rsidRPr="00BF04B4" w:rsidRDefault="004A176C" w:rsidP="002215E4">
    <w:pPr>
      <w:pStyle w:val="a4"/>
      <w:spacing w:after="120"/>
      <w:jc w:val="right"/>
      <w:rPr>
        <w:rFonts w:ascii="TH Sarabun New" w:hAnsi="TH Sarabun New" w:cs="TH Sarabun New"/>
        <w:b/>
        <w:bCs/>
        <w:sz w:val="24"/>
        <w:szCs w:val="24"/>
        <w:lang w:bidi="th-TH"/>
      </w:rPr>
    </w:pPr>
    <w:r w:rsidRPr="00910F7E">
      <w:rPr>
        <w:rFonts w:ascii="TH Sarabun New" w:hAnsi="TH Sarabun New" w:cs="TH Sarabun New"/>
        <w:b/>
        <w:bCs/>
        <w:sz w:val="24"/>
        <w:szCs w:val="24"/>
        <w:highlight w:val="lightGray"/>
        <w:cs/>
        <w:lang w:bidi="th-TH"/>
      </w:rPr>
      <w:t xml:space="preserve">แบบฟอร์ม </w:t>
    </w:r>
    <w:r w:rsidRPr="00910F7E">
      <w:rPr>
        <w:rFonts w:ascii="TH Sarabun New" w:hAnsi="TH Sarabun New" w:cs="TH Sarabun New"/>
        <w:b/>
        <w:bCs/>
        <w:sz w:val="24"/>
        <w:szCs w:val="24"/>
        <w:highlight w:val="lightGray"/>
        <w:lang w:bidi="th-TH"/>
      </w:rPr>
      <w:t>TU-IBC_B (</w:t>
    </w:r>
    <w:r w:rsidRPr="00910F7E">
      <w:rPr>
        <w:rFonts w:ascii="TH Sarabun New" w:hAnsi="TH Sarabun New" w:cs="TH Sarabun New"/>
        <w:b/>
        <w:bCs/>
        <w:color w:val="000000" w:themeColor="text1"/>
        <w:sz w:val="24"/>
        <w:szCs w:val="24"/>
        <w:highlight w:val="lightGray"/>
      </w:rPr>
      <w:t>Biosafety Exempt Registration Form</w:t>
    </w:r>
    <w:r>
      <w:rPr>
        <w:rFonts w:ascii="TH Sarabun New" w:hAnsi="TH Sarabun New" w:cs="TH Sarabun New"/>
        <w:b/>
        <w:bCs/>
        <w:sz w:val="24"/>
        <w:szCs w:val="24"/>
        <w:highlight w:val="lightGray"/>
        <w:lang w:bidi="th-TH"/>
      </w:rPr>
      <w:t>) version 2</w:t>
    </w:r>
    <w:r w:rsidRPr="00910F7E">
      <w:rPr>
        <w:rFonts w:ascii="TH Sarabun New" w:hAnsi="TH Sarabun New" w:cs="TH Sarabun New"/>
        <w:b/>
        <w:bCs/>
        <w:sz w:val="24"/>
        <w:szCs w:val="24"/>
        <w:highlight w:val="lightGray"/>
        <w:lang w:bidi="th-TH"/>
      </w:rPr>
      <w:t>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2A7B07"/>
    <w:multiLevelType w:val="hybridMultilevel"/>
    <w:tmpl w:val="62361230"/>
    <w:lvl w:ilvl="0" w:tplc="FC60B3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CD64C3"/>
    <w:multiLevelType w:val="hybridMultilevel"/>
    <w:tmpl w:val="C89A6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6921BB"/>
    <w:multiLevelType w:val="hybridMultilevel"/>
    <w:tmpl w:val="FBD0E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01F58"/>
    <w:multiLevelType w:val="hybridMultilevel"/>
    <w:tmpl w:val="DA6CDB84"/>
    <w:lvl w:ilvl="0" w:tplc="1F4CEB92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NDAyNTKxNDUyNTNQ0lEKTi0uzszPAykwrQUASU1EXSwAAAA="/>
  </w:docVars>
  <w:rsids>
    <w:rsidRoot w:val="00210259"/>
    <w:rsid w:val="0000110F"/>
    <w:rsid w:val="0000147A"/>
    <w:rsid w:val="00001EC4"/>
    <w:rsid w:val="00002219"/>
    <w:rsid w:val="0000238A"/>
    <w:rsid w:val="000025D3"/>
    <w:rsid w:val="00003903"/>
    <w:rsid w:val="00003B0C"/>
    <w:rsid w:val="000040C8"/>
    <w:rsid w:val="00004E0D"/>
    <w:rsid w:val="00005753"/>
    <w:rsid w:val="00006754"/>
    <w:rsid w:val="00007400"/>
    <w:rsid w:val="00007876"/>
    <w:rsid w:val="00010E7C"/>
    <w:rsid w:val="00010E86"/>
    <w:rsid w:val="00011FA8"/>
    <w:rsid w:val="0001294F"/>
    <w:rsid w:val="00013A5E"/>
    <w:rsid w:val="00013F0A"/>
    <w:rsid w:val="000143A9"/>
    <w:rsid w:val="0001473B"/>
    <w:rsid w:val="000147D1"/>
    <w:rsid w:val="000148FA"/>
    <w:rsid w:val="00014DC2"/>
    <w:rsid w:val="000163BD"/>
    <w:rsid w:val="00017244"/>
    <w:rsid w:val="000174EC"/>
    <w:rsid w:val="00017ED3"/>
    <w:rsid w:val="000202F1"/>
    <w:rsid w:val="00021EC2"/>
    <w:rsid w:val="00023AFE"/>
    <w:rsid w:val="00024742"/>
    <w:rsid w:val="000254E5"/>
    <w:rsid w:val="000268C8"/>
    <w:rsid w:val="00026E42"/>
    <w:rsid w:val="000326D9"/>
    <w:rsid w:val="000329F6"/>
    <w:rsid w:val="00032CB3"/>
    <w:rsid w:val="00032EEC"/>
    <w:rsid w:val="00033B9A"/>
    <w:rsid w:val="00033D65"/>
    <w:rsid w:val="0003508D"/>
    <w:rsid w:val="00035113"/>
    <w:rsid w:val="0003536A"/>
    <w:rsid w:val="00035E4F"/>
    <w:rsid w:val="00036076"/>
    <w:rsid w:val="000360A7"/>
    <w:rsid w:val="000362AB"/>
    <w:rsid w:val="0003746B"/>
    <w:rsid w:val="0004033E"/>
    <w:rsid w:val="00040647"/>
    <w:rsid w:val="00041E8A"/>
    <w:rsid w:val="00041EB4"/>
    <w:rsid w:val="000428DE"/>
    <w:rsid w:val="00042ABB"/>
    <w:rsid w:val="00042EBA"/>
    <w:rsid w:val="0004468F"/>
    <w:rsid w:val="00045401"/>
    <w:rsid w:val="000461D0"/>
    <w:rsid w:val="0004639F"/>
    <w:rsid w:val="0004655C"/>
    <w:rsid w:val="00046567"/>
    <w:rsid w:val="000468F5"/>
    <w:rsid w:val="00047369"/>
    <w:rsid w:val="00050CAB"/>
    <w:rsid w:val="00052558"/>
    <w:rsid w:val="00053529"/>
    <w:rsid w:val="00053CF0"/>
    <w:rsid w:val="00054D5F"/>
    <w:rsid w:val="000571AA"/>
    <w:rsid w:val="000575D6"/>
    <w:rsid w:val="00057ECB"/>
    <w:rsid w:val="0006137A"/>
    <w:rsid w:val="0006336D"/>
    <w:rsid w:val="000649CC"/>
    <w:rsid w:val="000669B0"/>
    <w:rsid w:val="00067368"/>
    <w:rsid w:val="00067418"/>
    <w:rsid w:val="00067D2A"/>
    <w:rsid w:val="00073B29"/>
    <w:rsid w:val="00075029"/>
    <w:rsid w:val="00075D09"/>
    <w:rsid w:val="00075FB7"/>
    <w:rsid w:val="00076917"/>
    <w:rsid w:val="000771A8"/>
    <w:rsid w:val="0007750B"/>
    <w:rsid w:val="000808F0"/>
    <w:rsid w:val="00082283"/>
    <w:rsid w:val="0008284D"/>
    <w:rsid w:val="000839D8"/>
    <w:rsid w:val="00084234"/>
    <w:rsid w:val="00084294"/>
    <w:rsid w:val="000845C3"/>
    <w:rsid w:val="00084B61"/>
    <w:rsid w:val="00087671"/>
    <w:rsid w:val="000876A0"/>
    <w:rsid w:val="00090B5A"/>
    <w:rsid w:val="00090E0E"/>
    <w:rsid w:val="00091021"/>
    <w:rsid w:val="00091271"/>
    <w:rsid w:val="0009236A"/>
    <w:rsid w:val="00092843"/>
    <w:rsid w:val="00092C81"/>
    <w:rsid w:val="0009333F"/>
    <w:rsid w:val="00093C3F"/>
    <w:rsid w:val="00094563"/>
    <w:rsid w:val="00094C0C"/>
    <w:rsid w:val="0009577A"/>
    <w:rsid w:val="000962F5"/>
    <w:rsid w:val="00096544"/>
    <w:rsid w:val="00096803"/>
    <w:rsid w:val="00096E8A"/>
    <w:rsid w:val="00097860"/>
    <w:rsid w:val="000A0B5F"/>
    <w:rsid w:val="000A3614"/>
    <w:rsid w:val="000A3AD1"/>
    <w:rsid w:val="000A3F7F"/>
    <w:rsid w:val="000A4825"/>
    <w:rsid w:val="000A4DA6"/>
    <w:rsid w:val="000A4F87"/>
    <w:rsid w:val="000A5359"/>
    <w:rsid w:val="000A567D"/>
    <w:rsid w:val="000A633E"/>
    <w:rsid w:val="000A6F10"/>
    <w:rsid w:val="000A7092"/>
    <w:rsid w:val="000B3015"/>
    <w:rsid w:val="000B396C"/>
    <w:rsid w:val="000B4B02"/>
    <w:rsid w:val="000B4F7D"/>
    <w:rsid w:val="000B59D9"/>
    <w:rsid w:val="000B61B0"/>
    <w:rsid w:val="000B6437"/>
    <w:rsid w:val="000B67A8"/>
    <w:rsid w:val="000B72B1"/>
    <w:rsid w:val="000B7CD0"/>
    <w:rsid w:val="000C0BE2"/>
    <w:rsid w:val="000C14B7"/>
    <w:rsid w:val="000C1E68"/>
    <w:rsid w:val="000C28FA"/>
    <w:rsid w:val="000C3AC5"/>
    <w:rsid w:val="000C3EA0"/>
    <w:rsid w:val="000C5212"/>
    <w:rsid w:val="000C67A7"/>
    <w:rsid w:val="000C72C9"/>
    <w:rsid w:val="000C737B"/>
    <w:rsid w:val="000D02AD"/>
    <w:rsid w:val="000D02C6"/>
    <w:rsid w:val="000D03E3"/>
    <w:rsid w:val="000D0471"/>
    <w:rsid w:val="000D0B36"/>
    <w:rsid w:val="000D17EA"/>
    <w:rsid w:val="000D25FB"/>
    <w:rsid w:val="000D2B72"/>
    <w:rsid w:val="000D33CD"/>
    <w:rsid w:val="000D3EAC"/>
    <w:rsid w:val="000D40FF"/>
    <w:rsid w:val="000D667E"/>
    <w:rsid w:val="000D7185"/>
    <w:rsid w:val="000E0090"/>
    <w:rsid w:val="000E0322"/>
    <w:rsid w:val="000E25EA"/>
    <w:rsid w:val="000E3072"/>
    <w:rsid w:val="000E3997"/>
    <w:rsid w:val="000E4FED"/>
    <w:rsid w:val="000E5AC5"/>
    <w:rsid w:val="000E5E0E"/>
    <w:rsid w:val="000E7B0F"/>
    <w:rsid w:val="000E7D52"/>
    <w:rsid w:val="000F014A"/>
    <w:rsid w:val="000F0209"/>
    <w:rsid w:val="000F04E0"/>
    <w:rsid w:val="000F06CE"/>
    <w:rsid w:val="000F09D3"/>
    <w:rsid w:val="000F1072"/>
    <w:rsid w:val="000F13BD"/>
    <w:rsid w:val="000F50B8"/>
    <w:rsid w:val="000F5353"/>
    <w:rsid w:val="000F6273"/>
    <w:rsid w:val="000F667A"/>
    <w:rsid w:val="001009B6"/>
    <w:rsid w:val="00100D8C"/>
    <w:rsid w:val="001015AC"/>
    <w:rsid w:val="00102066"/>
    <w:rsid w:val="0010268A"/>
    <w:rsid w:val="001034FA"/>
    <w:rsid w:val="001038AE"/>
    <w:rsid w:val="001043F3"/>
    <w:rsid w:val="001050F1"/>
    <w:rsid w:val="00105BD5"/>
    <w:rsid w:val="001061E3"/>
    <w:rsid w:val="00106377"/>
    <w:rsid w:val="00106B36"/>
    <w:rsid w:val="001075B6"/>
    <w:rsid w:val="001076A1"/>
    <w:rsid w:val="00107B20"/>
    <w:rsid w:val="0011002C"/>
    <w:rsid w:val="0011069E"/>
    <w:rsid w:val="00110E22"/>
    <w:rsid w:val="00111141"/>
    <w:rsid w:val="0011349B"/>
    <w:rsid w:val="00113C41"/>
    <w:rsid w:val="00113C44"/>
    <w:rsid w:val="0011449B"/>
    <w:rsid w:val="0011565F"/>
    <w:rsid w:val="00115D43"/>
    <w:rsid w:val="00116970"/>
    <w:rsid w:val="0011755A"/>
    <w:rsid w:val="00117C9E"/>
    <w:rsid w:val="00117DD8"/>
    <w:rsid w:val="00117E7D"/>
    <w:rsid w:val="00120547"/>
    <w:rsid w:val="0012092F"/>
    <w:rsid w:val="001243E0"/>
    <w:rsid w:val="00124719"/>
    <w:rsid w:val="001259AE"/>
    <w:rsid w:val="00125BDD"/>
    <w:rsid w:val="001261C9"/>
    <w:rsid w:val="0012794B"/>
    <w:rsid w:val="00130110"/>
    <w:rsid w:val="001306AA"/>
    <w:rsid w:val="001313BF"/>
    <w:rsid w:val="001318F1"/>
    <w:rsid w:val="00131DD1"/>
    <w:rsid w:val="00133871"/>
    <w:rsid w:val="0013609F"/>
    <w:rsid w:val="00136409"/>
    <w:rsid w:val="00136CD0"/>
    <w:rsid w:val="00140E04"/>
    <w:rsid w:val="0014160B"/>
    <w:rsid w:val="0014188F"/>
    <w:rsid w:val="00142F1F"/>
    <w:rsid w:val="001431E9"/>
    <w:rsid w:val="00146A9B"/>
    <w:rsid w:val="0014750B"/>
    <w:rsid w:val="00150071"/>
    <w:rsid w:val="00150ABF"/>
    <w:rsid w:val="00150C09"/>
    <w:rsid w:val="00152DDF"/>
    <w:rsid w:val="001532C1"/>
    <w:rsid w:val="00153317"/>
    <w:rsid w:val="001558AE"/>
    <w:rsid w:val="00155C13"/>
    <w:rsid w:val="0015620F"/>
    <w:rsid w:val="00156E1B"/>
    <w:rsid w:val="00157073"/>
    <w:rsid w:val="00157C0F"/>
    <w:rsid w:val="001616D6"/>
    <w:rsid w:val="00162151"/>
    <w:rsid w:val="00162923"/>
    <w:rsid w:val="00163ECC"/>
    <w:rsid w:val="0016413A"/>
    <w:rsid w:val="00164BEB"/>
    <w:rsid w:val="00170F64"/>
    <w:rsid w:val="00171F6B"/>
    <w:rsid w:val="00173B38"/>
    <w:rsid w:val="00174A78"/>
    <w:rsid w:val="001755E5"/>
    <w:rsid w:val="0017565E"/>
    <w:rsid w:val="00175D33"/>
    <w:rsid w:val="00177938"/>
    <w:rsid w:val="00177978"/>
    <w:rsid w:val="001816B4"/>
    <w:rsid w:val="001834E0"/>
    <w:rsid w:val="00184639"/>
    <w:rsid w:val="001849A3"/>
    <w:rsid w:val="00184BA8"/>
    <w:rsid w:val="00184DE4"/>
    <w:rsid w:val="001859AC"/>
    <w:rsid w:val="0018628A"/>
    <w:rsid w:val="001902E2"/>
    <w:rsid w:val="00190583"/>
    <w:rsid w:val="00190B4C"/>
    <w:rsid w:val="0019125C"/>
    <w:rsid w:val="00191E87"/>
    <w:rsid w:val="001925DB"/>
    <w:rsid w:val="00192AA1"/>
    <w:rsid w:val="00192C66"/>
    <w:rsid w:val="00193FF9"/>
    <w:rsid w:val="00194090"/>
    <w:rsid w:val="001963E0"/>
    <w:rsid w:val="001977F1"/>
    <w:rsid w:val="00197B06"/>
    <w:rsid w:val="001A12A7"/>
    <w:rsid w:val="001A183F"/>
    <w:rsid w:val="001A26ED"/>
    <w:rsid w:val="001A2D5F"/>
    <w:rsid w:val="001A47EA"/>
    <w:rsid w:val="001A529A"/>
    <w:rsid w:val="001A5F1A"/>
    <w:rsid w:val="001A6FA9"/>
    <w:rsid w:val="001B0720"/>
    <w:rsid w:val="001B0E48"/>
    <w:rsid w:val="001B19C9"/>
    <w:rsid w:val="001B254E"/>
    <w:rsid w:val="001B2B24"/>
    <w:rsid w:val="001B2E6F"/>
    <w:rsid w:val="001B2F38"/>
    <w:rsid w:val="001B3175"/>
    <w:rsid w:val="001B3D9D"/>
    <w:rsid w:val="001B54AB"/>
    <w:rsid w:val="001B55E3"/>
    <w:rsid w:val="001B5C16"/>
    <w:rsid w:val="001B6962"/>
    <w:rsid w:val="001B7CB2"/>
    <w:rsid w:val="001C06B7"/>
    <w:rsid w:val="001C1290"/>
    <w:rsid w:val="001C1BC3"/>
    <w:rsid w:val="001C2124"/>
    <w:rsid w:val="001C4F4C"/>
    <w:rsid w:val="001C5242"/>
    <w:rsid w:val="001C69E9"/>
    <w:rsid w:val="001C707F"/>
    <w:rsid w:val="001C71BF"/>
    <w:rsid w:val="001C75A9"/>
    <w:rsid w:val="001C7EFC"/>
    <w:rsid w:val="001D063E"/>
    <w:rsid w:val="001D2B84"/>
    <w:rsid w:val="001D2C3A"/>
    <w:rsid w:val="001D30F3"/>
    <w:rsid w:val="001D34BE"/>
    <w:rsid w:val="001D3AB7"/>
    <w:rsid w:val="001D4D69"/>
    <w:rsid w:val="001D53CA"/>
    <w:rsid w:val="001D5D8D"/>
    <w:rsid w:val="001D5ECA"/>
    <w:rsid w:val="001D65A4"/>
    <w:rsid w:val="001D7290"/>
    <w:rsid w:val="001D77C7"/>
    <w:rsid w:val="001D7E5A"/>
    <w:rsid w:val="001E0488"/>
    <w:rsid w:val="001E0A9E"/>
    <w:rsid w:val="001E0C7A"/>
    <w:rsid w:val="001E11CF"/>
    <w:rsid w:val="001E16FF"/>
    <w:rsid w:val="001E1B34"/>
    <w:rsid w:val="001E2592"/>
    <w:rsid w:val="001E38BC"/>
    <w:rsid w:val="001E3E58"/>
    <w:rsid w:val="001E6F13"/>
    <w:rsid w:val="001F0DA8"/>
    <w:rsid w:val="001F2410"/>
    <w:rsid w:val="001F24C7"/>
    <w:rsid w:val="001F2651"/>
    <w:rsid w:val="001F2A3B"/>
    <w:rsid w:val="001F39BB"/>
    <w:rsid w:val="001F3B10"/>
    <w:rsid w:val="001F4965"/>
    <w:rsid w:val="001F5C13"/>
    <w:rsid w:val="001F6580"/>
    <w:rsid w:val="001F794A"/>
    <w:rsid w:val="002006CC"/>
    <w:rsid w:val="00201616"/>
    <w:rsid w:val="002027F2"/>
    <w:rsid w:val="00203676"/>
    <w:rsid w:val="00203B60"/>
    <w:rsid w:val="002069D2"/>
    <w:rsid w:val="00206B8F"/>
    <w:rsid w:val="0020772A"/>
    <w:rsid w:val="00210259"/>
    <w:rsid w:val="00210F03"/>
    <w:rsid w:val="0021179E"/>
    <w:rsid w:val="0021390C"/>
    <w:rsid w:val="002141A7"/>
    <w:rsid w:val="0021509E"/>
    <w:rsid w:val="0021535A"/>
    <w:rsid w:val="0021555F"/>
    <w:rsid w:val="00215B59"/>
    <w:rsid w:val="0021778E"/>
    <w:rsid w:val="00220C51"/>
    <w:rsid w:val="002215E4"/>
    <w:rsid w:val="002218C5"/>
    <w:rsid w:val="002218ED"/>
    <w:rsid w:val="00221F9D"/>
    <w:rsid w:val="0022274D"/>
    <w:rsid w:val="00223772"/>
    <w:rsid w:val="00223E4F"/>
    <w:rsid w:val="0022497A"/>
    <w:rsid w:val="00225337"/>
    <w:rsid w:val="002257FC"/>
    <w:rsid w:val="00225F25"/>
    <w:rsid w:val="00226485"/>
    <w:rsid w:val="0022661A"/>
    <w:rsid w:val="0022748E"/>
    <w:rsid w:val="00230974"/>
    <w:rsid w:val="00230F4C"/>
    <w:rsid w:val="00232250"/>
    <w:rsid w:val="0023278B"/>
    <w:rsid w:val="0023310A"/>
    <w:rsid w:val="00233773"/>
    <w:rsid w:val="00233A62"/>
    <w:rsid w:val="0023421B"/>
    <w:rsid w:val="002345D7"/>
    <w:rsid w:val="00234696"/>
    <w:rsid w:val="00235A71"/>
    <w:rsid w:val="0023605E"/>
    <w:rsid w:val="00236915"/>
    <w:rsid w:val="0023746B"/>
    <w:rsid w:val="0024095F"/>
    <w:rsid w:val="00240CFE"/>
    <w:rsid w:val="00241C21"/>
    <w:rsid w:val="00241E27"/>
    <w:rsid w:val="00243369"/>
    <w:rsid w:val="0024372F"/>
    <w:rsid w:val="00244824"/>
    <w:rsid w:val="00244989"/>
    <w:rsid w:val="0024631D"/>
    <w:rsid w:val="002467EC"/>
    <w:rsid w:val="00246C79"/>
    <w:rsid w:val="00250800"/>
    <w:rsid w:val="00250C9C"/>
    <w:rsid w:val="00250CBD"/>
    <w:rsid w:val="00250CCC"/>
    <w:rsid w:val="00251075"/>
    <w:rsid w:val="002540C1"/>
    <w:rsid w:val="002547F3"/>
    <w:rsid w:val="00255292"/>
    <w:rsid w:val="00255E10"/>
    <w:rsid w:val="0025627A"/>
    <w:rsid w:val="00256DB3"/>
    <w:rsid w:val="00256EF1"/>
    <w:rsid w:val="002576EB"/>
    <w:rsid w:val="0026095D"/>
    <w:rsid w:val="00260EB3"/>
    <w:rsid w:val="00262967"/>
    <w:rsid w:val="00263172"/>
    <w:rsid w:val="00264A33"/>
    <w:rsid w:val="002654AB"/>
    <w:rsid w:val="002655D3"/>
    <w:rsid w:val="00266C2E"/>
    <w:rsid w:val="00266C86"/>
    <w:rsid w:val="00266CAC"/>
    <w:rsid w:val="00267907"/>
    <w:rsid w:val="00270AF2"/>
    <w:rsid w:val="00270E04"/>
    <w:rsid w:val="00271891"/>
    <w:rsid w:val="00271D50"/>
    <w:rsid w:val="00272C81"/>
    <w:rsid w:val="00273966"/>
    <w:rsid w:val="00273B39"/>
    <w:rsid w:val="002747EA"/>
    <w:rsid w:val="00274D8D"/>
    <w:rsid w:val="0027571E"/>
    <w:rsid w:val="0027657C"/>
    <w:rsid w:val="0028051E"/>
    <w:rsid w:val="00280F2E"/>
    <w:rsid w:val="002816DF"/>
    <w:rsid w:val="0028190C"/>
    <w:rsid w:val="002823B5"/>
    <w:rsid w:val="00282B62"/>
    <w:rsid w:val="00282BDD"/>
    <w:rsid w:val="00283222"/>
    <w:rsid w:val="00283AC8"/>
    <w:rsid w:val="00283C72"/>
    <w:rsid w:val="002842AD"/>
    <w:rsid w:val="00284F6D"/>
    <w:rsid w:val="002859F3"/>
    <w:rsid w:val="00285AB8"/>
    <w:rsid w:val="002879BA"/>
    <w:rsid w:val="00290438"/>
    <w:rsid w:val="00291777"/>
    <w:rsid w:val="00292311"/>
    <w:rsid w:val="00292AA0"/>
    <w:rsid w:val="002953C4"/>
    <w:rsid w:val="00297100"/>
    <w:rsid w:val="00297120"/>
    <w:rsid w:val="002972FC"/>
    <w:rsid w:val="002A1834"/>
    <w:rsid w:val="002A1F75"/>
    <w:rsid w:val="002A2372"/>
    <w:rsid w:val="002A25D4"/>
    <w:rsid w:val="002A3D6F"/>
    <w:rsid w:val="002A493D"/>
    <w:rsid w:val="002A5112"/>
    <w:rsid w:val="002A53DD"/>
    <w:rsid w:val="002A77E2"/>
    <w:rsid w:val="002B11AE"/>
    <w:rsid w:val="002B206E"/>
    <w:rsid w:val="002B2D70"/>
    <w:rsid w:val="002B4E65"/>
    <w:rsid w:val="002B4F47"/>
    <w:rsid w:val="002B529A"/>
    <w:rsid w:val="002B6174"/>
    <w:rsid w:val="002B6202"/>
    <w:rsid w:val="002B6F27"/>
    <w:rsid w:val="002B7536"/>
    <w:rsid w:val="002C06DD"/>
    <w:rsid w:val="002C08A4"/>
    <w:rsid w:val="002C139A"/>
    <w:rsid w:val="002C3103"/>
    <w:rsid w:val="002C3C2D"/>
    <w:rsid w:val="002C51F9"/>
    <w:rsid w:val="002C56B9"/>
    <w:rsid w:val="002C5A41"/>
    <w:rsid w:val="002C61D6"/>
    <w:rsid w:val="002C61F8"/>
    <w:rsid w:val="002C6AFC"/>
    <w:rsid w:val="002C70E2"/>
    <w:rsid w:val="002C75A7"/>
    <w:rsid w:val="002C7A6C"/>
    <w:rsid w:val="002D1234"/>
    <w:rsid w:val="002D1626"/>
    <w:rsid w:val="002D2820"/>
    <w:rsid w:val="002D28B7"/>
    <w:rsid w:val="002D2E4B"/>
    <w:rsid w:val="002D2F1D"/>
    <w:rsid w:val="002D4BB8"/>
    <w:rsid w:val="002D5255"/>
    <w:rsid w:val="002D6685"/>
    <w:rsid w:val="002D73E7"/>
    <w:rsid w:val="002D7583"/>
    <w:rsid w:val="002D7970"/>
    <w:rsid w:val="002E0AD6"/>
    <w:rsid w:val="002E0B2E"/>
    <w:rsid w:val="002E0C6D"/>
    <w:rsid w:val="002E0DB1"/>
    <w:rsid w:val="002E274C"/>
    <w:rsid w:val="002E3BAA"/>
    <w:rsid w:val="002E4753"/>
    <w:rsid w:val="002E566F"/>
    <w:rsid w:val="002E6B66"/>
    <w:rsid w:val="002E6CD9"/>
    <w:rsid w:val="002E71E4"/>
    <w:rsid w:val="002E75C0"/>
    <w:rsid w:val="002E7B58"/>
    <w:rsid w:val="002F0BB1"/>
    <w:rsid w:val="002F1598"/>
    <w:rsid w:val="002F2CE9"/>
    <w:rsid w:val="002F327C"/>
    <w:rsid w:val="002F36F8"/>
    <w:rsid w:val="002F5B02"/>
    <w:rsid w:val="002F617E"/>
    <w:rsid w:val="002F7F0A"/>
    <w:rsid w:val="00301E20"/>
    <w:rsid w:val="00302E2C"/>
    <w:rsid w:val="003036A9"/>
    <w:rsid w:val="00303AF9"/>
    <w:rsid w:val="00306120"/>
    <w:rsid w:val="0030712A"/>
    <w:rsid w:val="00307964"/>
    <w:rsid w:val="00312A28"/>
    <w:rsid w:val="00313A64"/>
    <w:rsid w:val="0031508F"/>
    <w:rsid w:val="00316A6D"/>
    <w:rsid w:val="00316B4B"/>
    <w:rsid w:val="00316DCD"/>
    <w:rsid w:val="003172EF"/>
    <w:rsid w:val="00317571"/>
    <w:rsid w:val="00317654"/>
    <w:rsid w:val="0031795D"/>
    <w:rsid w:val="00317F8B"/>
    <w:rsid w:val="003205F1"/>
    <w:rsid w:val="003208A8"/>
    <w:rsid w:val="0032208C"/>
    <w:rsid w:val="003224D4"/>
    <w:rsid w:val="003232C1"/>
    <w:rsid w:val="00323A79"/>
    <w:rsid w:val="00325895"/>
    <w:rsid w:val="00325D44"/>
    <w:rsid w:val="00326B3F"/>
    <w:rsid w:val="00326E57"/>
    <w:rsid w:val="003273B8"/>
    <w:rsid w:val="0032751F"/>
    <w:rsid w:val="00330CFA"/>
    <w:rsid w:val="00332AA2"/>
    <w:rsid w:val="00332B4F"/>
    <w:rsid w:val="00332E77"/>
    <w:rsid w:val="003332BF"/>
    <w:rsid w:val="0033443B"/>
    <w:rsid w:val="00335C64"/>
    <w:rsid w:val="00335F7D"/>
    <w:rsid w:val="003368CA"/>
    <w:rsid w:val="00336D2C"/>
    <w:rsid w:val="0033790A"/>
    <w:rsid w:val="00337964"/>
    <w:rsid w:val="00337E75"/>
    <w:rsid w:val="00340D72"/>
    <w:rsid w:val="00341663"/>
    <w:rsid w:val="003419F6"/>
    <w:rsid w:val="003430D3"/>
    <w:rsid w:val="00343405"/>
    <w:rsid w:val="00344E4F"/>
    <w:rsid w:val="0034529C"/>
    <w:rsid w:val="0034531F"/>
    <w:rsid w:val="00345E79"/>
    <w:rsid w:val="003461B8"/>
    <w:rsid w:val="00347282"/>
    <w:rsid w:val="003516C2"/>
    <w:rsid w:val="00351CA3"/>
    <w:rsid w:val="003526F0"/>
    <w:rsid w:val="0035300A"/>
    <w:rsid w:val="00353B26"/>
    <w:rsid w:val="00353D32"/>
    <w:rsid w:val="0035552E"/>
    <w:rsid w:val="003563C3"/>
    <w:rsid w:val="003573BA"/>
    <w:rsid w:val="003605CB"/>
    <w:rsid w:val="0036078E"/>
    <w:rsid w:val="00360890"/>
    <w:rsid w:val="00360B28"/>
    <w:rsid w:val="00360E8D"/>
    <w:rsid w:val="00361E17"/>
    <w:rsid w:val="00361F10"/>
    <w:rsid w:val="00362A49"/>
    <w:rsid w:val="00362F13"/>
    <w:rsid w:val="003637EC"/>
    <w:rsid w:val="00363905"/>
    <w:rsid w:val="00363AAE"/>
    <w:rsid w:val="003640ED"/>
    <w:rsid w:val="003644CF"/>
    <w:rsid w:val="00364DE7"/>
    <w:rsid w:val="0036574E"/>
    <w:rsid w:val="003665FE"/>
    <w:rsid w:val="00366C61"/>
    <w:rsid w:val="00367CBF"/>
    <w:rsid w:val="003706F9"/>
    <w:rsid w:val="00371D6C"/>
    <w:rsid w:val="003723E8"/>
    <w:rsid w:val="003725A6"/>
    <w:rsid w:val="003727B0"/>
    <w:rsid w:val="003728FD"/>
    <w:rsid w:val="00372D90"/>
    <w:rsid w:val="0037499A"/>
    <w:rsid w:val="003759B8"/>
    <w:rsid w:val="00375E95"/>
    <w:rsid w:val="003762CF"/>
    <w:rsid w:val="0037763E"/>
    <w:rsid w:val="00380129"/>
    <w:rsid w:val="003803AF"/>
    <w:rsid w:val="0038194A"/>
    <w:rsid w:val="003819C2"/>
    <w:rsid w:val="00385F3D"/>
    <w:rsid w:val="0038725F"/>
    <w:rsid w:val="003900CC"/>
    <w:rsid w:val="00390510"/>
    <w:rsid w:val="00391081"/>
    <w:rsid w:val="003914A5"/>
    <w:rsid w:val="003914B3"/>
    <w:rsid w:val="00391576"/>
    <w:rsid w:val="00392AE3"/>
    <w:rsid w:val="00392C4B"/>
    <w:rsid w:val="00392D2B"/>
    <w:rsid w:val="003931F7"/>
    <w:rsid w:val="00393889"/>
    <w:rsid w:val="003949D9"/>
    <w:rsid w:val="0039542D"/>
    <w:rsid w:val="00395F9D"/>
    <w:rsid w:val="00396107"/>
    <w:rsid w:val="00396130"/>
    <w:rsid w:val="003A09EC"/>
    <w:rsid w:val="003A1272"/>
    <w:rsid w:val="003A2A37"/>
    <w:rsid w:val="003A3D01"/>
    <w:rsid w:val="003A5173"/>
    <w:rsid w:val="003A57AA"/>
    <w:rsid w:val="003A5BC9"/>
    <w:rsid w:val="003A6BAD"/>
    <w:rsid w:val="003A6EFF"/>
    <w:rsid w:val="003A7A90"/>
    <w:rsid w:val="003B0E98"/>
    <w:rsid w:val="003B1268"/>
    <w:rsid w:val="003B17D3"/>
    <w:rsid w:val="003B1BF1"/>
    <w:rsid w:val="003B26FD"/>
    <w:rsid w:val="003B278F"/>
    <w:rsid w:val="003B2CF2"/>
    <w:rsid w:val="003B353D"/>
    <w:rsid w:val="003B378A"/>
    <w:rsid w:val="003B380B"/>
    <w:rsid w:val="003B7214"/>
    <w:rsid w:val="003C00F5"/>
    <w:rsid w:val="003C067D"/>
    <w:rsid w:val="003C0EF1"/>
    <w:rsid w:val="003C1810"/>
    <w:rsid w:val="003C1F80"/>
    <w:rsid w:val="003C2102"/>
    <w:rsid w:val="003C22A9"/>
    <w:rsid w:val="003C415C"/>
    <w:rsid w:val="003C6137"/>
    <w:rsid w:val="003D090A"/>
    <w:rsid w:val="003D1BDF"/>
    <w:rsid w:val="003D2C2A"/>
    <w:rsid w:val="003D3070"/>
    <w:rsid w:val="003D3FF8"/>
    <w:rsid w:val="003D5286"/>
    <w:rsid w:val="003D5916"/>
    <w:rsid w:val="003D6053"/>
    <w:rsid w:val="003D7175"/>
    <w:rsid w:val="003D739A"/>
    <w:rsid w:val="003D79A4"/>
    <w:rsid w:val="003D7ADF"/>
    <w:rsid w:val="003E032C"/>
    <w:rsid w:val="003E0677"/>
    <w:rsid w:val="003E2D26"/>
    <w:rsid w:val="003E2E23"/>
    <w:rsid w:val="003E435B"/>
    <w:rsid w:val="003E570F"/>
    <w:rsid w:val="003E598A"/>
    <w:rsid w:val="003E621B"/>
    <w:rsid w:val="003E62A0"/>
    <w:rsid w:val="003F09B9"/>
    <w:rsid w:val="003F0DEB"/>
    <w:rsid w:val="003F0F92"/>
    <w:rsid w:val="003F1633"/>
    <w:rsid w:val="003F3915"/>
    <w:rsid w:val="003F5083"/>
    <w:rsid w:val="003F6135"/>
    <w:rsid w:val="003F66C8"/>
    <w:rsid w:val="004033B6"/>
    <w:rsid w:val="004038A6"/>
    <w:rsid w:val="004040D9"/>
    <w:rsid w:val="00404581"/>
    <w:rsid w:val="004066A3"/>
    <w:rsid w:val="00406A49"/>
    <w:rsid w:val="0040777D"/>
    <w:rsid w:val="00412179"/>
    <w:rsid w:val="004129B2"/>
    <w:rsid w:val="00413816"/>
    <w:rsid w:val="004141E9"/>
    <w:rsid w:val="00414A60"/>
    <w:rsid w:val="00414B4E"/>
    <w:rsid w:val="00414CEE"/>
    <w:rsid w:val="00415185"/>
    <w:rsid w:val="00415BF4"/>
    <w:rsid w:val="004161CE"/>
    <w:rsid w:val="0041702A"/>
    <w:rsid w:val="004174E0"/>
    <w:rsid w:val="00417706"/>
    <w:rsid w:val="00417876"/>
    <w:rsid w:val="00417A5D"/>
    <w:rsid w:val="004204F7"/>
    <w:rsid w:val="00420C92"/>
    <w:rsid w:val="00420D0E"/>
    <w:rsid w:val="00420E67"/>
    <w:rsid w:val="004229FF"/>
    <w:rsid w:val="00426185"/>
    <w:rsid w:val="00426244"/>
    <w:rsid w:val="004263F5"/>
    <w:rsid w:val="004269FD"/>
    <w:rsid w:val="00430380"/>
    <w:rsid w:val="00430DCD"/>
    <w:rsid w:val="0043102B"/>
    <w:rsid w:val="00431030"/>
    <w:rsid w:val="00433869"/>
    <w:rsid w:val="00434418"/>
    <w:rsid w:val="004345CD"/>
    <w:rsid w:val="004353E1"/>
    <w:rsid w:val="004363F5"/>
    <w:rsid w:val="00437E8D"/>
    <w:rsid w:val="004407D8"/>
    <w:rsid w:val="00440F71"/>
    <w:rsid w:val="00441681"/>
    <w:rsid w:val="004416ED"/>
    <w:rsid w:val="00441F0D"/>
    <w:rsid w:val="0044200C"/>
    <w:rsid w:val="0044202B"/>
    <w:rsid w:val="004424D6"/>
    <w:rsid w:val="00442A0C"/>
    <w:rsid w:val="00443557"/>
    <w:rsid w:val="00445BB5"/>
    <w:rsid w:val="00447A15"/>
    <w:rsid w:val="00450867"/>
    <w:rsid w:val="004508CB"/>
    <w:rsid w:val="00450A7E"/>
    <w:rsid w:val="00451835"/>
    <w:rsid w:val="0045273C"/>
    <w:rsid w:val="004548BF"/>
    <w:rsid w:val="0045556D"/>
    <w:rsid w:val="00461F70"/>
    <w:rsid w:val="00463798"/>
    <w:rsid w:val="00464612"/>
    <w:rsid w:val="00465D05"/>
    <w:rsid w:val="004663BD"/>
    <w:rsid w:val="0046658F"/>
    <w:rsid w:val="004676BC"/>
    <w:rsid w:val="00467DF0"/>
    <w:rsid w:val="004708A1"/>
    <w:rsid w:val="0047091B"/>
    <w:rsid w:val="004711BB"/>
    <w:rsid w:val="00471928"/>
    <w:rsid w:val="00471C89"/>
    <w:rsid w:val="00471F70"/>
    <w:rsid w:val="00472CF1"/>
    <w:rsid w:val="00473660"/>
    <w:rsid w:val="004768DB"/>
    <w:rsid w:val="00476C62"/>
    <w:rsid w:val="00477054"/>
    <w:rsid w:val="004773AF"/>
    <w:rsid w:val="00477FBB"/>
    <w:rsid w:val="00481D40"/>
    <w:rsid w:val="00481EF7"/>
    <w:rsid w:val="00482F23"/>
    <w:rsid w:val="00483091"/>
    <w:rsid w:val="00485323"/>
    <w:rsid w:val="004854E4"/>
    <w:rsid w:val="00485AC4"/>
    <w:rsid w:val="00486824"/>
    <w:rsid w:val="00490DA5"/>
    <w:rsid w:val="004915B5"/>
    <w:rsid w:val="00491FF4"/>
    <w:rsid w:val="00492887"/>
    <w:rsid w:val="00493046"/>
    <w:rsid w:val="004941DA"/>
    <w:rsid w:val="004975C9"/>
    <w:rsid w:val="004A005B"/>
    <w:rsid w:val="004A043A"/>
    <w:rsid w:val="004A1179"/>
    <w:rsid w:val="004A176C"/>
    <w:rsid w:val="004A1823"/>
    <w:rsid w:val="004A1DFE"/>
    <w:rsid w:val="004A25C8"/>
    <w:rsid w:val="004A2E84"/>
    <w:rsid w:val="004A37DD"/>
    <w:rsid w:val="004A440C"/>
    <w:rsid w:val="004A44B1"/>
    <w:rsid w:val="004A4EF8"/>
    <w:rsid w:val="004A5C78"/>
    <w:rsid w:val="004A605A"/>
    <w:rsid w:val="004A7328"/>
    <w:rsid w:val="004B0051"/>
    <w:rsid w:val="004B01DE"/>
    <w:rsid w:val="004B0396"/>
    <w:rsid w:val="004B0B76"/>
    <w:rsid w:val="004B2F90"/>
    <w:rsid w:val="004B2FA5"/>
    <w:rsid w:val="004B396E"/>
    <w:rsid w:val="004B3B5B"/>
    <w:rsid w:val="004B46FF"/>
    <w:rsid w:val="004B497E"/>
    <w:rsid w:val="004B5517"/>
    <w:rsid w:val="004B666B"/>
    <w:rsid w:val="004B6BC6"/>
    <w:rsid w:val="004C0564"/>
    <w:rsid w:val="004C0CDC"/>
    <w:rsid w:val="004C2DC1"/>
    <w:rsid w:val="004C3EC0"/>
    <w:rsid w:val="004C4676"/>
    <w:rsid w:val="004C576D"/>
    <w:rsid w:val="004C6293"/>
    <w:rsid w:val="004C7126"/>
    <w:rsid w:val="004C7EE0"/>
    <w:rsid w:val="004D062F"/>
    <w:rsid w:val="004D0EFF"/>
    <w:rsid w:val="004D24D2"/>
    <w:rsid w:val="004D3ED5"/>
    <w:rsid w:val="004D3EFF"/>
    <w:rsid w:val="004D4D57"/>
    <w:rsid w:val="004D587F"/>
    <w:rsid w:val="004D6180"/>
    <w:rsid w:val="004D6717"/>
    <w:rsid w:val="004D6B42"/>
    <w:rsid w:val="004D716F"/>
    <w:rsid w:val="004D7532"/>
    <w:rsid w:val="004D7FA8"/>
    <w:rsid w:val="004E1120"/>
    <w:rsid w:val="004E19E0"/>
    <w:rsid w:val="004E2815"/>
    <w:rsid w:val="004E2E88"/>
    <w:rsid w:val="004E311C"/>
    <w:rsid w:val="004E3298"/>
    <w:rsid w:val="004E34F5"/>
    <w:rsid w:val="004E4DB5"/>
    <w:rsid w:val="004E5868"/>
    <w:rsid w:val="004E6740"/>
    <w:rsid w:val="004E749D"/>
    <w:rsid w:val="004E793C"/>
    <w:rsid w:val="004E7ACA"/>
    <w:rsid w:val="004E7AF9"/>
    <w:rsid w:val="004E7F10"/>
    <w:rsid w:val="004F0273"/>
    <w:rsid w:val="004F02FA"/>
    <w:rsid w:val="004F0537"/>
    <w:rsid w:val="004F1554"/>
    <w:rsid w:val="004F203F"/>
    <w:rsid w:val="004F2456"/>
    <w:rsid w:val="004F379D"/>
    <w:rsid w:val="004F4B0A"/>
    <w:rsid w:val="004F5196"/>
    <w:rsid w:val="004F56AB"/>
    <w:rsid w:val="004F5867"/>
    <w:rsid w:val="004F5BCE"/>
    <w:rsid w:val="004F609A"/>
    <w:rsid w:val="004F6306"/>
    <w:rsid w:val="004F693A"/>
    <w:rsid w:val="004F7228"/>
    <w:rsid w:val="004F7742"/>
    <w:rsid w:val="004F780D"/>
    <w:rsid w:val="00500143"/>
    <w:rsid w:val="00500947"/>
    <w:rsid w:val="0050222B"/>
    <w:rsid w:val="005035B4"/>
    <w:rsid w:val="0050473C"/>
    <w:rsid w:val="00506E43"/>
    <w:rsid w:val="00506EF9"/>
    <w:rsid w:val="005073F2"/>
    <w:rsid w:val="00507C7F"/>
    <w:rsid w:val="00507EC2"/>
    <w:rsid w:val="00507F84"/>
    <w:rsid w:val="005107F8"/>
    <w:rsid w:val="00510C82"/>
    <w:rsid w:val="005116E3"/>
    <w:rsid w:val="005137D5"/>
    <w:rsid w:val="00513A40"/>
    <w:rsid w:val="00513A68"/>
    <w:rsid w:val="00513AB0"/>
    <w:rsid w:val="00514159"/>
    <w:rsid w:val="00514670"/>
    <w:rsid w:val="005156D1"/>
    <w:rsid w:val="00517A47"/>
    <w:rsid w:val="00517BA1"/>
    <w:rsid w:val="005203E4"/>
    <w:rsid w:val="00520FE6"/>
    <w:rsid w:val="0052123A"/>
    <w:rsid w:val="005219E9"/>
    <w:rsid w:val="00522311"/>
    <w:rsid w:val="005225D6"/>
    <w:rsid w:val="00522865"/>
    <w:rsid w:val="005229EF"/>
    <w:rsid w:val="00523660"/>
    <w:rsid w:val="005245F6"/>
    <w:rsid w:val="00524735"/>
    <w:rsid w:val="00524CD2"/>
    <w:rsid w:val="00524D39"/>
    <w:rsid w:val="0052601C"/>
    <w:rsid w:val="00526CBC"/>
    <w:rsid w:val="00527214"/>
    <w:rsid w:val="00531238"/>
    <w:rsid w:val="00531381"/>
    <w:rsid w:val="005313C0"/>
    <w:rsid w:val="00531990"/>
    <w:rsid w:val="00531B56"/>
    <w:rsid w:val="005326D7"/>
    <w:rsid w:val="00532751"/>
    <w:rsid w:val="00533131"/>
    <w:rsid w:val="0053323C"/>
    <w:rsid w:val="00533789"/>
    <w:rsid w:val="00533897"/>
    <w:rsid w:val="00534849"/>
    <w:rsid w:val="00536175"/>
    <w:rsid w:val="00540A3E"/>
    <w:rsid w:val="00540AB0"/>
    <w:rsid w:val="00540F1A"/>
    <w:rsid w:val="00541672"/>
    <w:rsid w:val="005424F2"/>
    <w:rsid w:val="00542A63"/>
    <w:rsid w:val="00543912"/>
    <w:rsid w:val="00544DE2"/>
    <w:rsid w:val="00545579"/>
    <w:rsid w:val="00546E3F"/>
    <w:rsid w:val="00547B01"/>
    <w:rsid w:val="00547D18"/>
    <w:rsid w:val="00547DC7"/>
    <w:rsid w:val="00550A0D"/>
    <w:rsid w:val="00551AF4"/>
    <w:rsid w:val="005528AF"/>
    <w:rsid w:val="00554CE7"/>
    <w:rsid w:val="00554E7D"/>
    <w:rsid w:val="00555488"/>
    <w:rsid w:val="0055741E"/>
    <w:rsid w:val="00557EF5"/>
    <w:rsid w:val="005617DC"/>
    <w:rsid w:val="00562FD0"/>
    <w:rsid w:val="00563154"/>
    <w:rsid w:val="00563B05"/>
    <w:rsid w:val="005644DA"/>
    <w:rsid w:val="005666AA"/>
    <w:rsid w:val="00566CF5"/>
    <w:rsid w:val="00567332"/>
    <w:rsid w:val="0056787B"/>
    <w:rsid w:val="00567AFC"/>
    <w:rsid w:val="005706F4"/>
    <w:rsid w:val="00570FE1"/>
    <w:rsid w:val="00571648"/>
    <w:rsid w:val="0057198D"/>
    <w:rsid w:val="005719C1"/>
    <w:rsid w:val="00572140"/>
    <w:rsid w:val="00572935"/>
    <w:rsid w:val="00572A1E"/>
    <w:rsid w:val="00573C80"/>
    <w:rsid w:val="00574C3A"/>
    <w:rsid w:val="00575FD3"/>
    <w:rsid w:val="005770E4"/>
    <w:rsid w:val="00577B56"/>
    <w:rsid w:val="00580920"/>
    <w:rsid w:val="0058263D"/>
    <w:rsid w:val="00583C39"/>
    <w:rsid w:val="00584196"/>
    <w:rsid w:val="005851E3"/>
    <w:rsid w:val="00585348"/>
    <w:rsid w:val="00585CF9"/>
    <w:rsid w:val="00585F24"/>
    <w:rsid w:val="00587EEE"/>
    <w:rsid w:val="005900A7"/>
    <w:rsid w:val="00590F7D"/>
    <w:rsid w:val="00590FDB"/>
    <w:rsid w:val="005922E9"/>
    <w:rsid w:val="00592921"/>
    <w:rsid w:val="0059299B"/>
    <w:rsid w:val="005929DF"/>
    <w:rsid w:val="0059330A"/>
    <w:rsid w:val="00594BF8"/>
    <w:rsid w:val="00595096"/>
    <w:rsid w:val="00595DFB"/>
    <w:rsid w:val="00596ADC"/>
    <w:rsid w:val="005A00C1"/>
    <w:rsid w:val="005A03B7"/>
    <w:rsid w:val="005A0B1E"/>
    <w:rsid w:val="005A1EA9"/>
    <w:rsid w:val="005A4BC9"/>
    <w:rsid w:val="005B0495"/>
    <w:rsid w:val="005B077D"/>
    <w:rsid w:val="005B1253"/>
    <w:rsid w:val="005B1AE2"/>
    <w:rsid w:val="005B3135"/>
    <w:rsid w:val="005B3B14"/>
    <w:rsid w:val="005B4789"/>
    <w:rsid w:val="005B58FC"/>
    <w:rsid w:val="005B612E"/>
    <w:rsid w:val="005B7172"/>
    <w:rsid w:val="005B7731"/>
    <w:rsid w:val="005B78F1"/>
    <w:rsid w:val="005C0470"/>
    <w:rsid w:val="005C1184"/>
    <w:rsid w:val="005C135D"/>
    <w:rsid w:val="005C2313"/>
    <w:rsid w:val="005C3B5E"/>
    <w:rsid w:val="005C4C9A"/>
    <w:rsid w:val="005C6A35"/>
    <w:rsid w:val="005C6E55"/>
    <w:rsid w:val="005C7575"/>
    <w:rsid w:val="005D0278"/>
    <w:rsid w:val="005D1066"/>
    <w:rsid w:val="005D33B3"/>
    <w:rsid w:val="005D3852"/>
    <w:rsid w:val="005D4A71"/>
    <w:rsid w:val="005D4A78"/>
    <w:rsid w:val="005D4F0B"/>
    <w:rsid w:val="005D5909"/>
    <w:rsid w:val="005D6951"/>
    <w:rsid w:val="005D6A2F"/>
    <w:rsid w:val="005D70D7"/>
    <w:rsid w:val="005D7158"/>
    <w:rsid w:val="005E078C"/>
    <w:rsid w:val="005E079F"/>
    <w:rsid w:val="005E0CD5"/>
    <w:rsid w:val="005E1666"/>
    <w:rsid w:val="005E178A"/>
    <w:rsid w:val="005E1ECA"/>
    <w:rsid w:val="005E340E"/>
    <w:rsid w:val="005E397E"/>
    <w:rsid w:val="005E42AA"/>
    <w:rsid w:val="005E4753"/>
    <w:rsid w:val="005E5949"/>
    <w:rsid w:val="005E631B"/>
    <w:rsid w:val="005E6A61"/>
    <w:rsid w:val="005E706A"/>
    <w:rsid w:val="005F0017"/>
    <w:rsid w:val="005F09D8"/>
    <w:rsid w:val="005F1B50"/>
    <w:rsid w:val="005F1B8D"/>
    <w:rsid w:val="005F3807"/>
    <w:rsid w:val="005F3A62"/>
    <w:rsid w:val="005F4071"/>
    <w:rsid w:val="005F5404"/>
    <w:rsid w:val="005F62F8"/>
    <w:rsid w:val="005F64A4"/>
    <w:rsid w:val="005F72F5"/>
    <w:rsid w:val="005F77AC"/>
    <w:rsid w:val="00600CE5"/>
    <w:rsid w:val="00600E3B"/>
    <w:rsid w:val="006025AF"/>
    <w:rsid w:val="0060283D"/>
    <w:rsid w:val="00602856"/>
    <w:rsid w:val="00602B93"/>
    <w:rsid w:val="00603947"/>
    <w:rsid w:val="006039ED"/>
    <w:rsid w:val="00603C5E"/>
    <w:rsid w:val="00603D3A"/>
    <w:rsid w:val="00604B4F"/>
    <w:rsid w:val="00604D42"/>
    <w:rsid w:val="00605337"/>
    <w:rsid w:val="006058BD"/>
    <w:rsid w:val="00605A5D"/>
    <w:rsid w:val="0060650B"/>
    <w:rsid w:val="0061061D"/>
    <w:rsid w:val="006106AF"/>
    <w:rsid w:val="00612F8F"/>
    <w:rsid w:val="0061394A"/>
    <w:rsid w:val="006139D8"/>
    <w:rsid w:val="00613DFD"/>
    <w:rsid w:val="006154E0"/>
    <w:rsid w:val="00615F55"/>
    <w:rsid w:val="0061620D"/>
    <w:rsid w:val="00616D82"/>
    <w:rsid w:val="00616E7F"/>
    <w:rsid w:val="00617BFD"/>
    <w:rsid w:val="00617E1F"/>
    <w:rsid w:val="00620C80"/>
    <w:rsid w:val="00620D60"/>
    <w:rsid w:val="006224EC"/>
    <w:rsid w:val="006235A7"/>
    <w:rsid w:val="00623D2E"/>
    <w:rsid w:val="00623E32"/>
    <w:rsid w:val="00624334"/>
    <w:rsid w:val="006263AA"/>
    <w:rsid w:val="0062668C"/>
    <w:rsid w:val="00626AFE"/>
    <w:rsid w:val="00626DF7"/>
    <w:rsid w:val="0062747F"/>
    <w:rsid w:val="0063024A"/>
    <w:rsid w:val="006303C6"/>
    <w:rsid w:val="00630729"/>
    <w:rsid w:val="00630B9B"/>
    <w:rsid w:val="00630BA0"/>
    <w:rsid w:val="00631B87"/>
    <w:rsid w:val="006331D4"/>
    <w:rsid w:val="006331DE"/>
    <w:rsid w:val="00633B71"/>
    <w:rsid w:val="00634FEA"/>
    <w:rsid w:val="0063518E"/>
    <w:rsid w:val="00635A72"/>
    <w:rsid w:val="00636E08"/>
    <w:rsid w:val="00637870"/>
    <w:rsid w:val="00640D3B"/>
    <w:rsid w:val="006412B6"/>
    <w:rsid w:val="00641609"/>
    <w:rsid w:val="006433D9"/>
    <w:rsid w:val="00643CDD"/>
    <w:rsid w:val="006443B0"/>
    <w:rsid w:val="00644C67"/>
    <w:rsid w:val="00645342"/>
    <w:rsid w:val="0064713F"/>
    <w:rsid w:val="0065096F"/>
    <w:rsid w:val="00650DCE"/>
    <w:rsid w:val="006510DB"/>
    <w:rsid w:val="006515F7"/>
    <w:rsid w:val="006522A9"/>
    <w:rsid w:val="0065289C"/>
    <w:rsid w:val="00653276"/>
    <w:rsid w:val="00656298"/>
    <w:rsid w:val="006571BF"/>
    <w:rsid w:val="006574B2"/>
    <w:rsid w:val="00657EE1"/>
    <w:rsid w:val="00657FA4"/>
    <w:rsid w:val="00660B78"/>
    <w:rsid w:val="00661798"/>
    <w:rsid w:val="006637F0"/>
    <w:rsid w:val="00664018"/>
    <w:rsid w:val="00664DCB"/>
    <w:rsid w:val="00664F92"/>
    <w:rsid w:val="00670723"/>
    <w:rsid w:val="00670B02"/>
    <w:rsid w:val="00672982"/>
    <w:rsid w:val="00672B4F"/>
    <w:rsid w:val="0067369C"/>
    <w:rsid w:val="006742FC"/>
    <w:rsid w:val="0067436C"/>
    <w:rsid w:val="00674789"/>
    <w:rsid w:val="006747AC"/>
    <w:rsid w:val="00675F10"/>
    <w:rsid w:val="00677DFB"/>
    <w:rsid w:val="006816AF"/>
    <w:rsid w:val="00682113"/>
    <w:rsid w:val="00682E84"/>
    <w:rsid w:val="006830E0"/>
    <w:rsid w:val="006832B5"/>
    <w:rsid w:val="0068447B"/>
    <w:rsid w:val="00685607"/>
    <w:rsid w:val="00685BDB"/>
    <w:rsid w:val="0068732D"/>
    <w:rsid w:val="00687BA4"/>
    <w:rsid w:val="00687BFF"/>
    <w:rsid w:val="00690D45"/>
    <w:rsid w:val="00692088"/>
    <w:rsid w:val="00692223"/>
    <w:rsid w:val="006923CA"/>
    <w:rsid w:val="006925A6"/>
    <w:rsid w:val="00692A60"/>
    <w:rsid w:val="00692EE9"/>
    <w:rsid w:val="006956E5"/>
    <w:rsid w:val="00695E17"/>
    <w:rsid w:val="006960AF"/>
    <w:rsid w:val="00696398"/>
    <w:rsid w:val="00696519"/>
    <w:rsid w:val="0069651E"/>
    <w:rsid w:val="00696BD0"/>
    <w:rsid w:val="00697734"/>
    <w:rsid w:val="006A066A"/>
    <w:rsid w:val="006A121D"/>
    <w:rsid w:val="006A19AF"/>
    <w:rsid w:val="006A1C34"/>
    <w:rsid w:val="006A1F33"/>
    <w:rsid w:val="006A3354"/>
    <w:rsid w:val="006A3457"/>
    <w:rsid w:val="006A3CCF"/>
    <w:rsid w:val="006A5826"/>
    <w:rsid w:val="006A674C"/>
    <w:rsid w:val="006A6A23"/>
    <w:rsid w:val="006A6DE8"/>
    <w:rsid w:val="006A7075"/>
    <w:rsid w:val="006A7D4B"/>
    <w:rsid w:val="006B185B"/>
    <w:rsid w:val="006B3160"/>
    <w:rsid w:val="006B47A6"/>
    <w:rsid w:val="006B620A"/>
    <w:rsid w:val="006B6ECD"/>
    <w:rsid w:val="006B7422"/>
    <w:rsid w:val="006B76BD"/>
    <w:rsid w:val="006B76E3"/>
    <w:rsid w:val="006C120E"/>
    <w:rsid w:val="006C13A6"/>
    <w:rsid w:val="006C1EEC"/>
    <w:rsid w:val="006C2246"/>
    <w:rsid w:val="006C2F5D"/>
    <w:rsid w:val="006C3845"/>
    <w:rsid w:val="006C3CA8"/>
    <w:rsid w:val="006C49AA"/>
    <w:rsid w:val="006C5831"/>
    <w:rsid w:val="006C5BA0"/>
    <w:rsid w:val="006C76C1"/>
    <w:rsid w:val="006D1580"/>
    <w:rsid w:val="006D1937"/>
    <w:rsid w:val="006D1C79"/>
    <w:rsid w:val="006D204D"/>
    <w:rsid w:val="006D20E3"/>
    <w:rsid w:val="006D2B6E"/>
    <w:rsid w:val="006D2BD8"/>
    <w:rsid w:val="006D2D76"/>
    <w:rsid w:val="006D2DC4"/>
    <w:rsid w:val="006D514F"/>
    <w:rsid w:val="006D6563"/>
    <w:rsid w:val="006D6FEB"/>
    <w:rsid w:val="006E0695"/>
    <w:rsid w:val="006E15B2"/>
    <w:rsid w:val="006E2291"/>
    <w:rsid w:val="006E2EBD"/>
    <w:rsid w:val="006E33F9"/>
    <w:rsid w:val="006E3483"/>
    <w:rsid w:val="006E4688"/>
    <w:rsid w:val="006E4B8B"/>
    <w:rsid w:val="006E4BFA"/>
    <w:rsid w:val="006E4FD8"/>
    <w:rsid w:val="006E6F78"/>
    <w:rsid w:val="006E7A9B"/>
    <w:rsid w:val="006F095B"/>
    <w:rsid w:val="006F1048"/>
    <w:rsid w:val="006F10E1"/>
    <w:rsid w:val="006F47BA"/>
    <w:rsid w:val="006F506E"/>
    <w:rsid w:val="006F592D"/>
    <w:rsid w:val="006F699F"/>
    <w:rsid w:val="006F6C4D"/>
    <w:rsid w:val="006F719C"/>
    <w:rsid w:val="006F74BC"/>
    <w:rsid w:val="006F7643"/>
    <w:rsid w:val="007000F2"/>
    <w:rsid w:val="007008F3"/>
    <w:rsid w:val="0070173B"/>
    <w:rsid w:val="00702121"/>
    <w:rsid w:val="007021C3"/>
    <w:rsid w:val="0070385F"/>
    <w:rsid w:val="007048C4"/>
    <w:rsid w:val="007052BF"/>
    <w:rsid w:val="0070531E"/>
    <w:rsid w:val="007062D5"/>
    <w:rsid w:val="0070684F"/>
    <w:rsid w:val="007069C5"/>
    <w:rsid w:val="00706DF5"/>
    <w:rsid w:val="007075C3"/>
    <w:rsid w:val="0071018F"/>
    <w:rsid w:val="007101D3"/>
    <w:rsid w:val="00710979"/>
    <w:rsid w:val="00711289"/>
    <w:rsid w:val="00711FF3"/>
    <w:rsid w:val="007126EE"/>
    <w:rsid w:val="00713756"/>
    <w:rsid w:val="007137DE"/>
    <w:rsid w:val="00713872"/>
    <w:rsid w:val="00713FC9"/>
    <w:rsid w:val="00714192"/>
    <w:rsid w:val="00714336"/>
    <w:rsid w:val="0071552D"/>
    <w:rsid w:val="00715B4A"/>
    <w:rsid w:val="00715BEC"/>
    <w:rsid w:val="00716319"/>
    <w:rsid w:val="00716C06"/>
    <w:rsid w:val="00716EE4"/>
    <w:rsid w:val="007214BD"/>
    <w:rsid w:val="00723749"/>
    <w:rsid w:val="00723C24"/>
    <w:rsid w:val="00723C36"/>
    <w:rsid w:val="007244AF"/>
    <w:rsid w:val="00724509"/>
    <w:rsid w:val="00724C97"/>
    <w:rsid w:val="007255A5"/>
    <w:rsid w:val="007256A4"/>
    <w:rsid w:val="007256E2"/>
    <w:rsid w:val="00725851"/>
    <w:rsid w:val="007270A1"/>
    <w:rsid w:val="00727BC2"/>
    <w:rsid w:val="00730EB6"/>
    <w:rsid w:val="00732263"/>
    <w:rsid w:val="00732793"/>
    <w:rsid w:val="00733DD3"/>
    <w:rsid w:val="00733FB2"/>
    <w:rsid w:val="00733FBF"/>
    <w:rsid w:val="00734A53"/>
    <w:rsid w:val="0073504D"/>
    <w:rsid w:val="0073567E"/>
    <w:rsid w:val="007358A5"/>
    <w:rsid w:val="0073674F"/>
    <w:rsid w:val="0074075A"/>
    <w:rsid w:val="007413EF"/>
    <w:rsid w:val="00741657"/>
    <w:rsid w:val="00741B4A"/>
    <w:rsid w:val="00741B68"/>
    <w:rsid w:val="00741FC6"/>
    <w:rsid w:val="00742324"/>
    <w:rsid w:val="0074341C"/>
    <w:rsid w:val="00744333"/>
    <w:rsid w:val="0074655A"/>
    <w:rsid w:val="0074722D"/>
    <w:rsid w:val="00747BA2"/>
    <w:rsid w:val="00750407"/>
    <w:rsid w:val="00750C42"/>
    <w:rsid w:val="00752F78"/>
    <w:rsid w:val="007530E8"/>
    <w:rsid w:val="00753F53"/>
    <w:rsid w:val="00754BA7"/>
    <w:rsid w:val="007553EF"/>
    <w:rsid w:val="007572FD"/>
    <w:rsid w:val="00757555"/>
    <w:rsid w:val="007576B4"/>
    <w:rsid w:val="00757863"/>
    <w:rsid w:val="00760939"/>
    <w:rsid w:val="00760C02"/>
    <w:rsid w:val="0076187E"/>
    <w:rsid w:val="0076345D"/>
    <w:rsid w:val="00763EC7"/>
    <w:rsid w:val="00764242"/>
    <w:rsid w:val="0076474B"/>
    <w:rsid w:val="00765C72"/>
    <w:rsid w:val="00765F82"/>
    <w:rsid w:val="0076798A"/>
    <w:rsid w:val="00767B82"/>
    <w:rsid w:val="00771C4D"/>
    <w:rsid w:val="00772207"/>
    <w:rsid w:val="0077248C"/>
    <w:rsid w:val="00772623"/>
    <w:rsid w:val="00772654"/>
    <w:rsid w:val="00772761"/>
    <w:rsid w:val="007727FF"/>
    <w:rsid w:val="00772AE5"/>
    <w:rsid w:val="0077339F"/>
    <w:rsid w:val="00773DBC"/>
    <w:rsid w:val="0077423F"/>
    <w:rsid w:val="0077464D"/>
    <w:rsid w:val="00774DBF"/>
    <w:rsid w:val="0077597C"/>
    <w:rsid w:val="00776382"/>
    <w:rsid w:val="00776B21"/>
    <w:rsid w:val="00781B6C"/>
    <w:rsid w:val="00782F3B"/>
    <w:rsid w:val="007830B4"/>
    <w:rsid w:val="00783312"/>
    <w:rsid w:val="007833DE"/>
    <w:rsid w:val="00783B40"/>
    <w:rsid w:val="00783C30"/>
    <w:rsid w:val="00785806"/>
    <w:rsid w:val="00785CA8"/>
    <w:rsid w:val="00785E06"/>
    <w:rsid w:val="0078645D"/>
    <w:rsid w:val="00786A3E"/>
    <w:rsid w:val="00787032"/>
    <w:rsid w:val="00787E3E"/>
    <w:rsid w:val="00790518"/>
    <w:rsid w:val="00790BD1"/>
    <w:rsid w:val="007910CA"/>
    <w:rsid w:val="00792065"/>
    <w:rsid w:val="00792F48"/>
    <w:rsid w:val="007940C9"/>
    <w:rsid w:val="00794EAA"/>
    <w:rsid w:val="0079524C"/>
    <w:rsid w:val="00797A47"/>
    <w:rsid w:val="007A12D8"/>
    <w:rsid w:val="007A18E1"/>
    <w:rsid w:val="007A1931"/>
    <w:rsid w:val="007A1EAC"/>
    <w:rsid w:val="007A2B54"/>
    <w:rsid w:val="007A2FD6"/>
    <w:rsid w:val="007A30CB"/>
    <w:rsid w:val="007A50CD"/>
    <w:rsid w:val="007A545C"/>
    <w:rsid w:val="007A548B"/>
    <w:rsid w:val="007A6CFA"/>
    <w:rsid w:val="007A76E8"/>
    <w:rsid w:val="007B0718"/>
    <w:rsid w:val="007B133A"/>
    <w:rsid w:val="007B13D0"/>
    <w:rsid w:val="007B1587"/>
    <w:rsid w:val="007B24BB"/>
    <w:rsid w:val="007B4512"/>
    <w:rsid w:val="007B5C7A"/>
    <w:rsid w:val="007B64BB"/>
    <w:rsid w:val="007C0DDE"/>
    <w:rsid w:val="007C1E2C"/>
    <w:rsid w:val="007C2A2E"/>
    <w:rsid w:val="007C3632"/>
    <w:rsid w:val="007C649D"/>
    <w:rsid w:val="007C7630"/>
    <w:rsid w:val="007C771A"/>
    <w:rsid w:val="007C785D"/>
    <w:rsid w:val="007C7FAB"/>
    <w:rsid w:val="007D0EED"/>
    <w:rsid w:val="007D11B3"/>
    <w:rsid w:val="007D1FB9"/>
    <w:rsid w:val="007D23F9"/>
    <w:rsid w:val="007D2674"/>
    <w:rsid w:val="007D27CC"/>
    <w:rsid w:val="007D41EB"/>
    <w:rsid w:val="007D4D05"/>
    <w:rsid w:val="007D5413"/>
    <w:rsid w:val="007D5CEB"/>
    <w:rsid w:val="007D6007"/>
    <w:rsid w:val="007D60E5"/>
    <w:rsid w:val="007D646E"/>
    <w:rsid w:val="007D7BCA"/>
    <w:rsid w:val="007D7C7E"/>
    <w:rsid w:val="007E1394"/>
    <w:rsid w:val="007E1A2A"/>
    <w:rsid w:val="007E22A2"/>
    <w:rsid w:val="007E2A9C"/>
    <w:rsid w:val="007E35D6"/>
    <w:rsid w:val="007E3C2A"/>
    <w:rsid w:val="007E4EF3"/>
    <w:rsid w:val="007E58E2"/>
    <w:rsid w:val="007E5CE3"/>
    <w:rsid w:val="007E5EA6"/>
    <w:rsid w:val="007E5FC1"/>
    <w:rsid w:val="007E61DE"/>
    <w:rsid w:val="007E67ED"/>
    <w:rsid w:val="007E73FA"/>
    <w:rsid w:val="007E756E"/>
    <w:rsid w:val="007F0A74"/>
    <w:rsid w:val="007F0CD1"/>
    <w:rsid w:val="007F12ED"/>
    <w:rsid w:val="007F1D12"/>
    <w:rsid w:val="007F1F0A"/>
    <w:rsid w:val="007F36BA"/>
    <w:rsid w:val="007F3A01"/>
    <w:rsid w:val="007F4641"/>
    <w:rsid w:val="007F474C"/>
    <w:rsid w:val="007F4C06"/>
    <w:rsid w:val="007F4D81"/>
    <w:rsid w:val="007F4EAB"/>
    <w:rsid w:val="007F53C1"/>
    <w:rsid w:val="007F5791"/>
    <w:rsid w:val="007F7523"/>
    <w:rsid w:val="0080017D"/>
    <w:rsid w:val="008001D8"/>
    <w:rsid w:val="0080090B"/>
    <w:rsid w:val="00801334"/>
    <w:rsid w:val="00802049"/>
    <w:rsid w:val="008020C6"/>
    <w:rsid w:val="00802AEC"/>
    <w:rsid w:val="00803155"/>
    <w:rsid w:val="00803A93"/>
    <w:rsid w:val="00803B17"/>
    <w:rsid w:val="00803EDD"/>
    <w:rsid w:val="00805DE4"/>
    <w:rsid w:val="0080611A"/>
    <w:rsid w:val="008065F9"/>
    <w:rsid w:val="00806A7A"/>
    <w:rsid w:val="00806C91"/>
    <w:rsid w:val="00807B40"/>
    <w:rsid w:val="0081013A"/>
    <w:rsid w:val="0081102F"/>
    <w:rsid w:val="008129A2"/>
    <w:rsid w:val="00813EED"/>
    <w:rsid w:val="0081521B"/>
    <w:rsid w:val="00815ABD"/>
    <w:rsid w:val="00815BC6"/>
    <w:rsid w:val="00816009"/>
    <w:rsid w:val="0082121D"/>
    <w:rsid w:val="008230B2"/>
    <w:rsid w:val="00823766"/>
    <w:rsid w:val="00823927"/>
    <w:rsid w:val="00823AAE"/>
    <w:rsid w:val="00824631"/>
    <w:rsid w:val="0082615A"/>
    <w:rsid w:val="008269FD"/>
    <w:rsid w:val="00830084"/>
    <w:rsid w:val="00830695"/>
    <w:rsid w:val="008319DD"/>
    <w:rsid w:val="00834EC5"/>
    <w:rsid w:val="008352F9"/>
    <w:rsid w:val="00835802"/>
    <w:rsid w:val="00835A71"/>
    <w:rsid w:val="008375E2"/>
    <w:rsid w:val="00837FD7"/>
    <w:rsid w:val="00840925"/>
    <w:rsid w:val="00840CB8"/>
    <w:rsid w:val="0084134F"/>
    <w:rsid w:val="00841AA5"/>
    <w:rsid w:val="008420D3"/>
    <w:rsid w:val="008435D5"/>
    <w:rsid w:val="00844579"/>
    <w:rsid w:val="00844CA3"/>
    <w:rsid w:val="00845491"/>
    <w:rsid w:val="00845595"/>
    <w:rsid w:val="008457AE"/>
    <w:rsid w:val="00845988"/>
    <w:rsid w:val="00850A13"/>
    <w:rsid w:val="00851157"/>
    <w:rsid w:val="00851164"/>
    <w:rsid w:val="00852E32"/>
    <w:rsid w:val="00852E91"/>
    <w:rsid w:val="00853887"/>
    <w:rsid w:val="008543DC"/>
    <w:rsid w:val="00855193"/>
    <w:rsid w:val="00855579"/>
    <w:rsid w:val="008559F8"/>
    <w:rsid w:val="0085623C"/>
    <w:rsid w:val="00856CFF"/>
    <w:rsid w:val="00860D51"/>
    <w:rsid w:val="00861101"/>
    <w:rsid w:val="00861347"/>
    <w:rsid w:val="0086134B"/>
    <w:rsid w:val="00865630"/>
    <w:rsid w:val="008661E1"/>
    <w:rsid w:val="00866DA4"/>
    <w:rsid w:val="008672D6"/>
    <w:rsid w:val="00871321"/>
    <w:rsid w:val="00872607"/>
    <w:rsid w:val="008731DB"/>
    <w:rsid w:val="0087352E"/>
    <w:rsid w:val="00874061"/>
    <w:rsid w:val="00877452"/>
    <w:rsid w:val="00877507"/>
    <w:rsid w:val="00877CBF"/>
    <w:rsid w:val="00882E05"/>
    <w:rsid w:val="008840EF"/>
    <w:rsid w:val="0088429A"/>
    <w:rsid w:val="008851DD"/>
    <w:rsid w:val="00885D5D"/>
    <w:rsid w:val="00886A69"/>
    <w:rsid w:val="00886BF7"/>
    <w:rsid w:val="00886DA1"/>
    <w:rsid w:val="0088737A"/>
    <w:rsid w:val="00891E70"/>
    <w:rsid w:val="0089209A"/>
    <w:rsid w:val="0089309E"/>
    <w:rsid w:val="00894976"/>
    <w:rsid w:val="00896214"/>
    <w:rsid w:val="00897218"/>
    <w:rsid w:val="008A020D"/>
    <w:rsid w:val="008A3468"/>
    <w:rsid w:val="008A63A9"/>
    <w:rsid w:val="008A7CA8"/>
    <w:rsid w:val="008B04D7"/>
    <w:rsid w:val="008B24A5"/>
    <w:rsid w:val="008B276C"/>
    <w:rsid w:val="008B46C6"/>
    <w:rsid w:val="008B5526"/>
    <w:rsid w:val="008B5938"/>
    <w:rsid w:val="008B614B"/>
    <w:rsid w:val="008B65C6"/>
    <w:rsid w:val="008B66D1"/>
    <w:rsid w:val="008B6AE8"/>
    <w:rsid w:val="008B7363"/>
    <w:rsid w:val="008B7F4A"/>
    <w:rsid w:val="008C012F"/>
    <w:rsid w:val="008C14DD"/>
    <w:rsid w:val="008C1979"/>
    <w:rsid w:val="008C28B8"/>
    <w:rsid w:val="008C2BCA"/>
    <w:rsid w:val="008C2EDD"/>
    <w:rsid w:val="008C31DD"/>
    <w:rsid w:val="008C3438"/>
    <w:rsid w:val="008C49F7"/>
    <w:rsid w:val="008C694E"/>
    <w:rsid w:val="008C78A8"/>
    <w:rsid w:val="008D0307"/>
    <w:rsid w:val="008D17B5"/>
    <w:rsid w:val="008D3652"/>
    <w:rsid w:val="008D36B5"/>
    <w:rsid w:val="008D40BE"/>
    <w:rsid w:val="008D478C"/>
    <w:rsid w:val="008D4C01"/>
    <w:rsid w:val="008D5B3F"/>
    <w:rsid w:val="008E0720"/>
    <w:rsid w:val="008E279A"/>
    <w:rsid w:val="008E4704"/>
    <w:rsid w:val="008E6387"/>
    <w:rsid w:val="008E67BC"/>
    <w:rsid w:val="008E6B04"/>
    <w:rsid w:val="008E70FA"/>
    <w:rsid w:val="008E73EF"/>
    <w:rsid w:val="008F1244"/>
    <w:rsid w:val="008F136E"/>
    <w:rsid w:val="008F1C9A"/>
    <w:rsid w:val="008F2F56"/>
    <w:rsid w:val="008F3C17"/>
    <w:rsid w:val="008F4867"/>
    <w:rsid w:val="008F4AD5"/>
    <w:rsid w:val="008F54D2"/>
    <w:rsid w:val="008F5889"/>
    <w:rsid w:val="008F6A24"/>
    <w:rsid w:val="008F7972"/>
    <w:rsid w:val="008F7F58"/>
    <w:rsid w:val="00900C65"/>
    <w:rsid w:val="0090218D"/>
    <w:rsid w:val="00902427"/>
    <w:rsid w:val="0090290C"/>
    <w:rsid w:val="009041C2"/>
    <w:rsid w:val="00904828"/>
    <w:rsid w:val="00904A91"/>
    <w:rsid w:val="009050BE"/>
    <w:rsid w:val="0090519B"/>
    <w:rsid w:val="00905454"/>
    <w:rsid w:val="009054A6"/>
    <w:rsid w:val="00905DAC"/>
    <w:rsid w:val="00906403"/>
    <w:rsid w:val="00906ABA"/>
    <w:rsid w:val="00906EBA"/>
    <w:rsid w:val="00907300"/>
    <w:rsid w:val="0091065C"/>
    <w:rsid w:val="00910F7E"/>
    <w:rsid w:val="00911C16"/>
    <w:rsid w:val="00912170"/>
    <w:rsid w:val="00914044"/>
    <w:rsid w:val="009140D0"/>
    <w:rsid w:val="00914A02"/>
    <w:rsid w:val="00914EA0"/>
    <w:rsid w:val="0091540A"/>
    <w:rsid w:val="009156E5"/>
    <w:rsid w:val="009160A3"/>
    <w:rsid w:val="0091743E"/>
    <w:rsid w:val="00922026"/>
    <w:rsid w:val="00924DF7"/>
    <w:rsid w:val="00925B9B"/>
    <w:rsid w:val="009262B6"/>
    <w:rsid w:val="00926918"/>
    <w:rsid w:val="00926BC3"/>
    <w:rsid w:val="00926F36"/>
    <w:rsid w:val="00927589"/>
    <w:rsid w:val="009302CB"/>
    <w:rsid w:val="00933429"/>
    <w:rsid w:val="0093506E"/>
    <w:rsid w:val="0093531B"/>
    <w:rsid w:val="00935E80"/>
    <w:rsid w:val="00936034"/>
    <w:rsid w:val="00936050"/>
    <w:rsid w:val="00937548"/>
    <w:rsid w:val="00941B33"/>
    <w:rsid w:val="00941E8C"/>
    <w:rsid w:val="009429BE"/>
    <w:rsid w:val="00942BCD"/>
    <w:rsid w:val="00942FFF"/>
    <w:rsid w:val="009438B1"/>
    <w:rsid w:val="00943E42"/>
    <w:rsid w:val="009443ED"/>
    <w:rsid w:val="00944BA4"/>
    <w:rsid w:val="00944BDA"/>
    <w:rsid w:val="00944E1F"/>
    <w:rsid w:val="00945527"/>
    <w:rsid w:val="00945DBB"/>
    <w:rsid w:val="00946274"/>
    <w:rsid w:val="00947FA6"/>
    <w:rsid w:val="0095193D"/>
    <w:rsid w:val="0095207D"/>
    <w:rsid w:val="009520FB"/>
    <w:rsid w:val="00953D47"/>
    <w:rsid w:val="00954A36"/>
    <w:rsid w:val="009553B3"/>
    <w:rsid w:val="00957338"/>
    <w:rsid w:val="00957724"/>
    <w:rsid w:val="00961498"/>
    <w:rsid w:val="009639D3"/>
    <w:rsid w:val="00963F15"/>
    <w:rsid w:val="009644ED"/>
    <w:rsid w:val="009648BF"/>
    <w:rsid w:val="00964D67"/>
    <w:rsid w:val="00965873"/>
    <w:rsid w:val="009674F2"/>
    <w:rsid w:val="0097053E"/>
    <w:rsid w:val="0097059B"/>
    <w:rsid w:val="00970B6F"/>
    <w:rsid w:val="00971F87"/>
    <w:rsid w:val="00974B1E"/>
    <w:rsid w:val="00974FF8"/>
    <w:rsid w:val="00976845"/>
    <w:rsid w:val="0097750F"/>
    <w:rsid w:val="00980261"/>
    <w:rsid w:val="0098028C"/>
    <w:rsid w:val="00981530"/>
    <w:rsid w:val="00981FD9"/>
    <w:rsid w:val="009824C2"/>
    <w:rsid w:val="00982B4C"/>
    <w:rsid w:val="00982FFC"/>
    <w:rsid w:val="00983BFB"/>
    <w:rsid w:val="00983E83"/>
    <w:rsid w:val="00984152"/>
    <w:rsid w:val="00984DCC"/>
    <w:rsid w:val="00986963"/>
    <w:rsid w:val="00987B67"/>
    <w:rsid w:val="0099030C"/>
    <w:rsid w:val="00990572"/>
    <w:rsid w:val="0099083D"/>
    <w:rsid w:val="009917C5"/>
    <w:rsid w:val="00991A1A"/>
    <w:rsid w:val="00993748"/>
    <w:rsid w:val="00995050"/>
    <w:rsid w:val="009974A2"/>
    <w:rsid w:val="0099772E"/>
    <w:rsid w:val="00997860"/>
    <w:rsid w:val="009A0E00"/>
    <w:rsid w:val="009A1DFD"/>
    <w:rsid w:val="009A2AED"/>
    <w:rsid w:val="009A2DD6"/>
    <w:rsid w:val="009A32EB"/>
    <w:rsid w:val="009A3BC7"/>
    <w:rsid w:val="009A3DBF"/>
    <w:rsid w:val="009A5635"/>
    <w:rsid w:val="009A5AC6"/>
    <w:rsid w:val="009A6699"/>
    <w:rsid w:val="009B0E1A"/>
    <w:rsid w:val="009B1330"/>
    <w:rsid w:val="009B1C7F"/>
    <w:rsid w:val="009B22E6"/>
    <w:rsid w:val="009B3521"/>
    <w:rsid w:val="009B36B7"/>
    <w:rsid w:val="009B3DC5"/>
    <w:rsid w:val="009B46D4"/>
    <w:rsid w:val="009B5F4A"/>
    <w:rsid w:val="009C0BFD"/>
    <w:rsid w:val="009C12C9"/>
    <w:rsid w:val="009C1C00"/>
    <w:rsid w:val="009C1ED2"/>
    <w:rsid w:val="009C22C1"/>
    <w:rsid w:val="009C2823"/>
    <w:rsid w:val="009C351B"/>
    <w:rsid w:val="009C4EE5"/>
    <w:rsid w:val="009C4F5A"/>
    <w:rsid w:val="009C650E"/>
    <w:rsid w:val="009C68D6"/>
    <w:rsid w:val="009C7229"/>
    <w:rsid w:val="009C72E9"/>
    <w:rsid w:val="009C75C7"/>
    <w:rsid w:val="009C7D91"/>
    <w:rsid w:val="009D00EE"/>
    <w:rsid w:val="009D0DC0"/>
    <w:rsid w:val="009D1F92"/>
    <w:rsid w:val="009D22F4"/>
    <w:rsid w:val="009D24F0"/>
    <w:rsid w:val="009D3299"/>
    <w:rsid w:val="009D3DE5"/>
    <w:rsid w:val="009D4488"/>
    <w:rsid w:val="009D4F7F"/>
    <w:rsid w:val="009D674D"/>
    <w:rsid w:val="009D68D1"/>
    <w:rsid w:val="009E1C95"/>
    <w:rsid w:val="009E31F9"/>
    <w:rsid w:val="009E3708"/>
    <w:rsid w:val="009E427D"/>
    <w:rsid w:val="009E47A2"/>
    <w:rsid w:val="009E4A08"/>
    <w:rsid w:val="009E5432"/>
    <w:rsid w:val="009E627A"/>
    <w:rsid w:val="009E7251"/>
    <w:rsid w:val="009E743D"/>
    <w:rsid w:val="009F1B71"/>
    <w:rsid w:val="009F24F1"/>
    <w:rsid w:val="009F2846"/>
    <w:rsid w:val="009F2FDB"/>
    <w:rsid w:val="009F3F60"/>
    <w:rsid w:val="009F52CD"/>
    <w:rsid w:val="009F5DC5"/>
    <w:rsid w:val="009F6A23"/>
    <w:rsid w:val="00A01740"/>
    <w:rsid w:val="00A02206"/>
    <w:rsid w:val="00A02F47"/>
    <w:rsid w:val="00A030A2"/>
    <w:rsid w:val="00A038F6"/>
    <w:rsid w:val="00A0390B"/>
    <w:rsid w:val="00A04FD2"/>
    <w:rsid w:val="00A05035"/>
    <w:rsid w:val="00A05E7B"/>
    <w:rsid w:val="00A05EFD"/>
    <w:rsid w:val="00A067EF"/>
    <w:rsid w:val="00A072FD"/>
    <w:rsid w:val="00A07E59"/>
    <w:rsid w:val="00A11924"/>
    <w:rsid w:val="00A132D7"/>
    <w:rsid w:val="00A13B78"/>
    <w:rsid w:val="00A144B3"/>
    <w:rsid w:val="00A14973"/>
    <w:rsid w:val="00A1502A"/>
    <w:rsid w:val="00A15353"/>
    <w:rsid w:val="00A15DBA"/>
    <w:rsid w:val="00A1658C"/>
    <w:rsid w:val="00A16928"/>
    <w:rsid w:val="00A17380"/>
    <w:rsid w:val="00A177CA"/>
    <w:rsid w:val="00A17B67"/>
    <w:rsid w:val="00A17F49"/>
    <w:rsid w:val="00A21A2C"/>
    <w:rsid w:val="00A21B61"/>
    <w:rsid w:val="00A2309C"/>
    <w:rsid w:val="00A23356"/>
    <w:rsid w:val="00A244EC"/>
    <w:rsid w:val="00A245D2"/>
    <w:rsid w:val="00A24BE6"/>
    <w:rsid w:val="00A252C5"/>
    <w:rsid w:val="00A25471"/>
    <w:rsid w:val="00A2697B"/>
    <w:rsid w:val="00A27A3D"/>
    <w:rsid w:val="00A30E50"/>
    <w:rsid w:val="00A31056"/>
    <w:rsid w:val="00A32CF5"/>
    <w:rsid w:val="00A32DF7"/>
    <w:rsid w:val="00A332D0"/>
    <w:rsid w:val="00A33399"/>
    <w:rsid w:val="00A3378F"/>
    <w:rsid w:val="00A3455B"/>
    <w:rsid w:val="00A35323"/>
    <w:rsid w:val="00A35852"/>
    <w:rsid w:val="00A368D7"/>
    <w:rsid w:val="00A36E4C"/>
    <w:rsid w:val="00A37BEA"/>
    <w:rsid w:val="00A407BB"/>
    <w:rsid w:val="00A4371F"/>
    <w:rsid w:val="00A43F48"/>
    <w:rsid w:val="00A44101"/>
    <w:rsid w:val="00A45172"/>
    <w:rsid w:val="00A45EC1"/>
    <w:rsid w:val="00A469BB"/>
    <w:rsid w:val="00A46BA2"/>
    <w:rsid w:val="00A504FA"/>
    <w:rsid w:val="00A51FE6"/>
    <w:rsid w:val="00A52614"/>
    <w:rsid w:val="00A53F76"/>
    <w:rsid w:val="00A55871"/>
    <w:rsid w:val="00A57208"/>
    <w:rsid w:val="00A57DEA"/>
    <w:rsid w:val="00A6050E"/>
    <w:rsid w:val="00A60E0C"/>
    <w:rsid w:val="00A61304"/>
    <w:rsid w:val="00A62094"/>
    <w:rsid w:val="00A620DD"/>
    <w:rsid w:val="00A6349C"/>
    <w:rsid w:val="00A6401E"/>
    <w:rsid w:val="00A640C9"/>
    <w:rsid w:val="00A64387"/>
    <w:rsid w:val="00A644A8"/>
    <w:rsid w:val="00A648D8"/>
    <w:rsid w:val="00A655FD"/>
    <w:rsid w:val="00A663D4"/>
    <w:rsid w:val="00A6653C"/>
    <w:rsid w:val="00A6763E"/>
    <w:rsid w:val="00A67B02"/>
    <w:rsid w:val="00A67C73"/>
    <w:rsid w:val="00A67FAB"/>
    <w:rsid w:val="00A716EE"/>
    <w:rsid w:val="00A71A5A"/>
    <w:rsid w:val="00A72388"/>
    <w:rsid w:val="00A74444"/>
    <w:rsid w:val="00A7699D"/>
    <w:rsid w:val="00A800DB"/>
    <w:rsid w:val="00A81BD8"/>
    <w:rsid w:val="00A82427"/>
    <w:rsid w:val="00A82DCB"/>
    <w:rsid w:val="00A8385E"/>
    <w:rsid w:val="00A83EA4"/>
    <w:rsid w:val="00A847C5"/>
    <w:rsid w:val="00A8657D"/>
    <w:rsid w:val="00A9069D"/>
    <w:rsid w:val="00A90A40"/>
    <w:rsid w:val="00A93F2E"/>
    <w:rsid w:val="00A93F57"/>
    <w:rsid w:val="00A942B3"/>
    <w:rsid w:val="00A949CB"/>
    <w:rsid w:val="00A94B07"/>
    <w:rsid w:val="00A955BF"/>
    <w:rsid w:val="00A957DF"/>
    <w:rsid w:val="00A95C4B"/>
    <w:rsid w:val="00A96CF3"/>
    <w:rsid w:val="00AA09B3"/>
    <w:rsid w:val="00AA1B10"/>
    <w:rsid w:val="00AA319E"/>
    <w:rsid w:val="00AA345B"/>
    <w:rsid w:val="00AA3675"/>
    <w:rsid w:val="00AA43EE"/>
    <w:rsid w:val="00AA4FF7"/>
    <w:rsid w:val="00AA6895"/>
    <w:rsid w:val="00AB1FD5"/>
    <w:rsid w:val="00AB2A6F"/>
    <w:rsid w:val="00AB37D0"/>
    <w:rsid w:val="00AB4082"/>
    <w:rsid w:val="00AB43D9"/>
    <w:rsid w:val="00AB6A51"/>
    <w:rsid w:val="00AB6B63"/>
    <w:rsid w:val="00AB6BF4"/>
    <w:rsid w:val="00AC0278"/>
    <w:rsid w:val="00AC12E0"/>
    <w:rsid w:val="00AC19A4"/>
    <w:rsid w:val="00AC1D0E"/>
    <w:rsid w:val="00AC3850"/>
    <w:rsid w:val="00AC4419"/>
    <w:rsid w:val="00AC44BC"/>
    <w:rsid w:val="00AC49D3"/>
    <w:rsid w:val="00AC4CE1"/>
    <w:rsid w:val="00AC596D"/>
    <w:rsid w:val="00AC5E0B"/>
    <w:rsid w:val="00AC69E8"/>
    <w:rsid w:val="00AD05F1"/>
    <w:rsid w:val="00AD094D"/>
    <w:rsid w:val="00AD0A14"/>
    <w:rsid w:val="00AD0F0B"/>
    <w:rsid w:val="00AD109B"/>
    <w:rsid w:val="00AD14C3"/>
    <w:rsid w:val="00AD1EDC"/>
    <w:rsid w:val="00AD2114"/>
    <w:rsid w:val="00AD259E"/>
    <w:rsid w:val="00AD3302"/>
    <w:rsid w:val="00AD3406"/>
    <w:rsid w:val="00AD3EBA"/>
    <w:rsid w:val="00AD4711"/>
    <w:rsid w:val="00AD4D91"/>
    <w:rsid w:val="00AD674F"/>
    <w:rsid w:val="00AD6B6D"/>
    <w:rsid w:val="00AD7289"/>
    <w:rsid w:val="00AD78D3"/>
    <w:rsid w:val="00AE16A4"/>
    <w:rsid w:val="00AE1774"/>
    <w:rsid w:val="00AE21F3"/>
    <w:rsid w:val="00AE225B"/>
    <w:rsid w:val="00AE469B"/>
    <w:rsid w:val="00AE4756"/>
    <w:rsid w:val="00AE5078"/>
    <w:rsid w:val="00AE5D68"/>
    <w:rsid w:val="00AE647C"/>
    <w:rsid w:val="00AE6CCD"/>
    <w:rsid w:val="00AF03ED"/>
    <w:rsid w:val="00AF0ECE"/>
    <w:rsid w:val="00AF0FBF"/>
    <w:rsid w:val="00AF1D0F"/>
    <w:rsid w:val="00AF20FD"/>
    <w:rsid w:val="00AF24BD"/>
    <w:rsid w:val="00AF2D67"/>
    <w:rsid w:val="00AF37C3"/>
    <w:rsid w:val="00AF60E4"/>
    <w:rsid w:val="00AF68F8"/>
    <w:rsid w:val="00B00ABC"/>
    <w:rsid w:val="00B01ED5"/>
    <w:rsid w:val="00B0220B"/>
    <w:rsid w:val="00B02D0A"/>
    <w:rsid w:val="00B031B3"/>
    <w:rsid w:val="00B03763"/>
    <w:rsid w:val="00B039BD"/>
    <w:rsid w:val="00B03DEC"/>
    <w:rsid w:val="00B0408C"/>
    <w:rsid w:val="00B045F0"/>
    <w:rsid w:val="00B0494B"/>
    <w:rsid w:val="00B05592"/>
    <w:rsid w:val="00B06677"/>
    <w:rsid w:val="00B07BD0"/>
    <w:rsid w:val="00B1041A"/>
    <w:rsid w:val="00B12B27"/>
    <w:rsid w:val="00B138A0"/>
    <w:rsid w:val="00B13DF6"/>
    <w:rsid w:val="00B14B5A"/>
    <w:rsid w:val="00B1729D"/>
    <w:rsid w:val="00B212F1"/>
    <w:rsid w:val="00B21AFE"/>
    <w:rsid w:val="00B21C2D"/>
    <w:rsid w:val="00B22E9E"/>
    <w:rsid w:val="00B242A2"/>
    <w:rsid w:val="00B24A35"/>
    <w:rsid w:val="00B24DDF"/>
    <w:rsid w:val="00B252D8"/>
    <w:rsid w:val="00B27509"/>
    <w:rsid w:val="00B279C2"/>
    <w:rsid w:val="00B30832"/>
    <w:rsid w:val="00B30DB3"/>
    <w:rsid w:val="00B31076"/>
    <w:rsid w:val="00B31EDF"/>
    <w:rsid w:val="00B33288"/>
    <w:rsid w:val="00B33935"/>
    <w:rsid w:val="00B33B4A"/>
    <w:rsid w:val="00B33D9E"/>
    <w:rsid w:val="00B34168"/>
    <w:rsid w:val="00B3459B"/>
    <w:rsid w:val="00B348B8"/>
    <w:rsid w:val="00B352BE"/>
    <w:rsid w:val="00B35341"/>
    <w:rsid w:val="00B359E1"/>
    <w:rsid w:val="00B35F28"/>
    <w:rsid w:val="00B3701E"/>
    <w:rsid w:val="00B401B3"/>
    <w:rsid w:val="00B404BF"/>
    <w:rsid w:val="00B41533"/>
    <w:rsid w:val="00B4163A"/>
    <w:rsid w:val="00B416FB"/>
    <w:rsid w:val="00B41924"/>
    <w:rsid w:val="00B41A61"/>
    <w:rsid w:val="00B41DDE"/>
    <w:rsid w:val="00B42806"/>
    <w:rsid w:val="00B42D7E"/>
    <w:rsid w:val="00B45775"/>
    <w:rsid w:val="00B465AD"/>
    <w:rsid w:val="00B46F05"/>
    <w:rsid w:val="00B471DC"/>
    <w:rsid w:val="00B47ED2"/>
    <w:rsid w:val="00B50C28"/>
    <w:rsid w:val="00B511D4"/>
    <w:rsid w:val="00B512D3"/>
    <w:rsid w:val="00B51892"/>
    <w:rsid w:val="00B51B05"/>
    <w:rsid w:val="00B51E3F"/>
    <w:rsid w:val="00B52FE9"/>
    <w:rsid w:val="00B53020"/>
    <w:rsid w:val="00B5372B"/>
    <w:rsid w:val="00B553FD"/>
    <w:rsid w:val="00B56E5A"/>
    <w:rsid w:val="00B56E8A"/>
    <w:rsid w:val="00B5771D"/>
    <w:rsid w:val="00B57949"/>
    <w:rsid w:val="00B60914"/>
    <w:rsid w:val="00B613ED"/>
    <w:rsid w:val="00B62410"/>
    <w:rsid w:val="00B62D46"/>
    <w:rsid w:val="00B63015"/>
    <w:rsid w:val="00B630E9"/>
    <w:rsid w:val="00B645C4"/>
    <w:rsid w:val="00B6692C"/>
    <w:rsid w:val="00B66F36"/>
    <w:rsid w:val="00B67D6B"/>
    <w:rsid w:val="00B7049D"/>
    <w:rsid w:val="00B70D30"/>
    <w:rsid w:val="00B71CEC"/>
    <w:rsid w:val="00B727CA"/>
    <w:rsid w:val="00B73532"/>
    <w:rsid w:val="00B747C9"/>
    <w:rsid w:val="00B74CEB"/>
    <w:rsid w:val="00B74CF1"/>
    <w:rsid w:val="00B74D06"/>
    <w:rsid w:val="00B75D39"/>
    <w:rsid w:val="00B772FD"/>
    <w:rsid w:val="00B773D3"/>
    <w:rsid w:val="00B777E0"/>
    <w:rsid w:val="00B80394"/>
    <w:rsid w:val="00B80E20"/>
    <w:rsid w:val="00B8107A"/>
    <w:rsid w:val="00B81909"/>
    <w:rsid w:val="00B82826"/>
    <w:rsid w:val="00B82906"/>
    <w:rsid w:val="00B82924"/>
    <w:rsid w:val="00B82B32"/>
    <w:rsid w:val="00B830C9"/>
    <w:rsid w:val="00B840A8"/>
    <w:rsid w:val="00B84AE2"/>
    <w:rsid w:val="00B85B5C"/>
    <w:rsid w:val="00B86428"/>
    <w:rsid w:val="00B87985"/>
    <w:rsid w:val="00B909A0"/>
    <w:rsid w:val="00B939D9"/>
    <w:rsid w:val="00B947E5"/>
    <w:rsid w:val="00B9569F"/>
    <w:rsid w:val="00B963E0"/>
    <w:rsid w:val="00B96E09"/>
    <w:rsid w:val="00B973FF"/>
    <w:rsid w:val="00B97547"/>
    <w:rsid w:val="00BA1800"/>
    <w:rsid w:val="00BA27C2"/>
    <w:rsid w:val="00BA41AA"/>
    <w:rsid w:val="00BA610A"/>
    <w:rsid w:val="00BA63CC"/>
    <w:rsid w:val="00BA6726"/>
    <w:rsid w:val="00BA70F0"/>
    <w:rsid w:val="00BA7699"/>
    <w:rsid w:val="00BA7D20"/>
    <w:rsid w:val="00BB143B"/>
    <w:rsid w:val="00BB45EE"/>
    <w:rsid w:val="00BB4B64"/>
    <w:rsid w:val="00BB5133"/>
    <w:rsid w:val="00BB58CF"/>
    <w:rsid w:val="00BB6651"/>
    <w:rsid w:val="00BB741A"/>
    <w:rsid w:val="00BB78C0"/>
    <w:rsid w:val="00BB7C41"/>
    <w:rsid w:val="00BC0446"/>
    <w:rsid w:val="00BC0C21"/>
    <w:rsid w:val="00BC0FE7"/>
    <w:rsid w:val="00BC2143"/>
    <w:rsid w:val="00BC29C5"/>
    <w:rsid w:val="00BC3205"/>
    <w:rsid w:val="00BC4789"/>
    <w:rsid w:val="00BC4882"/>
    <w:rsid w:val="00BC49EA"/>
    <w:rsid w:val="00BC4BA4"/>
    <w:rsid w:val="00BC5344"/>
    <w:rsid w:val="00BC6652"/>
    <w:rsid w:val="00BC70AD"/>
    <w:rsid w:val="00BC7313"/>
    <w:rsid w:val="00BC79DA"/>
    <w:rsid w:val="00BD188A"/>
    <w:rsid w:val="00BD2E42"/>
    <w:rsid w:val="00BD32C3"/>
    <w:rsid w:val="00BD4669"/>
    <w:rsid w:val="00BD497B"/>
    <w:rsid w:val="00BD5828"/>
    <w:rsid w:val="00BD6101"/>
    <w:rsid w:val="00BD748D"/>
    <w:rsid w:val="00BD79AA"/>
    <w:rsid w:val="00BE0631"/>
    <w:rsid w:val="00BE1415"/>
    <w:rsid w:val="00BE19C7"/>
    <w:rsid w:val="00BE1D21"/>
    <w:rsid w:val="00BE1D8B"/>
    <w:rsid w:val="00BE211A"/>
    <w:rsid w:val="00BE2588"/>
    <w:rsid w:val="00BE2661"/>
    <w:rsid w:val="00BE334F"/>
    <w:rsid w:val="00BE34E2"/>
    <w:rsid w:val="00BE35C6"/>
    <w:rsid w:val="00BE387D"/>
    <w:rsid w:val="00BE446F"/>
    <w:rsid w:val="00BE4670"/>
    <w:rsid w:val="00BE4E40"/>
    <w:rsid w:val="00BE4FAC"/>
    <w:rsid w:val="00BE7D5F"/>
    <w:rsid w:val="00BE7E28"/>
    <w:rsid w:val="00BF0412"/>
    <w:rsid w:val="00BF04B4"/>
    <w:rsid w:val="00BF1D71"/>
    <w:rsid w:val="00BF3D03"/>
    <w:rsid w:val="00BF418C"/>
    <w:rsid w:val="00BF467D"/>
    <w:rsid w:val="00BF580D"/>
    <w:rsid w:val="00BF6E62"/>
    <w:rsid w:val="00BF72A7"/>
    <w:rsid w:val="00C00E9A"/>
    <w:rsid w:val="00C010E0"/>
    <w:rsid w:val="00C01A3D"/>
    <w:rsid w:val="00C029BF"/>
    <w:rsid w:val="00C02AEC"/>
    <w:rsid w:val="00C0391B"/>
    <w:rsid w:val="00C03AAA"/>
    <w:rsid w:val="00C03BBB"/>
    <w:rsid w:val="00C03BDD"/>
    <w:rsid w:val="00C05DFC"/>
    <w:rsid w:val="00C05FD1"/>
    <w:rsid w:val="00C06436"/>
    <w:rsid w:val="00C06F0D"/>
    <w:rsid w:val="00C077AB"/>
    <w:rsid w:val="00C07A15"/>
    <w:rsid w:val="00C10168"/>
    <w:rsid w:val="00C11D88"/>
    <w:rsid w:val="00C11E9B"/>
    <w:rsid w:val="00C12CA6"/>
    <w:rsid w:val="00C13D80"/>
    <w:rsid w:val="00C1433C"/>
    <w:rsid w:val="00C14882"/>
    <w:rsid w:val="00C14B35"/>
    <w:rsid w:val="00C14F85"/>
    <w:rsid w:val="00C152F1"/>
    <w:rsid w:val="00C15844"/>
    <w:rsid w:val="00C15939"/>
    <w:rsid w:val="00C15C9B"/>
    <w:rsid w:val="00C17882"/>
    <w:rsid w:val="00C179C7"/>
    <w:rsid w:val="00C20DAF"/>
    <w:rsid w:val="00C21957"/>
    <w:rsid w:val="00C222D5"/>
    <w:rsid w:val="00C225C3"/>
    <w:rsid w:val="00C2269A"/>
    <w:rsid w:val="00C23587"/>
    <w:rsid w:val="00C2385C"/>
    <w:rsid w:val="00C23C7B"/>
    <w:rsid w:val="00C242B2"/>
    <w:rsid w:val="00C24763"/>
    <w:rsid w:val="00C25332"/>
    <w:rsid w:val="00C253CE"/>
    <w:rsid w:val="00C262AE"/>
    <w:rsid w:val="00C26445"/>
    <w:rsid w:val="00C2644F"/>
    <w:rsid w:val="00C26D90"/>
    <w:rsid w:val="00C30187"/>
    <w:rsid w:val="00C31439"/>
    <w:rsid w:val="00C346BB"/>
    <w:rsid w:val="00C34BCC"/>
    <w:rsid w:val="00C34E27"/>
    <w:rsid w:val="00C363FE"/>
    <w:rsid w:val="00C36486"/>
    <w:rsid w:val="00C4089A"/>
    <w:rsid w:val="00C40B09"/>
    <w:rsid w:val="00C4116C"/>
    <w:rsid w:val="00C41323"/>
    <w:rsid w:val="00C4194A"/>
    <w:rsid w:val="00C42020"/>
    <w:rsid w:val="00C4254F"/>
    <w:rsid w:val="00C425B0"/>
    <w:rsid w:val="00C425FC"/>
    <w:rsid w:val="00C44E6C"/>
    <w:rsid w:val="00C465F6"/>
    <w:rsid w:val="00C46F30"/>
    <w:rsid w:val="00C46FC7"/>
    <w:rsid w:val="00C4782B"/>
    <w:rsid w:val="00C5012F"/>
    <w:rsid w:val="00C501F2"/>
    <w:rsid w:val="00C50490"/>
    <w:rsid w:val="00C51BE3"/>
    <w:rsid w:val="00C52A08"/>
    <w:rsid w:val="00C5476A"/>
    <w:rsid w:val="00C55288"/>
    <w:rsid w:val="00C55A41"/>
    <w:rsid w:val="00C56C3B"/>
    <w:rsid w:val="00C603F3"/>
    <w:rsid w:val="00C61A63"/>
    <w:rsid w:val="00C62CF0"/>
    <w:rsid w:val="00C631C0"/>
    <w:rsid w:val="00C635EF"/>
    <w:rsid w:val="00C63C39"/>
    <w:rsid w:val="00C6421E"/>
    <w:rsid w:val="00C6586B"/>
    <w:rsid w:val="00C66202"/>
    <w:rsid w:val="00C67422"/>
    <w:rsid w:val="00C7091F"/>
    <w:rsid w:val="00C72295"/>
    <w:rsid w:val="00C73B3E"/>
    <w:rsid w:val="00C74522"/>
    <w:rsid w:val="00C75725"/>
    <w:rsid w:val="00C76330"/>
    <w:rsid w:val="00C76871"/>
    <w:rsid w:val="00C777A1"/>
    <w:rsid w:val="00C77C78"/>
    <w:rsid w:val="00C80BE2"/>
    <w:rsid w:val="00C81D7D"/>
    <w:rsid w:val="00C82CD5"/>
    <w:rsid w:val="00C82F5B"/>
    <w:rsid w:val="00C82FAC"/>
    <w:rsid w:val="00C846C0"/>
    <w:rsid w:val="00C8524A"/>
    <w:rsid w:val="00C85929"/>
    <w:rsid w:val="00C85B84"/>
    <w:rsid w:val="00C86458"/>
    <w:rsid w:val="00C87F83"/>
    <w:rsid w:val="00C900E4"/>
    <w:rsid w:val="00C92A65"/>
    <w:rsid w:val="00C94742"/>
    <w:rsid w:val="00C95084"/>
    <w:rsid w:val="00C95505"/>
    <w:rsid w:val="00C961FC"/>
    <w:rsid w:val="00C9667D"/>
    <w:rsid w:val="00C9670A"/>
    <w:rsid w:val="00C96C50"/>
    <w:rsid w:val="00C96E53"/>
    <w:rsid w:val="00CA082C"/>
    <w:rsid w:val="00CA0A13"/>
    <w:rsid w:val="00CA0B39"/>
    <w:rsid w:val="00CA0B64"/>
    <w:rsid w:val="00CA1D66"/>
    <w:rsid w:val="00CA318A"/>
    <w:rsid w:val="00CA398E"/>
    <w:rsid w:val="00CA3C36"/>
    <w:rsid w:val="00CA4356"/>
    <w:rsid w:val="00CA45B4"/>
    <w:rsid w:val="00CA4AAA"/>
    <w:rsid w:val="00CA4E20"/>
    <w:rsid w:val="00CA5415"/>
    <w:rsid w:val="00CA5C18"/>
    <w:rsid w:val="00CA62CF"/>
    <w:rsid w:val="00CA686E"/>
    <w:rsid w:val="00CA68E1"/>
    <w:rsid w:val="00CA6F34"/>
    <w:rsid w:val="00CA7146"/>
    <w:rsid w:val="00CA7B3A"/>
    <w:rsid w:val="00CB0760"/>
    <w:rsid w:val="00CB1F78"/>
    <w:rsid w:val="00CB31CB"/>
    <w:rsid w:val="00CB3475"/>
    <w:rsid w:val="00CB4582"/>
    <w:rsid w:val="00CB6065"/>
    <w:rsid w:val="00CB61A1"/>
    <w:rsid w:val="00CB7AB7"/>
    <w:rsid w:val="00CC096A"/>
    <w:rsid w:val="00CC0C1D"/>
    <w:rsid w:val="00CC1292"/>
    <w:rsid w:val="00CC3048"/>
    <w:rsid w:val="00CC3995"/>
    <w:rsid w:val="00CC52C3"/>
    <w:rsid w:val="00CC536B"/>
    <w:rsid w:val="00CC6A6D"/>
    <w:rsid w:val="00CC76B8"/>
    <w:rsid w:val="00CD0676"/>
    <w:rsid w:val="00CD0744"/>
    <w:rsid w:val="00CD0904"/>
    <w:rsid w:val="00CD0E23"/>
    <w:rsid w:val="00CD0F32"/>
    <w:rsid w:val="00CD193D"/>
    <w:rsid w:val="00CD1BDB"/>
    <w:rsid w:val="00CD1D6E"/>
    <w:rsid w:val="00CD31F8"/>
    <w:rsid w:val="00CD3921"/>
    <w:rsid w:val="00CD6598"/>
    <w:rsid w:val="00CD714B"/>
    <w:rsid w:val="00CE1C46"/>
    <w:rsid w:val="00CE2AA3"/>
    <w:rsid w:val="00CE417C"/>
    <w:rsid w:val="00CE644F"/>
    <w:rsid w:val="00CF0182"/>
    <w:rsid w:val="00CF02EF"/>
    <w:rsid w:val="00CF129D"/>
    <w:rsid w:val="00CF138C"/>
    <w:rsid w:val="00CF20F5"/>
    <w:rsid w:val="00CF286C"/>
    <w:rsid w:val="00CF2DF1"/>
    <w:rsid w:val="00CF36B7"/>
    <w:rsid w:val="00CF5251"/>
    <w:rsid w:val="00CF6DF5"/>
    <w:rsid w:val="00D00522"/>
    <w:rsid w:val="00D0168D"/>
    <w:rsid w:val="00D0171A"/>
    <w:rsid w:val="00D01AD9"/>
    <w:rsid w:val="00D01B00"/>
    <w:rsid w:val="00D02AE3"/>
    <w:rsid w:val="00D03181"/>
    <w:rsid w:val="00D037E6"/>
    <w:rsid w:val="00D03A76"/>
    <w:rsid w:val="00D05516"/>
    <w:rsid w:val="00D059A9"/>
    <w:rsid w:val="00D06ABA"/>
    <w:rsid w:val="00D07B66"/>
    <w:rsid w:val="00D07C3A"/>
    <w:rsid w:val="00D103EC"/>
    <w:rsid w:val="00D1180F"/>
    <w:rsid w:val="00D11AAF"/>
    <w:rsid w:val="00D11FBB"/>
    <w:rsid w:val="00D145FA"/>
    <w:rsid w:val="00D1495F"/>
    <w:rsid w:val="00D14C04"/>
    <w:rsid w:val="00D16192"/>
    <w:rsid w:val="00D16FC0"/>
    <w:rsid w:val="00D17344"/>
    <w:rsid w:val="00D17D26"/>
    <w:rsid w:val="00D20916"/>
    <w:rsid w:val="00D2172B"/>
    <w:rsid w:val="00D21FC7"/>
    <w:rsid w:val="00D22057"/>
    <w:rsid w:val="00D22773"/>
    <w:rsid w:val="00D22FA7"/>
    <w:rsid w:val="00D23C92"/>
    <w:rsid w:val="00D242D4"/>
    <w:rsid w:val="00D25BAC"/>
    <w:rsid w:val="00D2638B"/>
    <w:rsid w:val="00D272A4"/>
    <w:rsid w:val="00D2788C"/>
    <w:rsid w:val="00D27A3A"/>
    <w:rsid w:val="00D30CEE"/>
    <w:rsid w:val="00D3263F"/>
    <w:rsid w:val="00D32BCE"/>
    <w:rsid w:val="00D34381"/>
    <w:rsid w:val="00D34963"/>
    <w:rsid w:val="00D36D0F"/>
    <w:rsid w:val="00D37252"/>
    <w:rsid w:val="00D37822"/>
    <w:rsid w:val="00D405FE"/>
    <w:rsid w:val="00D412D2"/>
    <w:rsid w:val="00D42250"/>
    <w:rsid w:val="00D424FF"/>
    <w:rsid w:val="00D4336B"/>
    <w:rsid w:val="00D43D99"/>
    <w:rsid w:val="00D44CE2"/>
    <w:rsid w:val="00D44E32"/>
    <w:rsid w:val="00D451E7"/>
    <w:rsid w:val="00D45208"/>
    <w:rsid w:val="00D45323"/>
    <w:rsid w:val="00D45590"/>
    <w:rsid w:val="00D459D8"/>
    <w:rsid w:val="00D45D33"/>
    <w:rsid w:val="00D460B0"/>
    <w:rsid w:val="00D46134"/>
    <w:rsid w:val="00D478AA"/>
    <w:rsid w:val="00D47B5B"/>
    <w:rsid w:val="00D47EEA"/>
    <w:rsid w:val="00D50972"/>
    <w:rsid w:val="00D50992"/>
    <w:rsid w:val="00D50EA8"/>
    <w:rsid w:val="00D52CE5"/>
    <w:rsid w:val="00D52DB0"/>
    <w:rsid w:val="00D534E9"/>
    <w:rsid w:val="00D55450"/>
    <w:rsid w:val="00D56838"/>
    <w:rsid w:val="00D575B4"/>
    <w:rsid w:val="00D57917"/>
    <w:rsid w:val="00D60E0A"/>
    <w:rsid w:val="00D6181B"/>
    <w:rsid w:val="00D61A02"/>
    <w:rsid w:val="00D620FC"/>
    <w:rsid w:val="00D6344D"/>
    <w:rsid w:val="00D64C84"/>
    <w:rsid w:val="00D66175"/>
    <w:rsid w:val="00D7039D"/>
    <w:rsid w:val="00D70C1B"/>
    <w:rsid w:val="00D7242B"/>
    <w:rsid w:val="00D72877"/>
    <w:rsid w:val="00D7289F"/>
    <w:rsid w:val="00D72E2C"/>
    <w:rsid w:val="00D7362B"/>
    <w:rsid w:val="00D76929"/>
    <w:rsid w:val="00D76DF1"/>
    <w:rsid w:val="00D81DE2"/>
    <w:rsid w:val="00D837EB"/>
    <w:rsid w:val="00D83AE6"/>
    <w:rsid w:val="00D84114"/>
    <w:rsid w:val="00D865B3"/>
    <w:rsid w:val="00D86CAF"/>
    <w:rsid w:val="00D90163"/>
    <w:rsid w:val="00D907A1"/>
    <w:rsid w:val="00D916A6"/>
    <w:rsid w:val="00D923FB"/>
    <w:rsid w:val="00D924D6"/>
    <w:rsid w:val="00D93D6E"/>
    <w:rsid w:val="00D9444E"/>
    <w:rsid w:val="00D949A9"/>
    <w:rsid w:val="00D94E05"/>
    <w:rsid w:val="00D97079"/>
    <w:rsid w:val="00D975BA"/>
    <w:rsid w:val="00D978C8"/>
    <w:rsid w:val="00DA040E"/>
    <w:rsid w:val="00DA0545"/>
    <w:rsid w:val="00DA0B46"/>
    <w:rsid w:val="00DA0E7A"/>
    <w:rsid w:val="00DA0FC2"/>
    <w:rsid w:val="00DA1B57"/>
    <w:rsid w:val="00DA2A12"/>
    <w:rsid w:val="00DA2ED8"/>
    <w:rsid w:val="00DA31BC"/>
    <w:rsid w:val="00DA3797"/>
    <w:rsid w:val="00DA3F88"/>
    <w:rsid w:val="00DA4FA6"/>
    <w:rsid w:val="00DA5164"/>
    <w:rsid w:val="00DA52F4"/>
    <w:rsid w:val="00DA7810"/>
    <w:rsid w:val="00DB0EE8"/>
    <w:rsid w:val="00DB12C4"/>
    <w:rsid w:val="00DB1D52"/>
    <w:rsid w:val="00DB1FDA"/>
    <w:rsid w:val="00DB266C"/>
    <w:rsid w:val="00DB39F4"/>
    <w:rsid w:val="00DB3C5D"/>
    <w:rsid w:val="00DB3E52"/>
    <w:rsid w:val="00DB3EDC"/>
    <w:rsid w:val="00DC0FDF"/>
    <w:rsid w:val="00DC23B3"/>
    <w:rsid w:val="00DC3363"/>
    <w:rsid w:val="00DC41CF"/>
    <w:rsid w:val="00DC41FF"/>
    <w:rsid w:val="00DC49B8"/>
    <w:rsid w:val="00DC4F6E"/>
    <w:rsid w:val="00DC512C"/>
    <w:rsid w:val="00DC57DD"/>
    <w:rsid w:val="00DC700A"/>
    <w:rsid w:val="00DC71F6"/>
    <w:rsid w:val="00DD1266"/>
    <w:rsid w:val="00DD12E8"/>
    <w:rsid w:val="00DD1B79"/>
    <w:rsid w:val="00DD24B8"/>
    <w:rsid w:val="00DD438A"/>
    <w:rsid w:val="00DD5C41"/>
    <w:rsid w:val="00DD620A"/>
    <w:rsid w:val="00DD7866"/>
    <w:rsid w:val="00DD7EB1"/>
    <w:rsid w:val="00DE0F87"/>
    <w:rsid w:val="00DE1B84"/>
    <w:rsid w:val="00DE3DE9"/>
    <w:rsid w:val="00DE4888"/>
    <w:rsid w:val="00DE53D7"/>
    <w:rsid w:val="00DE721D"/>
    <w:rsid w:val="00DE732F"/>
    <w:rsid w:val="00DF0A51"/>
    <w:rsid w:val="00DF0FD2"/>
    <w:rsid w:val="00DF1A3F"/>
    <w:rsid w:val="00DF1D5A"/>
    <w:rsid w:val="00DF25F1"/>
    <w:rsid w:val="00DF429B"/>
    <w:rsid w:val="00DF5550"/>
    <w:rsid w:val="00DF56E1"/>
    <w:rsid w:val="00DF584F"/>
    <w:rsid w:val="00DF5DF5"/>
    <w:rsid w:val="00DF7410"/>
    <w:rsid w:val="00DF750A"/>
    <w:rsid w:val="00DF7797"/>
    <w:rsid w:val="00E01195"/>
    <w:rsid w:val="00E01536"/>
    <w:rsid w:val="00E023BF"/>
    <w:rsid w:val="00E025FA"/>
    <w:rsid w:val="00E02A17"/>
    <w:rsid w:val="00E02B78"/>
    <w:rsid w:val="00E02FD5"/>
    <w:rsid w:val="00E031C6"/>
    <w:rsid w:val="00E03701"/>
    <w:rsid w:val="00E0420E"/>
    <w:rsid w:val="00E04374"/>
    <w:rsid w:val="00E048CB"/>
    <w:rsid w:val="00E0579B"/>
    <w:rsid w:val="00E06143"/>
    <w:rsid w:val="00E062FF"/>
    <w:rsid w:val="00E0701A"/>
    <w:rsid w:val="00E0726A"/>
    <w:rsid w:val="00E07874"/>
    <w:rsid w:val="00E07B1F"/>
    <w:rsid w:val="00E07B82"/>
    <w:rsid w:val="00E102D7"/>
    <w:rsid w:val="00E10807"/>
    <w:rsid w:val="00E1108F"/>
    <w:rsid w:val="00E11F02"/>
    <w:rsid w:val="00E121F1"/>
    <w:rsid w:val="00E12E2B"/>
    <w:rsid w:val="00E13B65"/>
    <w:rsid w:val="00E15122"/>
    <w:rsid w:val="00E1605A"/>
    <w:rsid w:val="00E1679D"/>
    <w:rsid w:val="00E169DC"/>
    <w:rsid w:val="00E1716F"/>
    <w:rsid w:val="00E20143"/>
    <w:rsid w:val="00E21297"/>
    <w:rsid w:val="00E2155F"/>
    <w:rsid w:val="00E2234A"/>
    <w:rsid w:val="00E22455"/>
    <w:rsid w:val="00E24FB4"/>
    <w:rsid w:val="00E25FED"/>
    <w:rsid w:val="00E279CE"/>
    <w:rsid w:val="00E30E4B"/>
    <w:rsid w:val="00E3161A"/>
    <w:rsid w:val="00E31631"/>
    <w:rsid w:val="00E323FB"/>
    <w:rsid w:val="00E34570"/>
    <w:rsid w:val="00E363CA"/>
    <w:rsid w:val="00E3654B"/>
    <w:rsid w:val="00E36A13"/>
    <w:rsid w:val="00E37AC8"/>
    <w:rsid w:val="00E418DA"/>
    <w:rsid w:val="00E43484"/>
    <w:rsid w:val="00E444B1"/>
    <w:rsid w:val="00E44941"/>
    <w:rsid w:val="00E452C5"/>
    <w:rsid w:val="00E4571B"/>
    <w:rsid w:val="00E463A7"/>
    <w:rsid w:val="00E468D3"/>
    <w:rsid w:val="00E4713E"/>
    <w:rsid w:val="00E50816"/>
    <w:rsid w:val="00E50AC1"/>
    <w:rsid w:val="00E5183B"/>
    <w:rsid w:val="00E52F27"/>
    <w:rsid w:val="00E5496B"/>
    <w:rsid w:val="00E54DD3"/>
    <w:rsid w:val="00E5747E"/>
    <w:rsid w:val="00E57669"/>
    <w:rsid w:val="00E57C58"/>
    <w:rsid w:val="00E61197"/>
    <w:rsid w:val="00E61CA8"/>
    <w:rsid w:val="00E63895"/>
    <w:rsid w:val="00E63E4E"/>
    <w:rsid w:val="00E65E31"/>
    <w:rsid w:val="00E66326"/>
    <w:rsid w:val="00E663E5"/>
    <w:rsid w:val="00E666F6"/>
    <w:rsid w:val="00E67345"/>
    <w:rsid w:val="00E70737"/>
    <w:rsid w:val="00E7199F"/>
    <w:rsid w:val="00E721B4"/>
    <w:rsid w:val="00E722A7"/>
    <w:rsid w:val="00E72345"/>
    <w:rsid w:val="00E72E9F"/>
    <w:rsid w:val="00E72FFE"/>
    <w:rsid w:val="00E73558"/>
    <w:rsid w:val="00E753C1"/>
    <w:rsid w:val="00E75FB2"/>
    <w:rsid w:val="00E7623A"/>
    <w:rsid w:val="00E76F51"/>
    <w:rsid w:val="00E77198"/>
    <w:rsid w:val="00E778C0"/>
    <w:rsid w:val="00E8003C"/>
    <w:rsid w:val="00E817A5"/>
    <w:rsid w:val="00E81D20"/>
    <w:rsid w:val="00E82131"/>
    <w:rsid w:val="00E82EEA"/>
    <w:rsid w:val="00E83714"/>
    <w:rsid w:val="00E837B9"/>
    <w:rsid w:val="00E84CD3"/>
    <w:rsid w:val="00E84DA4"/>
    <w:rsid w:val="00E86A04"/>
    <w:rsid w:val="00E87401"/>
    <w:rsid w:val="00E9135B"/>
    <w:rsid w:val="00E915B1"/>
    <w:rsid w:val="00E915D5"/>
    <w:rsid w:val="00E91B98"/>
    <w:rsid w:val="00E91EEB"/>
    <w:rsid w:val="00E92DDC"/>
    <w:rsid w:val="00E93264"/>
    <w:rsid w:val="00E93A01"/>
    <w:rsid w:val="00E93C75"/>
    <w:rsid w:val="00E94886"/>
    <w:rsid w:val="00E94D5A"/>
    <w:rsid w:val="00E95003"/>
    <w:rsid w:val="00E961F8"/>
    <w:rsid w:val="00E962CE"/>
    <w:rsid w:val="00E97190"/>
    <w:rsid w:val="00E974C7"/>
    <w:rsid w:val="00E97824"/>
    <w:rsid w:val="00EA00FE"/>
    <w:rsid w:val="00EA0FB3"/>
    <w:rsid w:val="00EA2071"/>
    <w:rsid w:val="00EA3098"/>
    <w:rsid w:val="00EA33D8"/>
    <w:rsid w:val="00EA35EE"/>
    <w:rsid w:val="00EA3D45"/>
    <w:rsid w:val="00EA3E27"/>
    <w:rsid w:val="00EA40D8"/>
    <w:rsid w:val="00EB070F"/>
    <w:rsid w:val="00EB12C1"/>
    <w:rsid w:val="00EB1A35"/>
    <w:rsid w:val="00EB1F57"/>
    <w:rsid w:val="00EB233E"/>
    <w:rsid w:val="00EB63FC"/>
    <w:rsid w:val="00EB68A0"/>
    <w:rsid w:val="00EB71FB"/>
    <w:rsid w:val="00EC0332"/>
    <w:rsid w:val="00EC14B0"/>
    <w:rsid w:val="00EC1993"/>
    <w:rsid w:val="00EC2091"/>
    <w:rsid w:val="00EC2620"/>
    <w:rsid w:val="00EC2F92"/>
    <w:rsid w:val="00EC4363"/>
    <w:rsid w:val="00EC5469"/>
    <w:rsid w:val="00EC6FD4"/>
    <w:rsid w:val="00ED0C2F"/>
    <w:rsid w:val="00ED170F"/>
    <w:rsid w:val="00ED1A72"/>
    <w:rsid w:val="00ED2224"/>
    <w:rsid w:val="00ED385E"/>
    <w:rsid w:val="00ED39DD"/>
    <w:rsid w:val="00ED3A37"/>
    <w:rsid w:val="00ED4F7C"/>
    <w:rsid w:val="00ED4FD7"/>
    <w:rsid w:val="00ED5155"/>
    <w:rsid w:val="00ED731C"/>
    <w:rsid w:val="00ED7A9F"/>
    <w:rsid w:val="00EE12F5"/>
    <w:rsid w:val="00EE294C"/>
    <w:rsid w:val="00EE326F"/>
    <w:rsid w:val="00EE3751"/>
    <w:rsid w:val="00EE42E2"/>
    <w:rsid w:val="00EE5BA4"/>
    <w:rsid w:val="00EE6586"/>
    <w:rsid w:val="00EE6BE1"/>
    <w:rsid w:val="00EE6EA8"/>
    <w:rsid w:val="00EE7943"/>
    <w:rsid w:val="00EF0141"/>
    <w:rsid w:val="00EF1C44"/>
    <w:rsid w:val="00EF2110"/>
    <w:rsid w:val="00EF25A0"/>
    <w:rsid w:val="00EF5868"/>
    <w:rsid w:val="00EF5BA6"/>
    <w:rsid w:val="00EF5DD9"/>
    <w:rsid w:val="00EF631F"/>
    <w:rsid w:val="00EF6934"/>
    <w:rsid w:val="00EF6E32"/>
    <w:rsid w:val="00EF7CB3"/>
    <w:rsid w:val="00EF7E7F"/>
    <w:rsid w:val="00F01BC3"/>
    <w:rsid w:val="00F01BEB"/>
    <w:rsid w:val="00F041E1"/>
    <w:rsid w:val="00F04448"/>
    <w:rsid w:val="00F04BA5"/>
    <w:rsid w:val="00F0528E"/>
    <w:rsid w:val="00F06C76"/>
    <w:rsid w:val="00F07E63"/>
    <w:rsid w:val="00F10E85"/>
    <w:rsid w:val="00F1121F"/>
    <w:rsid w:val="00F1176E"/>
    <w:rsid w:val="00F11F48"/>
    <w:rsid w:val="00F12153"/>
    <w:rsid w:val="00F121A6"/>
    <w:rsid w:val="00F12237"/>
    <w:rsid w:val="00F13B69"/>
    <w:rsid w:val="00F13C77"/>
    <w:rsid w:val="00F13EDF"/>
    <w:rsid w:val="00F14354"/>
    <w:rsid w:val="00F146CE"/>
    <w:rsid w:val="00F157A7"/>
    <w:rsid w:val="00F22627"/>
    <w:rsid w:val="00F22BA4"/>
    <w:rsid w:val="00F234A2"/>
    <w:rsid w:val="00F23A2F"/>
    <w:rsid w:val="00F23AFE"/>
    <w:rsid w:val="00F24305"/>
    <w:rsid w:val="00F24529"/>
    <w:rsid w:val="00F24858"/>
    <w:rsid w:val="00F2602D"/>
    <w:rsid w:val="00F27D28"/>
    <w:rsid w:val="00F304B5"/>
    <w:rsid w:val="00F30B6C"/>
    <w:rsid w:val="00F30D84"/>
    <w:rsid w:val="00F33A69"/>
    <w:rsid w:val="00F341A5"/>
    <w:rsid w:val="00F35735"/>
    <w:rsid w:val="00F3721B"/>
    <w:rsid w:val="00F377C4"/>
    <w:rsid w:val="00F4045D"/>
    <w:rsid w:val="00F4131A"/>
    <w:rsid w:val="00F41551"/>
    <w:rsid w:val="00F42901"/>
    <w:rsid w:val="00F43164"/>
    <w:rsid w:val="00F43D49"/>
    <w:rsid w:val="00F43FEA"/>
    <w:rsid w:val="00F47065"/>
    <w:rsid w:val="00F47CE9"/>
    <w:rsid w:val="00F50641"/>
    <w:rsid w:val="00F50A5E"/>
    <w:rsid w:val="00F50B20"/>
    <w:rsid w:val="00F514C1"/>
    <w:rsid w:val="00F528CF"/>
    <w:rsid w:val="00F52B2B"/>
    <w:rsid w:val="00F52F9F"/>
    <w:rsid w:val="00F531A5"/>
    <w:rsid w:val="00F54C4C"/>
    <w:rsid w:val="00F5550F"/>
    <w:rsid w:val="00F56A80"/>
    <w:rsid w:val="00F579D2"/>
    <w:rsid w:val="00F60B28"/>
    <w:rsid w:val="00F60C76"/>
    <w:rsid w:val="00F60DAD"/>
    <w:rsid w:val="00F61453"/>
    <w:rsid w:val="00F6159B"/>
    <w:rsid w:val="00F61A13"/>
    <w:rsid w:val="00F61D28"/>
    <w:rsid w:val="00F61EAD"/>
    <w:rsid w:val="00F62C6D"/>
    <w:rsid w:val="00F634FA"/>
    <w:rsid w:val="00F6397B"/>
    <w:rsid w:val="00F64F57"/>
    <w:rsid w:val="00F65C93"/>
    <w:rsid w:val="00F65CA2"/>
    <w:rsid w:val="00F66AF4"/>
    <w:rsid w:val="00F66BD2"/>
    <w:rsid w:val="00F67081"/>
    <w:rsid w:val="00F676D1"/>
    <w:rsid w:val="00F70742"/>
    <w:rsid w:val="00F71295"/>
    <w:rsid w:val="00F715E3"/>
    <w:rsid w:val="00F7288A"/>
    <w:rsid w:val="00F72A44"/>
    <w:rsid w:val="00F72ECB"/>
    <w:rsid w:val="00F72FAE"/>
    <w:rsid w:val="00F73538"/>
    <w:rsid w:val="00F74545"/>
    <w:rsid w:val="00F74578"/>
    <w:rsid w:val="00F746CB"/>
    <w:rsid w:val="00F7553D"/>
    <w:rsid w:val="00F7569E"/>
    <w:rsid w:val="00F76848"/>
    <w:rsid w:val="00F76E57"/>
    <w:rsid w:val="00F77327"/>
    <w:rsid w:val="00F77BD3"/>
    <w:rsid w:val="00F77CEE"/>
    <w:rsid w:val="00F77F16"/>
    <w:rsid w:val="00F8225E"/>
    <w:rsid w:val="00F82A18"/>
    <w:rsid w:val="00F841D5"/>
    <w:rsid w:val="00F8446D"/>
    <w:rsid w:val="00F84D82"/>
    <w:rsid w:val="00F84DAA"/>
    <w:rsid w:val="00F85DCC"/>
    <w:rsid w:val="00F85DEB"/>
    <w:rsid w:val="00F87033"/>
    <w:rsid w:val="00F879BB"/>
    <w:rsid w:val="00F90674"/>
    <w:rsid w:val="00F90EF3"/>
    <w:rsid w:val="00F91295"/>
    <w:rsid w:val="00F91351"/>
    <w:rsid w:val="00F91875"/>
    <w:rsid w:val="00F91BC8"/>
    <w:rsid w:val="00F9350C"/>
    <w:rsid w:val="00F937B8"/>
    <w:rsid w:val="00F9380D"/>
    <w:rsid w:val="00F93BB6"/>
    <w:rsid w:val="00F93CEF"/>
    <w:rsid w:val="00F9445E"/>
    <w:rsid w:val="00F94C66"/>
    <w:rsid w:val="00F95674"/>
    <w:rsid w:val="00F958C0"/>
    <w:rsid w:val="00F977BB"/>
    <w:rsid w:val="00FA00E3"/>
    <w:rsid w:val="00FA0C73"/>
    <w:rsid w:val="00FA1235"/>
    <w:rsid w:val="00FA1DAB"/>
    <w:rsid w:val="00FA1DE9"/>
    <w:rsid w:val="00FA21D8"/>
    <w:rsid w:val="00FA23F5"/>
    <w:rsid w:val="00FA27C5"/>
    <w:rsid w:val="00FA28FE"/>
    <w:rsid w:val="00FA2E91"/>
    <w:rsid w:val="00FA477D"/>
    <w:rsid w:val="00FA6963"/>
    <w:rsid w:val="00FB143B"/>
    <w:rsid w:val="00FB15E8"/>
    <w:rsid w:val="00FB2120"/>
    <w:rsid w:val="00FB279E"/>
    <w:rsid w:val="00FB3727"/>
    <w:rsid w:val="00FB3F8B"/>
    <w:rsid w:val="00FB451F"/>
    <w:rsid w:val="00FB50D2"/>
    <w:rsid w:val="00FB529F"/>
    <w:rsid w:val="00FB60C1"/>
    <w:rsid w:val="00FB6E26"/>
    <w:rsid w:val="00FB7462"/>
    <w:rsid w:val="00FB786E"/>
    <w:rsid w:val="00FB792E"/>
    <w:rsid w:val="00FC0B83"/>
    <w:rsid w:val="00FC1633"/>
    <w:rsid w:val="00FC2102"/>
    <w:rsid w:val="00FC2FA0"/>
    <w:rsid w:val="00FC30E9"/>
    <w:rsid w:val="00FC400B"/>
    <w:rsid w:val="00FC46DC"/>
    <w:rsid w:val="00FC4DA7"/>
    <w:rsid w:val="00FC79C4"/>
    <w:rsid w:val="00FC7B70"/>
    <w:rsid w:val="00FD11D0"/>
    <w:rsid w:val="00FD1877"/>
    <w:rsid w:val="00FD1B90"/>
    <w:rsid w:val="00FD1D09"/>
    <w:rsid w:val="00FD1D5B"/>
    <w:rsid w:val="00FD1F20"/>
    <w:rsid w:val="00FD1FA8"/>
    <w:rsid w:val="00FD21AA"/>
    <w:rsid w:val="00FD38D9"/>
    <w:rsid w:val="00FD42BF"/>
    <w:rsid w:val="00FD55AD"/>
    <w:rsid w:val="00FD652C"/>
    <w:rsid w:val="00FD66E1"/>
    <w:rsid w:val="00FD6EE7"/>
    <w:rsid w:val="00FD71A7"/>
    <w:rsid w:val="00FD782A"/>
    <w:rsid w:val="00FD7F88"/>
    <w:rsid w:val="00FE089D"/>
    <w:rsid w:val="00FE15B6"/>
    <w:rsid w:val="00FE1C7A"/>
    <w:rsid w:val="00FE2F8F"/>
    <w:rsid w:val="00FE3498"/>
    <w:rsid w:val="00FE353E"/>
    <w:rsid w:val="00FE3C7B"/>
    <w:rsid w:val="00FE3C84"/>
    <w:rsid w:val="00FE3FC3"/>
    <w:rsid w:val="00FE53F8"/>
    <w:rsid w:val="00FE57B6"/>
    <w:rsid w:val="00FE5E1A"/>
    <w:rsid w:val="00FE65B7"/>
    <w:rsid w:val="00FE6630"/>
    <w:rsid w:val="00FE68F0"/>
    <w:rsid w:val="00FE7703"/>
    <w:rsid w:val="00FF0379"/>
    <w:rsid w:val="00FF0570"/>
    <w:rsid w:val="00FF0A11"/>
    <w:rsid w:val="00FF2D8A"/>
    <w:rsid w:val="00FF3114"/>
    <w:rsid w:val="00FF526A"/>
    <w:rsid w:val="00FF54DD"/>
    <w:rsid w:val="00FF68FD"/>
    <w:rsid w:val="00FF6998"/>
    <w:rsid w:val="00FF6CC4"/>
    <w:rsid w:val="00FF7385"/>
    <w:rsid w:val="00FF7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BBF51"/>
  <w15:docId w15:val="{4E5EB684-E094-45BF-8F8D-00FE66492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10259"/>
    <w:pPr>
      <w:spacing w:after="0"/>
    </w:pPr>
    <w:rPr>
      <w:rFonts w:eastAsiaTheme="minorEastAsia"/>
      <w:spacing w:val="4"/>
      <w:sz w:val="20"/>
      <w:szCs w:val="20"/>
      <w:lang w:eastAsia="ja-JP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10259"/>
    <w:pPr>
      <w:spacing w:after="200"/>
      <w:ind w:left="720"/>
      <w:contextualSpacing/>
    </w:pPr>
    <w:rPr>
      <w:rFonts w:eastAsiaTheme="minorHAnsi"/>
      <w:spacing w:val="0"/>
      <w:sz w:val="22"/>
      <w:szCs w:val="28"/>
      <w:lang w:eastAsia="en-US" w:bidi="th-TH"/>
    </w:rPr>
  </w:style>
  <w:style w:type="paragraph" w:styleId="a4">
    <w:name w:val="header"/>
    <w:basedOn w:val="a"/>
    <w:link w:val="a5"/>
    <w:uiPriority w:val="99"/>
    <w:unhideWhenUsed/>
    <w:rsid w:val="00B138A0"/>
    <w:pPr>
      <w:tabs>
        <w:tab w:val="center" w:pos="4513"/>
        <w:tab w:val="right" w:pos="9026"/>
      </w:tabs>
      <w:spacing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B138A0"/>
    <w:rPr>
      <w:rFonts w:eastAsiaTheme="minorEastAsia"/>
      <w:spacing w:val="4"/>
      <w:sz w:val="20"/>
      <w:szCs w:val="20"/>
      <w:lang w:eastAsia="ja-JP" w:bidi="ar-SA"/>
    </w:rPr>
  </w:style>
  <w:style w:type="paragraph" w:styleId="a6">
    <w:name w:val="Balloon Text"/>
    <w:basedOn w:val="a"/>
    <w:link w:val="a7"/>
    <w:uiPriority w:val="99"/>
    <w:semiHidden/>
    <w:unhideWhenUsed/>
    <w:rsid w:val="00B138A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ข้อความบอลลูน อักขระ"/>
    <w:basedOn w:val="a0"/>
    <w:link w:val="a6"/>
    <w:uiPriority w:val="99"/>
    <w:semiHidden/>
    <w:rsid w:val="00B138A0"/>
    <w:rPr>
      <w:rFonts w:ascii="Tahoma" w:eastAsiaTheme="minorEastAsia" w:hAnsi="Tahoma" w:cs="Tahoma"/>
      <w:spacing w:val="4"/>
      <w:sz w:val="16"/>
      <w:szCs w:val="16"/>
      <w:lang w:eastAsia="ja-JP" w:bidi="ar-SA"/>
    </w:rPr>
  </w:style>
  <w:style w:type="paragraph" w:styleId="2">
    <w:name w:val="Body Text Indent 2"/>
    <w:basedOn w:val="a"/>
    <w:link w:val="20"/>
    <w:semiHidden/>
    <w:unhideWhenUsed/>
    <w:rsid w:val="00C61A63"/>
    <w:pPr>
      <w:spacing w:line="240" w:lineRule="auto"/>
      <w:ind w:firstLine="720"/>
      <w:jc w:val="both"/>
    </w:pPr>
    <w:rPr>
      <w:rFonts w:ascii="Angsana New" w:eastAsia="Cordia New" w:hAnsi="Cordia New" w:cs="Wingdings"/>
      <w:spacing w:val="0"/>
      <w:sz w:val="28"/>
      <w:szCs w:val="28"/>
      <w:lang w:eastAsia="en-US" w:bidi="th-TH"/>
    </w:rPr>
  </w:style>
  <w:style w:type="character" w:customStyle="1" w:styleId="20">
    <w:name w:val="การเยื้องเนื้อความ 2 อักขระ"/>
    <w:basedOn w:val="a0"/>
    <w:link w:val="2"/>
    <w:semiHidden/>
    <w:rsid w:val="00C61A63"/>
    <w:rPr>
      <w:rFonts w:ascii="Angsana New" w:eastAsia="Cordia New" w:hAnsi="Cordia New" w:cs="Wingdings"/>
      <w:sz w:val="28"/>
    </w:rPr>
  </w:style>
  <w:style w:type="character" w:styleId="a8">
    <w:name w:val="Emphasis"/>
    <w:basedOn w:val="a0"/>
    <w:uiPriority w:val="20"/>
    <w:qFormat/>
    <w:rsid w:val="008F7972"/>
    <w:rPr>
      <w:i/>
      <w:iCs/>
    </w:rPr>
  </w:style>
  <w:style w:type="character" w:styleId="a9">
    <w:name w:val="annotation reference"/>
    <w:basedOn w:val="a0"/>
    <w:uiPriority w:val="99"/>
    <w:semiHidden/>
    <w:unhideWhenUsed/>
    <w:rsid w:val="0068447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68447B"/>
    <w:pPr>
      <w:spacing w:line="240" w:lineRule="auto"/>
    </w:pPr>
  </w:style>
  <w:style w:type="character" w:customStyle="1" w:styleId="ab">
    <w:name w:val="ข้อความข้อคิดเห็น อักขระ"/>
    <w:basedOn w:val="a0"/>
    <w:link w:val="aa"/>
    <w:uiPriority w:val="99"/>
    <w:semiHidden/>
    <w:rsid w:val="0068447B"/>
    <w:rPr>
      <w:rFonts w:eastAsiaTheme="minorEastAsia"/>
      <w:spacing w:val="4"/>
      <w:sz w:val="20"/>
      <w:szCs w:val="20"/>
      <w:lang w:eastAsia="ja-JP" w:bidi="ar-SA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68447B"/>
    <w:rPr>
      <w:b/>
      <w:bCs/>
    </w:rPr>
  </w:style>
  <w:style w:type="character" w:customStyle="1" w:styleId="ad">
    <w:name w:val="ชื่อเรื่องของข้อคิดเห็น อักขระ"/>
    <w:basedOn w:val="ab"/>
    <w:link w:val="ac"/>
    <w:uiPriority w:val="99"/>
    <w:semiHidden/>
    <w:rsid w:val="0068447B"/>
    <w:rPr>
      <w:rFonts w:eastAsiaTheme="minorEastAsia"/>
      <w:b/>
      <w:bCs/>
      <w:spacing w:val="4"/>
      <w:sz w:val="20"/>
      <w:szCs w:val="20"/>
      <w:lang w:eastAsia="ja-JP" w:bidi="ar-SA"/>
    </w:rPr>
  </w:style>
  <w:style w:type="paragraph" w:styleId="ae">
    <w:name w:val="footer"/>
    <w:basedOn w:val="a"/>
    <w:link w:val="af"/>
    <w:uiPriority w:val="99"/>
    <w:unhideWhenUsed/>
    <w:rsid w:val="002215E4"/>
    <w:pPr>
      <w:tabs>
        <w:tab w:val="center" w:pos="4680"/>
        <w:tab w:val="right" w:pos="9360"/>
      </w:tabs>
      <w:spacing w:line="240" w:lineRule="auto"/>
    </w:pPr>
  </w:style>
  <w:style w:type="character" w:customStyle="1" w:styleId="af">
    <w:name w:val="ท้ายกระดาษ อักขระ"/>
    <w:basedOn w:val="a0"/>
    <w:link w:val="ae"/>
    <w:uiPriority w:val="99"/>
    <w:rsid w:val="002215E4"/>
    <w:rPr>
      <w:rFonts w:eastAsiaTheme="minorEastAsia"/>
      <w:spacing w:val="4"/>
      <w:sz w:val="20"/>
      <w:szCs w:val="20"/>
      <w:lang w:eastAsia="ja-JP" w:bidi="ar-SA"/>
    </w:rPr>
  </w:style>
  <w:style w:type="character" w:styleId="af0">
    <w:name w:val="Hyperlink"/>
    <w:basedOn w:val="a0"/>
    <w:uiPriority w:val="99"/>
    <w:unhideWhenUsed/>
    <w:rsid w:val="00CC6A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sp.od.nih.gov/ufaqs/are-there-experiments-that-are-exempt-from-the-nih-guidelines-for-research-involving-recombinant-or-synthetic-nucleic-acid-molecul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F9E34B-B566-4EA8-A5A4-D745C8A6A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8</Pages>
  <Words>2466</Words>
  <Characters>14059</Characters>
  <Application>Microsoft Office Word</Application>
  <DocSecurity>0</DocSecurity>
  <Lines>117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6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gkase</dc:creator>
  <cp:lastModifiedBy>PC</cp:lastModifiedBy>
  <cp:revision>53</cp:revision>
  <dcterms:created xsi:type="dcterms:W3CDTF">2021-01-14T03:34:00Z</dcterms:created>
  <dcterms:modified xsi:type="dcterms:W3CDTF">2021-03-03T08:37:00Z</dcterms:modified>
</cp:coreProperties>
</file>